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wfunding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Capitales</w:t>
      </w:r>
      <w:r>
        <w:t xml:space="preserve"> </w:t>
      </w:r>
      <w:r>
        <w:t xml:space="preserve">Colombiano</w:t>
      </w:r>
      <w:r>
        <w:t xml:space="preserve"> </w:t>
      </w:r>
      <w:r>
        <w:t xml:space="preserve">-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Analítica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Castañeda,</w:t>
      </w:r>
      <w:r>
        <w:t xml:space="preserve"> </w:t>
      </w:r>
      <w:r>
        <w:t xml:space="preserve">Guillermo</w:t>
      </w:r>
      <w:r>
        <w:t xml:space="preserve"> </w:t>
      </w:r>
      <w:r>
        <w:t xml:space="preserve">Castillo,</w:t>
      </w:r>
      <w:r>
        <w:t xml:space="preserve"> </w:t>
      </w:r>
      <w:r>
        <w:t xml:space="preserve">Alexander</w:t>
      </w:r>
      <w:r>
        <w:t xml:space="preserve"> </w:t>
      </w:r>
      <w:r>
        <w:t xml:space="preserve">Guecha</w:t>
      </w:r>
    </w:p>
    <w:p>
      <w:pPr>
        <w:pStyle w:val="Date"/>
      </w:pPr>
      <w:r>
        <w:t xml:space="preserve">24/04/2022</w:t>
      </w:r>
    </w:p>
    <w:p>
      <w:pPr>
        <w:pStyle w:val="SourceCode"/>
      </w:pPr>
      <w:r>
        <w:rPr>
          <w:rStyle w:val="NormalTok"/>
        </w:rPr>
        <w:t xml:space="preserve">BDa2cen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inversionistas depurada v3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 / R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 / R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 / R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 / R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 / R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 / R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 / R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 / R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 / R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 / R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 / R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 / R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 / R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 / R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 / R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 / R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 / R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 / R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 / R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 / R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 / R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 / R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 / R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 / R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 / R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 / R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 / R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 / R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 / R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 / R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 / R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 / R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 / R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 / R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 / R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 / R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 / R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 / R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 / R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 / R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 / R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 / R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 / R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 / R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 / R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 / R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 / R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 / R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 / R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 / R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 / R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 / R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 / R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 / R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 / R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 / R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 / R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 / R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 / R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 / R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 / R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 / R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 / R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 / R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 / R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 / R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 / R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 / R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 / R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 / R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 / R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 / R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 / R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 / R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 / R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 / R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 / R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 / R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 / R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 / R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 / R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 / R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 / R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 / R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 / R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 / R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 / R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 / R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 / R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 / R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 / R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 / R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 / R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 / R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 / R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 / R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 / R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 / R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 / R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 / R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 / R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 / R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 / R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 / R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 / R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 / R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 / R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 / R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 / R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 / R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 / R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 / R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 / R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 / R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 / R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 / R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 / R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 / R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 / R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 / R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 / R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 / R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 / R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 / R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 / R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 / R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 / R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 / R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 / R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 / R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 / R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 / R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 / R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 / R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 / R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 / R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 / R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 / R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 / R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 / R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 / R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 / R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 / R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 / R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 / R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 / R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 / R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 / R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 / R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 / R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 / R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 / R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 / R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 / R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 / R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 / R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 / R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 / R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 / R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 / R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 / R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 / R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 / R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 / R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 / R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 / R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 / R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 / R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 / R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 / R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 / R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 / R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 / R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 / R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 / R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 / R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 / R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 / R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 / R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 / R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 / R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 / R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 / R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 / R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 / R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 / R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 / R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 / R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 / R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 / R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 / R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 / R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 / R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 / R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 / R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 / R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 / R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 / R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 / R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 / R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 / R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 / R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 / R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 / R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 / R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 / R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 / R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 / R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 / R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 / R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 / R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 / R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 / R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 / R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 / R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 / R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 / R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 / R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 / R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 / R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 / R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 / R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 / R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 / R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 / R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 / R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 / R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 / R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 / R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 / R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 / R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 / R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 / R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 / R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 / R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 / R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 / R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 / R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 / R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 / R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 / R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 / R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 / R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 / R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 / R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 / R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 / R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 / R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 / R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 / R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 / R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 / R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 / R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 / R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 / R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 / R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 / R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 / R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 / R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 / R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 / R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 / R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 / R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 / R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 / R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 / R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 / R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 / R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 / R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 / R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 / R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 / R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 / R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 / R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 / R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 / R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 / R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 / R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 / R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 / R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 / R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 / R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 / R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 / R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 / R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 / R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 / R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 / R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 / R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 / R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 / R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 / R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 / R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 / R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 / R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 / R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 / R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 / R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 / R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 / R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 / R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 / R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 / R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 / R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 / R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 / R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 / R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 / R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 / R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 / R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 / R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 / R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 / R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 / R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 / R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 / R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 / R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 / R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 / R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 / R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 / R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 / R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 / R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 / R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 / R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 / R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 / R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 / R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 / R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 / R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 / R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 / R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 / R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 / R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 / R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 / R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 / R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 / R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 / R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 / R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 / R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 / R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 / R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 / R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 / R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 / R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 / R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 / R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 / R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 / R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 / R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 / R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 / R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 / R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 / R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 / R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 / R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 / R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 / R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 / R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 / R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 / R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 / R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 / R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 / R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 / R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 / R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 / R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 / R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 / R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 / R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 / R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 / R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 / R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 / R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 / R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 / R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 / R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 / R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 / R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 / R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 / R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 / R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 / R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 / R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 / R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 / R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 / R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 / R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 / R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 / R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 / R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 / R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 / R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 / R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 / R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 / R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 / R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 / R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 / R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 / R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 / R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 / R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 / R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 / R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 / R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 / R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 / R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 / R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 / R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 / R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 / R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 / R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 / R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 / R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 / R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 / R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 / R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 / R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 / R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 / R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 / R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 / R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 / R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 / R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 / R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 / R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 / R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 / R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 / R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 / R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 / R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 / R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 / R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 / R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 / R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 / R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 / R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 / R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 / R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 / R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 / R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 / R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 / R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 / R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 / R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 / R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 / R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 / R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 / R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 / R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 / R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 / R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 / R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 / R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 / R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 / R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 / R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 / R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 / R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 / R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 / R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 / R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 / R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 / R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 / R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 / R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 / R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 / R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 / R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 / R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 / R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 / R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 / R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 / R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 / R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 / R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 / R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 / R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 / R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 / R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 / R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 / R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 / R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 / R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 / R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 / R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 / R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 / R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 / R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 / R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 / R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 / R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 / R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 / R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 / R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 / R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 / R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 / R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 / R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 / R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 / R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 / R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 / R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 / R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 / R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 / R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 / R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 / R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 / R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 / R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 / R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 / R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 / R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 / R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 / R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 / R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 / R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 / R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 / R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 / R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 / R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 / R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 / R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 / R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 / R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 / R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 / R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 / R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 / R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 / R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 / R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 / R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 / R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 / R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 / R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 / R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 / R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 / R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 / R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 / R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 / R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 / R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 / R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 / R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 / R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 / R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 / R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 / R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 / R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 / R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 / R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 / R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 / R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 / R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 / R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 / R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 / R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 / R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 / R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 / R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 / R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 / R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 / R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 / R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 / R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 / R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 / R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 / R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 / R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 / R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 / R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 / R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 / R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 / R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 / R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 / R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 / R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 / R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 / R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 / R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 / R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 / R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 / R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 / R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 / R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 / R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 / R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 / R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 / R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 / R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 / R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 / R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 / R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 / R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 / R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 / R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 / R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 / R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 / R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 / R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 / R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 / R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 / R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 / R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 / R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 / R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 / R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 / R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 / R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 / R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 / R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 / R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 / R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 / R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 / R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 / R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 / R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 / R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 / R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 / R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 / R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 / R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 / R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 / R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 / R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 / R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 / R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 / R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 / R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 / R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 / R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 / R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 / R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 / R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 / R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 / R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 / R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 / R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 / R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 / R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 / R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 / R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 / R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 / R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 / R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 / R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 / R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 / R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 / R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 / R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 / R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 / R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 / R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 / R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 / R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 / R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 / R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 / R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 / R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 / R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 / R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 / R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 / R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 / R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 / R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 / R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 / R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 / R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 / R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 / R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 / R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 / R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 / R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 / R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 / R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 / R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 / R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 / R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 / R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 / R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 / R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 / R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 / R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 / R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 / R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 / R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 / R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 / R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 / R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 / R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 / R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 / R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 / R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 / R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 / R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 / R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 / R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 / R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 / R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 / R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 / R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 / R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 / R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 / R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 / R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 / R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 / R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 / R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 / R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 / R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 / R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 / R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 / R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 / R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 / R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 / R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 / R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 / R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 / R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 / R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 / R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 / R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 / R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 / R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 / R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 / R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 / R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 / R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 / R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 / R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 / R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 / R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 / R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 / R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 / R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 / R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 / R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 / R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 / R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 / R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 / R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 / R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 / R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 / R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 / R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 / R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 / R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 / R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 / R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 / R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 / R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 / R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 / R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 / R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 / R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 / R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 / R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 / R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 / R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 / R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 / R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 / R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 / R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 / R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 / R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 / R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 / R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 / R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 / R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 / R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 / R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 / R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 / R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 / R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 / R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 / R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 / R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 / R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 / R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 / R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 / R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 / R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 / R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 / R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 / R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 / R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 / R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 / R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 / R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 / R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 / R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 / R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 / R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 / R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 / R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 / R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 / R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 / R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 / R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 / R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 / R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 / R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 / R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 / R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 / R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 / R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 / R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 / R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 / R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 / R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 / R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 / R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 / R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 / R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 / R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 / R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 / R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 / R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 / R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 / R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 / R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 / R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 / R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 / R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 / R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 / R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 / R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 / R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 / R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 / R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 / R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 / R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 / R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 / R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 / R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 / R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 / R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 / R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 / R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 / R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 / R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 / R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 / R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 / R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 / R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 / R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 / R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 / R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 / R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 / R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 / R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 / R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 / R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 / R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 / R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 / R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 / R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 / R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 / R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 / R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 / R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 / R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 / R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 / R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 / R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 / R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 / R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 / R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 / R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 / R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 / R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 / R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 / R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 / R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 / R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 / R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 / R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 / R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 / R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 / R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 / R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 / R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 / R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 / R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 / R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 / R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 / R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 / R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 / R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 / R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 / R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 / R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 / R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 / R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 / R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 / R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 / R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 / R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 / R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 / R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 / R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 / R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 / R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 / R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 / R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 / R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 / R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 / R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 / R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 / R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 / R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 / R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 / R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 / R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 / R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 / R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 / R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 / R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 / R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 / R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 / R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 / R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 / R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 / R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 / R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 / R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 / R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 / R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 / R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 / R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 / R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 / R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 / R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 / R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 / R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 / R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 / R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 / R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 / R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 / R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 / R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 / R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 / R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 / R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 / R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 / R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 / R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 / R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 / R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 / R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 / R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 / R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 / R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 / R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 / R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 / R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 / R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 / R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 / R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 / R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 / R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 / R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 / R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 / R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 / R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 / R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 / R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 / R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 / R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 / R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 / R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 / R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 / R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 / R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 / R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 / R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 / R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 / R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 / R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 / R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 / R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 / R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 / R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 / R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 / R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 / R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 / R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 / R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 / R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 / R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 / R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 / R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 / R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 / R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 / R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 / R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 / R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 / R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 / R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 / R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 / R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 / R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 / R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 / R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 / R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 / R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 / R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 / R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 / R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 / R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 / R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 / R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 / R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 / R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 / R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 / R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 / R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 / R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 / R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 / R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 / R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 / R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 / R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 / R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 / R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 / R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 / R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 / R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 / R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 / R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 / R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 / R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 / R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 / R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 / R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 / R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 / R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 / R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 / R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 / R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 / R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 / R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 / R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 / R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 / R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 / R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 / R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 / R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 / R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 / R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 / R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 / R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 / R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 / R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 / R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 / R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 / R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 / R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 / R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 / R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 / R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 / R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 / R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 / R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 / R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 / R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 / R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 / R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 / R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 / R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 / R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 / R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 / R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 / R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 / R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 / R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 / R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 / R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 / R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 / R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 / R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 / R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 / R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 / R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 / R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 / R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 / R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 / R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 / R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 / R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 / R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 / R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 / R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 / R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 / R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 / R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 / R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 / R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 / R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 / R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 / R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 / R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 / R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 / R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 / R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 / R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 / R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 / R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 / R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 / R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 / R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 / R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 / R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 / R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 / R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 / R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 / R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 / R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 / R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 / R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 / R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 / R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 / R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 / R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 / R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 / R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 / R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 / R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 / R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 / R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 / R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 / R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 / R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 / R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 / R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 / R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 / R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 / R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 / R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 / R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 / R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 / R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 / R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 / R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 / R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 / R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 / R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 / R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 / R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 / R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 / R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 / R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 / R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 / R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 / R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 / R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 / R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 / R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 / R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 / R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 / R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 / R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 / R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 / R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 / R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 / R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 / R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 / R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 / R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 / R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 / R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 / R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 / R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 / R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 / R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 / R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 / R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 / R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 / R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 / R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 / R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 / R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 / R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 / R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 / R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 / R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 / R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 / R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 / R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 / R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 / R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 / R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 / R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 / R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 / R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 / R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 / R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 / R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 / R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 / R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 / R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 / R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 / R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 / R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 / R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 / R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 / R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 / R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 / R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 / R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 / R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 / R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 / R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 / R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 / R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 / R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 / R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 / R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 / R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 / R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 / R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 / R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 / R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 / R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 / R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 / R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 / R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 / R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 / R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 / R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 / R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 / R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 / R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 / R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 / R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 / R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 / R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 / R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 / R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 / R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 / R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 / R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 / R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 / R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 / R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 / R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 / R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 / R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 / R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 / R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 / R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 / R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 / R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 / R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 / R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 / R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 / R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 / R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 / R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 / R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 / R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 / R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 / R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 / R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 / R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 / R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 / R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 / R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 / R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 / R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 / R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 / R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 / R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 / R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 / R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 / R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 / R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 / R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 / R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 / R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 / R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 / R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 / R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 / R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 / R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 / R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 / R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 / R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 / R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 / R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 / R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 / R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 / R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 / R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 / R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 / R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 / R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 / R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 / R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 / R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 / R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 / R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 / R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 / R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 / R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 / R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 / R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 / R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 / R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 / R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 / R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 / R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 / R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 / R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 / R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 / R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 / R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 / R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 / R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 / R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 / R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 / R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 / R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 / R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 / R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 / R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 / R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 / R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 / R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 / R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 / R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 / R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 / R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 / R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 / R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 / R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 / R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 / R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 / R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 / R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 / R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 / R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 / R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 / R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 / R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 / R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 / R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 / R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 / R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 / R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 / R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 / R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 / R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 / R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 / R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 / R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 / R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 / R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 / R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 / R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 / R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 / R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 / R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 / R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 / R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 / R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 / R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 / R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 / R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 / R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 / R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 / R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 / R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 / R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 / R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 / R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 / R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 / R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 / R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 / R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 / R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 / R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 / R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 / R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 / R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 / R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 / R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 / R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 / R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 / R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 / R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 / R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 / R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 / R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 / R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 / R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 / R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 / R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 / R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 / R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 / R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 / R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 / R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 / R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 / R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 / R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 / R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 / R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 / R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 / R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 / R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 / R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 / R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 / R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 / R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 / R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 / R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 / R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 / R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 / R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 / R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 / R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 / R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 / R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 / R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 / R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 / R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 / R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 / R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 / R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 / R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 / R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 / R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 / R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 / R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 / R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 / R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 / R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 / R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 / R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 / R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 / R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 / R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 / R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 / R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 / R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 / R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 / R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 / R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 / R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 / R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 / R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 / R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 / R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 / R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 / R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 / R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 / R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 / R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 / R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 / R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 / R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 / R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 / R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 / R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 / R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 / R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 / R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 / R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 / R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 / R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 / R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 / R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 / R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 / R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 / R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 / R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 / R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 / R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 / R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 / R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 / R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 / R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 / R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 / R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 / R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 / R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 / R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 / R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 / R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 / R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 / R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 / R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 / R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 / R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 / R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 / R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 / R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 / R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 / R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 / R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 / R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 / R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 / R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 / R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 / R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 / R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 / R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 / R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 / R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 / R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 / R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 / R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 / R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 / R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 / R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 / R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 / R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 / R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 / R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 / R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 / R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 / R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 / R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 / R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 / R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 / R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 / R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 / R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 / R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 / R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 / R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 / R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 / R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 / R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 / R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 / R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 / R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 / R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 / R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 / R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 / R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 / R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 / R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 / R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 / R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 / R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 / R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 / R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 / R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 / R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 / R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 / R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 / R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 / R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 / R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 / R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 / R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 / R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 / R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 / R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 / R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 / R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 / R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 / R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 / R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 / R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 / R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 / R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 / R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 / R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 / R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 / R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 / R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 / R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 / R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 / R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 / R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 / R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 / R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 / R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 / R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 / R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 / R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 / R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 / R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 / R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 / R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 / R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 / R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 / R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 / R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 / R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 / R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 / R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 / R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 / R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 / R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 / R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 / R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 / R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 / R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 / R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 / R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 / R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 / R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 / R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 / R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 / R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 / R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 / R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 / R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 / R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 / R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 / R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 / R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 / R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 / R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 / R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 / R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 / R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 / R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 / R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 / R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 / R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 / R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 / R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 / R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 / R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 / R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 / R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 / R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 / R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 / R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 / R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 / R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 / R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 / R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 / R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 / R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 / R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 / R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 / R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 / R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 / R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 / R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 / R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 / R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 / R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 / R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 / R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 / R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 / R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 / R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 / R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 / R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 / R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 / R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 / R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 / R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 / R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 / R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 / R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 / R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 / R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 / R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 / R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 / R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 / R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 / R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 / R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 / R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 / R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 / R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 / R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 / R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 / R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 / R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 / R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 / R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 / R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 / R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 / R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 / R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 / R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 / R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 / R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 / R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 / R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 / R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 / R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 / R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 / R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 / R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 / R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 / R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 / R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 / R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 / R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 / R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 / R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 / R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 / R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 / R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 / R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 / R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 / R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 / R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 / R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 / R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 / R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 / R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 / R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 / R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 / R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 / R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 / R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 / R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 / R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 / R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 / R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 / R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 / R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 / R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 / R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 / R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 / R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 / R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 / R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 / R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 / R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 / R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 / R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 / R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 / R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 / R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 / R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 / R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 / R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 / R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 / R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 / R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 / R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 / R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 / R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 / R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 / R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 / R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 / R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 / R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 / R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 / R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 / R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 / R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 / R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 / R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 / R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 / R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 / R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 / R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 / R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 / R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 / R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 / R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 / R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 / R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 / R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 / R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 / R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 / R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 / R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 / R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 / R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 / R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 / R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 / R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 / R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 / R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 / R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 / R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 / R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 / R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 / R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 / R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 / R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 / R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 / R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 / R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 / R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 / R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 / R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 / R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 / R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 / R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 / R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 / R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 / R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 / R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 / R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 / R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 / R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 / R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 / R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 / R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 / R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 / R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 / R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 / R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 / R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 / R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 / R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 / R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 / R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 / R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 / R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 / R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 / R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 / R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 / R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 / R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 / R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 / R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 / R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 / R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 / R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 / R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 / R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 / R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 / R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 / R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 / R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 / R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 / R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 / R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 / R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 / R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 / R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 / R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 / R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 / R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 / R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 / R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 / R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 / R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 / R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 / R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 / R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 / R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 / R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 / R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 / R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 / R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 / R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 / R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 / R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 / R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 / R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 / R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 / R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 / R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 / R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 / R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 / R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 / R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 / R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 / R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 / R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 / R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 / R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 / R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 / R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 / R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 / R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 / R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 / R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 / R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 / R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 / R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 / R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 / R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 / R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 / R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 / R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 / R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 / R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 / R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 / R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 / R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 / R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 / R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 / R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 / R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 / R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 / R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 / R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 / R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 / R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 / R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 / R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 / R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 / R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 / R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 / R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 / R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 / R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 / R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 / R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 / R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 / R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 / R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 / R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 / R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 / R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 / R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 / R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 / R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 / R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 / R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 / R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 / R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 / R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 / R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 / R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 / R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 / R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 / R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 / R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 / R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 / R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 / R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 / R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 / R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 / R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 / R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 / R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 / R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 / R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 / R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 / R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 / R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 / R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 / R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 / R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 / R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 / R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 / R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 / R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 / R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 / R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 / R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 / R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 / R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 / R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 / R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 / R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 / R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 / R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 / R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 / R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 / R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 / R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 / R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 / R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 / R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 / R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 / R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 / R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 / R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 / R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 / R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 / R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 / R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 / R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 / R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 / R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 / R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 / R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 / R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 / R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 / R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 / R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 / R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 / R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 / R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 / R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 / R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 / R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 / R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 / R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 / R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 / R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 / R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 / R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 / R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 / R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 / R1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 / R1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 / R1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 / R1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 / R1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 / R1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 / R1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 / R1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 / R1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 / R1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 / R1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 / R1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 / R1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 / R1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 / R1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 / R1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 / R1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 / R1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 / R1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 / R1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 / R1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 / R1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 / R1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 / R1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 / R1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 / R1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 / R1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 / R1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 / R1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 / R1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 / R1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 / R1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 / R1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 / R1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 / R1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 / R1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 / R1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 / R1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 / R1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 / R1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 / R1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 / R1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 / R1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 / R1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 / R1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 / R1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 / R1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 / R1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 / R1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 / R1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 / R1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 / R1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 / R1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 / R1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 / R1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 / R1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 / R1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 / R1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 / R1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 / R1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 / R1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 / R1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 / R1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 / R1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 / R1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 / R1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 / R1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 / R1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 / R1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 / R1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 / R1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 / R1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 / R1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 / R1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 / R1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 / R1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 / R1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 / R1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 / R1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 / R1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 / R1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 / R1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 / R1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 / R1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 / R1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 / R1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 / R1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 / R1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 / R1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 / R1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 / R1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 / R1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 / R1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 / R1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 / R1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 / R1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 / R1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 / R1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 / R1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 / R1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 / R1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 / R1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 / R1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 / R1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 / R1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 / R1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 / R1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 / R1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 / R1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 / R1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 / R1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 / R1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 / R1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 / R1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 / R1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 / R1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 / R1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 / R1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 / R1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 / R1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 / R1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 / R1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 / R1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 / R1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 / R1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 / R1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 / R1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 / R1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 / R1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 / R1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 / R1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 / R1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 / R1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 / R1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 / R1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 / R1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 / R1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 / R1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 / R1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 / R1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 / R1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 / R1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 / R1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 / R1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 / R1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 / R1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 / R1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 / R1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 / R1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 / R1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 / R1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 / R1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 / R1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 / R1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 / R1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 / R1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 / R1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 / R1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 / R1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 / R1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 / R1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 / R1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 / R1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 / R1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 / R1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 / R1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 / R1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 / R1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 / R1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 / R1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 / R1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 / R1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 / R1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 / R1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 / R1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 / R1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 / R1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 / R1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 / R1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 / R1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 / R1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 / R1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 / R1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 / R1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 / R1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 / R1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 / R1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 / R1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 / R1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 / R1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 / R1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 / R1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 / R1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 / R1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 / R1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 / R1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 / R1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 / R1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 / R1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 / R1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 / R1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 / R1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 / R1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 / R1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 / R1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 / R1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 / R1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 / R1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 / R1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 / R1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 / R1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 / R1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 / R1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 / R1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 / R1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 / R1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 / R1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 / R1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 / R1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 / R1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 / R1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 / R1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 / R1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 / R1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 / R1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 / R1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 / R1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 / R1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 / R1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 / R1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 / R1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 / R1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 / R1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 / R1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 / R1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 / R1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 / R1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 / R1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 / R1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 / R1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 / R1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 / R1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 / R1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 / R1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 / R1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 / R1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 / R1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 / R1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 / R1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 / R1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 / R1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 / R1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 / R1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 / R1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 / R1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 / R1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 / R1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 / R1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 / R1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 / R1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 / R1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 / R1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 / R1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 / R1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 / R1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 / R1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 / R1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 / R1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 / R1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 / R1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 / R1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 / R1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 / R1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 / R1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 / R1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 / R1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 / R1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 / R1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 / R1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 / R1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 / R1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 / R1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 / R1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 / R1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 / R1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 / R1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 / R1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 / R1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 / R1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 / R1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 / R1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 / R1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 / R1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 / R1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 / R1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 / R1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 / R1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 / R1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 / R1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 / R1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 / R1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 / R1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 / R1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 / R1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 / R1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 / R1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 / R1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 / R1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 / R1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 / R1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 / R1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 / R1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 / R1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 / R1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 / R1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 / R1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 / R1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 / R1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 / R1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 / R1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 / R1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 / R1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 / R1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 / R1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 / R1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 / R1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 / R1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 / R1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 / R1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 / R1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 / R1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 / R1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 / R1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 / R1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 / R1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 / R1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 / R1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 / R1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 / R1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 / R1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 / R1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 / R1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 / R1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 / R1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 / R1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 / R1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 / R1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 / R1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 / R1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 / R1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 / R1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 / R1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 / R1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 / R1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 / R1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 / R1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 / R1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 / R1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 / R1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 / R1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 / R1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 / R1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 / R1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 / R1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 / R1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 / R1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 / R1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 / R1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 / R1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 / R1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 / R1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 / R1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 / R1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 / R1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 / R1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 / R1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 / R1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 / R1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 / R1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 / R1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 / R1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 / R1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 / R1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 / R1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 / R1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 / R1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 / R1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 / R1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 / R1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 / R1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 / R1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 / R1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 / R1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 / R1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 / R1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 / R1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 / R1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 / R1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 / R1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 / R1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 / R1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 / R1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 / R1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 / R1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 / R1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 / R1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 / R1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 / R1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 / R1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 / R1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 / R1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 / R1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 / R1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 / R1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 / R1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 / R1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 / R1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 / R1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 / R1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 / R1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 / R1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 / R1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 / R1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 / R1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 / R1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 / R1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 / R1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 / R1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 / R1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 / R1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 / R1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 / R1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 / R1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 / R1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 / R1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 / R1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 / R1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 / R1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 / R1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 / R1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 / R1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 / R1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 / R1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 / R1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 / R1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 / R1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 / R1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 / R1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 / R1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 / R1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 / R1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 / R1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 / R1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 / R1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 / R1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 / R1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 / R1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 / R1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 / R1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 / R1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 / R1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 / R1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 / R1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 / R1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 / R1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 / R1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 / R1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 / R1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 / R1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 / R1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 / R1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 / R1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 / R1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 / R1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 / R1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 / R1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 / R1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 / R1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 / R1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 / R1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 / R1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 / R1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 / R1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 / R1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 / R1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 / R1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 / R1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 / R1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 / R1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 / R1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 / R1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 / R1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 / R1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 / R1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 / R1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 / R1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 / R1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 / R1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 / R1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 / R1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 / R1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 / R1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 / R1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 / R1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 / R1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 / R1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 / R1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 / R1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 / R1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 / R1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 / R1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 / R1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 / R1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 / R1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 / R1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 / R1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 / R1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 / R1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 / R1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 / R1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 / R1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 / R1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 / R1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 / R1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 / R1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 / R1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 / R1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 / R1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 / R1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 / R1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 / R1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 / R1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 / R1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 / R1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 / R1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 / R1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 / R1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 / R1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 / R1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 / R1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 / R1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 / R1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 / R1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 / R1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 / R1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 / R1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 / R1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 / R1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 / R1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 / R1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 / R1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 / R1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 / R1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 / R1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 / R1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 / R1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 / R1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 / R1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 / R1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 / R1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 / R1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 / R1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 / R1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 / R1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 / R1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 / R1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 / R1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 / R1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 / R1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 / R1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 / R1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 / R1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 / R1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 / R1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 / R1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 / R1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 / R1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 / R1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 / R1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 / R1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 / R1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 / R1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 / R1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 / R1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 / R1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 / R1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 / R1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 / R1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 / R1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 / R1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 / R1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 / R1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 / R1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 / R1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 / R1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 / R1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 / R1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 / R1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 / R1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 / R1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 / R1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 / R1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 / R1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 / R1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 / R1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 / R1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 / R1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 / R1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 / R1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 / R1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 / R1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 / R1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 / R1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 / R1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 / R1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 / R1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 / R1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 / R1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 / R1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 / R1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 / R1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 / R1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 / R1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 / R1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 / R1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 / R1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 / R1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 / R1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 / R1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 / R1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 / R1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 / R1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 / R1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 / R1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 / R1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 / R1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 / R1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 / R1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 / R1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 / R1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 / R1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 / R1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 / R1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 / R1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 / R1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 / R1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 / R1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 / R1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 / R1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 / R1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 / R1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 / R1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 / R1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 / R1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 / R1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 / R1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 / R1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 / R1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 / R1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 / R1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 / R1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 / R1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 / R1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 / R1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 / R1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 / R1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 / R1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 / R1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 / R1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 / R1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 / R1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 / R1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 / R1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 / R1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 / R1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 / R1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 / R1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 / R1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 / R1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 / R1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 / R1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 / R1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 / R1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 / R1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 / R1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 / R1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 / R1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 / R1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 / R1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 / R1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 / R1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 / R1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 / R1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 / R1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 / R1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 / R1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 / R1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 / R1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 / R1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 / R1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 / R1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 / R1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 / R1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 / R1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 / R1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 / R1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 / R1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 / R1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 / R1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 / R1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 / R1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 / R1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 / R1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 / R1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 / R1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 / R1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 / R1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 / R1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 / R1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 / R1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 / R1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 / R1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 / R1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 / R1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 / R1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 / R1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 / R1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 / R1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 / R1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 / R1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 / R1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 / R1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 / R1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 / R1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 / R1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 / R1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 / R1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 / R1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 / R1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 / R1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 / R1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 / R1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 / R1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 / R1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 / R1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 / R1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 / R1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 / R1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 / R1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 / R1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 / R1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 / R1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 / R1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 / R1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 / R1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 / R1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 / R1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 / R1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 / R1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 / R1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 / R1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 / R1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 / R1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 / R1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 / R1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 / R1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 / R1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 / R1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 / R1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 / R1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 / R1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 / R1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 / R1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 / R1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 / R1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 / R1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 / R1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 / R1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 / R1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 / R1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 / R1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 / R1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 / R1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 / R1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 / R1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 / R1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 / R1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 / R1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 / R1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 / R1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 / R1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 / R1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 / R1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 / R1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 / R1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 / R1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 / R1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 / R1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 / R1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 / R1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 / R1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 / R1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 / R1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 / R1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 / R1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 / R1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 / R1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 / R1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 / R1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 / R1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 / R1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 / R1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 / R1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 / R1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 / R1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 / R1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 / R1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 / R1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 / R1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 / R1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 / R1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 / R1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 / R1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 / R1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 / R1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 / R1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 / R1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 / R1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 / R1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 / R1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 / R1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 / R1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 / R1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 / R1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 / R1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 / R1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 / R1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 / R1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 / R1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 / R1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 / R1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 / R1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 / R1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 / R1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 / R1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 / R1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 / R1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 / R1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 / R1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 / R1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 / R1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 / R1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 / R1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 / R1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 / R1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 / R1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 / R1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 / R1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 / R1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 / R1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 / R1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 / R1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 / R1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 / R1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 / R1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 / R1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 / R1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 / R1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 / R1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 / R1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 / R1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 / R1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 / R1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 / R1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 / R1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 / R1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 / R1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 / R1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 / R1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 / R1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 / R1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 / R1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 / R1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 / R1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 / R1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 / R1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 / R1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 / R1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 / R1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 / R1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 / R1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 / R1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 / R1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 / R1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 / R1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 / R1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 / R1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 / R1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 / R1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 / R1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 / R1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 / R1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 / R1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 / R1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 / R1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 / R1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 / R1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 / R1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 / R1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 / R1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 / R1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 / R1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 / R1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 / R1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 / R1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 / R1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 / R1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 / R1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 / R1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 / R1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 / R1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 / R1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 / R1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 / R1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 / R1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 / R1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 / R1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 / R1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 / R1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 / R1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 / R1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 / R1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 / R1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 / R1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 / R1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 / R1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 / R1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 / R1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 / R1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 / R1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 / R1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 / R1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 / R1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 / R1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 / R1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 / R1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 / R1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 / R1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 / R1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 / R1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 / R1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 / R1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 / R1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 / R1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 / R1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 / R1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 / R1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 / R1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 / R1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 / R1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 / R1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 / R1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 / R1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 / R1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 / R1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 / R1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 / R1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 / R1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 / R1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 / R1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 / R1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 / R1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 / R1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 / R1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 / R1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 / R1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 / R1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 / R1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 / R1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 / R1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 / R1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 / R1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 / R1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 / R1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 / R1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 / R1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 / R1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 / R1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 / R1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 / R1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 / R1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 / R1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 / R1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 / R1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 / R1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 / R1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 / R1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 / R1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 / R1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 / R1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 / R1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 / R1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 / R1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 / R1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 / R1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 / R1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 / R1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 / R1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 / R1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 / R1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 / R1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 / R1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 / R1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 / R1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 / R1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 / R1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 / R1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 / R1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 / R1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 / R1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 / R1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 / R1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 / R1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 / R1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 / R1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 / R1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 / R1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 / R1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 / R1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 / R1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 / R1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 / R1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 / R1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 / R1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 / R1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 / R1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 / R1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 / R1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 / R1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 / R1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 / R1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 / R1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 / R1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 / R1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 / R1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 / R1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 / R1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 / R1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 / R1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 / R1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 / R1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 / R1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 / R1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 / R1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 / R1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 / R1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 / R1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 / R1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 / R1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 / R1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 / R1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 / R1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 / R1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 / R1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 / R1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 / R1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 / R1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 / R1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 / R1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 / R1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 / R1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 / R1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 / R1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 / R1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 / R1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 / R1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 / R1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 / R1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 / R1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 / R1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 / R1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 / R1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 / R1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 / R1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 / R1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 / R1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 / R1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 / R1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 / R1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 / R1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 / R1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 / R1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 / R1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 / R1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 / R1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 / R1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 / R1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 / R1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 / R1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 / R1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 / R1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 / R1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 / R1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 / R1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 / R1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 / R1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 / R1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 / R1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 / R1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 / R1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 / R1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 / R1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 / R1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 / R1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 / R1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 / R1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 / R1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 / R1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 / R1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 / R1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 / R1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 / R1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 / R1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 / R1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 / R1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 / R1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 / R1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 / R1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 / R1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 / R1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 / R1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 / R1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 / R1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 / R1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 / R1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 / R1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 / R1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 / R1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 / R1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 / R1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 / R1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 / R1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 / R1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 / R1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 / R1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 / R1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 / R1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 / R1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 / R1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 / R1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 / R1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 / R1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 / R1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 / R1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 / R1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 / R1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 / R1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 / R1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 / R1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 / R1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 / R1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 / R1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 / R1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 / R1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 / R1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 / R1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 / R1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 / R1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 / R1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 / R1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 / R1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 / R1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 / R1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 / R1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 / R1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 / R1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 / R1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 / R1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 / R1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 / R1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 / R1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 / R1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 / R1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 / R1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 / R1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 / R1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 / R1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 / R1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 / R1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 / R1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 / R1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 / R1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 / R1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 / R1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 / R1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 / R1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 / R1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 / R1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 / R1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 / R1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 / R1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 / R1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 / R1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 / R1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 / R1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 / R1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 / R1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 / R1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 / R1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 / R1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 / R1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 / R1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 / R1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 / R1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 / R1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 / R1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 / R1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 / R1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 / R1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 / R1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 / R1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 / R1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 / R1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 / R1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 / R1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 / R1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 / R1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 / R1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 / R1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 / R1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 / R1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 / R1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 / R1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 / R1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 / R1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 / R1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 / R1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 / R1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 / R1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 / R1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 / R1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 / R1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 / R1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 / R1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 / R1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 / R1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 / R1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 / R1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 / R1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 / R1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 / R1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 / R1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 / R1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 / R1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 / R1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 / R1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 / R1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 / R1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 / R1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 / R1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 / R1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 / R1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 / R1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 / R1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 / R1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 / R1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 / R1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 / R1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 / R1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 / R1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 / R1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 / R1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 / R1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 / R1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 / R1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 / R1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 / R1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 / R1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 / R1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 / R1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 / R1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 / R1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 / R1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 / R1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 / R1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 / R1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 / R1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 / R1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 / R1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 / R1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 / R1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 / R1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 / R1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 / R1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 / R1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 / R1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 / R1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 / R1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 / R1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 / R1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 / R1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 / R1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 / R1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 / R1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 / R1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 / R1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 / R1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 / R1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 / R1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 / R1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 / R1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 / R1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 / R1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 / R1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 / R1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 / R1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 / R1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 / R1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 / R1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 / R1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 / R1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 / R1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 / R1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 / R1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 / R1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 / R1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 / R1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 / R1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 / R1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 / R1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 / R1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 / R1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 / R1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 / R1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 / R1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 / R1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 / R1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 / R1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 / R1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 / R1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 / R1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 / R1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 / R1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 / R1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 / R1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 / R1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 / R1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 / R1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 / R1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 / R1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 / R1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 / R1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 / R1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 / R1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 / R1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 / R1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 / R1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 / R1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 / R1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 / R1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 / R1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 / R1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 / R1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 / R1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 / R1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 / R1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 / R1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 / R1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 / R1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 / R1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 / R1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 / R1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 / R1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 / R1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 / R1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 / R1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 / R1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 / R1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 / R1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 / R1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 / R1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 / R1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 / R1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 / R1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 / R1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 / R1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 / R1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 / R1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 / R1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 / R1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 / R1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 / R1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 / R1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 / R1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 / R1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 / R1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 / R1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 / R1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 / R1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 / R1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 / R1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 / R1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 / R1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 / R1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 / R1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 / R1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 / R1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 / R1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 / R1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 / R1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 / R1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 / R1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 / R1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 / R1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 / R1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 / R1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 / R1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 / R1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 / R1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 / R1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 / R1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 / R1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 / R1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 / R1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 / R1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 / R1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 / R1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 / R1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 / R1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 / R1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 / R1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 / R1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 / R1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 / R1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 / R1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 / R1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 / R1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 / R1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 / R1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 / R1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 / R1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 / R1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 / R1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 / R1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 / R1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 / R1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 / R1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 / R1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 / R1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 / R1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 / R1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 / R1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 / R1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 / R1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 / R1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 / R1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 / R1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 / R1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 / R1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 / R1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 / R1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 / R1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 / R1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 / R1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 / R1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 / R1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 / R1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 / R1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 / R1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 / R1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 / R1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 / R1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 / R1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 / R1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 / R1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 / R1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 / R1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 / R1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 / R1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 / R1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 / R1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 / R1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 / R1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 / R1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 / R1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 / R1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 / R1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 / R1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 / R1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 / R1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 / R1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 / R1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 / R1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 / R1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 / R1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 / R1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 / R1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 / R1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 / R1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 / R1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 / R1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 / R1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 / R1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 / R1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 / R1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 / R1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 / R1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 / R1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 / R1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 / R1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 / R1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 / R1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 / R1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 / R1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 / R1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 / R1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 / R1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 / R1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 / R1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 / R1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 / R1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 / R1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 / R1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 / R1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 / R1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 / R1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 / R1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 / R1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 / R1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 / R1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 / R1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 / R1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 / R1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 / R1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 / R1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 / R1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 / R1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 / R1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 / R1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 / R1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 / R1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 / R1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 / R1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 / R1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 / R1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 / R1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 / R1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 / R1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 / R1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 / R1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 / R1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 / R1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 / R1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 / R1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 / R1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 / R1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 / R1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 / R1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 / R1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 / R1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 / R1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 / R1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 / R1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 / R1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 / R1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 / R1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 / R1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 / R1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 / R1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 / R1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 / R1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 / R1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 / R1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 / R1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 / R1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 / R1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 / R1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 / R1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 / R1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 / R1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 / R1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 / R1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 / R1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 / R1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 / R1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 / R1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 / R1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 / R1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 / R1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 / R1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 / R1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 / R1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 / R1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 / R1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 / R1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 / R1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 / R1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 / R1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 / R1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 / R1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 / R1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 / R1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 / R1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 / R1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 / R1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 / R1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 / R1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 / R1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 / R1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 / R1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 / R1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 / R1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 / R1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 / R1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 / R1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 / R1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 / R1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 / R1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 / R1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 / R1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 / R1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 / R1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 / R1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 / R1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 / R1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 / R1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 / R1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 / R1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 / R1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 / R1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 / R1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 / R1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 / R1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 / R1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 / R1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 / R1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 / R1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 / R1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 / R1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 / R1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 / R1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 / R1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 / R1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 / R1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 / R1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 / R1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 / R1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 / R1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 / R1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 / R1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 / R1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 / R1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 / R1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 / R1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 / R1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 / R1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 / R1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 / R1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 / R1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 / R1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 / R1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 / R1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 / R1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 / R1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 / R1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 / R1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 / R1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 / R1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 / R1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 / R1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 / R1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 / R1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 / R1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 / R1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 / R1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 / R1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 / R1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 / R1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 / R1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 / R1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 / R1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 / R1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 / R1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 / R1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 / R1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 / R1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 / R1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 / R1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 / R1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 / R1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 / R1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 / R1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 / R1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 / R1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 / R1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 / R1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 / R1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 / R1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 / R1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 / R1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 / R1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 / R1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 / R1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 / R1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 / R1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 / R1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 / R1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 / R1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 / R1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 / R1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 / R1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 / R1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 / R1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 / R1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 / R1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 / R1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 / R1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 / R1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 / R1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 / R1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 / R1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 / R1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 / R1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 / R1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 / R1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 / R1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 / R1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 / R1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 / R1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 / R1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 / R1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 / R1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 / R1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 / R1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 / R1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 / R1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 / R1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 / R1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 / R1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 / R1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 / R1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 / R1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 / R1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 / R1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 / R1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 / R1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 / R1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 / R1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 / R1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 / R1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 / R1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 / R1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 / R1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 / R1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 / R1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 / R1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 / R1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 / R1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 / R1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 / R1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 / R1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 / R1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 / R1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 / R1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 / R1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 / R1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 / R1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 / R1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 / R1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 / R1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 / R1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 / R1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 / R1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 / R1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 / R1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 / R1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 / R1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 / R1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 / R1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 / R1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 / R1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 / R1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 / R1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 / R1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 / R1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 / R1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 / R1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 / R1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 / R1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 / R1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 / R1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 / R1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 / R1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 / R1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 / R1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 / R1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 / R1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 / R1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 / R1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 / R1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 / R1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 / R1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 / R1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 / R1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 / R1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 / R1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 / R1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 / R1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 / R1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 / R1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 / R1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 / R1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 / R1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 / R1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 / R1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 / R1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 / R1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 / R1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 / R1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 / R1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 / R1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 / R1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 / R1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 / R1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 / R1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 / R1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 / R1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 / R1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 / R1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 / R1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 / R1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 / R1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 / R1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 / R1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 / R1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 / R1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 / R1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 / R1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 / R1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 / R1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 / R1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 / R1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 / R1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 / R1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 / R1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 / R1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 / R1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 / R1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 / R1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 / R1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 / R1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 / R1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 / R1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 / R1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 / R1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 / R1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 / R1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 / R1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 / R1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 / R1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 / R1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 / R1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 / R1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 / R1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 / R1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 / R1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 / R1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 / R1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 / R1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 / R1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 / R1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 / R1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 / R1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 / R1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 / R1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 / R1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 / R1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 / R1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 / R1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 / R1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 / R1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 / R1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 / R1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 / R1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 / R1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 / R1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 / R1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 / R1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 / R1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 / R1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 / R1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 / R1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 / R1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 / R1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 / R1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 / R1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 / R1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 / R1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 / R1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 / R1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 / R1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 / R1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 / R1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 / R1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 / R1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 / R1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 / R1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 / R1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 / R1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 / R1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 / R1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 / R1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 / R1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 / R1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 / R1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 / R1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 / R1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 / R1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 / R1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 / R1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 / R1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 / R1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 / R1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 / R1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 / R1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 / R1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 / R1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 / R1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 / R1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 / R1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 / R1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 / R1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 / R1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 / R1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 / R1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 / R1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 / R1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 / R1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 / R1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 / R1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 / R1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 / R1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 / R1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 / R1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 / R1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 / R1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 / R1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 / R1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 / R1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 / R1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 / R1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 / R1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 / R1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 / R1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 / R1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 / R1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 / R1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 / R1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 / R1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 / R1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 / R1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 / R1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 / R1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 / R1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 / R1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 / R1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 / R1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 / R1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 / R1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 / R1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 / R1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 / R1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 / R1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 / R1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 / R1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 / R1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 / R1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 / R1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 / R1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 / R1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 / R1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 / R1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 / R1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 / R1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 / R1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 / R1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 / R1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 / R1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 / R1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 / R1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 / R1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 / R1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 / R1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 / R1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 / R1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 / R1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 / R1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 / R1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 / R1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 / R1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 / R2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 / R2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 / R2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 / R2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 / R2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 / R2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 / R2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 / R2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 / R2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 / R2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 / R2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 / R2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 / R2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 / R2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 / R2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 / R2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 / R2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 / R2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 / R2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 / R2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 / R2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 / R2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 / R2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 / R2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 / R2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 / R2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 / R2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 / R2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 / R2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 / R2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 / R2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 / R2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 / R2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 / R2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 / R2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 / R2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 / R2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 / R2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 / R2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 / R2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 / R2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 / R2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 / R2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 / R2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2 / R2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2 / R2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3 / R2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3 / R2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4 / R2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4 / R2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5 / R2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5 / R2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6 / R2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6 / R2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7 / R2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7 / R2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8 / R2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8 / R2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9 / R2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9 / R2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0 / R2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0 / R2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1 / R2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1 / R2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2 / R2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2 / R2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3 / R2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3 / R2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4 / R2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4 / R2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5 / R2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5 / R2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6 / R2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6 / R2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7 / R2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7 / R2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8 / R2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8 / R2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39 / R2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39 / R2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0 / R2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0 / R2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1 / R2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1 / R2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2 / R2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2 / R2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3 / R2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3 / R2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4 / R2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4 / R2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5 / R2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5 / R2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6 / R2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6 / R2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7 / R2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7 / R2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8 / R2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8 / R2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49 / R2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49 / R2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0 / R2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0 / R2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1 / R2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1 / R2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2 / R2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2 / R2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3 / R2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3 / R2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4 / R2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4 / R2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5 / R2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5 / R2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6 / R2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6 / R2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7 / R2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7 / R2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8 / R2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8 / R2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59 / R2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59 / R2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0 / R2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0 / R2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1 / R2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1 / R2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2 / R2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2 / R2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3 / R2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3 / R2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4 / R2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4 / R2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5 / R2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5 / R2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6 / R2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6 / R2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7 / R2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7 / R2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8 / R2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8 / R2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69 / R2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69 / R2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0 / R2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0 / R2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1 / R2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1 / R2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2 / R2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2 / R2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3 / R2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3 / R2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4 / R2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4 / R2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5 / R2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5 / R2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6 / R2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6 / R2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7 / R2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7 / R2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8 / R2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8 / R2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79 / R2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79 / R2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0 / R2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0 / R2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1 / R2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1 / R2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2 / R2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2 / R2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3 / R2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3 / R2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4 / R2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4 / R2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5 / R2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5 / R2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6 / R2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6 / R2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7 / R2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7 / R2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8 / R2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8 / R2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89 / R2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89 / R2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0 / R2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0 / R2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1 / R2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1 / R2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2 / R2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2 / R2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3 / R2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3 / R2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4 / R2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4 / R2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5 / R2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5 / R2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6 / R2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6 / R2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7 / R2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7 / R2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8 / R2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8 / R2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99 / R2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99 / R2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0 / R2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0 / R2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1 / R2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1 / R2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2 / R2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2 / R2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3 / R2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3 / R2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4 / R2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4 / R2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5 / R2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5 / R2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6 / R2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6 / R2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7 / R2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7 / R2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8 / R2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8 / R2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09 / R2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09 / R2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0 / R2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0 / R2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1 / R2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1 / R2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2 / R2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2 / R2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3 / R2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3 / R2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4 / R2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4 / R2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5 / R2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5 / R2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6 / R2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6 / R2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7 / R2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7 / R2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8 / R2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8 / R2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19 / R2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19 / R2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0 / R2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0 / R2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1 / R2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1 / R2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2 / R2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2 / R2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3 / R2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3 / R2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4 / R2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4 / R2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5 / R2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5 / R2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6 / R2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6 / R2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7 / R2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7 / R2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8 / R2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8 / R2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29 / R2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29 / R2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0 / R2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0 / R2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1 / R2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1 / R2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2 / R2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2 / R2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3 / R2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3 / R2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4 / R2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4 / R2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5 / R2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5 / R2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6 / R2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6 / R2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7 / R2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7 / R2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8 / R2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8 / R2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39 / R2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39 / R2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0 / R2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0 / R2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1 / R2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1 / R2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2 / R2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2 / R2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3 / R2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3 / R2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4 / R2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4 / R2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5 / R2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5 / R2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6 / R2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6 / R2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7 / R2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7 / R2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8 / R2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8 / R2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49 / R2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49 / R2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0 / R2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0 / R2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1 / R2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1 / R2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2 / R2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2 / R2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3 / R2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3 / R2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4 / R2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4 / R2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5 / R2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5 / R2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6 / R2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6 / R2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7 / R2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7 / R2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8 / R2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8 / R2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59 / R2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59 / R2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0 / R2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0 / R2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1 / R2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1 / R2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2 / R2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2 / R2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3 / R2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3 / R2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4 / R2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4 / R2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5 / R2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5 / R2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6 / R2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6 / R2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7 / R2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7 / R2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8 / R2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8 / R2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69 / R2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69 / R2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0 / R2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0 / R2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1 / R2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1 / R2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2 / R2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2 / R2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3 / R2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3 / R2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4 / R2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4 / R2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5 / R2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5 / R2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6 / R2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6 / R2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7 / R2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7 / R2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8 / R2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8 / R2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79 / R2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79 / R2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0 / R2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0 / R2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1 / R2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1 / R2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2 / R2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2 / R2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3 / R2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3 / R2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4 / R2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4 / R2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5 / R2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5 / R2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6 / R2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6 / R2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7 / R2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7 / R2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8 / R2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8 / R2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89 / R2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89 / R2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0 / R2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0 / R2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1 / R2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1 / R2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2 / R2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2 / R2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3 / R2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3 / R2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4 / R2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4 / R2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5 / R2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5 / R2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6 / R2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6 / R2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7 / R2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7 / R2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8 / R2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8 / R2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199 / R2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199 / R2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0 / R2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0 / R2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1 / R2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1 / R2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2 / R2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2 / R2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3 / R2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3 / R2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4 / R2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4 / R2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5 / R2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5 / R2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6 / R2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6 / R2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7 / R2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7 / R2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8 / R2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8 / R2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09 / R2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09 / R2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0 / R2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0 / R2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1 / R2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1 / R2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2 / R2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2 / R2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3 / R2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3 / R2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4 / R2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4 / R2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5 / R2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5 / R2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6 / R2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6 / R2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7 / R2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7 / R2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8 / R2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8 / R2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19 / R2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19 / R2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0 / R2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0 / R2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1 / R2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1 / R2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2 / R2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2 / R2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3 / R2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3 / R2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4 / R2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4 / R2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5 / R2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5 / R2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6 / R2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6 / R2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7 / R2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7 / R2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8 / R2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8 / R2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29 / R2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29 / R2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0 / R2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0 / R2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1 / R2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1 / R2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2 / R2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2 / R2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3 / R2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3 / R2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4 / R2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4 / R2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5 / R2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5 / R2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6 / R2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6 / R2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7 / R2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7 / R2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8 / R2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8 / R2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39 / R2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39 / R2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0 / R2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0 / R2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1 / R2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1 / R2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2 / R2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2 / R2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3 / R2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3 / R2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4 / R2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4 / R2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5 / R2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5 / R2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6 / R2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6 / R2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7 / R2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7 / R2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8 / R2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8 / R2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49 / R2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49 / R2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0 / R2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0 / R2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1 / R2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1 / R2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2 / R2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2 / R2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3 / R2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3 / R2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4 / R2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4 / R2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5 / R2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5 / R2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6 / R2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6 / R2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7 / R2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7 / R2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8 / R2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8 / R2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59 / R2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59 / R2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0 / R2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0 / R2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1 / R2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1 / R2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2 / R2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2 / R2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3 / R2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3 / R2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4 / R2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4 / R2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5 / R2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5 / R2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6 / R2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6 / R2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7 / R2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7 / R2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8 / R2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8 / R2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69 / R2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69 / R2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0 / R2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0 / R2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1 / R2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1 / R2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2 / R2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2 / R2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3 / R2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3 / R2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4 / R2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4 / R2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5 / R2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5 / R2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6 / R2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6 / R2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7 / R2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7 / R2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8 / R2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8 / R2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79 / R2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79 / R2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0 / R2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0 / R2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1 / R2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1 / R2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2 / R2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2 / R2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3 / R2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3 / R2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4 / R2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4 / R2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5 / R2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5 / R2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6 / R2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6 / R2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7 / R2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7 / R2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8 / R2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8 / R2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89 / R2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89 / R2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0 / R2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0 / R2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1 / R2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1 / R2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2 / R2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2 / R2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3 / R2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3 / R2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4 / R2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4 / R2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5 / R2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5 / R2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6 / R2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6 / R2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7 / R2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7 / R2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8 / R2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8 / R2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299 / R2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299 / R2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0 / R2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0 / R2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1 / R2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1 / R2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2 / R2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2 / R2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3 / R2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3 / R2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4 / R2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4 / R2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5 / R2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5 / R2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6 / R2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6 / R2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7 / R2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7 / R2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8 / R2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8 / R2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09 / R2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09 / R2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0 / R2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0 / R2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1 / R2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1 / R2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2 / R2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2 / R2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3 / R2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3 / R2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4 / R2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4 / R2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5 / R2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5 / R2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6 / R2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6 / R2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7 / R2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7 / R2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8 / R2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8 / R2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19 / R2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19 / R2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0 / R2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0 / R2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1 / R2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1 / R2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2 / R2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2 / R2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3 / R2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3 / R2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4 / R2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4 / R2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5 / R2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5 / R2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6 / R2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6 / R2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7 / R2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7 / R2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8 / R2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8 / R2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29 / R2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29 / R2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0 / R2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0 / R2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1 / R2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1 / R2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2 / R2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2 / R2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3 / R2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3 / R2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4 / R2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4 / R2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5 / R2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5 / R2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6 / R2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6 / R2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7 / R2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7 / R2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8 / R2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8 / R2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39 / R2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39 / R2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0 / R2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0 / R2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1 / R2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1 / R2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2 / R2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2 / R2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3 / R2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3 / R2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4 / R2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4 / R2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5 / R2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5 / R2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6 / R2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6 / R2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7 / R2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7 / R2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8 / R2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8 / R2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49 / R2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49 / R2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0 / R2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0 / R2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1 / R2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1 / R2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2 / R2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2 / R2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3 / R2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3 / R2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4 / R2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4 / R2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5 / R2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5 / R2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6 / R2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6 / R2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7 / R2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7 / R2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8 / R2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8 / R2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59 / R2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59 / R2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0 / R2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0 / R2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1 / R2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1 / R2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2 / R2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2 / R2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3 / R2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3 / R2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4 / R2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4 / R2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5 / R2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5 / R2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6 / R2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6 / R2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7 / R2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7 / R2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8 / R2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8 / R2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69 / R2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69 / R2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0 / R2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0 / R2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1 / R2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1 / R2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2 / R2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2 / R2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3 / R2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3 / R2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4 / R2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4 / R2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5 / R2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5 / R2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6 / R2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6 / R2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7 / R2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7 / R2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8 / R2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8 / R2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79 / R2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79 / R2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0 / R2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0 / R2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1 / R2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1 / R2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2 / R2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2 / R2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3 / R2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3 / R2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4 / R2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4 / R2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5 / R2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5 / R2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6 / R2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6 / R2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7 / R2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7 / R2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8 / R2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8 / R2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89 / R2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89 / R2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0 / R2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0 / R2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1 / R2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1 / R2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2 / R2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2 / R2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3 / R2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3 / R2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4 / R2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4 / R2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5 / R2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5 / R2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6 / R2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6 / R2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7 / R2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7 / R2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8 / R2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8 / R2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399 / R2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399 / R2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0 / R2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0 / R2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1 / R2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1 / R2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2 / R2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2 / R2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3 / R2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3 / R2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4 / R2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4 / R2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5 / R2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5 / R2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6 / R2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6 / R2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7 / R2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7 / R2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8 / R2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8 / R2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09 / R2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09 / R2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0 / R2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0 / R2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1 / R2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1 / R2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2 / R2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2 / R2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3 / R2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3 / R2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4 / R2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4 / R2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5 / R2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5 / R2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6 / R2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6 / R2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7 / R2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7 / R2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8 / R2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8 / R2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19 / R2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19 / R2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0 / R2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0 / R2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1 / R2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1 / R2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2 / R2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2 / R2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3 / R2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3 / R2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4 / R2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4 / R2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5 / R2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5 / R2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6 / R2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6 / R2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7 / R2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7 / R2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8 / R2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8 / R2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29 / R2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29 / R2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0 / R2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0 / R2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1 / R2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1 / R2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2 / R2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2 / R2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3 / R2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3 / R2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4 / R2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4 / R2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5 / R2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5 / R2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6 / R2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6 / R2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7 / R2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7 / R2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8 / R2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8 / R2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39 / R2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39 / R2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0 / R2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0 / R2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1 / R2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1 / R2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2 / R2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2 / R2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3 / R2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3 / R2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4 / R2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4 / R2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5 / R2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5 / R2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6 / R2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6 / R2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7 / R2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7 / R2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8 / R2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8 / R2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49 / R2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49 / R2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0 / R2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0 / R2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1 / R2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1 / R2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2 / R2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2 / R2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3 / R2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3 / R2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4 / R2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4 / R2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5 / R2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5 / R2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6 / R2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6 / R2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7 / R2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7 / R2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8 / R2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8 / R2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59 / R2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59 / R2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0 / R2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0 / R2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1 / R2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1 / R2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2 / R2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2 / R2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3 / R2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3 / R2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4 / R2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4 / R2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5 / R2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5 / R2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6 / R2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6 / R2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7 / R2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7 / R2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8 / R2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8 / R2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69 / R2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69 / R2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0 / R2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0 / R2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1 / R2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1 / R2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2 / R2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2 / R2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3 / R2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3 / R2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4 / R2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4 / R2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5 / R2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5 / R2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6 / R2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6 / R2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7 / R2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7 / R2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8 / R2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8 / R2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79 / R2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79 / R2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0 / R2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0 / R2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1 / R2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1 / R2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2 / R2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2 / R2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3 / R2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3 / R2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4 / R2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4 / R2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5 / R2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5 / R2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6 / R2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6 / R2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7 / R2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7 / R2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8 / R2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8 / R2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89 / R2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89 / R2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0 / R2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0 / R2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1 / R2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1 / R2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2 / R2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2 / R2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3 / R2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3 / R2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4 / R2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4 / R2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5 / R2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5 / R2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6 / R2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6 / R2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7 / R2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7 / R2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8 / R2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8 / R2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499 / R2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499 / R2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0 / R2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0 / R2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1 / R2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1 / R2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2 / R2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2 / R2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3 / R2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3 / R2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4 / R2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4 / R2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5 / R2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5 / R2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6 / R2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6 / R2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7 / R2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7 / R2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8 / R2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8 / R2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09 / R2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09 / R2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0 / R2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0 / R2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1 / R2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1 / R2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2 / R2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2 / R2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3 / R2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3 / R2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4 / R2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4 / R2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5 / R2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5 / R2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6 / R2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6 / R2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7 / R2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7 / R2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8 / R2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8 / R2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19 / R2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19 / R2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0 / R2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0 / R2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1 / R2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1 / R2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2 / R2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2 / R2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3 / R2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3 / R2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4 / R2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4 / R2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5 / R2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5 / R2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6 / R2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6 / R2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7 / R2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7 / R2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8 / R2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8 / R2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29 / R2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29 / R2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0 / R2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0 / R2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1 / R2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1 / R2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2 / R2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2 / R2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3 / R2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3 / R2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4 / R2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4 / R2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5 / R2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5 / R2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6 / R2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6 / R2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7 / R2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7 / R2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8 / R2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8 / R2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39 / R2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39 / R2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0 / R2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0 / R2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1 / R2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1 / R2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2 / R2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2 / R2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3 / R2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3 / R2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4 / R2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4 / R2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5 / R2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5 / R2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6 / R2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6 / R2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7 / R2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7 / R2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8 / R2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8 / R2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49 / R2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49 / R2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0 / R2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0 / R2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1 / R2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1 / R2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2 / R2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2 / R2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3 / R2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3 / R2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4 / R2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4 / R2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5 / R2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5 / R2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6 / R2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6 / R2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7 / R2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7 / R2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8 / R2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8 / R2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59 / R2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59 / R2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0 / R2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0 / R2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1 / R2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1 / R2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2 / R2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2 / R2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3 / R2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3 / R2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4 / R2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4 / R2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5 / R2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5 / R2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6 / R2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6 / R2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7 / R2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7 / R2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8 / R2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8 / R2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69 / R2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69 / R2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0 / R2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0 / R2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1 / R2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1 / R2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2 / R2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2 / R2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3 / R2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3 / R2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4 / R2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4 / R2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5 / R2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5 / R2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6 / R2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6 / R2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7 / R2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7 / R2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8 / R2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8 / R2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79 / R2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79 / R2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0 / R2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0 / R2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1 / R2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1 / R2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2 / R2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2 / R2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3 / R2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3 / R2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4 / R2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4 / R2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5 / R2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5 / R2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6 / R2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6 / R2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7 / R2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7 / R2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8 / R2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8 / R2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89 / R2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89 / R2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0 / R2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0 / R2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1 / R2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1 / R2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2 / R2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2 / R2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3 / R2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3 / R2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4 / R2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4 / R2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5 / R2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5 / R2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6 / R2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6 / R2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7 / R2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7 / R2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8 / R2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8 / R2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599 / R2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599 / R2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0 / R2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0 / R2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1 / R2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1 / R2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2 / R2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2 / R2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3 / R2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3 / R2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4 / R2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4 / R2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5 / R2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5 / R2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6 / R2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6 / R2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7 / R2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7 / R2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8 / R2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8 / R2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09 / R2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09 / R2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0 / R2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0 / R2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1 / R2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1 / R2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2 / R2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2 / R2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3 / R2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3 / R2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4 / R2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4 / R2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5 / R2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5 / R2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6 / R2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6 / R2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7 / R2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7 / R2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8 / R2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8 / R2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19 / R2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19 / R2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0 / R2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0 / R2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1 / R2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1 / R2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2 / R2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2 / R2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3 / R2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3 / R2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4 / R2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4 / R2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5 / R2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5 / R2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6 / R2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6 / R2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7 / R2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7 / R2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8 / R2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8 / R2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29 / R2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29 / R2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0 / R2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0 / R2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1 / R2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1 / R2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2 / R2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2 / R2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3 / R2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3 / R2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4 / R2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4 / R2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5 / R2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5 / R2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6 / R2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6 / R2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7 / R2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7 / R2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8 / R2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8 / R2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39 / R2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39 / R2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0 / R2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0 / R2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1 / R2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1 / R2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2 / R2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2 / R2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3 / R2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3 / R2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4 / R2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4 / R2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5 / R2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5 / R2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6 / R2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6 / R2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7 / R2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7 / R2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8 / R2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8 / R2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49 / R2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49 / R2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0 / R2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0 / R2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1 / R2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1 / R2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2 / R2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2 / R2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3 / R2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3 / R2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4 / R2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4 / R2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5 / R2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5 / R2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6 / R2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6 / R2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7 / R2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7 / R2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8 / R2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8 / R2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59 / R2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59 / R2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0 / R2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0 / R2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1 / R2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1 / R2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2 / R2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2 / R2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3 / R2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3 / R2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4 / R2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4 / R2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5 / R2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5 / R2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6 / R2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6 / R2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7 / R2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7 / R2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8 / R2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8 / R2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69 / R2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69 / R2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0 / R2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0 / R2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1 / R2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1 / R2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2 / R2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2 / R2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3 / R2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3 / R2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4 / R2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4 / R2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5 / R2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5 / R2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6 / R2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6 / R2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7 / R2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7 / R2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8 / R2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8 / R2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79 / R2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79 / R2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0 / R2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0 / R2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1 / R2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1 / R2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2 / R2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2 / R2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3 / R2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3 / R2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4 / R2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4 / R2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5 / R2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5 / R2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6 / R2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6 / R2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7 / R2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7 / R2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8 / R2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8 / R2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89 / R2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89 / R2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0 / R2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0 / R2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1 / R2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1 / R2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2 / R2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2 / R2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3 / R2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3 / R2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4 / R2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4 / R2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5 / R2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5 / R2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6 / R2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6 / R2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7 / R2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7 / R2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8 / R2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8 / R2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699 / R2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699 / R2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0 / R2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0 / R2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1 / R2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1 / R2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2 / R2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2 / R2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3 / R2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3 / R2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4 / R2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4 / R2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5 / R2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5 / R2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6 / R2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6 / R2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7 / R2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7 / R2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8 / R2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8 / R2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09 / R2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09 / R2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0 / R2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0 / R2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1 / R2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1 / R2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2 / R2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2 / R2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3 / R2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3 / R2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4 / R2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4 / R2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5 / R2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5 / R2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6 / R2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6 / R2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7 / R2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7 / R2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8 / R2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8 / R2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19 / R2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19 / R2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0 / R2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0 / R2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1 / R2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1 / R2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2 / R2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2 / R2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3 / R2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3 / R2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4 / R2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4 / R2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5 / R2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5 / R2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6 / R2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6 / R2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7 / R2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7 / R2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8 / R2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8 / R2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29 / R2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29 / R2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0 / R2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0 / R2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1 / R2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1 / R2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2 / R2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2 / R2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3 / R2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3 / R2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4 / R2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4 / R2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5 / R2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5 / R2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6 / R2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6 / R2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7 / R2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7 / R2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8 / R2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8 / R2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39 / R2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39 / R2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0 / R2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0 / R2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1 / R2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1 / R2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2 / R2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2 / R2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3 / R2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3 / R2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4 / R2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4 / R2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5 / R2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5 / R2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6 / R2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6 / R2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7 / R2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7 / R2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8 / R2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8 / R2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49 / R2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49 / R2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0 / R2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0 / R2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1 / R2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1 / R2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2 / R2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2 / R2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3 / R2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3 / R2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4 / R2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4 / R2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5 / R2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5 / R2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6 / R2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6 / R2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7 / R2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7 / R2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8 / R2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8 / R2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59 / R2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59 / R2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0 / R2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0 / R2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1 / R2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1 / R2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2 / R2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2 / R2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3 / R2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3 / R2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4 / R2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4 / R2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5 / R2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5 / R2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6 / R2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6 / R2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7 / R2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7 / R2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8 / R2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8 / R2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69 / R2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69 / R2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0 / R2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0 / R2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1 / R2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1 / R2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2 / R2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2 / R2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3 / R2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3 / R2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4 / R2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4 / R2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5 / R2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5 / R2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6 / R2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6 / R2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7 / R2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7 / R2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8 / R2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8 / R2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79 / R2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79 / R2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0 / R2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0 / R2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1 / R2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1 / R2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2 / R2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2 / R2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3 / R2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3 / R2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4 / R2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4 / R2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5 / R2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5 / R2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6 / R2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6 / R2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7 / R2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7 / R2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8 / R2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8 / R2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89 / R2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89 / R2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0 / R2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0 / R2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1 / R2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1 / R2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2 / R2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2 / R2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3 / R2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3 / R2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4 / R2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4 / R2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5 / R2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5 / R2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6 / R2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6 / R2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7 / R2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7 / R2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8 / R2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8 / R2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799 / R2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799 / R2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0 / R2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0 / R2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1 / R2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1 / R2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2 / R2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2 / R2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3 / R2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3 / R2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4 / R2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4 / R2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5 / R2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5 / R2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6 / R2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6 / R2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7 / R2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7 / R2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8 / R2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8 / R2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09 / R2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09 / R2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0 / R2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0 / R2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1 / R2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1 / R2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2 / R2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2 / R2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3 / R2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3 / R2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4 / R2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4 / R2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5 / R2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5 / R2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6 / R2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6 / R2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7 / R2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7 / R2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8 / R2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8 / R2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19 / R2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19 / R2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0 / R2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0 / R2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1 / R2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1 / R2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2 / R2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2 / R2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3 / R2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3 / R2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4 / R2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4 / R2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5 / R2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5 / R2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6 / R2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6 / R2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7 / R2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7 / R2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8 / R2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8 / R2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29 / R2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29 / R2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0 / R2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0 / R2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1 / R2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1 / R2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2 / R2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2 / R2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3 / R2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3 / R2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4 / R2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4 / R2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5 / R2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5 / R2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6 / R2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6 / R2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7 / R2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7 / R2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8 / R2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8 / R2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39 / R2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39 / R2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0 / R2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0 / R2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1 / R2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1 / R2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2 / R2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2 / R2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3 / R2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3 / R2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4 / R2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4 / R2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5 / R2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5 / R2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6 / R2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6 / R2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7 / R2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7 / R2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8 / R2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8 / R2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49 / R2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49 / R2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0 / R2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0 / R2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1 / R2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1 / R2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2 / R2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2 / R2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3 / R2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3 / R2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4 / R2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4 / R2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5 / R2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5 / R2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6 / R2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6 / R2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7 / R2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7 / R2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8 / R2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8 / R2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59 / R2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59 / R2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0 / R2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0 / R2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1 / R2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1 / R2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2 / R2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2 / R2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3 / R2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3 / R2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4 / R2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4 / R2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5 / R2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5 / R2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6 / R2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6 / R2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7 / R2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7 / R2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8 / R2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8 / R2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69 / R2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69 / R2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0 / R2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0 / R2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1 / R2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1 / R2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2 / R2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2 / R2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3 / R2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3 / R2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4 / R2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4 / R2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5 / R2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5 / R2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6 / R2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6 / R2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7 / R2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7 / R2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8 / R2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8 / R2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79 / R2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79 / R2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0 / R2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0 / R2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1 / R2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1 / R2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2 / R2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2 / R2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3 / R2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3 / R2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4 / R2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4 / R2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5 / R2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5 / R2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6 / R2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6 / R2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7 / R2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7 / R2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8 / R2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8 / R2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89 / R2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89 / R2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0 / R2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0 / R2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1 / R2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1 / R2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2 / R2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2 / R2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3 / R2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3 / R2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4 / R2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4 / R2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5 / R2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5 / R2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6 / R2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6 / R2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7 / R2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7 / R2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8 / R2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8 / R2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899 / R2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899 / R2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0 / R2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0 / R2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1 / R2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1 / R2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2 / R2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2 / R2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3 / R2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3 / R2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4 / R2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4 / R2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5 / R2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5 / R2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6 / R2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6 / R2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7 / R2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7 / R2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8 / R2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8 / R2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09 / R2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09 / R2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0 / R2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0 / R2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1 / R2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1 / R2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2 / R2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2 / R2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3 / R2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3 / R2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4 / R2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4 / R2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5 / R2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5 / R2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6 / R2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6 / R2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7 / R2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7 / R2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8 / R2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8 / R2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19 / R2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19 / R2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0 / R2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0 / R2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1 / R2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1 / R2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2 / R2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2 / R2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3 / R2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3 / R2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4 / R2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4 / R2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5 / R2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5 / R2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6 / R2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6 / R2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7 / R2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7 / R2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8 / R2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8 / R2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29 / R2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29 / R2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0 / R2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0 / R2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1 / R2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1 / R2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2 / R2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2 / R2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3 / R2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3 / R2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4 / R2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4 / R2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5 / R2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5 / R2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6 / R2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6 / R2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7 / R2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7 / R2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8 / R2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8 / R2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39 / R2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39 / R2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0 / R2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0 / R2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1 / R2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1 / R2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2 / R2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2 / R2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3 / R2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3 / R2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4 / R2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4 / R2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5 / R2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5 / R2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6 / R2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6 / R2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7 / R2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7 / R2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8 / R2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8 / R2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49 / R2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49 / R2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0 / R2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0 / R2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1 / R2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1 / R2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2 / R2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2 / R2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3 / R2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3 / R2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4 / R2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4 / R2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5 / R2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5 / R2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6 / R2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6 / R2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7 / R2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7 / R2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8 / R2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8 / R2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59 / R2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59 / R2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0 / R2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0 / R2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1 / R2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1 / R2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2 / R2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2 / R2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3 / R2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3 / R2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4 / R2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4 / R2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5 / R2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5 / R2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6 / R2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6 / R2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7 / R2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7 / R2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8 / R2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8 / R2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69 / R2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69 / R2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0 / R2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0 / R2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1 / R2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1 / R2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2 / R2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2 / R2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3 / R2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3 / R2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4 / R2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4 / R2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5 / R2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5 / R2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6 / R2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6 / R2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7 / R2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7 / R2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8 / R2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8 / R2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79 / R2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79 / R2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0 / R2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0 / R2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1 / R2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1 / R2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2 / R2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2 / R2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3 / R2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3 / R2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4 / R2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4 / R2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5 / R2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5 / R2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6 / R2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6 / R2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7 / R2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7 / R2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8 / R2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8 / R2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89 / R2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89 / R2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0 / R2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0 / R2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1 / R2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1 / R2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2 / R2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2 / R2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3 / R2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3 / R2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4 / R2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4 / R2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5 / R2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5 / R2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6 / R2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6 / R2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7 / R2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7 / R2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8 / R2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8 / R2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999 / R2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999 / R2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0 / R3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0 / R3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1 / R3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1 / R3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2 / R3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2 / R3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3 / R3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3 / R3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4 / R3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4 / R3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5 / R3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5 / R3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6 / R3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6 / R3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7 / R3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7 / R3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8 / R3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8 / R3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09 / R3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09 / R3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0 / R3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0 / R3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1 / R3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1 / R3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2 / R3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2 / R3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3 / R3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3 / R3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4 / R3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4 / R3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5 / R3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5 / R3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6 / R3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6 / R3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7 / R3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7 / R3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8 / R3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8 / R3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19 / R3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19 / R3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0 / R3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0 / R3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1 / R3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1 / R3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2 / R3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2 / R3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3 / R3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3 / R3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4 / R3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4 / R3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5 / R3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5 / R3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6 / R3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6 / R3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7 / R3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7 / R3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8 / R3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8 / R3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29 / R3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29 / R3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0 / R3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0 / R3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1 / R3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1 / R3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2 / R3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2 / R3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3 / R3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3 / R3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4 / R3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4 / R3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5 / R3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5 / R3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6 / R3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6 / R3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7 / R3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7 / R3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8 / R3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8 / R3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39 / R3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39 / R3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0 / R3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0 / R3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1 / R3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1 / R3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2 / R3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2 / R3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3 / R3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3 / R3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4 / R3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4 / R3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5 / R3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5 / R3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6 / R3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6 / R3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7 / R3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7 / R3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8 / R3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8 / R3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49 / R3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49 / R3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0 / R3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0 / R3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1 / R3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1 / R3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2 / R3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2 / R3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3 / R3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3 / R3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4 / R3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4 / R3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5 / R3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5 / R3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6 / R3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6 / R3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7 / R3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7 / R3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8 / R3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8 / R3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59 / R3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59 / R3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0 / R3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0 / R3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1 / R3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1 / R3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2 / R3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2 / R3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3 / R3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3 / R3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4 / R3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4 / R3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5 / R3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5 / R3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6 / R3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6 / R3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7 / R3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7 / R3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8 / R3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8 / R3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69 / R3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69 / R3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0 / R3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0 / R3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1 / R3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1 / R3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2 / R3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2 / R3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3 / R3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3 / R3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4 / R3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4 / R3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5 / R3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5 / R3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6 / R3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6 / R3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7 / R3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7 / R3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8 / R3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8 / R3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79 / R3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79 / R3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0 / R3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0 / R3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1 / R3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1 / R3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2 / R3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2 / R3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3 / R3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3 / R3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4 / R3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4 / R3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5 / R3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5 / R3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6 / R3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6 / R3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7 / R3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7 / R3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8 / R3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8 / R3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89 / R3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89 / R3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0 / R3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0 / R3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1 / R3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1 / R3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2 / R3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2 / R3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3 / R3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3 / R3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4 / R3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4 / R3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5 / R3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5 / R3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6 / R3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6 / R3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7 / R3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7 / R3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8 / R3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8 / R3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099 / R3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099 / R3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0 / R3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0 / R3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1 / R3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1 / R3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2 / R3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2 / R3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3 / R3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3 / R3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4 / R3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4 / R3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5 / R3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5 / R3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6 / R3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6 / R3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7 / R3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7 / R3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8 / R3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8 / R3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09 / R3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09 / R3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0 / R3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0 / R3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1 / R3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1 / R3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2 / R3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2 / R3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3 / R3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3 / R3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4 / R3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4 / R3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5 / R3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5 / R3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6 / R3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6 / R3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7 / R3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7 / R3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8 / R3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8 / R3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19 / R3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19 / R3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0 / R3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0 / R3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1 / R3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1 / R3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2 / R3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2 / R3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3 / R3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3 / R3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4 / R3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4 / R3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5 / R3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5 / R3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6 / R3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6 / R3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7 / R3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7 / R3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8 / R3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8 / R3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29 / R3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29 / R3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0 / R3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0 / R3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1 / R3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1 / R3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2 / R3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2 / R3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3 / R3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3 / R3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4 / R3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4 / R3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5 / R3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5 / R3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6 / R3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6 / R3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7 / R3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7 / R3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8 / R3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8 / R3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39 / R3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39 / R3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0 / R3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0 / R3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1 / R3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1 / R3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2 / R3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2 / R3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3 / R3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3 / R3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4 / R3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4 / R3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5 / R3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5 / R3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6 / R3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6 / R3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7 / R3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7 / R3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8 / R3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8 / R3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49 / R3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49 / R3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0 / R3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0 / R3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1 / R3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1 / R3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2 / R3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2 / R3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3 / R3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3 / R3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4 / R3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4 / R3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5 / R3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5 / R3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6 / R3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6 / R3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7 / R3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7 / R3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8 / R3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8 / R3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59 / R3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59 / R3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0 / R3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0 / R3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1 / R3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1 / R3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2 / R3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2 / R3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3 / R3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3 / R3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4 / R3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4 / R3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5 / R3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5 / R3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6 / R3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6 / R3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7 / R3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7 / R3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8 / R3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8 / R3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69 / R3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69 / R3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0 / R3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0 / R3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1 / R3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1 / R3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2 / R3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2 / R3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3 / R3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3 / R3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4 / R3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4 / R3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5 / R3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5 / R3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6 / R3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6 / R3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7 / R3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7 / R3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8 / R3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8 / R3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79 / R3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79 / R3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0 / R3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0 / R3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1 / R3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1 / R3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2 / R3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2 / R3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3 / R3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3 / R3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4 / R3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4 / R3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5 / R3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5 / R3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6 / R3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6 / R3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7 / R3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7 / R3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8 / R3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8 / R3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89 / R3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89 / R3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0 / R3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0 / R3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1 / R3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1 / R3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2 / R3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2 / R3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3 / R3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3 / R3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4 / R3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4 / R3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5 / R3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5 / R3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6 / R3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6 / R3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7 / R3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7 / R3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8 / R3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8 / R3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199 / R3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199 / R3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0 / R3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0 / R3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1 / R3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1 / R3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2 / R3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2 / R3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3 / R3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3 / R3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4 / R3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4 / R3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5 / R3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5 / R3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6 / R3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6 / R3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7 / R3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7 / R3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8 / R3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8 / R3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09 / R3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09 / R3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0 / R3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0 / R3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1 / R3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1 / R3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2 / R3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2 / R3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3 / R3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3 / R3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4 / R3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4 / R3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5 / R3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5 / R3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6 / R3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6 / R3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7 / R3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7 / R3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8 / R3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8 / R3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19 / R3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19 / R3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0 / R3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0 / R3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1 / R3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1 / R3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2 / R3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2 / R3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3 / R3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3 / R3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4 / R3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4 / R3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5 / R3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5 / R3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6 / R3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6 / R3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7 / R3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7 / R3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8 / R3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8 / R3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29 / R3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29 / R3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0 / R3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0 / R3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1 / R3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1 / R3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2 / R3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2 / R3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3 / R3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3 / R3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4 / R3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4 / R3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5 / R3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5 / R3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6 / R3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6 / R3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7 / R3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7 / R3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8 / R3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8 / R3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39 / R3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39 / R3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0 / R3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0 / R3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1 / R3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1 / R3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2 / R3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2 / R3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3 / R3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3 / R3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4 / R3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4 / R3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5 / R3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5 / R3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6 / R3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6 / R3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7 / R3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7 / R3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8 / R3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8 / R3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49 / R3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49 / R3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0 / R3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0 / R3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1 / R3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1 / R3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2 / R3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2 / R3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3 / R3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3 / R3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4 / R3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4 / R3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5 / R3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5 / R3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6 / R3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6 / R3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7 / R3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7 / R3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8 / R3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8 / R3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59 / R3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59 / R3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0 / R3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0 / R3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1 / R3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1 / R3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2 / R3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2 / R3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3 / R3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3 / R3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4 / R3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4 / R3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5 / R3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5 / R3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6 / R3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6 / R3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7 / R3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7 / R3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8 / R3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8 / R3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69 / R3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69 / R3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0 / R3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0 / R3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1 / R3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1 / R3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2 / R3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2 / R3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3 / R3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3 / R3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4 / R3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4 / R3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5 / R3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5 / R3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6 / R3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6 / R3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7 / R3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7 / R3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8 / R3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8 / R3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79 / R3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79 / R3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0 / R3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0 / R3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1 / R3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1 / R3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2 / R3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2 / R3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3 / R3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3 / R3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4 / R3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4 / R3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5 / R3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5 / R3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6 / R3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6 / R3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7 / R3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7 / R3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8 / R3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8 / R3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89 / R3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89 / R3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0 / R3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0 / R3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1 / R3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1 / R3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2 / R3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2 / R3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3 / R3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3 / R3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4 / R3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4 / R3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5 / R3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5 / R3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6 / R3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6 / R3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7 / R3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7 / R3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8 / R3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8 / R3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299 / R3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299 / R3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0 / R3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0 / R3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1 / R3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1 / R3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2 / R3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2 / R3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3 / R3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3 / R3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4 / R3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4 / R3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5 / R3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5 / R3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6 / R3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6 / R3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7 / R3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7 / R3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8 / R3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8 / R3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09 / R3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09 / R3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0 / R3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0 / R3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1 / R3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1 / R3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2 / R3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2 / R3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3 / R3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3 / R3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4 / R3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4 / R3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5 / R3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5 / R3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6 / R3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6 / R3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7 / R3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7 / R3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8 / R3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8 / R3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19 / R3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19 / R3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0 / R3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0 / R3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1 / R3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1 / R3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2 / R3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2 / R3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3 / R3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3 / R3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4 / R3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4 / R3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5 / R3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5 / R3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6 / R3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6 / R3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7 / R3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7 / R3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8 / R3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8 / R3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29 / R3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29 / R3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0 / R3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0 / R3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1 / R3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1 / R3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2 / R3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2 / R3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3 / R3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3 / R3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4 / R3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4 / R3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5 / R3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5 / R3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6 / R3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6 / R3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7 / R3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7 / R3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8 / R3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8 / R3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39 / R3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39 / R3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0 / R3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0 / R3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1 / R3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1 / R3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2 / R3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2 / R3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3 / R3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3 / R3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4 / R3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4 / R3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5 / R3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5 / R3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6 / R3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6 / R3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7 / R3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7 / R3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8 / R3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8 / R3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49 / R3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49 / R3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0 / R3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0 / R3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1 / R3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1 / R3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2 / R3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2 / R3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3 / R3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3 / R3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4 / R3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4 / R3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5 / R3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5 / R3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6 / R3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6 / R3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7 / R3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7 / R3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8 / R3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8 / R3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59 / R3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59 / R3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0 / R3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0 / R3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1 / R3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1 / R3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2 / R3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2 / R3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3 / R3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3 / R3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4 / R3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4 / R3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5 / R3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5 / R3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6 / R3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6 / R3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7 / R3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7 / R3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8 / R3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8 / R3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69 / R3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69 / R3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0 / R3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0 / R3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1 / R3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1 / R3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2 / R3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2 / R3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3 / R3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3 / R3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4 / R3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4 / R3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5 / R3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5 / R3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6 / R3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6 / R3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7 / R3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7 / R3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8 / R3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8 / R3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79 / R3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79 / R3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0 / R3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0 / R3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1 / R3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1 / R3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2 / R3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2 / R3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3 / R3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3 / R3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4 / R3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4 / R3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5 / R3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5 / R3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6 / R3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6 / R3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7 / R3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7 / R3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8 / R3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8 / R3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89 / R3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89 / R3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0 / R3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0 / R3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1 / R3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1 / R3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2 / R3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2 / R3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3 / R3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3 / R3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4 / R3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4 / R3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5 / R3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5 / R3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6 / R3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6 / R3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7 / R3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7 / R3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8 / R3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8 / R3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399 / R3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399 / R3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0 / R3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0 / R3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1 / R3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1 / R3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2 / R3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2 / R3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3 / R3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3 / R3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4 / R3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4 / R3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5 / R3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5 / R3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6 / R3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6 / R3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7 / R3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7 / R3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8 / R3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8 / R3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09 / R3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09 / R3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0 / R3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0 / R3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1 / R3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1 / R3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2 / R3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2 / R3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3 / R3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3 / R3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4 / R3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4 / R3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5 / R3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5 / R3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6 / R3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6 / R3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7 / R3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7 / R3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8 / R3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8 / R3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19 / R3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19 / R3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0 / R3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0 / R3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1 / R3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1 / R3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2 / R3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2 / R3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3 / R3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3 / R3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4 / R3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4 / R3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5 / R3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5 / R3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6 / R3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6 / R3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7 / R3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7 / R3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8 / R3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8 / R3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29 / R3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29 / R3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0 / R3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0 / R3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1 / R3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1 / R3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2 / R3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2 / R3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3 / R3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3 / R3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4 / R3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4 / R3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5 / R3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5 / R3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6 / R3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6 / R3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7 / R3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7 / R3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8 / R3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8 / R3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39 / R3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39 / R3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0 / R3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0 / R3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1 / R3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1 / R3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2 / R3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2 / R3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3 / R3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3 / R3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4 / R3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4 / R3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5 / R3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5 / R3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6 / R3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6 / R3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7 / R3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7 / R3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8 / R3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8 / R3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49 / R3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49 / R3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0 / R3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0 / R3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1 / R3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1 / R3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2 / R3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2 / R3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3 / R3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3 / R3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4 / R3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4 / R3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5 / R3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5 / R3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6 / R3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6 / R3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7 / R3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7 / R3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8 / R3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8 / R3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59 / R3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59 / R3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0 / R3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0 / R3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1 / R3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1 / R3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2 / R3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2 / R3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3 / R3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3 / R3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4 / R3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4 / R3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5 / R3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5 / R3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6 / R3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6 / R3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7 / R3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7 / R3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8 / R3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8 / R3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69 / R3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69 / R3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0 / R3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0 / R3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1 / R3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1 / R3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2 / R3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2 / R3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3 / R3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3 / R3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4 / R3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4 / R3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5 / R3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5 / R3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6 / R3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6 / R3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7 / R3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7 / R3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8 / R3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8 / R3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79 / R3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79 / R3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0 / R3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0 / R3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1 / R3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1 / R3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2 / R3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2 / R3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3 / R3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3 / R3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4 / R3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4 / R3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5 / R3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5 / R3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6 / R3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6 / R3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7 / R3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7 / R3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8 / R3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8 / R3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89 / R3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89 / R3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0 / R3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0 / R3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1 / R3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1 / R3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2 / R3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2 / R3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3 / R3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3 / R3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4 / R3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4 / R3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5 / R3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5 / R3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6 / R3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6 / R3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7 / R3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7 / R3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8 / R3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8 / R3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499 / R3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499 / R3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0 / R3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0 / R3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1 / R3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1 / R3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2 / R3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2 / R3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3 / R3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3 / R3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4 / R3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4 / R3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5 / R3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5 / R3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6 / R3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6 / R3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7 / R3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7 / R3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8 / R3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8 / R3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09 / R3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09 / R3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0 / R3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0 / R3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1 / R3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1 / R3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2 / R3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2 / R3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3 / R3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3 / R3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4 / R3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4 / R3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5 / R3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5 / R3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6 / R3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6 / R3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7 / R3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7 / R3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8 / R3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8 / R3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19 / R3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19 / R3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0 / R3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0 / R3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1 / R3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1 / R3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2 / R3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2 / R3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3 / R3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3 / R3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4 / R3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4 / R3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5 / R3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5 / R3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6 / R3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6 / R3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7 / R3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7 / R3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8 / R3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8 / R3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29 / R3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29 / R3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0 / R3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0 / R3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1 / R3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1 / R3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2 / R3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2 / R3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3 / R3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3 / R3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4 / R3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4 / R3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5 / R3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5 / R3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6 / R3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6 / R3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7 / R3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7 / R3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8 / R3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8 / R3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39 / R3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39 / R3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0 / R3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0 / R3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1 / R3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1 / R3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2 / R3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2 / R3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3 / R3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3 / R3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4 / R3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4 / R3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5 / R3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5 / R3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6 / R3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6 / R3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7 / R3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7 / R3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8 / R3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8 / R3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49 / R3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49 / R3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0 / R3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0 / R3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1 / R3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1 / R3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2 / R3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2 / R3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3 / R3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3 / R3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4 / R3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4 / R3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5 / R3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5 / R3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6 / R3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6 / R3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7 / R3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7 / R3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8 / R3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8 / R3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59 / R3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59 / R3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0 / R3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0 / R3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1 / R3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1 / R3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2 / R3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2 / R3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3 / R3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3 / R3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4 / R3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4 / R3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5 / R3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5 / R3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6 / R3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6 / R3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7 / R3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7 / R3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8 / R3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8 / R3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69 / R3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69 / R3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0 / R3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0 / R3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1 / R3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1 / R3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2 / R3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2 / R3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3 / R3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3 / R3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4 / R3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4 / R3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5 / R3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5 / R3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6 / R3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6 / R3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7 / R3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7 / R3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8 / R3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8 / R3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79 / R3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79 / R3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0 / R3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0 / R3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1 / R3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1 / R3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2 / R3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2 / R3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3 / R3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3 / R3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4 / R3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4 / R3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5 / R3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5 / R3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6 / R3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6 / R3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7 / R3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7 / R3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8 / R3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8 / R3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89 / R3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89 / R3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0 / R3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0 / R3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1 / R3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1 / R3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2 / R3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2 / R3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3 / R3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3 / R3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4 / R3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4 / R3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5 / R3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5 / R3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6 / R3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6 / R3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7 / R3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7 / R3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8 / R3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8 / R3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599 / R3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599 / R3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0 / R3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0 / R3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1 / R3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1 / R3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2 / R3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2 / R3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3 / R3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3 / R3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4 / R3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4 / R3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5 / R3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5 / R3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6 / R3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6 / R3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7 / R3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7 / R3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8 / R3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8 / R3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09 / R3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09 / R3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0 / R3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0 / R3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1 / R3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1 / R3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2 / R3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2 / R3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3 / R3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3 / R3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4 / R3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4 / R3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5 / R3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5 / R3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6 / R3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6 / R3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7 / R3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7 / R3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8 / R3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8 / R3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19 / R3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19 / R3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0 / R3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0 / R3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1 / R3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1 / R3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2 / R3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2 / R3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3 / R3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3 / R3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4 / R3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4 / R3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5 / R3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5 / R3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6 / R3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6 / R3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7 / R3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7 / R3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8 / R3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8 / R3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29 / R3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29 / R3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0 / R3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0 / R3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1 / R3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1 / R3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2 / R3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2 / R3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3 / R3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3 / R3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4 / R3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4 / R3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5 / R3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5 / R3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6 / R3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6 / R3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7 / R3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7 / R3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8 / R3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8 / R3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39 / R3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39 / R3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0 / R3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0 / R3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1 / R3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1 / R3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2 / R3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2 / R3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3 / R3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3 / R3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4 / R3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4 / R3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5 / R3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5 / R3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6 / R3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6 / R3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7 / R3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7 / R3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8 / R3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8 / R3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49 / R3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49 / R3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0 / R3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0 / R3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1 / R3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1 / R3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2 / R3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2 / R3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3 / R3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3 / R3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4 / R3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4 / R3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5 / R3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5 / R3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6 / R3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6 / R3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7 / R3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7 / R3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8 / R3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8 / R3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59 / R3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59 / R3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0 / R3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0 / R3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1 / R3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1 / R3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2 / R3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2 / R3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3 / R3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3 / R3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4 / R3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4 / R3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5 / R3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5 / R3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6 / R3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6 / R3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7 / R3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7 / R3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8 / R3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8 / R3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69 / R3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69 / R3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0 / R3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0 / R3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1 / R3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1 / R3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2 / R3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2 / R3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3 / R3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3 / R3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4 / R3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4 / R3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5 / R3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5 / R3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6 / R3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6 / R3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7 / R3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7 / R3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8 / R3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8 / R3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79 / R3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79 / R3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0 / R3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0 / R3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1 / R3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1 / R3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2 / R3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2 / R3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3 / R3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3 / R3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4 / R3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4 / R3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5 / R3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5 / R3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6 / R3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6 / R3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7 / R3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7 / R3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8 / R3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8 / R3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89 / R3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89 / R3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0 / R3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0 / R3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1 / R3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1 / R3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2 / R3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2 / R3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3 / R3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3 / R3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4 / R3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4 / R3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5 / R3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5 / R3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6 / R3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6 / R3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7 / R3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7 / R3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8 / R3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8 / R3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699 / R3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699 / R3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0 / R3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0 / R3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1 / R3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1 / R3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2 / R3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2 / R3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3 / R3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3 / R3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4 / R3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4 / R3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5 / R3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5 / R3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6 / R3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6 / R3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7 / R3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7 / R3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8 / R3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8 / R3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09 / R3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09 / R3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0 / R3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0 / R3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1 / R3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1 / R3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2 / R3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2 / R3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3 / R3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3 / R3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4 / R3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4 / R3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5 / R3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5 / R3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6 / R3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6 / R3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7 / R3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7 / R3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8 / R3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8 / R3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19 / R3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19 / R3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0 / R3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0 / R3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1 / R3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1 / R3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2 / R3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2 / R3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3 / R3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3 / R3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4 / R3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4 / R3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5 / R3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5 / R3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6 / R3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6 / R3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7 / R3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7 / R3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8 / R3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8 / R3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29 / R3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29 / R3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0 / R3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0 / R3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1 / R3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1 / R3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2 / R3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2 / R3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3 / R3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3 / R3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4 / R3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4 / R3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5 / R3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5 / R3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6 / R3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6 / R3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7 / R3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7 / R3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8 / R3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8 / R3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39 / R3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39 / R3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0 / R3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0 / R3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1 / R3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1 / R3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2 / R3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2 / R3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3 / R3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3 / R3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4 / R3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4 / R3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5 / R3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5 / R3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6 / R3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6 / R3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7 / R3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7 / R3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8 / R3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8 / R3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49 / R3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49 / R3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0 / R3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0 / R3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1 / R3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1 / R3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2 / R3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2 / R3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3 / R3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3 / R3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4 / R3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4 / R3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5 / R3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5 / R3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6 / R3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6 / R3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7 / R3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7 / R3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8 / R3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8 / R3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59 / R3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59 / R3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0 / R3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0 / R3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1 / R3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1 / R3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2 / R3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2 / R3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3 / R3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3 / R3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4 / R3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4 / R3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5 / R3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5 / R3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6 / R3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6 / R3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7 / R3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7 / R3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8 / R3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8 / R3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69 / R3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69 / R3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0 / R3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0 / R3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1 / R3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1 / R3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2 / R3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2 / R3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3 / R3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3 / R3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4 / R3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4 / R3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5 / R3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5 / R3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6 / R3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6 / R3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7 / R3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7 / R3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8 / R3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8 / R3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79 / R3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79 / R3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0 / R3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0 / R3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1 / R3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1 / R3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2 / R3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2 / R3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3 / R3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3 / R3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4 / R3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4 / R3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5 / R3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5 / R3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6 / R3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6 / R3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7 / R3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7 / R3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8 / R3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8 / R3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89 / R3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89 / R3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0 / R3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0 / R3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1 / R3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1 / R3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2 / R3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2 / R3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3 / R3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3 / R3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4 / R3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4 / R3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5 / R3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5 / R3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6 / R3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6 / R3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7 / R3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7 / R3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8 / R3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8 / R3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799 / R3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799 / R3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0 / R3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0 / R3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1 / R3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1 / R3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2 / R3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2 / R3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3 / R3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3 / R3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4 / R3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4 / R3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5 / R3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5 / R3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6 / R3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6 / R3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7 / R3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7 / R3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8 / R3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8 / R3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09 / R3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09 / R3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0 / R3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0 / R3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1 / R3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1 / R3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2 / R3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2 / R3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3 / R3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3 / R3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4 / R3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4 / R3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5 / R3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5 / R3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6 / R3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6 / R3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7 / R3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7 / R3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8 / R3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8 / R3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19 / R3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19 / R3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0 / R3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0 / R3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1 / R3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1 / R3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2 / R3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2 / R3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3 / R3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3 / R3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4 / R3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4 / R3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5 / R3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5 / R3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6 / R3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6 / R3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7 / R3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7 / R3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8 / R3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8 / R3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29 / R3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29 / R3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0 / R3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0 / R3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1 / R3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1 / R3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2 / R3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2 / R3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3 / R3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3 / R3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4 / R3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4 / R3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5 / R3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5 / R3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6 / R3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6 / R3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7 / R3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7 / R3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8 / R3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8 / R3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39 / R3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39 / R3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0 / R3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0 / R3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1 / R3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1 / R3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2 / R3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2 / R3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3 / R3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3 / R3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4 / R3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4 / R3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5 / R3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5 / R3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6 / R3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6 / R3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7 / R3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7 / R3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8 / R3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8 / R3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49 / R3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49 / R3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0 / R3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0 / R3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1 / R3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1 / R3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2 / R3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2 / R3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3 / R3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3 / R3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4 / R3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4 / R3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5 / R3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5 / R3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6 / R3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6 / R3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7 / R3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7 / R3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8 / R3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8 / R3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59 / R3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59 / R3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0 / R3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0 / R3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1 / R3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1 / R3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2 / R3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2 / R3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3 / R3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3 / R3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4 / R3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4 / R3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5 / R3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5 / R3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6 / R3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6 / R3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7 / R3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7 / R3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8 / R3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8 / R3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69 / R3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69 / R3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0 / R3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0 / R3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1 / R3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1 / R3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2 / R3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2 / R3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3 / R3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3 / R3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4 / R3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4 / R3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5 / R3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5 / R3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6 / R3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6 / R3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7 / R3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7 / R3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8 / R3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8 / R3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79 / R3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79 / R3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0 / R3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0 / R3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1 / R3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1 / R3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2 / R3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2 / R3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3 / R3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3 / R3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4 / R3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4 / R3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5 / R3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5 / R3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6 / R3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6 / R3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7 / R3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7 / R3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8 / R3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8 / R3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89 / R3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89 / R3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0 / R3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0 / R3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1 / R3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1 / R3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2 / R3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2 / R3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3 / R3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3 / R3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4 / R3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4 / R3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5 / R3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5 / R3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6 / R3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6 / R3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7 / R3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7 / R3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8 / R3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8 / R3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899 / R3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899 / R3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0 / R3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0 / R3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1 / R3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1 / R3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2 / R3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2 / R3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3 / R3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3 / R3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4 / R3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4 / R3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5 / R3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5 / R3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6 / R3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6 / R3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7 / R3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7 / R3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8 / R3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8 / R3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09 / R3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09 / R3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0 / R3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0 / R3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1 / R3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1 / R3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2 / R3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2 / R3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3 / R3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3 / R3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4 / R3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4 / R3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5 / R3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5 / R3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6 / R3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6 / R3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7 / R3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7 / R3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8 / R3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8 / R3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19 / R3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19 / R3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0 / R3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0 / R3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1 / R3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1 / R3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2 / R3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2 / R3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3 / R3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3 / R3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4 / R3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4 / R3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5 / R3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5 / R3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6 / R3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6 / R3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7 / R3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7 / R3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8 / R3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8 / R3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29 / R3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29 / R3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0 / R3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0 / R3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1 / R3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1 / R3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2 / R3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2 / R3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3 / R3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3 / R3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4 / R3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4 / R3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5 / R3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5 / R3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6 / R3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6 / R3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7 / R3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7 / R3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8 / R3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8 / R3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39 / R3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39 / R3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0 / R3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0 / R3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1 / R3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1 / R3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2 / R3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2 / R3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3 / R3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3 / R3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4 / R3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4 / R3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5 / R3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5 / R3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6 / R3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6 / R3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7 / R3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7 / R3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8 / R3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8 / R3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49 / R3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49 / R3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0 / R3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0 / R3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1 / R3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1 / R3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2 / R3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2 / R3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3 / R3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3 / R3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4 / R3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4 / R3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5 / R3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5 / R3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6 / R3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6 / R3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7 / R3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7 / R3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8 / R3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8 / R3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59 / R3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59 / R3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0 / R3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0 / R3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1 / R3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1 / R3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2 / R3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2 / R3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3 / R3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3 / R3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4 / R3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4 / R3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5 / R3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5 / R3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6 / R3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6 / R3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7 / R3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7 / R3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8 / R3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8 / R3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69 / R3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69 / R3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0 / R3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0 / R3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1 / R3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1 / R3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2 / R3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2 / R3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3 / R3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3 / R3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4 / R3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4 / R3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5 / R3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5 / R3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6 / R3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6 / R3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7 / R3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7 / R3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8 / R3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8 / R3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79 / R3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79 / R3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0 / R3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0 / R3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1 / R3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1 / R3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2 / R3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2 / R3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3 / R3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3 / R3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4 / R3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4 / R3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5 / R3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5 / R3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6 / R3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6 / R3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7 / R3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7 / R3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8 / R3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8 / R3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89 / R3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89 / R3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0 / R3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0 / R3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1 / R3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1 / R3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2 / R3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2 / R3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3 / R3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3 / R3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4 / R3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4 / R3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5 / R3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5 / R3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6 / R3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6 / R3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7 / R3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7 / R3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8 / R3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8 / R3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3999 / R3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3999 / R3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0 / R4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0 / R4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1 / R4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1 / R4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2 / R4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2 / R4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3 / R4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3 / R4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4 / R4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4 / R4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5 / R4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5 / R4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6 / R4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6 / R4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7 / R4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7 / R4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8 / R4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8 / R4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09 / R4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09 / R4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0 / R4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0 / R4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1 / R4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1 / R4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2 / R4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2 / R4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3 / R4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3 / R4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4 / R4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4 / R4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5 / R4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5 / R4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6 / R4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6 / R4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7 / R4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7 / R4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8 / R4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8 / R4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19 / R4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19 / R4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0 / R4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0 / R4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1 / R4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1 / R4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2 / R4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2 / R4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3 / R4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3 / R4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4 / R4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4 / R4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5 / R4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5 / R4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6 / R4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6 / R4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7 / R4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7 / R4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8 / R4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8 / R4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29 / R4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29 / R4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0 / R4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0 / R4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1 / R4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1 / R4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2 / R4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2 / R4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3 / R4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3 / R4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4 / R4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4 / R4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5 / R4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5 / R4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6 / R4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6 / R4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7 / R4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7 / R4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8 / R4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8 / R4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39 / R4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39 / R4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0 / R4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0 / R4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1 / R4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1 / R4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2 / R4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2 / R4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3 / R4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3 / R4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4 / R4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4 / R4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5 / R4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5 / R4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6 / R4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6 / R4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7 / R4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7 / R4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8 / R4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8 / R4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49 / R4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49 / R4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0 / R4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0 / R4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1 / R4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1 / R4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2 / R4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2 / R4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3 / R4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3 / R4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4 / R4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4 / R4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5 / R4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5 / R4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6 / R4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6 / R4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7 / R4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7 / R4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8 / R4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8 / R4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59 / R4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59 / R4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0 / R4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0 / R4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1 / R4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1 / R4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2 / R4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2 / R4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3 / R4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3 / R4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4 / R4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4 / R4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5 / R4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5 / R4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6 / R4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6 / R4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7 / R4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7 / R4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8 / R4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8 / R4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69 / R4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69 / R4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0 / R4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0 / R4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1 / R4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1 / R4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2 / R4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2 / R4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3 / R4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3 / R4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4 / R4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4 / R4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5 / R4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5 / R4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6 / R4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6 / R4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7 / R4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7 / R4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8 / R4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8 / R4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79 / R4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79 / R4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0 / R4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0 / R4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1 / R4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1 / R4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2 / R4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2 / R4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3 / R4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3 / R4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4 / R4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4 / R4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5 / R4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5 / R4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6 / R4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6 / R4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7 / R4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7 / R4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8 / R4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8 / R4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89 / R4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89 / R4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0 / R4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0 / R4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1 / R4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1 / R4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2 / R4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2 / R4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3 / R4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3 / R4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4 / R4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4 / R4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5 / R4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5 / R4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6 / R4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6 / R4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7 / R4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7 / R4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8 / R4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8 / R4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099 / R4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099 / R4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0 / R4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0 / R4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1 / R4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1 / R4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2 / R4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2 / R4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3 / R4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3 / R4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4 / R4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4 / R4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5 / R4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5 / R4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6 / R4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6 / R4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7 / R4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7 / R4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8 / R4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8 / R4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09 / R4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09 / R4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0 / R4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0 / R4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1 / R4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1 / R4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2 / R4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2 / R4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3 / R4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3 / R4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4 / R4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4 / R4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5 / R4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5 / R4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6 / R4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6 / R4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7 / R4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7 / R4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8 / R4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8 / R4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19 / R4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19 / R4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0 / R4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0 / R4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1 / R4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1 / R4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2 / R4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2 / R4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3 / R4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3 / R4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4 / R4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4 / R4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5 / R4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5 / R4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6 / R4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6 / R4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7 / R4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7 / R4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8 / R4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8 / R4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29 / R4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29 / R4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0 / R4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0 / R4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1 / R4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1 / R4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2 / R4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2 / R4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3 / R4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3 / R4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4 / R4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4 / R4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5 / R4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5 / R4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6 / R4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6 / R4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7 / R4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7 / R4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8 / R4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8 / R4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39 / R4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39 / R4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0 / R4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0 / R4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1 / R4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1 / R4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2 / R4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2 / R4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3 / R4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3 / R4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4 / R4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4 / R4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5 / R4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5 / R4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6 / R4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6 / R4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7 / R4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7 / R4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8 / R4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8 / R4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49 / R4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49 / R4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0 / R4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0 / R4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1 / R4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1 / R4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2 / R4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2 / R4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3 / R4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3 / R4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4 / R4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4 / R4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5 / R4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5 / R4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6 / R4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6 / R4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7 / R4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7 / R4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8 / R4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8 / R4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59 / R4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59 / R4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0 / R4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0 / R4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1 / R4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1 / R4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2 / R4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2 / R4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3 / R4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3 / R4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4 / R4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4 / R4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5 / R4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5 / R4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6 / R4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6 / R4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7 / R4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7 / R4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8 / R4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8 / R4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69 / R4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69 / R4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0 / R4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0 / R4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1 / R4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1 / R4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2 / R4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2 / R4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3 / R4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3 / R4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4 / R4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4 / R4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5 / R4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5 / R4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6 / R4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6 / R4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7 / R4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7 / R4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8 / R4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8 / R4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79 / R4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79 / R4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0 / R4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0 / R4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1 / R4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1 / R4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2 / R4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2 / R4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3 / R4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3 / R4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4 / R4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4 / R4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5 / R4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5 / R4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6 / R4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6 / R4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7 / R4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7 / R4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8 / R4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8 / R4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89 / R4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89 / R4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0 / R4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0 / R4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1 / R4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1 / R4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2 / R4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2 / R4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3 / R4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3 / R4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4 / R4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4 / R4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5 / R4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5 / R4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6 / R4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6 / R4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7 / R4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7 / R4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8 / R4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8 / R4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199 / R4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199 / R4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0 / R4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0 / R4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1 / R4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1 / R4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2 / R4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2 / R4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3 / R4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3 / R4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4 / R4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4 / R4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5 / R4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5 / R4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6 / R4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6 / R4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7 / R4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7 / R4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8 / R4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8 / R4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09 / R4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09 / R4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0 / R4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0 / R4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1 / R4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1 / R4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2 / R4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2 / R4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3 / R4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3 / R4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4 / R4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4 / R4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5 / R4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5 / R4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6 / R4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6 / R4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7 / R4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7 / R4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8 / R4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8 / R4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19 / R4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19 / R4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0 / R4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0 / R4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1 / R4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1 / R4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2 / R4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2 / R4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3 / R4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3 / R4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4 / R4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4 / R4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5 / R4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5 / R4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6 / R4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6 / R4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7 / R4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7 / R4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8 / R4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8 / R4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29 / R4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29 / R4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0 / R4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0 / R4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1 / R4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1 / R4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2 / R4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2 / R4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3 / R4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3 / R4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4 / R4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4 / R4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5 / R4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5 / R4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6 / R4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6 / R4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7 / R4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7 / R4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8 / R4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8 / R4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39 / R4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39 / R4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0 / R4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0 / R4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1 / R4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1 / R4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2 / R4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2 / R4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3 / R4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3 / R4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4 / R4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4 / R4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5 / R4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5 / R4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6 / R4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6 / R4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7 / R4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7 / R4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8 / R4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8 / R4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49 / R4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49 / R4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0 / R4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0 / R4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1 / R4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1 / R4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2 / R4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2 / R4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3 / R4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3 / R4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4 / R4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4 / R4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5 / R4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5 / R4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6 / R4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6 / R4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7 / R4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7 / R4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8 / R4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8 / R4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59 / R4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59 / R4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0 / R4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0 / R4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1 / R4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1 / R4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2 / R4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2 / R4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3 / R4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3 / R4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4 / R4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4 / R4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5 / R4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5 / R4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6 / R4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6 / R4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7 / R4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7 / R4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8 / R4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8 / R4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69 / R4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69 / R4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0 / R4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0 / R4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1 / R4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1 / R4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2 / R4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2 / R4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3 / R4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3 / R4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4 / R4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4 / R4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5 / R4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5 / R4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6 / R4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6 / R4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7 / R4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7 / R4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8 / R4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8 / R4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79 / R4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79 / R4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0 / R4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0 / R4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1 / R4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1 / R4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2 / R4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2 / R4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3 / R4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3 / R4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4 / R4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4 / R4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5 / R4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5 / R4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6 / R4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6 / R4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7 / R4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7 / R4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8 / R4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8 / R4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89 / R4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89 / R4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0 / R4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0 / R4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1 / R4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1 / R4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2 / R4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2 / R4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3 / R4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3 / R4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4 / R4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4 / R4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5 / R4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5 / R4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6 / R4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6 / R4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7 / R4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7 / R4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8 / R4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8 / R4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299 / R4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299 / R4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0 / R4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0 / R4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1 / R4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1 / R4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2 / R4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2 / R4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3 / R4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3 / R4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4 / R4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4 / R4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5 / R4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5 / R4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6 / R4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6 / R4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7 / R4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7 / R4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8 / R4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8 / R4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09 / R4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09 / R4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0 / R4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0 / R4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1 / R4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1 / R4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2 / R4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2 / R4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3 / R4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3 / R4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4 / R4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4 / R4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5 / R4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5 / R4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6 / R4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6 / R4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7 / R4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7 / R4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8 / R4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8 / R4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19 / R4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19 / R4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0 / R4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0 / R4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1 / R4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1 / R4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2 / R4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2 / R4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3 / R4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3 / R4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4 / R4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4 / R4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5 / R4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5 / R4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6 / R4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6 / R4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7 / R4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7 / R4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8 / R4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8 / R4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29 / R4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29 / R4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0 / R4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0 / R4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1 / R4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1 / R4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2 / R4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2 / R4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3 / R4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3 / R4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4 / R4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4 / R4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5 / R4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5 / R4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6 / R4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6 / R4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7 / R4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7 / R4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8 / R4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8 / R4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39 / R4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39 / R4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0 / R4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0 / R4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1 / R4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1 / R4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2 / R4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2 / R4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3 / R4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3 / R4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4 / R4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4 / R4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5 / R4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5 / R4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6 / R4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6 / R4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7 / R4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7 / R4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8 / R4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8 / R4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49 / R4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49 / R4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0 / R4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0 / R4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1 / R4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1 / R4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2 / R4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2 / R4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3 / R4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3 / R4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4 / R4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4 / R4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5 / R4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5 / R4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6 / R4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6 / R4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7 / R4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7 / R4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8 / R4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8 / R4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59 / R4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59 / R4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0 / R4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0 / R4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1 / R4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1 / R4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2 / R4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2 / R4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3 / R4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3 / R4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4 / R4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4 / R4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5 / R4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5 / R4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6 / R4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6 / R4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7 / R4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7 / R4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8 / R4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8 / R4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69 / R4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69 / R4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0 / R4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0 / R4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1 / R4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1 / R4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2 / R4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2 / R4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3 / R4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3 / R4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4 / R4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4 / R4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5 / R4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5 / R4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6 / R4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6 / R4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7 / R4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7 / R4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8 / R4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8 / R4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79 / R4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79 / R4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0 / R4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0 / R4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1 / R4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1 / R4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2 / R4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2 / R4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3 / R4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3 / R4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4 / R4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4 / R4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5 / R4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5 / R4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6 / R4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6 / R4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7 / R4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7 / R4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8 / R4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8 / R4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89 / R4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89 / R4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0 / R4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0 / R4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1 / R4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1 / R4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2 / R4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2 / R4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3 / R4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3 / R4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4 / R4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4 / R4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5 / R4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5 / R4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6 / R4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6 / R4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7 / R4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7 / R4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8 / R4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8 / R4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399 / R4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399 / R4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0 / R4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0 / R4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1 / R4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1 / R4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2 / R4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2 / R4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3 / R4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3 / R4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4 / R4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4 / R4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5 / R4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5 / R4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6 / R4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6 / R4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7 / R4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7 / R4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8 / R4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8 / R4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09 / R4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09 / R4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0 / R4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0 / R4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1 / R4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1 / R4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2 / R4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2 / R4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3 / R4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3 / R4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4 / R4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4 / R4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5 / R4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5 / R4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6 / R4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6 / R4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7 / R4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7 / R4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8 / R4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8 / R4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19 / R4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19 / R4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0 / R4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0 / R4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1 / R4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1 / R4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2 / R4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2 / R4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3 / R4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3 / R4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4 / R4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4 / R4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5 / R4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5 / R4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6 / R4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6 / R4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7 / R4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7 / R4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8 / R4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8 / R4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29 / R4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29 / R4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0 / R4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0 / R4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1 / R4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1 / R4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2 / R4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2 / R4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3 / R4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3 / R4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4 / R4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4 / R4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5 / R4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5 / R4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6 / R4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6 / R4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7 / R4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7 / R4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8 / R4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8 / R4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39 / R4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39 / R4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0 / R4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0 / R4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1 / R4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1 / R4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2 / R4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2 / R4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3 / R4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3 / R4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4 / R4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4 / R4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5 / R4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5 / R4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6 / R4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6 / R4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7 / R4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7 / R4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8 / R4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8 / R4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49 / R4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49 / R4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0 / R4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0 / R4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1 / R4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1 / R4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2 / R4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2 / R4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3 / R4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3 / R4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4 / R4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4 / R4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5 / R4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5 / R4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6 / R4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6 / R4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7 / R4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7 / R4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8 / R4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8 / R4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59 / R4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59 / R4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0 / R4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0 / R4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1 / R4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1 / R4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2 / R4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2 / R4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3 / R4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3 / R4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4 / R4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4 / R4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5 / R4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5 / R4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6 / R4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6 / R4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7 / R4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7 / R4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8 / R4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8 / R4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69 / R4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69 / R4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0 / R4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0 / R4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1 / R4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1 / R4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2 / R4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2 / R4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3 / R4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3 / R4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4 / R4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4 / R4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5 / R4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5 / R4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6 / R4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6 / R4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7 / R4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7 / R4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8 / R4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8 / R4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79 / R4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79 / R4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0 / R4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0 / R4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1 / R4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1 / R4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2 / R4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2 / R4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3 / R4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3 / R4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4 / R4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4 / R4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5 / R4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5 / R4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6 / R4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6 / R4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7 / R4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7 / R4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8 / R4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8 / R4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89 / R4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89 / R4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0 / R4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0 / R4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1 / R4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1 / R4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2 / R4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2 / R4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3 / R4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3 / R4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4 / R4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4 / R4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5 / R4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5 / R4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6 / R4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6 / R4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7 / R4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7 / R4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8 / R4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8 / R4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499 / R4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499 / R4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0 / R4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0 / R4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1 / R4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1 / R4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2 / R4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2 / R4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3 / R4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3 / R4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4 / R4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4 / R4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5 / R4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5 / R4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6 / R4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6 / R4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7 / R4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7 / R4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8 / R4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8 / R4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09 / R4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09 / R4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0 / R4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0 / R4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1 / R4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1 / R4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2 / R4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2 / R4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3 / R4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3 / R4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4 / R4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4 / R4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5 / R4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5 / R4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6 / R4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6 / R4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7 / R4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7 / R4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8 / R4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8 / R4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19 / R4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19 / R4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0 / R4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0 / R4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1 / R4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1 / R4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2 / R4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2 / R4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3 / R4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3 / R4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4 / R4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4 / R4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5 / R4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5 / R4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6 / R4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6 / R4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7 / R4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7 / R4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8 / R4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8 / R4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29 / R4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29 / R4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0 / R4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0 / R4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1 / R4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1 / R4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2 / R4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2 / R4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3 / R4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3 / R4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4 / R4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4 / R4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5 / R4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5 / R4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6 / R4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6 / R4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7 / R4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7 / R4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8 / R4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8 / R4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39 / R4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39 / R4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0 / R4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0 / R4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1 / R4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1 / R4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2 / R4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2 / R4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3 / R4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3 / R4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4 / R4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4 / R4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5 / R4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5 / R4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6 / R4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6 / R4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7 / R4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7 / R4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8 / R4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8 / R4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49 / R4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49 / R4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0 / R4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0 / R4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1 / R4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1 / R4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2 / R4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2 / R4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3 / R4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3 / R4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4 / R4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4 / R4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5 / R4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5 / R4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6 / R4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6 / R4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7 / R4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7 / R4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8 / R4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8 / R4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59 / R4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59 / R4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0 / R4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0 / R4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1 / R4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1 / R4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2 / R4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2 / R4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3 / R4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3 / R4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4 / R4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4 / R4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5 / R4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5 / R4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6 / R4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6 / R4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7 / R4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7 / R4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8 / R4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8 / R4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69 / R4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69 / R4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0 / R4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0 / R4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1 / R4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1 / R4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2 / R4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2 / R4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3 / R4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3 / R4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4 / R4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4 / R4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5 / R4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5 / R4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6 / R4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6 / R4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7 / R4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7 / R4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8 / R4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8 / R4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79 / R4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79 / R4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0 / R4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0 / R4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1 / R4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1 / R4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2 / R4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2 / R4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3 / R4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3 / R4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4 / R4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4 / R4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5 / R4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5 / R4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6 / R4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6 / R4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7 / R4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7 / R4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8 / R4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8 / R4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89 / R4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89 / R4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0 / R4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0 / R4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1 / R4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1 / R4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2 / R4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2 / R4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3 / R4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3 / R4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4 / R4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4 / R4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5 / R4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5 / R4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6 / R4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6 / R4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7 / R4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7 / R4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8 / R4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8 / R4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599 / R4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599 / R4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0 / R4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0 / R4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1 / R4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1 / R4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2 / R4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2 / R4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3 / R4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3 / R4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4 / R4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4 / R4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5 / R4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5 / R4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6 / R4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6 / R4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7 / R4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7 / R4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8 / R4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8 / R4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09 / R4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09 / R4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0 / R4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0 / R4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1 / R4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1 / R4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2 / R4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2 / R4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3 / R4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3 / R4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4 / R4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4 / R4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5 / R4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5 / R4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6 / R4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6 / R4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7 / R4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7 / R4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8 / R4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8 / R4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19 / R4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19 / R4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0 / R4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0 / R4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1 / R4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1 / R4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2 / R4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2 / R4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3 / R4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3 / R4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4 / R4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4 / R4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5 / R4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5 / R4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6 / R4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6 / R4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7 / R4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7 / R4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8 / R4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8 / R4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29 / R4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29 / R4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0 / R4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0 / R4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1 / R4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1 / R4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2 / R4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2 / R4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3 / R4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3 / R4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4 / R4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4 / R4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5 / R4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5 / R4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6 / R4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6 / R4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7 / R4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7 / R4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8 / R4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8 / R4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39 / R4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39 / R4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0 / R4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0 / R4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1 / R4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1 / R4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2 / R4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2 / R4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3 / R4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3 / R4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4 / R4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4 / R4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5 / R4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5 / R4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6 / R4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6 / R4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7 / R4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7 / R4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8 / R4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8 / R4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49 / R4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49 / R4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0 / R4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0 / R4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1 / R4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1 / R4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2 / R4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2 / R4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3 / R4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3 / R4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4 / R4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4 / R4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5 / R4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5 / R4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6 / R4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6 / R4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7 / R4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7 / R4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8 / R4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8 / R4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59 / R4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59 / R4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0 / R4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0 / R4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1 / R4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1 / R4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2 / R4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2 / R4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3 / R4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3 / R4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4 / R4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4 / R4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5 / R4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5 / R4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6 / R4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6 / R4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7 / R4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7 / R4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8 / R4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8 / R4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69 / R4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69 / R4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0 / R4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0 / R4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1 / R4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1 / R4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2 / R4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2 / R4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3 / R4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3 / R4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4 / R4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4 / R4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5 / R4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5 / R4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6 / R4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6 / R4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7 / R4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7 / R4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8 / R4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8 / R4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79 / R4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79 / R4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0 / R4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0 / R4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1 / R4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1 / R4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2 / R4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2 / R4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3 / R4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3 / R4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4 / R4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4 / R4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5 / R4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5 / R4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6 / R4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6 / R4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7 / R4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7 / R4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8 / R4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8 / R4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89 / R4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89 / R4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0 / R4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0 / R4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1 / R4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1 / R4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2 / R4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2 / R4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3 / R4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3 / R4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4 / R4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4 / R4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5 / R4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5 / R4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6 / R4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6 / R4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7 / R4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7 / R4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8 / R4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8 / R4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699 / R4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699 / R4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0 / R4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0 / R4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1 / R4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1 / R4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2 / R4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2 / R4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3 / R4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3 / R4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4 / R4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4 / R4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5 / R4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5 / R4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6 / R4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6 / R4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7 / R4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7 / R4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8 / R4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8 / R4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09 / R4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09 / R4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0 / R4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0 / R4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1 / R4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1 / R4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2 / R4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2 / R4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3 / R4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3 / R4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4 / R4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4 / R4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5 / R4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5 / R4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6 / R4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6 / R4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7 / R4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7 / R4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8 / R4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8 / R4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19 / R4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19 / R4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0 / R4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0 / R4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1 / R4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1 / R4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2 / R4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2 / R4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3 / R4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3 / R4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4 / R4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4 / R4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5 / R4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5 / R4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6 / R4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6 / R4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7 / R4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7 / R4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8 / R4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8 / R4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29 / R4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29 / R4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0 / R4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0 / R4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1 / R4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1 / R4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2 / R4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2 / R4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3 / R4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3 / R4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4 / R4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4 / R4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5 / R4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5 / R4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6 / R4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6 / R4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7 / R4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7 / R4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8 / R4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8 / R4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39 / R4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39 / R4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0 / R4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0 / R4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1 / R4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1 / R4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2 / R4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2 / R4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3 / R4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3 / R4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4 / R4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4 / R4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5 / R4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5 / R4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6 / R4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6 / R4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7 / R4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7 / R4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8 / R4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8 / R4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49 / R4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49 / R4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0 / R4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0 / R4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1 / R4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1 / R4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2 / R4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2 / R4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3 / R4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3 / R4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4 / R4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4 / R4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5 / R4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5 / R4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6 / R4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6 / R4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7 / R4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7 / R4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8 / R4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8 / R4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59 / R4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59 / R4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0 / R4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0 / R4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1 / R4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1 / R4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2 / R4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2 / R4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3 / R4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3 / R4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4 / R4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4 / R4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5 / R4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5 / R4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6 / R4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6 / R4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7 / R4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7 / R4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8 / R4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8 / R4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69 / R4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69 / R4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0 / R4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0 / R4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1 / R4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1 / R4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2 / R4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2 / R4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3 / R4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3 / R4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4 / R4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4 / R4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5 / R4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5 / R4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6 / R4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6 / R4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7 / R4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7 / R4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8 / R4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8 / R4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79 / R4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79 / R4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0 / R4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0 / R4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1 / R4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1 / R4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2 / R4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2 / R4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3 / R4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3 / R4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4 / R4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4 / R4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5 / R4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5 / R4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6 / R4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6 / R4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7 / R4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7 / R4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8 / R4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8 / R4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89 / R4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89 / R4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0 / R4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0 / R4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1 / R4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1 / R4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2 / R4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2 / R4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3 / R4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3 / R4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4 / R4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4 / R4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5 / R4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5 / R4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6 / R4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6 / R4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7 / R4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7 / R4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8 / R4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8 / R4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799 / R4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799 / R4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0 / R4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0 / R4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1 / R4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1 / R4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2 / R4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2 / R4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3 / R4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3 / R4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4 / R4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4 / R4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5 / R4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5 / R4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6 / R4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6 / R4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7 / R4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7 / R4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8 / R4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8 / R4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09 / R4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09 / R4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0 / R4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0 / R4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1 / R4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1 / R4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2 / R4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2 / R4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3 / R4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3 / R4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4 / R4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4 / R4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5 / R4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5 / R4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6 / R4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6 / R4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7 / R4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7 / R4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8 / R4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8 / R4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19 / R4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19 / R4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0 / R4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0 / R4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1 / R4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1 / R4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2 / R4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2 / R4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3 / R4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3 / R4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4 / R4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4 / R4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5 / R4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5 / R4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6 / R4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6 / R4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7 / R4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7 / R4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8 / R4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8 / R4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29 / R4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29 / R4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0 / R4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0 / R4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1 / R4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1 / R4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2 / R4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2 / R4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3 / R4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3 / R4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4 / R4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4 / R4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5 / R4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5 / R4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6 / R4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6 / R4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7 / R4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7 / R4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8 / R4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8 / R4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39 / R4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39 / R4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0 / R4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0 / R4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1 / R4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1 / R4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2 / R4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2 / R4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3 / R4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3 / R4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4 / R4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4 / R4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5 / R4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5 / R4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6 / R4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6 / R4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7 / R4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7 / R4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8 / R4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8 / R4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49 / R4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49 / R4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0 / R4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0 / R4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1 / R4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1 / R4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2 / R4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2 / R4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3 / R4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3 / R4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4 / R4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4 / R4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5 / R4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5 / R4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6 / R4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6 / R4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7 / R4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7 / R4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8 / R4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8 / R4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59 / R4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59 / R4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0 / R4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0 / R4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1 / R4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1 / R4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2 / R4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2 / R4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3 / R4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3 / R4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4 / R4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4 / R4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5 / R4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5 / R4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6 / R4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6 / R4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7 / R4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7 / R4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8 / R4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8 / R4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69 / R4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69 / R4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0 / R4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0 / R4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1 / R4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1 / R4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2 / R4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2 / R4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3 / R4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3 / R4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4 / R4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4 / R4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5 / R4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5 / R4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6 / R4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6 / R4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7 / R4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7 / R4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8 / R4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8 / R4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79 / R4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79 / R4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0 / R4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0 / R4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1 / R4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1 / R4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2 / R4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2 / R4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3 / R4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3 / R4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4 / R4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4 / R4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5 / R4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5 / R4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6 / R4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6 / R4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7 / R4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7 / R4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8 / R4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8 / R4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89 / R4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89 / R4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0 / R4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0 / R4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1 / R4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1 / R4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2 / R4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2 / R4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3 / R4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3 / R4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4 / R4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4 / R4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5 / R4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5 / R4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6 / R4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6 / R4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7 / R4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7 / R4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8 / R4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8 / R4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899 / R4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899 / R4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0 / R4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0 / R4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1 / R4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1 / R4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2 / R4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2 / R4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3 / R4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3 / R4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4 / R4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4 / R4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5 / R4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5 / R4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6 / R4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6 / R4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7 / R4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7 / R4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8 / R4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8 / R4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09 / R4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09 / R4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0 / R4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0 / R4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1 / R4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1 / R4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2 / R4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2 / R4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3 / R4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3 / R4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4 / R4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4 / R4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5 / R4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5 / R4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6 / R4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6 / R4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7 / R4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7 / R4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8 / R4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8 / R4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19 / R4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19 / R4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0 / R4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0 / R4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1 / R4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1 / R4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2 / R4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2 / R4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3 / R4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3 / R4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4 / R4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4 / R4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5 / R4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5 / R4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6 / R4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6 / R4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7 / R4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7 / R4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8 / R4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8 / R4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29 / R4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29 / R4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0 / R4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0 / R4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1 / R4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1 / R4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2 / R4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2 / R4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3 / R4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3 / R4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4 / R4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4 / R4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5 / R4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5 / R4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6 / R4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6 / R4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7 / R4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7 / R4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8 / R4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8 / R4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39 / R4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39 / R4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0 / R4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0 / R4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1 / R4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1 / R4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2 / R4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2 / R4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3 / R4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3 / R4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4 / R4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4 / R4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5 / R4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5 / R4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6 / R4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6 / R4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7 / R4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7 / R4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8 / R4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8 / R4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49 / R4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49 / R4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0 / R4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0 / R4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1 / R4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1 / R4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2 / R4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2 / R4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3 / R4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3 / R4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4 / R4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4 / R4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5 / R4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5 / R4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6 / R4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6 / R4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7 / R4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7 / R4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8 / R4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8 / R4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59 / R4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59 / R4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0 / R4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0 / R4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1 / R4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1 / R4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2 / R4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2 / R4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3 / R4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3 / R4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4 / R4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4 / R4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5 / R4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5 / R4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6 / R4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6 / R4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7 / R4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7 / R4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8 / R4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8 / R4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69 / R4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69 / R4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0 / R4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0 / R4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1 / R4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1 / R4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2 / R4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2 / R4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3 / R4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3 / R4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4 / R4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4 / R4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5 / R4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5 / R4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6 / R4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6 / R4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7 / R4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7 / R4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8 / R4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8 / R4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79 / R4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79 / R4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0 / R4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0 / R4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1 / R4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1 / R4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2 / R4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2 / R4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3 / R4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3 / R4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4 / R4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4 / R4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5 / R4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5 / R4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6 / R4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6 / R4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7 / R4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7 / R4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8 / R4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8 / R4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89 / R4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89 / R4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0 / R4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0 / R4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1 / R4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1 / R4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2 / R4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2 / R4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3 / R4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3 / R4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4 / R4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4 / R4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5 / R4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5 / R4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6 / R4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6 / R4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7 / R4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7 / R4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8 / R4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8 / R4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4999 / R4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4999 / R4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0 / R5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0 / R5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1 / R5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1 / R5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2 / R5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2 / R5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3 / R5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3 / R5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4 / R5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4 / R5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5 / R5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5 / R5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6 / R5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6 / R5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7 / R5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7 / R5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8 / R5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8 / R5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09 / R5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09 / R5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0 / R5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0 / R5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1 / R5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1 / R5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2 / R5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2 / R5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3 / R5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3 / R5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4 / R5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4 / R5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5 / R5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5 / R5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6 / R5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6 / R5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7 / R5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7 / R5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8 / R5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8 / R5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19 / R5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19 / R5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0 / R5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0 / R5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1 / R5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1 / R5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2 / R5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2 / R5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3 / R5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3 / R5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4 / R5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4 / R5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5 / R5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5 / R5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6 / R5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6 / R5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7 / R5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7 / R5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8 / R5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8 / R5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29 / R5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29 / R5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0 / R5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0 / R5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1 / R5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1 / R5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2 / R5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2 / R5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3 / R5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3 / R5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4 / R5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4 / R5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5 / R5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5 / R5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6 / R5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6 / R5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7 / R5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7 / R5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8 / R5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8 / R5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39 / R5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39 / R5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0 / R5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0 / R5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1 / R5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1 / R5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2 / R5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2 / R5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3 / R5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3 / R5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4 / R5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4 / R5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5 / R5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5 / R5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6 / R5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6 / R5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7 / R5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7 / R5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8 / R5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8 / R5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49 / R5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49 / R5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0 / R5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0 / R5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1 / R5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1 / R5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2 / R5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2 / R5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3 / R5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3 / R5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4 / R5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4 / R5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5 / R5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5 / R5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6 / R5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6 / R5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7 / R5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7 / R5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8 / R5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8 / R5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59 / R5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59 / R5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0 / R5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0 / R5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1 / R5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1 / R5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2 / R5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2 / R5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3 / R5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3 / R5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4 / R5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4 / R5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5 / R5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5 / R5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6 / R5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6 / R5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7 / R5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7 / R5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8 / R5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8 / R5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69 / R5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69 / R5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0 / R5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0 / R5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1 / R5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1 / R5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2 / R5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2 / R5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3 / R5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3 / R5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4 / R5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4 / R5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5 / R5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5 / R5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6 / R5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6 / R5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7 / R5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7 / R5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8 / R5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8 / R5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79 / R5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79 / R5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0 / R5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0 / R5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1 / R5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1 / R5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2 / R5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2 / R5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3 / R5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3 / R5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4 / R5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4 / R5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5 / R5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5 / R5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6 / R5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6 / R5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7 / R5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7 / R5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8 / R5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8 / R5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89 / R5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89 / R5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0 / R5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0 / R5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1 / R5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1 / R5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2 / R5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2 / R5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3 / R5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3 / R5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4 / R5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4 / R5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5 / R5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5 / R5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6 / R5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6 / R5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7 / R5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7 / R5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8 / R5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8 / R5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099 / R5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099 / R5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0 / R5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0 / R5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1 / R5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1 / R5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2 / R5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2 / R5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3 / R5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3 / R5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4 / R5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4 / R5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5 / R5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5 / R5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6 / R5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6 / R5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7 / R5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7 / R5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8 / R5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8 / R5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09 / R5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09 / R5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0 / R5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0 / R5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1 / R5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1 / R5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2 / R5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2 / R5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3 / R5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3 / R5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4 / R5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4 / R5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5 / R5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5 / R5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6 / R5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6 / R5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7 / R5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7 / R5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8 / R5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8 / R5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19 / R5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19 / R5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0 / R5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0 / R5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1 / R5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1 / R5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2 / R5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2 / R5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3 / R5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3 / R5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4 / R5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4 / R5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5 / R5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5 / R5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6 / R5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6 / R5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7 / R5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7 / R5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8 / R5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8 / R5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29 / R5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29 / R5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0 / R5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0 / R5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1 / R5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1 / R5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2 / R5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2 / R5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3 / R5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3 / R5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4 / R5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4 / R5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5 / R5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5 / R5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6 / R5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6 / R5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7 / R5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7 / R5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8 / R5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8 / R5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39 / R5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39 / R5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0 / R5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0 / R5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1 / R5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1 / R5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2 / R5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2 / R5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3 / R5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3 / R5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4 / R5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4 / R5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5 / R5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5 / R5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6 / R5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6 / R5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7 / R5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7 / R5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8 / R5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8 / R5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49 / R5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49 / R5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0 / R5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0 / R5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1 / R5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1 / R5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2 / R5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2 / R5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3 / R5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3 / R5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4 / R5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4 / R5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5 / R5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5 / R5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6 / R5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6 / R5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7 / R5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7 / R5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8 / R5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8 / R5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59 / R5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59 / R5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0 / R5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0 / R5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1 / R5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1 / R5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2 / R5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2 / R5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3 / R5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3 / R5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4 / R5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4 / R5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5 / R5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5 / R5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6 / R5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6 / R5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7 / R5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7 / R5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8 / R5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8 / R5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69 / R5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69 / R5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0 / R5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0 / R5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1 / R5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1 / R5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2 / R5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2 / R5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3 / R5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3 / R5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4 / R5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4 / R5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5 / R5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5 / R5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6 / R5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6 / R5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7 / R5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7 / R5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8 / R5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8 / R5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79 / R5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79 / R5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0 / R5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0 / R5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1 / R5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1 / R5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2 / R5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2 / R5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3 / R5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3 / R5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4 / R5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4 / R5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5 / R5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5 / R5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6 / R5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6 / R5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7 / R5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7 / R5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8 / R5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8 / R5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89 / R5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89 / R5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0 / R5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0 / R5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1 / R5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1 / R5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2 / R5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2 / R5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3 / R5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3 / R5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4 / R5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4 / R5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5 / R5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5 / R5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6 / R5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6 / R5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7 / R5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7 / R5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8 / R5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8 / R5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199 / R5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199 / R5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0 / R5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0 / R5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1 / R5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1 / R5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2 / R5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2 / R5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3 / R5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3 / R5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4 / R5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4 / R5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5 / R5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5 / R5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6 / R5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6 / R5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7 / R5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7 / R5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8 / R5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8 / R5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09 / R5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09 / R5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0 / R5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0 / R5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1 / R5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1 / R5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2 / R5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2 / R5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3 / R5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3 / R5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4 / R5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4 / R5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5 / R5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5 / R5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6 / R5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6 / R5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7 / R5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7 / R5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8 / R5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8 / R5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19 / R5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19 / R5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0 / R5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0 / R5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1 / R5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1 / R5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2 / R5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2 / R5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3 / R5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3 / R5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4 / R5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4 / R5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5 / R5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5 / R5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6 / R5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6 / R5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7 / R5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7 / R5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8 / R5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8 / R5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29 / R5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29 / R5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0 / R5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0 / R5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1 / R5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1 / R5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2 / R5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2 / R5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3 / R5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3 / R5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4 / R5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4 / R5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5 / R5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5 / R5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6 / R5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6 / R5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7 / R5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7 / R5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8 / R5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8 / R5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39 / R5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39 / R5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0 / R5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0 / R5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1 / R5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1 / R5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2 / R5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2 / R5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3 / R5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3 / R5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4 / R5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4 / R5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5 / R5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5 / R5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6 / R5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6 / R5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7 / R5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7 / R5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8 / R5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8 / R5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49 / R5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49 / R5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0 / R5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0 / R5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1 / R5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1 / R5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2 / R5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2 / R5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3 / R5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3 / R5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4 / R5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4 / R5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5 / R5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5 / R5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6 / R5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6 / R5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7 / R5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7 / R5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8 / R5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8 / R5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59 / R5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59 / R5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0 / R5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0 / R5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1 / R5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1 / R5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2 / R5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2 / R5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3 / R5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3 / R5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4 / R5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4 / R5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5 / R5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5 / R5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6 / R5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6 / R5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7 / R5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7 / R5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8 / R5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8 / R5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69 / R5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69 / R5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0 / R5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0 / R5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1 / R5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1 / R5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2 / R5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2 / R5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3 / R5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3 / R5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4 / R5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4 / R5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5 / R5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5 / R5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6 / R5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6 / R5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7 / R5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7 / R5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8 / R5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8 / R5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79 / R5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79 / R5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0 / R5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0 / R5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1 / R5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1 / R5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2 / R5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2 / R5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3 / R5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3 / R5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4 / R5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4 / R5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5 / R5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5 / R5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6 / R5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6 / R5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7 / R5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7 / R5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8 / R5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8 / R5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89 / R5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89 / R5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0 / R5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0 / R5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1 / R5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1 / R5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2 / R5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2 / R5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3 / R5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3 / R5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4 / R5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4 / R5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5 / R5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5 / R5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6 / R5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6 / R5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7 / R5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7 / R5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8 / R5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8 / R5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299 / R5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299 / R5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0 / R5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0 / R5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1 / R5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1 / R5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2 / R5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2 / R5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3 / R5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3 / R5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4 / R5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4 / R5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5 / R5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5 / R5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6 / R5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6 / R5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7 / R5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7 / R5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8 / R5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8 / R5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09 / R5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09 / R5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0 / R5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0 / R5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1 / R5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1 / R5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2 / R5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2 / R5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3 / R5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3 / R5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4 / R5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4 / R5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5 / R5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5 / R5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6 / R5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6 / R5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7 / R5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7 / R5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8 / R5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8 / R5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19 / R5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19 / R5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0 / R5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0 / R5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1 / R5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1 / R5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2 / R5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2 / R5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3 / R5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3 / R5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4 / R5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4 / R5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5 / R5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5 / R5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6 / R5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6 / R5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7 / R5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7 / R5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8 / R5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8 / R5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29 / R5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29 / R5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0 / R5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0 / R5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1 / R5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1 / R5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2 / R5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2 / R5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3 / R5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3 / R5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4 / R5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4 / R5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5 / R5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5 / R5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6 / R5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6 / R5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7 / R5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7 / R5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8 / R5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8 / R5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39 / R5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39 / R5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0 / R5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0 / R5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1 / R5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1 / R5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2 / R5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2 / R5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3 / R5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3 / R5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4 / R5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4 / R5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5 / R5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5 / R5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6 / R5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6 / R5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7 / R5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7 / R5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8 / R5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8 / R5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49 / R5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49 / R5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0 / R5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0 / R5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1 / R5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1 / R5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2 / R5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2 / R5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3 / R5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3 / R5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4 / R5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4 / R5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5 / R5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5 / R5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6 / R5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6 / R5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7 / R5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7 / R5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8 / R5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8 / R5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59 / R5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59 / R5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0 / R5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0 / R5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1 / R5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1 / R5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2 / R5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2 / R5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3 / R5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3 / R5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4 / R5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4 / R5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5 / R5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5 / R5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6 / R5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6 / R5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7 / R5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7 / R5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8 / R5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8 / R5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69 / R5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69 / R5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0 / R5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0 / R5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1 / R5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1 / R5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2 / R5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2 / R5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3 / R5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3 / R5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4 / R5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4 / R5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5 / R5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5 / R5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6 / R5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6 / R5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7 / R5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7 / R5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8 / R5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8 / R5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79 / R5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79 / R5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0 / R5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0 / R5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1 / R5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1 / R5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2 / R5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2 / R5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3 / R5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3 / R5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4 / R5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4 / R5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5 / R5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5 / R5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6 / R5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6 / R5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7 / R5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7 / R5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8 / R5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8 / R5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89 / R5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89 / R5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0 / R5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0 / R5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1 / R5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1 / R5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2 / R5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2 / R5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3 / R5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3 / R5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4 / R5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4 / R5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5 / R5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5 / R5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6 / R5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6 / R5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7 / R5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7 / R5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8 / R5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8 / R5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399 / R5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399 / R5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0 / R5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0 / R5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1 / R5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1 / R5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2 / R5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2 / R5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3 / R5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3 / R5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4 / R5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4 / R5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5 / R5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5 / R5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6 / R5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6 / R5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7 / R5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7 / R5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8 / R5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8 / R5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09 / R5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09 / R5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0 / R5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0 / R5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1 / R5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1 / R5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2 / R5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2 / R5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3 / R5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3 / R5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4 / R5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4 / R5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5 / R5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5 / R5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6 / R5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6 / R5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7 / R5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7 / R5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8 / R5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8 / R5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19 / R5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19 / R5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0 / R5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0 / R5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1 / R5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1 / R5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2 / R5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2 / R5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3 / R5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3 / R5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4 / R5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4 / R5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5 / R5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5 / R5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6 / R5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6 / R5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7 / R5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7 / R5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8 / R5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8 / R5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29 / R5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29 / R5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0 / R5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0 / R5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1 / R5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1 / R5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2 / R5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2 / R5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3 / R5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3 / R5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4 / R5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4 / R5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5 / R5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5 / R5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6 / R5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6 / R5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7 / R5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7 / R5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8 / R5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8 / R5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39 / R5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39 / R5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0 / R5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0 / R5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1 / R5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1 / R5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2 / R5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2 / R5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3 / R5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3 / R5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4 / R5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4 / R5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5 / R5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5 / R5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6 / R5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6 / R5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7 / R5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7 / R5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8 / R5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8 / R5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49 / R5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49 / R5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0 / R5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0 / R5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1 / R5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1 / R5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2 / R5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2 / R5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3 / R5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3 / R5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4 / R5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4 / R5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5 / R5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5 / R5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6 / R5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6 / R5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7 / R5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7 / R5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8 / R5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8 / R5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59 / R5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59 / R5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0 / R5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0 / R5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1 / R5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1 / R5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2 / R5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2 / R5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3 / R5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3 / R5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4 / R5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4 / R5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5 / R5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5 / R5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6 / R5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6 / R5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7 / R5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7 / R5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8 / R5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8 / R5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69 / R5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69 / R5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0 / R5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0 / R5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1 / R5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1 / R5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2 / R5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2 / R5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3 / R5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3 / R5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4 / R5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4 / R5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5 / R5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5 / R5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6 / R5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6 / R5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7 / R5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7 / R5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8 / R5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8 / R5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79 / R5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79 / R5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0 / R5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0 / R5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1 / R5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1 / R5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2 / R5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2 / R5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3 / R5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3 / R5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4 / R5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4 / R5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5 / R5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5 / R5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6 / R5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6 / R5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7 / R5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7 / R5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8 / R5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8 / R5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89 / R5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89 / R5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0 / R5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0 / R5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1 / R5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1 / R5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2 / R5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2 / R5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3 / R5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3 / R5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4 / R5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4 / R5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5 / R5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5 / R5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6 / R5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6 / R5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7 / R5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7 / R5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8 / R5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8 / R5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499 / R5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499 / R5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0 / R5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0 / R5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1 / R5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1 / R5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2 / R5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2 / R5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3 / R5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3 / R5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4 / R5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4 / R5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5 / R5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5 / R5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6 / R5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6 / R5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7 / R5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7 / R5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8 / R5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8 / R5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09 / R5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09 / R5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0 / R5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0 / R5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1 / R5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1 / R5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2 / R5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2 / R5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3 / R5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3 / R5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4 / R5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4 / R5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5 / R5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5 / R5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6 / R5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6 / R5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7 / R5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7 / R5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8 / R5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8 / R5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19 / R5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19 / R5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0 / R5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0 / R5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1 / R5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1 / R5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2 / R5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2 / R5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3 / R5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3 / R5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4 / R5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4 / R5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5 / R5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5 / R5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6 / R5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6 / R5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7 / R5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7 / R5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8 / R5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8 / R5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29 / R5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29 / R5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0 / R5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0 / R5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1 / R5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1 / R5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2 / R5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2 / R5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3 / R5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3 / R5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4 / R5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4 / R5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5 / R5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5 / R5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6 / R5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6 / R5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7 / R5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7 / R5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8 / R5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8 / R5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39 / R5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39 / R5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0 / R5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0 / R5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1 / R5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1 / R5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2 / R5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2 / R5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3 / R5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3 / R5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4 / R5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4 / R5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5 / R5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5 / R5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6 / R5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6 / R5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7 / R5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7 / R5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8 / R5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8 / R5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49 / R5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49 / R5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0 / R5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0 / R5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1 / R5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1 / R5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2 / R5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2 / R5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3 / R5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3 / R5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4 / R5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4 / R5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5 / R5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5 / R5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6 / R5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6 / R5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7 / R5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7 / R5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8 / R5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8 / R5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59 / R5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59 / R5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0 / R5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0 / R5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1 / R5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1 / R5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2 / R5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2 / R5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3 / R5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3 / R5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4 / R5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4 / R5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5 / R5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5 / R5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6 / R5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6 / R5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7 / R5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7 / R5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8 / R5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8 / R5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69 / R5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69 / R5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0 / R5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0 / R5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1 / R5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1 / R5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2 / R5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2 / R5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3 / R5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3 / R5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4 / R5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4 / R5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5 / R5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5 / R5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6 / R5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6 / R5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7 / R5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7 / R5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8 / R5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8 / R5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79 / R5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79 / R5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0 / R5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0 / R5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1 / R5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1 / R5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2 / R5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2 / R5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3 / R5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3 / R5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4 / R5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4 / R5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5 / R5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5 / R5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6 / R5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6 / R5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7 / R5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7 / R5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8 / R5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8 / R5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89 / R5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89 / R5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0 / R5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0 / R5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1 / R5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1 / R5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2 / R5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2 / R5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3 / R5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3 / R5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4 / R5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4 / R5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5 / R5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5 / R5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6 / R5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6 / R5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7 / R5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7 / R5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8 / R5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8 / R5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599 / R5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599 / R5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0 / R5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0 / R5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1 / R5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1 / R5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2 / R5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2 / R5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3 / R5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3 / R5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4 / R5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4 / R5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5 / R5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5 / R5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6 / R5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6 / R5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7 / R5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7 / R5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8 / R5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8 / R5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09 / R5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09 / R5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0 / R5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0 / R5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1 / R5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1 / R5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2 / R5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2 / R5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3 / R5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3 / R5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4 / R5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4 / R5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5 / R5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5 / R5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6 / R5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6 / R5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7 / R5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7 / R5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8 / R5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8 / R5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19 / R5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19 / R5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0 / R5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0 / R5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1 / R5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1 / R5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2 / R5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2 / R5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3 / R5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3 / R5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4 / R5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4 / R5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5 / R5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5 / R5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6 / R5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6 / R5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7 / R5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7 / R5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8 / R5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8 / R5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29 / R5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29 / R5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0 / R5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0 / R5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1 / R5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1 / R5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2 / R5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2 / R5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3 / R5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3 / R5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4 / R5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4 / R5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5 / R5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5 / R5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6 / R5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6 / R5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7 / R5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7 / R5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8 / R5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8 / R5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39 / R5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39 / R5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0 / R5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0 / R5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1 / R5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1 / R5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2 / R5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2 / R5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3 / R5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3 / R5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4 / R5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4 / R5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5 / R5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5 / R5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6 / R5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6 / R5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7 / R5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7 / R5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8 / R5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8 / R5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49 / R5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49 / R5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0 / R5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0 / R5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1 / R5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1 / R5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2 / R5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2 / R5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3 / R5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3 / R5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4 / R5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4 / R5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5 / R5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5 / R5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6 / R5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6 / R5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7 / R5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7 / R5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8 / R5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8 / R5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59 / R5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59 / R5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0 / R5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0 / R5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1 / R5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1 / R5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2 / R5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2 / R5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3 / R5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3 / R5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4 / R5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4 / R5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5 / R5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5 / R5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6 / R5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6 / R5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7 / R5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7 / R5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8 / R5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8 / R5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69 / R5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69 / R5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0 / R5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0 / R5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1 / R5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1 / R5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2 / R5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2 / R5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3 / R5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3 / R5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4 / R5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4 / R5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5 / R5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5 / R5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6 / R5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6 / R5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7 / R5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7 / R5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8 / R5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8 / R5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79 / R5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79 / R5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0 / R5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0 / R5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1 / R5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1 / R5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2 / R5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2 / R5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3 / R5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3 / R5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4 / R5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4 / R5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5 / R5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5 / R5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6 / R5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6 / R5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7 / R5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7 / R5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8 / R5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8 / R5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89 / R5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89 / R5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0 / R5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0 / R5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1 / R5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1 / R5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2 / R5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2 / R5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3 / R5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3 / R5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4 / R5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4 / R5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5 / R5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5 / R5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6 / R5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6 / R5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7 / R5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7 / R5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8 / R5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8 / R5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699 / R5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699 / R5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0 / R5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0 / R5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1 / R5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1 / R5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2 / R5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2 / R5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3 / R5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3 / R5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4 / R5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4 / R5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5 / R5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5 / R5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6 / R5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6 / R5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7 / R5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7 / R5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8 / R5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8 / R5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09 / R5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09 / R5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0 / R5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0 / R5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1 / R5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1 / R5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2 / R5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2 / R5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3 / R5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3 / R5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4 / R5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4 / R5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5 / R5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5 / R5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6 / R5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6 / R5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7 / R5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7 / R5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8 / R5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8 / R5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19 / R5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19 / R5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0 / R5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0 / R5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1 / R5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1 / R5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2 / R5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2 / R5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3 / R5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3 / R5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4 / R5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4 / R5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5 / R5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5 / R5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6 / R5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6 / R5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7 / R5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7 / R5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8 / R5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8 / R5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29 / R5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29 / R5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0 / R5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0 / R5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1 / R5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1 / R5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2 / R5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2 / R5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3 / R5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3 / R5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4 / R5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4 / R5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5 / R5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5 / R5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6 / R5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6 / R5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7 / R5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7 / R5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8 / R5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8 / R5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39 / R5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39 / R5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0 / R5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0 / R5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1 / R5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1 / R5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2 / R5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2 / R5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3 / R5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3 / R5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4 / R5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4 / R5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5 / R5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5 / R5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6 / R5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6 / R5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7 / R5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7 / R5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8 / R5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8 / R5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49 / R5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49 / R5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0 / R5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0 / R5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1 / R5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1 / R5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2 / R5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2 / R5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3 / R5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3 / R5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4 / R5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4 / R5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5 / R5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5 / R5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6 / R5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6 / R5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7 / R5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7 / R5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8 / R5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8 / R5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59 / R5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59 / R5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0 / R5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0 / R5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1 / R5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1 / R5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2 / R5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2 / R5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3 / R5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3 / R5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4 / R5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4 / R5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5 / R5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5 / R5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6 / R5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6 / R5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7 / R5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7 / R5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8 / R5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8 / R5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69 / R5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69 / R5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0 / R5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0 / R5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1 / R5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1 / R5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2 / R5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2 / R5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3 / R5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3 / R5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4 / R5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4 / R5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5 / R5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5 / R5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6 / R5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6 / R5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7 / R5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7 / R5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8 / R5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8 / R5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79 / R5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79 / R5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0 / R5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0 / R5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1 / R5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1 / R5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2 / R5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2 / R5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3 / R5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3 / R5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4 / R5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4 / R5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5 / R5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5 / R5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6 / R5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6 / R5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7 / R5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7 / R5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8 / R5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8 / R5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89 / R5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89 / R5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0 / R5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0 / R5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1 / R5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1 / R5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2 / R5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2 / R5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3 / R5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3 / R5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4 / R5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4 / R5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5 / R5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5 / R5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6 / R5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6 / R5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7 / R5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7 / R5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8 / R5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8 / R5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799 / R5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799 / R5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0 / R5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0 / R5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1 / R5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1 / R5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2 / R5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2 / R5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3 / R5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3 / R5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4 / R5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4 / R5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5 / R5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5 / R5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6 / R5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6 / R5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7 / R5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7 / R5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8 / R5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8 / R5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09 / R5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09 / R5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0 / R5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0 / R5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1 / R5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1 / R5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2 / R5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2 / R5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3 / R5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3 / R5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4 / R5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4 / R5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5 / R5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5 / R5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6 / R5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6 / R5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7 / R5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7 / R5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8 / R5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8 / R5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19 / R5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19 / R5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0 / R5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0 / R5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1 / R5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1 / R5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2 / R5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2 / R5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3 / R5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3 / R5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4 / R5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4 / R5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5 / R5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5 / R5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6 / R5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6 / R5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7 / R5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7 / R5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8 / R5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8 / R5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29 / R5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29 / R5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0 / R5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0 / R5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1 / R5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1 / R5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2 / R5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2 / R5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3 / R5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3 / R5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4 / R5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4 / R5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5 / R5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5 / R5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6 / R5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6 / R5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7 / R5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7 / R5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8 / R5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8 / R5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39 / R5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39 / R5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0 / R5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0 / R5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1 / R5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1 / R5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2 / R5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2 / R5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3 / R5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3 / R5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4 / R5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4 / R5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5 / R5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5 / R5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6 / R5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6 / R5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7 / R5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7 / R5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8 / R5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8 / R5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49 / R5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49 / R5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0 / R5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0 / R5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1 / R5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1 / R5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2 / R5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2 / R5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3 / R5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3 / R5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4 / R5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4 / R5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5 / R5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5 / R5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6 / R5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6 / R5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7 / R5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7 / R5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8 / R5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8 / R5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59 / R5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59 / R5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0 / R5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0 / R5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1 / R5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1 / R5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2 / R5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2 / R5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3 / R5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3 / R5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4 / R5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4 / R5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5 / R5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5 / R5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6 / R5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6 / R5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7 / R5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7 / R5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8 / R5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8 / R5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69 / R5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69 / R5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0 / R5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0 / R5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1 / R5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1 / R5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2 / R5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2 / R5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3 / R5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3 / R5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4 / R5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4 / R5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5 / R5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5 / R5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6 / R5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6 / R5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7 / R5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7 / R5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8 / R5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8 / R5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79 / R5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79 / R5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0 / R5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0 / R5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1 / R5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1 / R5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2 / R5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2 / R5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3 / R5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3 / R5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4 / R5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4 / R5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5 / R5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5 / R5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6 / R5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6 / R5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7 / R5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7 / R5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8 / R5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8 / R5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89 / R5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89 / R5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0 / R5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0 / R5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1 / R5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1 / R5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2 / R5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2 / R5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3 / R5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3 / R5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4 / R5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4 / R5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5 / R5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5 / R5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6 / R5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6 / R5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7 / R5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7 / R5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8 / R5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8 / R5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899 / R5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899 / R5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0 / R5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0 / R5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1 / R5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1 / R5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2 / R5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2 / R5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3 / R5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3 / R5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4 / R5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4 / R5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5 / R5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5 / R5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6 / R5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6 / R5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7 / R5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7 / R5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8 / R5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8 / R5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09 / R5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09 / R5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0 / R5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0 / R5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1 / R5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1 / R5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2 / R5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2 / R5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3 / R5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3 / R5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4 / R5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4 / R5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5 / R5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5 / R5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6 / R5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6 / R5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7 / R5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7 / R5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8 / R5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8 / R5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19 / R5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19 / R5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0 / R5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0 / R5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1 / R5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1 / R5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2 / R5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2 / R5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3 / R5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3 / R5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4 / R5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4 / R5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5 / R5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5 / R5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6 / R5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6 / R5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7 / R5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7 / R5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8 / R5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8 / R5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29 / R5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29 / R5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0 / R5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0 / R5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1 / R5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1 / R5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2 / R5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2 / R5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3 / R5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3 / R5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4 / R5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4 / R5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5 / R5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5 / R5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6 / R5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6 / R5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7 / R5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7 / R5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8 / R5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8 / R5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39 / R5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39 / R5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0 / R5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0 / R5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1 / R5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1 / R5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2 / R5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2 / R5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3 / R5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3 / R5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4 / R5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4 / R5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5 / R5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5 / R5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6 / R5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6 / R5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7 / R5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7 / R5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8 / R5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8 / R5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49 / R5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49 / R5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0 / R5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0 / R5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1 / R5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1 / R5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2 / R5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2 / R5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3 / R5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3 / R5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4 / R5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4 / R5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5 / R5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5 / R5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6 / R5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6 / R5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7 / R5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7 / R5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8 / R5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8 / R5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59 / R5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59 / R5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0 / R5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0 / R5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1 / R5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1 / R5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2 / R5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2 / R5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3 / R5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3 / R5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4 / R5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4 / R5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5 / R5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5 / R5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6 / R5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6 / R5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7 / R5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7 / R5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8 / R5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8 / R5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69 / R5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69 / R5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0 / R5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0 / R5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1 / R5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1 / R5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2 / R5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2 / R5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3 / R5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3 / R5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4 / R5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4 / R5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5 / R5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5 / R5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6 / R5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6 / R5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7 / R5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7 / R5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8 / R5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8 / R5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79 / R5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79 / R5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0 / R5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0 / R5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1 / R5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1 / R5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2 / R5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2 / R5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3 / R5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3 / R5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4 / R5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4 / R5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5 / R5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5 / R5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6 / R5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6 / R5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7 / R5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7 / R5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8 / R5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8 / R5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89 / R5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89 / R5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0 / R5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0 / R5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1 / R5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1 / R5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2 / R5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2 / R5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3 / R5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3 / R5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4 / R5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4 / R5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5 / R5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5 / R5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6 / R5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6 / R5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7 / R5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7 / R5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8 / R5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8 / R5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5999 / R5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5999 / R5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0 / R6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0 / R6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1 / R6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1 / R6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2 / R6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2 / R6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3 / R6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3 / R6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4 / R6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4 / R6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5 / R6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5 / R6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6 / R6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6 / R6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7 / R6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7 / R6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8 / R6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8 / R6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09 / R6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09 / R6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0 / R6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0 / R6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1 / R6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1 / R6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2 / R6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2 / R6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3 / R6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3 / R6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4 / R6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4 / R6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5 / R6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5 / R6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6 / R6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6 / R6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7 / R6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7 / R6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8 / R6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8 / R6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19 / R6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19 / R6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0 / R6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0 / R6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1 / R6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1 / R6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2 / R6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2 / R6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3 / R6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3 / R6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4 / R6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4 / R6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5 / R6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5 / R6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6 / R6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6 / R6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7 / R6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7 / R6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8 / R6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8 / R6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29 / R6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29 / R6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0 / R6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0 / R6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1 / R6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1 / R6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2 / R6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2 / R6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3 / R6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3 / R6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4 / R6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4 / R6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5 / R6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5 / R6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6 / R6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6 / R6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7 / R6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7 / R6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8 / R6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8 / R6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39 / R6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39 / R6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0 / R6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0 / R6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1 / R6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1 / R6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2 / R6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2 / R6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3 / R6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3 / R6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4 / R6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4 / R6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5 / R6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5 / R6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6 / R6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6 / R6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7 / R6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7 / R6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8 / R6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8 / R6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49 / R6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49 / R6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0 / R6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0 / R6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1 / R6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1 / R6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2 / R6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2 / R6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3 / R6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3 / R6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4 / R6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4 / R6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5 / R6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5 / R6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6 / R6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6 / R6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7 / R6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7 / R6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8 / R6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8 / R6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59 / R6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59 / R6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0 / R6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0 / R6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1 / R6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1 / R6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2 / R6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2 / R6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3 / R6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3 / R6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4 / R6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4 / R6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5 / R6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5 / R6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6 / R6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6 / R6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7 / R6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7 / R6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8 / R6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8 / R6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69 / R6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69 / R6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0 / R6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0 / R6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1 / R6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1 / R6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2 / R6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2 / R6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3 / R6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3 / R6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4 / R6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4 / R6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5 / R6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5 / R6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6 / R6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6 / R6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7 / R6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7 / R6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8 / R6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8 / R6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79 / R6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79 / R6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0 / R6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0 / R6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1 / R6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1 / R6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2 / R6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2 / R6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3 / R6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3 / R6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4 / R6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4 / R6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5 / R6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5 / R6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6 / R6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6 / R6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7 / R6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7 / R6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8 / R6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8 / R6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89 / R6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89 / R6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0 / R6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0 / R6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1 / R6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1 / R6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2 / R6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2 / R6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3 / R6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3 / R6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4 / R6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4 / R6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5 / R6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5 / R6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6 / R6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6 / R6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7 / R6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7 / R6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8 / R6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8 / R6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099 / R6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099 / R6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0 / R6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0 / R6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1 / R6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1 / R6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2 / R6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2 / R6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3 / R6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3 / R6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4 / R6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4 / R6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5 / R6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5 / R6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6 / R6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6 / R6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7 / R6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7 / R6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8 / R6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8 / R6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09 / R6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09 / R6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0 / R6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0 / R6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1 / R6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1 / R6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2 / R6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2 / R6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3 / R6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3 / R6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4 / R6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4 / R6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5 / R6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5 / R6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6 / R6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6 / R6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7 / R6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7 / R6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8 / R6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8 / R6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19 / R6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19 / R6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0 / R6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0 / R6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1 / R6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1 / R6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2 / R6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2 / R6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3 / R6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3 / R6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4 / R6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4 / R6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5 / R6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5 / R6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6 / R6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6 / R6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7 / R6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7 / R6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8 / R6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8 / R6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29 / R6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29 / R6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0 / R6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0 / R6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1 / R6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1 / R6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2 / R6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2 / R6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3 / R6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3 / R6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4 / R6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4 / R6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5 / R6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5 / R6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6 / R6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6 / R6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7 / R6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7 / R6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8 / R6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8 / R6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39 / R6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39 / R6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0 / R6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0 / R6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1 / R6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1 / R6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2 / R6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2 / R6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3 / R6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3 / R6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4 / R6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4 / R6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5 / R6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5 / R6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6 / R6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6 / R6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7 / R6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7 / R6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8 / R6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8 / R6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49 / R6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49 / R6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0 / R6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0 / R6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1 / R6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1 / R6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2 / R6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2 / R6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3 / R6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3 / R6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4 / R6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4 / R6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5 / R6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5 / R6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6 / R6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6 / R6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7 / R6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7 / R6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8 / R6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8 / R6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59 / R6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59 / R6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0 / R6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0 / R6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1 / R6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1 / R6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2 / R6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2 / R6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3 / R6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3 / R6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4 / R6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4 / R6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5 / R6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5 / R6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6 / R6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6 / R6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7 / R6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7 / R6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8 / R6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8 / R6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69 / R6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69 / R6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0 / R6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0 / R6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1 / R6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1 / R6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2 / R6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2 / R6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3 / R6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3 / R6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4 / R6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4 / R6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5 / R6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5 / R6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6 / R6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6 / R6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7 / R6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7 / R6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8 / R6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8 / R6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79 / R6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79 / R6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0 / R6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0 / R6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1 / R6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1 / R6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2 / R6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2 / R6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3 / R6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3 / R6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4 / R6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4 / R6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5 / R6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5 / R6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6 / R6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6 / R6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7 / R6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7 / R6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8 / R6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8 / R6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89 / R6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89 / R6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0 / R6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0 / R6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1 / R6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1 / R6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2 / R6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2 / R6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3 / R6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3 / R6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4 / R6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4 / R6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5 / R6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5 / R6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6 / R6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6 / R6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7 / R6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7 / R6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8 / R6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8 / R6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199 / R6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199 / R6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0 / R6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0 / R6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1 / R6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1 / R6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2 / R6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2 / R6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3 / R6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3 / R6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4 / R6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4 / R6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5 / R6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5 / R6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6 / R6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6 / R6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7 / R6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7 / R6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8 / R6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8 / R6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09 / R6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09 / R6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0 / R6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0 / R6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1 / R6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1 / R6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2 / R6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2 / R6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3 / R6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3 / R6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4 / R6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4 / R6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5 / R6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5 / R6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6 / R6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6 / R6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7 / R6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7 / R6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8 / R6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8 / R6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19 / R6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19 / R6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0 / R6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0 / R6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1 / R6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1 / R6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2 / R6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2 / R6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3 / R6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3 / R6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4 / R6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4 / R6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5 / R6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5 / R6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6 / R6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6 / R6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7 / R6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7 / R6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8 / R6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8 / R6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29 / R6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29 / R6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0 / R6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0 / R6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1 / R6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1 / R6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2 / R6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2 / R6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3 / R6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3 / R6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4 / R6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4 / R6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5 / R6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5 / R6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6 / R6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6 / R6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7 / R6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7 / R6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8 / R6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8 / R6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39 / R6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39 / R6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0 / R6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0 / R6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1 / R6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1 / R6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2 / R6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2 / R6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3 / R6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3 / R6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4 / R6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4 / R6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5 / R6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5 / R6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6 / R6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6 / R6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7 / R6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7 / R6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8 / R6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8 / R6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49 / R6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49 / R6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0 / R6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0 / R6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1 / R6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1 / R6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2 / R6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2 / R6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3 / R6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3 / R6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4 / R6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4 / R6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5 / R6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5 / R6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6 / R6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6 / R6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7 / R6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7 / R6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8 / R6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8 / R6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59 / R6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59 / R6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0 / R6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0 / R6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1 / R6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1 / R6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2 / R6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2 / R6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3 / R6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3 / R6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4 / R6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4 / R6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5 / R6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5 / R6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6 / R6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6 / R6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7 / R6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7 / R6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8 / R6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8 / R6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69 / R6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69 / R6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0 / R6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0 / R6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1 / R6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1 / R6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2 / R6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2 / R6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3 / R6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3 / R6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4 / R6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4 / R6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5 / R6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5 / R6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6 / R6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6 / R6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7 / R6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7 / R6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8 / R6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8 / R6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79 / R6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79 / R6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0 / R6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0 / R6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1 / R6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1 / R6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2 / R6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2 / R6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3 / R6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3 / R6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4 / R6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4 / R6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5 / R6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5 / R6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6 / R6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6 / R6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7 / R6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7 / R6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8 / R6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8 / R6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89 / R6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89 / R6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0 / R6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0 / R6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1 / R6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1 / R6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2 / R6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2 / R6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3 / R6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3 / R6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4 / R6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4 / R6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5 / R6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5 / R6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6 / R6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6 / R6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7 / R6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7 / R6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8 / R6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8 / R6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299 / R6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299 / R6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0 / R6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0 / R6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1 / R6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1 / R6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2 / R6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2 / R6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3 / R6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3 / R6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4 / R6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4 / R6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5 / R6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5 / R6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6 / R6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6 / R6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7 / R6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7 / R6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8 / R6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8 / R6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09 / R6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09 / R6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0 / R6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0 / R6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1 / R6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1 / R6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2 / R6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2 / R6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3 / R6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3 / R6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4 / R6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4 / R6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5 / R6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5 / R6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6 / R6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6 / R6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7 / R6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7 / R6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8 / R6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8 / R6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19 / R6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19 / R6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0 / R6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0 / R6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1 / R6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1 / R6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2 / R6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2 / R6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3 / R6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3 / R6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4 / R6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4 / R6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5 / R6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5 / R6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6 / R6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6 / R6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7 / R6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7 / R6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8 / R6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8 / R6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29 / R6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29 / R6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0 / R6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0 / R6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1 / R6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1 / R6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2 / R6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2 / R6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3 / R6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3 / R6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4 / R6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4 / R6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5 / R6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5 / R6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6 / R6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6 / R6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7 / R6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7 / R6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8 / R6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8 / R6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39 / R6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39 / R6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0 / R6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0 / R6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1 / R6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1 / R6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2 / R6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2 / R6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3 / R6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3 / R6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4 / R6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4 / R6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5 / R6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5 / R6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6 / R6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6 / R6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7 / R6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7 / R6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8 / R6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8 / R6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49 / R6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49 / R6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0 / R6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0 / R6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1 / R6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1 / R6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2 / R6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2 / R6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3 / R6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3 / R6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4 / R6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4 / R6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5 / R6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5 / R6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6 / R6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6 / R6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7 / R6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7 / R6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8 / R6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8 / R6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59 / R6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59 / R6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0 / R6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0 / R6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1 / R6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1 / R6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2 / R6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2 / R6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3 / R6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3 / R6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4 / R6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4 / R6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5 / R6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5 / R6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6 / R6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6 / R6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7 / R6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7 / R6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8 / R6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8 / R6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69 / R6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69 / R6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0 / R6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0 / R6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1 / R6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1 / R6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2 / R6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2 / R6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3 / R6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3 / R6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4 / R6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4 / R6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5 / R6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5 / R6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6 / R6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6 / R6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7 / R6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7 / R6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8 / R6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8 / R6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79 / R6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79 / R6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0 / R6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0 / R6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1 / R6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1 / R6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2 / R6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2 / R6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3 / R6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3 / R6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4 / R6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4 / R6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5 / R6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5 / R6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6 / R6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6 / R6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7 / R6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7 / R6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8 / R6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8 / R6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89 / R6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89 / R6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0 / R6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0 / R6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1 / R6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1 / R6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2 / R6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2 / R6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3 / R6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3 / R6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4 / R6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4 / R6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5 / R6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5 / R6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6 / R6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6 / R6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7 / R6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7 / R6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8 / R6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8 / R6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399 / R6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399 / R6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0 / R6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0 / R6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1 / R6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1 / R6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2 / R6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2 / R6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3 / R6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3 / R6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4 / R6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4 / R6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5 / R6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5 / R6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6 / R6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6 / R6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7 / R6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7 / R6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8 / R6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8 / R6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09 / R6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09 / R6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0 / R6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0 / R6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1 / R6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1 / R6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2 / R6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2 / R6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3 / R6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3 / R6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4 / R6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4 / R6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5 / R6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5 / R6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6 / R6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6 / R6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7 / R6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7 / R6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8 / R6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8 / R6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19 / R6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19 / R6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0 / R6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0 / R6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1 / R6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1 / R6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2 / R6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2 / R6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3 / R6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3 / R6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4 / R6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4 / R6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5 / R6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5 / R6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6 / R6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6 / R6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7 / R6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7 / R6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8 / R6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8 / R6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29 / R6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29 / R6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0 / R6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0 / R6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1 / R6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1 / R6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2 / R6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2 / R6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3 / R6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3 / R6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4 / R6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4 / R6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5 / R6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5 / R6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6 / R6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6 / R6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7 / R6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7 / R6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8 / R6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8 / R6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39 / R6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39 / R6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0 / R6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0 / R6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1 / R6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1 / R6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2 / R6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2 / R6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3 / R6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3 / R6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4 / R6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4 / R6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5 / R6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5 / R6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6 / R6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6 / R6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7 / R6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7 / R6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8 / R6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8 / R6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49 / R6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49 / R6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0 / R6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0 / R6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1 / R6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1 / R6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2 / R6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2 / R6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3 / R6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3 / R6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4 / R6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4 / R6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5 / R6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5 / R6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6 / R6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6 / R6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7 / R6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7 / R6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8 / R6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8 / R6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59 / R6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59 / R6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0 / R6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0 / R6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1 / R6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1 / R6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2 / R6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2 / R6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3 / R6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3 / R6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4 / R6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4 / R6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5 / R6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5 / R6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6 / R6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6 / R6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7 / R6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7 / R6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8 / R6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8 / R6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69 / R6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69 / R6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0 / R6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0 / R6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1 / R6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1 / R6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2 / R6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2 / R6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3 / R6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3 / R6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4 / R6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4 / R6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5 / R6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5 / R6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6 / R6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6 / R6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7 / R6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7 / R6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8 / R6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8 / R6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79 / R6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79 / R6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0 / R6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0 / R6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1 / R6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1 / R6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2 / R6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2 / R6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3 / R6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3 / R6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4 / R6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4 / R6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5 / R6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5 / R6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6 / R6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6 / R6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7 / R6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7 / R6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8 / R6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8 / R6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89 / R6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89 / R6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0 / R6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0 / R6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1 / R6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1 / R6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2 / R6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2 / R6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3 / R6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3 / R6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4 / R6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4 / R6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5 / R6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5 / R6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6 / R6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6 / R6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7 / R6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7 / R6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8 / R6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8 / R6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499 / R6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499 / R6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0 / R6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0 / R6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1 / R6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1 / R6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2 / R6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2 / R6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3 / R6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3 / R6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4 / R6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4 / R6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5 / R6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5 / R6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6 / R6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6 / R6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7 / R6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7 / R6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8 / R6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8 / R6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09 / R6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09 / R6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0 / R6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0 / R6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1 / R6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1 / R6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2 / R6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2 / R6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3 / R6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3 / R6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4 / R6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4 / R6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5 / R6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5 / R6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6 / R6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6 / R6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7 / R6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7 / R6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8 / R6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8 / R6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19 / R6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19 / R6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0 / R6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0 / R6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1 / R6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1 / R6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2 / R6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2 / R6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3 / R6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3 / R6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4 / R6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4 / R6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5 / R6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5 / R6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6 / R6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6 / R6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7 / R6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7 / R6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8 / R6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8 / R6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29 / R6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29 / R6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0 / R6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0 / R6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1 / R6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1 / R6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2 / R6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2 / R6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3 / R6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3 / R6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4 / R6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4 / R6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5 / R6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5 / R6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6 / R6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6 / R6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7 / R6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7 / R6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8 / R6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8 / R6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39 / R6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39 / R6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0 / R6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0 / R6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1 / R6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1 / R6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2 / R6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2 / R6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3 / R6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3 / R6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4 / R6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4 / R6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5 / R6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5 / R6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6 / R6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6 / R6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7 / R6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7 / R6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8 / R6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8 / R6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49 / R6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49 / R6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0 / R6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0 / R6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1 / R6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1 / R6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2 / R6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2 / R6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3 / R6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3 / R6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4 / R6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4 / R6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5 / R6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5 / R6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6 / R6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6 / R6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7 / R6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7 / R6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8 / R6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8 / R6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59 / R6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59 / R6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0 / R6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0 / R6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1 / R6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1 / R6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2 / R6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2 / R6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3 / R6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3 / R6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4 / R6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4 / R6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5 / R6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5 / R6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6 / R6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6 / R6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7 / R6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7 / R6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8 / R6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8 / R6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69 / R6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69 / R6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0 / R6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0 / R6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1 / R6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1 / R6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2 / R6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2 / R6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3 / R6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3 / R6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4 / R6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4 / R6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5 / R6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5 / R6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6 / R6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6 / R6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7 / R6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7 / R6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8 / R6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8 / R6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79 / R6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79 / R6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0 / R6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0 / R6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1 / R6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1 / R6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2 / R6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2 / R6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3 / R6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3 / R6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4 / R6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4 / R6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5 / R6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5 / R6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6 / R6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6 / R6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7 / R6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7 / R6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8 / R6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8 / R6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89 / R6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89 / R6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0 / R6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0 / R6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1 / R6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1 / R6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2 / R6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2 / R6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3 / R6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3 / R6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4 / R6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4 / R6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5 / R6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5 / R6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6 / R6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6 / R6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7 / R6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7 / R6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8 / R6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8 / R6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599 / R6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599 / R6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0 / R6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0 / R6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1 / R6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1 / R6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2 / R6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2 / R6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3 / R6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3 / R6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4 / R6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4 / R6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5 / R6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5 / R6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6 / R6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6 / R6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7 / R6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7 / R6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8 / R6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8 / R6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09 / R6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09 / R6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0 / R6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0 / R6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1 / R6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1 / R6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2 / R6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2 / R6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3 / R6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3 / R6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4 / R6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4 / R6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5 / R6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5 / R6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6 / R6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6 / R6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7 / R6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7 / R6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8 / R6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8 / R6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19 / R6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19 / R6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0 / R6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0 / R6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1 / R6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1 / R6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2 / R6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2 / R6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3 / R6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3 / R6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4 / R6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4 / R6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5 / R6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5 / R6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6 / R6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6 / R6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7 / R6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7 / R6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8 / R6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8 / R6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29 / R6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29 / R6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0 / R6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0 / R6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1 / R6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1 / R6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2 / R6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2 / R6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3 / R6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3 / R6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4 / R6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4 / R6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5 / R6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5 / R6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6 / R6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6 / R6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7 / R6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7 / R6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8 / R6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8 / R6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39 / R6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39 / R6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0 / R6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0 / R6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1 / R6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1 / R6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2 / R6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2 / R6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3 / R6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3 / R6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4 / R6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4 / R6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5 / R6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5 / R6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6 / R6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6 / R6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7 / R6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7 / R6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8 / R6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8 / R6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49 / R6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49 / R6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0 / R6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0 / R6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1 / R6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1 / R6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2 / R6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2 / R6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3 / R6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3 / R6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4 / R6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4 / R6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5 / R6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5 / R6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6 / R6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6 / R6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7 / R6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7 / R6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8 / R6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8 / R6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59 / R6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59 / R6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0 / R6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0 / R6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1 / R6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1 / R6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2 / R6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2 / R6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3 / R6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3 / R6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4 / R6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4 / R6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5 / R6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5 / R6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6 / R6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6 / R6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7 / R6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7 / R6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8 / R6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8 / R6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69 / R6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69 / R6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0 / R6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0 / R6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1 / R6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1 / R6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2 / R6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2 / R6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3 / R6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3 / R6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4 / R6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4 / R6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5 / R6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5 / R6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6 / R6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6 / R6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7 / R6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7 / R6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8 / R6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8 / R6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79 / R6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79 / R6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0 / R6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0 / R6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1 / R6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1 / R6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2 / R6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2 / R6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3 / R6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3 / R6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4 / R6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4 / R6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5 / R6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5 / R6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6 / R6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6 / R6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7 / R6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7 / R6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8 / R6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8 / R6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89 / R6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89 / R6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0 / R6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0 / R6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1 / R6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1 / R6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2 / R6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2 / R6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3 / R6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3 / R6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4 / R6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4 / R6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5 / R6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5 / R6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6 / R6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6 / R6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7 / R6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7 / R6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8 / R6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8 / R6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699 / R6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699 / R6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0 / R6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0 / R6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1 / R6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1 / R6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2 / R6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2 / R6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3 / R6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3 / R6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4 / R6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4 / R6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5 / R6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5 / R6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6 / R6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6 / R6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7 / R6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7 / R6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8 / R6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8 / R6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09 / R6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09 / R6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0 / R6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0 / R6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1 / R6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1 / R6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2 / R6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2 / R6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3 / R6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3 / R6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4 / R6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4 / R6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5 / R6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5 / R6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6 / R6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6 / R6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7 / R6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7 / R6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8 / R6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8 / R6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19 / R6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19 / R6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0 / R6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0 / R6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1 / R6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1 / R6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2 / R6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2 / R6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3 / R6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3 / R6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4 / R6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4 / R6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5 / R6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5 / R6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6 / R6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6 / R6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7 / R6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7 / R6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8 / R6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8 / R6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29 / R6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29 / R6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0 / R6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0 / R6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1 / R6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1 / R6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2 / R6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2 / R6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3 / R6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3 / R6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4 / R6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4 / R6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5 / R6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5 / R6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6 / R6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6 / R6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7 / R6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7 / R6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8 / R6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8 / R6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39 / R6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39 / R6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0 / R6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0 / R6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1 / R6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1 / R6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2 / R6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2 / R6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3 / R6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3 / R6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4 / R6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4 / R6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5 / R6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5 / R6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6 / R6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6 / R6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7 / R6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7 / R6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8 / R6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8 / R6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49 / R6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49 / R6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0 / R6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0 / R6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1 / R6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1 / R6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2 / R6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2 / R6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3 / R6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3 / R6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4 / R6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4 / R6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5 / R6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5 / R6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6 / R6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6 / R6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7 / R6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7 / R6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8 / R6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8 / R6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59 / R6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59 / R6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0 / R6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0 / R6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1 / R6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1 / R6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2 / R6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2 / R6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3 / R6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3 / R6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4 / R6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4 / R6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5 / R6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5 / R6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6 / R6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6 / R6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7 / R6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7 / R6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8 / R6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8 / R6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69 / R6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69 / R6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0 / R6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0 / R6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1 / R6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1 / R6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2 / R6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2 / R6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3 / R6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3 / R6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4 / R6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4 / R6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5 / R6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5 / R6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6 / R6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6 / R6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7 / R6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7 / R6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8 / R6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8 / R6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79 / R6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79 / R6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0 / R6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0 / R6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1 / R6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1 / R6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2 / R6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2 / R6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3 / R6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3 / R6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4 / R6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4 / R6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5 / R6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5 / R6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6 / R6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6 / R6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7 / R6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7 / R6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8 / R6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8 / R6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89 / R6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89 / R6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0 / R6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0 / R6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1 / R6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1 / R6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2 / R6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2 / R6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3 / R6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3 / R6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4 / R6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4 / R6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5 / R6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5 / R6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6 / R6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6 / R6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7 / R6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7 / R6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8 / R6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8 / R6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799 / R6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799 / R6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0 / R6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0 / R6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1 / R6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1 / R6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2 / R6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2 / R6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3 / R6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3 / R6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4 / R6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4 / R6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5 / R6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5 / R6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6 / R6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6 / R6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7 / R6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7 / R6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8 / R6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8 / R6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09 / R6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09 / R6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0 / R6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0 / R6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1 / R6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1 / R6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2 / R6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2 / R6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3 / R6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3 / R6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4 / R6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4 / R6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5 / R6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5 / R6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6 / R6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6 / R6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7 / R6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7 / R6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8 / R6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8 / R6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19 / R6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19 / R6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0 / R6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0 / R6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1 / R6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1 / R6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2 / R6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2 / R6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3 / R6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3 / R6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4 / R6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4 / R6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5 / R6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5 / R6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6 / R6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6 / R6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7 / R6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7 / R6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8 / R6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8 / R6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29 / R6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29 / R6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0 / R6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0 / R6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1 / R6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1 / R6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2 / R6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2 / R6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3 / R6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3 / R6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4 / R6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4 / R6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5 / R6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5 / R6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6 / R6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6 / R6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7 / R6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7 / R6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8 / R6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8 / R6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39 / R6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39 / R6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0 / R6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0 / R6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1 / R6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1 / R6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2 / R6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2 / R6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3 / R6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3 / R6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4 / R6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4 / R6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5 / R6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5 / R6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6 / R6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6 / R6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7 / R6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7 / R6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8 / R6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8 / R6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49 / R6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49 / R6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0 / R6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0 / R6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1 / R6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1 / R6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2 / R6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2 / R6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3 / R6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3 / R6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4 / R6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4 / R6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5 / R6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5 / R6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6 / R6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6 / R6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7 / R6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7 / R6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8 / R6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8 / R6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59 / R6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59 / R6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0 / R6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0 / R6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1 / R6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1 / R6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2 / R6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2 / R6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3 / R6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3 / R6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4 / R6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4 / R6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5 / R6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5 / R6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6 / R6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6 / R6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7 / R6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7 / R6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8 / R6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8 / R6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69 / R6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69 / R6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0 / R6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0 / R6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1 / R6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1 / R6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2 / R6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2 / R6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3 / R6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3 / R6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4 / R6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4 / R6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5 / R6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5 / R6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6 / R6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6 / R6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7 / R6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7 / R6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8 / R6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8 / R6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79 / R6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79 / R6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0 / R6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0 / R6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1 / R6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1 / R6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2 / R6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2 / R6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3 / R6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3 / R6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4 / R6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4 / R6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5 / R6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5 / R6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6 / R6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6 / R6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7 / R6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7 / R6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8 / R6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8 / R6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89 / R6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89 / R6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0 / R6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0 / R6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1 / R6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1 / R6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2 / R6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2 / R6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3 / R6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3 / R6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4 / R6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4 / R6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5 / R6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5 / R6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6 / R6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6 / R6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7 / R6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7 / R6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8 / R6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8 / R6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899 / R6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899 / R6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0 / R6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0 / R6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1 / R6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1 / R6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2 / R6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2 / R6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3 / R6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3 / R6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4 / R6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4 / R6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5 / R6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5 / R6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6 / R6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6 / R6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7 / R6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7 / R6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8 / R6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8 / R6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09 / R6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09 / R6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0 / R6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0 / R6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1 / R6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1 / R6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2 / R6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2 / R6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3 / R6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3 / R6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4 / R6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4 / R6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5 / R6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5 / R6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6 / R6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6 / R6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7 / R6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7 / R6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8 / R6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8 / R6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19 / R6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19 / R6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0 / R6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0 / R6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1 / R6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1 / R6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2 / R6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2 / R6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3 / R6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3 / R6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4 / R6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4 / R6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5 / R6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5 / R6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6 / R6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6 / R6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7 / R6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7 / R6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8 / R6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8 / R6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29 / R6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29 / R6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0 / R6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0 / R6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1 / R6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1 / R6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2 / R6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2 / R6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3 / R6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3 / R6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4 / R6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4 / R6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5 / R6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5 / R6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6 / R6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6 / R6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7 / R6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7 / R6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8 / R6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8 / R6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39 / R6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39 / R6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0 / R6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0 / R6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1 / R6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1 / R6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2 / R6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2 / R6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3 / R6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3 / R6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4 / R6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4 / R6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5 / R6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5 / R6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6 / R6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6 / R6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7 / R6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7 / R6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8 / R6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8 / R6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49 / R6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49 / R6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0 / R6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0 / R6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1 / R6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1 / R6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2 / R6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2 / R6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3 / R6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3 / R6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4 / R6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4 / R6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5 / R6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5 / R6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6 / R6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6 / R6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7 / R6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7 / R6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8 / R6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8 / R6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59 / R6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59 / R6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0 / R6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0 / R6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1 / R6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1 / R6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2 / R6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2 / R6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3 / R6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3 / R6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4 / R6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4 / R6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5 / R6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5 / R6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6 / R6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6 / R6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7 / R6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7 / R6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8 / R6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8 / R6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69 / R6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69 / R6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0 / R6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0 / R6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1 / R6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1 / R6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2 / R6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2 / R6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3 / R6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3 / R6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4 / R6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4 / R6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5 / R6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5 / R6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6 / R6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6 / R6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7 / R6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7 / R6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8 / R6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8 / R6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79 / R6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79 / R6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0 / R6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0 / R6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1 / R6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1 / R6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2 / R6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2 / R6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3 / R6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3 / R6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4 / R6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4 / R6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5 / R6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5 / R6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6 / R6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6 / R6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7 / R6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7 / R6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8 / R6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8 / R6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89 / R6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89 / R6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0 / R6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0 / R6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1 / R6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1 / R6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2 / R6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2 / R6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3 / R6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3 / R6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4 / R6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4 / R6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5 / R6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5 / R6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6 / R6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6 / R6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7 / R6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7 / R6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8 / R6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8 / R6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6999 / R6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6999 / R6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0 / R7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0 / R7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1 / R7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1 / R7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2 / R7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2 / R7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3 / R7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3 / R7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4 / R7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4 / R7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5 / R7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5 / R7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6 / R7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6 / R7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7 / R7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7 / R7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8 / R7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8 / R7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09 / R7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09 / R7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0 / R7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0 / R7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1 / R7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1 / R7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2 / R7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2 / R7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3 / R7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3 / R7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4 / R7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4 / R7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5 / R7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5 / R7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6 / R7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6 / R7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7 / R7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7 / R7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8 / R7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8 / R7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19 / R7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19 / R7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0 / R7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0 / R7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1 / R7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1 / R7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2 / R7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2 / R7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3 / R7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3 / R7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4 / R7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4 / R7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5 / R7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5 / R7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6 / R7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6 / R7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7 / R7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7 / R7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8 / R7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8 / R7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29 / R7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29 / R7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0 / R7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0 / R7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1 / R7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1 / R7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2 / R7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2 / R7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3 / R7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3 / R7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4 / R7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4 / R7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5 / R7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5 / R7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6 / R7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6 / R7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7 / R7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7 / R7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8 / R7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8 / R7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39 / R7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39 / R7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0 / R7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0 / R7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1 / R7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1 / R7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2 / R7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2 / R7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3 / R7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3 / R7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4 / R7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4 / R7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5 / R7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5 / R7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6 / R7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6 / R7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7 / R7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7 / R7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8 / R7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8 / R7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49 / R7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49 / R7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0 / R7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0 / R7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1 / R7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1 / R7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2 / R7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2 / R7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3 / R7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3 / R7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4 / R7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4 / R7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5 / R7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5 / R7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6 / R7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6 / R7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7 / R7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7 / R7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8 / R7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8 / R7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59 / R7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59 / R7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0 / R7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0 / R7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1 / R7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1 / R7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2 / R7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2 / R7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3 / R7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3 / R7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4 / R7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4 / R7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5 / R7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5 / R7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6 / R7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6 / R7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7 / R7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7 / R7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8 / R7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8 / R7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69 / R7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69 / R7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0 / R7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0 / R7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1 / R7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1 / R7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2 / R7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2 / R7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3 / R7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3 / R7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4 / R7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4 / R7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5 / R7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5 / R7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6 / R7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6 / R7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7 / R7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7 / R7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8 / R7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8 / R7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79 / R7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79 / R7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0 / R7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0 / R7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1 / R7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1 / R7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2 / R7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2 / R7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3 / R7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3 / R7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4 / R7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4 / R7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5 / R7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5 / R7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6 / R7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6 / R7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7 / R7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7 / R7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8 / R7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8 / R7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89 / R7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89 / R7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0 / R7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0 / R7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1 / R7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1 / R7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2 / R7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2 / R7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3 / R7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3 / R7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4 / R7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4 / R7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5 / R7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5 / R7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6 / R7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6 / R7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7 / R7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7 / R7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8 / R7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8 / R7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099 / R7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099 / R7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0 / R7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0 / R7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1 / R7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1 / R7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2 / R7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2 / R7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3 / R7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3 / R7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4 / R7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4 / R7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5 / R7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5 / R7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6 / R7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6 / R7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7 / R7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7 / R7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8 / R7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8 / R7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09 / R7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09 / R7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0 / R7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0 / R7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1 / R7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1 / R7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2 / R7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2 / R7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3 / R7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3 / R7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4 / R7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4 / R7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5 / R7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5 / R7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6 / R7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6 / R7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7 / R7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7 / R7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8 / R7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8 / R7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19 / R7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19 / R7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0 / R7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0 / R7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1 / R7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1 / R7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2 / R7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2 / R7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3 / R7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3 / R7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4 / R7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4 / R7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5 / R7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5 / R7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6 / R7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6 / R7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7 / R7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7 / R7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8 / R7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8 / R7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29 / R7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29 / R7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0 / R7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0 / R7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1 / R7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1 / R7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2 / R7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2 / R7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3 / R7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3 / R7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4 / R7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4 / R7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5 / R7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5 / R7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6 / R7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6 / R7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7 / R7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7 / R7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8 / R7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8 / R7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39 / R7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39 / R7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0 / R7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0 / R7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1 / R7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1 / R7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2 / R7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2 / R7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3 / R7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3 / R7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4 / R7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4 / R7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5 / R7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5 / R7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6 / R7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6 / R7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7 / R7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7 / R7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8 / R7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8 / R7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49 / R7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49 / R7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0 / R7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0 / R7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1 / R7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1 / R7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2 / R7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2 / R7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3 / R7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3 / R7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4 / R7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4 / R7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5 / R7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5 / R7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6 / R7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6 / R7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7 / R7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7 / R7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8 / R7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8 / R7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59 / R7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59 / R7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0 / R7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0 / R7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1 / R7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1 / R7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2 / R7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2 / R7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3 / R7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3 / R7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4 / R7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4 / R7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5 / R7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5 / R7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6 / R7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6 / R7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7 / R7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7 / R7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8 / R7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8 / R7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69 / R7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69 / R7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0 / R7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0 / R7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1 / R7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1 / R7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2 / R7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2 / R7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3 / R7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3 / R7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4 / R7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4 / R7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5 / R7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5 / R7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6 / R7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6 / R7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7 / R7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7 / R7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8 / R7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8 / R7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79 / R7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79 / R7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0 / R7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0 / R7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1 / R7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1 / R7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2 / R7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2 / R7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3 / R7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3 / R7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4 / R7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4 / R7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5 / R7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5 / R7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6 / R7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6 / R7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7 / R7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7 / R7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8 / R7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8 / R7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89 / R7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89 / R7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0 / R7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0 / R7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1 / R7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1 / R7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2 / R7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2 / R7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3 / R7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3 / R7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4 / R7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4 / R7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5 / R7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5 / R7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6 / R7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6 / R7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7 / R7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7 / R7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8 / R7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8 / R7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199 / R7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199 / R7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0 / R7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0 / R7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1 / R7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1 / R7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2 / R7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2 / R7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3 / R7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3 / R7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4 / R7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4 / R7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5 / R7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5 / R7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6 / R7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6 / R7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7 / R7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7 / R7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8 / R7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8 / R7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09 / R7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09 / R7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0 / R7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0 / R7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1 / R7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1 / R7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2 / R7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2 / R7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3 / R7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3 / R7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4 / R7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4 / R7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5 / R7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5 / R7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6 / R7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6 / R7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7 / R7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7 / R7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8 / R7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8 / R7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19 / R7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19 / R7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0 / R7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0 / R7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1 / R7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1 / R7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2 / R7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2 / R7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3 / R7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3 / R7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4 / R7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4 / R7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5 / R7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5 / R7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6 / R7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6 / R7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7 / R7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7 / R7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8 / R7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8 / R7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29 / R7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29 / R7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0 / R7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0 / R7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1 / R7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1 / R7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2 / R7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2 / R7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3 / R7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3 / R7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4 / R7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4 / R7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5 / R7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5 / R7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6 / R7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6 / R7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7 / R7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7 / R7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8 / R7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8 / R7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39 / R7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39 / R7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0 / R7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0 / R7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1 / R7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1 / R7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2 / R7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2 / R7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3 / R7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3 / R7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4 / R7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4 / R7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5 / R7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5 / R7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6 / R7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6 / R7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7 / R7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7 / R7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8 / R7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8 / R7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49 / R7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49 / R7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0 / R7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0 / R7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1 / R7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1 / R7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2 / R7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2 / R7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3 / R7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3 / R7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4 / R7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4 / R7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5 / R7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5 / R7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6 / R7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6 / R7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7 / R7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7 / R7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8 / R7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8 / R7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59 / R7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59 / R7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0 / R7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0 / R7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1 / R7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1 / R7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2 / R7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2 / R7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3 / R7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3 / R7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4 / R7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4 / R7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5 / R7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5 / R7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6 / R7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6 / R7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7 / R7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7 / R7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8 / R7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8 / R7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69 / R7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69 / R7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0 / R7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0 / R7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1 / R7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1 / R7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2 / R7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2 / R7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3 / R7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3 / R7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4 / R7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4 / R7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5 / R7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5 / R7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6 / R7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6 / R7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7 / R7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7 / R7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8 / R7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8 / R7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79 / R7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79 / R7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0 / R7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0 / R7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1 / R7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1 / R7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2 / R7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2 / R7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3 / R7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3 / R7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4 / R7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4 / R7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5 / R7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5 / R7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6 / R7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6 / R7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7 / R7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7 / R7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8 / R7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8 / R7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89 / R7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89 / R7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0 / R7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0 / R7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1 / R7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1 / R7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2 / R7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2 / R7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3 / R7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3 / R7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4 / R7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4 / R7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5 / R7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5 / R7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6 / R7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6 / R7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7 / R7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7 / R7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8 / R7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8 / R7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299 / R7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299 / R7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0 / R7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0 / R7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1 / R7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1 / R7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2 / R7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2 / R7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3 / R7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3 / R7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4 / R7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4 / R7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5 / R7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5 / R7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6 / R7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6 / R7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7 / R7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7 / R7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8 / R7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8 / R7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09 / R7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09 / R7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0 / R7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0 / R7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1 / R7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1 / R7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2 / R7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2 / R7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3 / R7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3 / R7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4 / R7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4 / R7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5 / R7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5 / R7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6 / R7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6 / R7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7 / R7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7 / R7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8 / R7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8 / R7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19 / R7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19 / R7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0 / R7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0 / R7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1 / R7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1 / R7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2 / R7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2 / R7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3 / R7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3 / R7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4 / R7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4 / R7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5 / R7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5 / R7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6 / R7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6 / R7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7 / R7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7 / R7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8 / R7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8 / R7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29 / R7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29 / R7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0 / R7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0 / R7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1 / R7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1 / R7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2 / R7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2 / R7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3 / R7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3 / R7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4 / R7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4 / R7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5 / R7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5 / R7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6 / R7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6 / R7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7 / R7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7 / R7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8 / R7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8 / R7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39 / R7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39 / R7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0 / R7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0 / R7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1 / R7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1 / R7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2 / R7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2 / R7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3 / R7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3 / R7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4 / R7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4 / R7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5 / R7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5 / R7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6 / R7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6 / R7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7 / R7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7 / R7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8 / R7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8 / R7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49 / R7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49 / R7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0 / R7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0 / R7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1 / R7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1 / R7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2 / R7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2 / R7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3 / R7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3 / R7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4 / R7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4 / R7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5 / R7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5 / R7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6 / R7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6 / R7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7 / R7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7 / R7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8 / R7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8 / R7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59 / R7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59 / R7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0 / R7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0 / R7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1 / R7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1 / R7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2 / R7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2 / R7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3 / R7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3 / R7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4 / R7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4 / R7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5 / R7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5 / R7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6 / R7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6 / R7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7 / R7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7 / R7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8 / R7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8 / R7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69 / R7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69 / R7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0 / R7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0 / R7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1 / R7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1 / R7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2 / R7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2 / R7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3 / R7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3 / R7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4 / R7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4 / R7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5 / R7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5 / R7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6 / R7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6 / R7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7 / R7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7 / R7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8 / R7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8 / R7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79 / R7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79 / R7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0 / R7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0 / R7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1 / R7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1 / R7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2 / R7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2 / R7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3 / R7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3 / R7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4 / R7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4 / R7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5 / R7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5 / R7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6 / R7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6 / R7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7 / R7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7 / R7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8 / R7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8 / R7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89 / R7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89 / R7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0 / R7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0 / R7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1 / R7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1 / R7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2 / R7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2 / R7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3 / R7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3 / R7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4 / R7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4 / R7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5 / R7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5 / R7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6 / R7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6 / R7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7 / R7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7 / R7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8 / R7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8 / R7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399 / R7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399 / R7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0 / R7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0 / R7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1 / R7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1 / R7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2 / R7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2 / R7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3 / R7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3 / R7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4 / R7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4 / R7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5 / R7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5 / R7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6 / R7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6 / R7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7 / R7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7 / R7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8 / R7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8 / R7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09 / R7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09 / R7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0 / R7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0 / R7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1 / R7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1 / R7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2 / R7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2 / R7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3 / R7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3 / R7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4 / R7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4 / R7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5 / R7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5 / R7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6 / R7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6 / R7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7 / R7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7 / R7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8 / R7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8 / R7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19 / R7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19 / R7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0 / R7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0 / R7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1 / R7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1 / R7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2 / R7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2 / R7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3 / R7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3 / R7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4 / R7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4 / R7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5 / R7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5 / R7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6 / R7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6 / R7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7 / R7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7 / R7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8 / R7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8 / R7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29 / R7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29 / R7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0 / R7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0 / R7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1 / R7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1 / R7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2 / R7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2 / R7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3 / R7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3 / R7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4 / R7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4 / R7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5 / R7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5 / R7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6 / R7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6 / R7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7 / R7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7 / R7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8 / R7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8 / R7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39 / R7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39 / R7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0 / R7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0 / R7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1 / R7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1 / R7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2 / R7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2 / R7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3 / R7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3 / R7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4 / R7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4 / R7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5 / R7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5 / R7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6 / R7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6 / R7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7 / R7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7 / R7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8 / R7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8 / R7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49 / R7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49 / R7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0 / R7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0 / R7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1 / R7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1 / R7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2 / R7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2 / R7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3 / R7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3 / R7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4 / R7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4 / R7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5 / R7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5 / R7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6 / R7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6 / R7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7 / R7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7 / R7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8 / R7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8 / R7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59 / R7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59 / R7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0 / R7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0 / R7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1 / R7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1 / R7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2 / R7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2 / R7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3 / R7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3 / R7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4 / R7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4 / R7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5 / R7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5 / R7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6 / R7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6 / R7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7 / R7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7 / R7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8 / R7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8 / R7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69 / R7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69 / R7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0 / R7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0 / R7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1 / R7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1 / R7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2 / R7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2 / R7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3 / R7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3 / R7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4 / R7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4 / R7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5 / R7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5 / R7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6 / R7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6 / R7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7 / R7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7 / R7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8 / R7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8 / R7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79 / R7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79 / R7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0 / R7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0 / R7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1 / R7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1 / R7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2 / R7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2 / R7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3 / R7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3 / R7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4 / R7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4 / R7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5 / R7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5 / R7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6 / R7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6 / R7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7 / R7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7 / R7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8 / R7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8 / R7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89 / R7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89 / R7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0 / R7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0 / R7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1 / R7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1 / R7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2 / R7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2 / R7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3 / R7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3 / R7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4 / R7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4 / R7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5 / R7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5 / R7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6 / R7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6 / R7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7 / R7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7 / R7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8 / R7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8 / R7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499 / R7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499 / R7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0 / R7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0 / R7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1 / R7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1 / R7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2 / R7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2 / R7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3 / R7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3 / R7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4 / R7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4 / R7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5 / R7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5 / R7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6 / R7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6 / R7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7 / R7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7 / R7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8 / R7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8 / R7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09 / R7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09 / R7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0 / R7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0 / R7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1 / R7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1 / R7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2 / R7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2 / R7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3 / R7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3 / R7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4 / R7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4 / R7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5 / R7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5 / R7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6 / R7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6 / R7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7 / R7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7 / R7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8 / R7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8 / R7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19 / R7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19 / R7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0 / R7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0 / R7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1 / R7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1 / R7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2 / R7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2 / R7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3 / R7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3 / R7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4 / R7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4 / R7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5 / R7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5 / R7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6 / R7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6 / R7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7 / R7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7 / R7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8 / R7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8 / R7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29 / R7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29 / R7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0 / R7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0 / R7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1 / R7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1 / R7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2 / R7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2 / R7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3 / R7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3 / R7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4 / R7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4 / R7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5 / R7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5 / R7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6 / R7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6 / R7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7 / R7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7 / R7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8 / R7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8 / R7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39 / R7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39 / R7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0 / R7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0 / R7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1 / R7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1 / R7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2 / R7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2 / R7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3 / R7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3 / R7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4 / R7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4 / R7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5 / R7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5 / R7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6 / R7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6 / R7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7 / R7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7 / R7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8 / R7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8 / R7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49 / R7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49 / R7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0 / R7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0 / R7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1 / R7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1 / R7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2 / R7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2 / R7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3 / R7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3 / R7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4 / R7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4 / R7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5 / R7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5 / R7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6 / R7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6 / R7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7 / R7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7 / R7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8 / R7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8 / R7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59 / R7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59 / R7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0 / R7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0 / R7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1 / R7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1 / R7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2 / R7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2 / R7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3 / R7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3 / R7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4 / R7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4 / R7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5 / R7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5 / R7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6 / R7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6 / R7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7 / R7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7 / R7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8 / R7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8 / R7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69 / R7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69 / R7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0 / R7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0 / R7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1 / R7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1 / R7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2 / R7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2 / R7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3 / R7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3 / R7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4 / R7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4 / R7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5 / R7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5 / R7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6 / R7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6 / R7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7 / R7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7 / R7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8 / R7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8 / R7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79 / R7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79 / R7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0 / R7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0 / R7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1 / R7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1 / R7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2 / R7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2 / R7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3 / R7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3 / R7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4 / R7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4 / R7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5 / R7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5 / R7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6 / R7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6 / R7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7 / R7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7 / R7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8 / R7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8 / R7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89 / R7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89 / R7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0 / R7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0 / R7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1 / R7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1 / R7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2 / R7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2 / R7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3 / R7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3 / R7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4 / R7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4 / R7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5 / R7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5 / R7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6 / R7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6 / R7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7 / R7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7 / R7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8 / R7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8 / R7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599 / R7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599 / R7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0 / R7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0 / R7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1 / R7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1 / R7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2 / R7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2 / R7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3 / R7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3 / R7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4 / R7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4 / R7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5 / R7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5 / R7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6 / R7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6 / R7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7 / R7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7 / R7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8 / R7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8 / R7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09 / R7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09 / R7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0 / R7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0 / R7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1 / R7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1 / R7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2 / R7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2 / R7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3 / R7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3 / R7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4 / R7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4 / R7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5 / R7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5 / R7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6 / R7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6 / R7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7 / R7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7 / R7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8 / R7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8 / R7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19 / R7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19 / R7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0 / R7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0 / R7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1 / R7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1 / R7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2 / R7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2 / R7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3 / R7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3 / R7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4 / R7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4 / R7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5 / R7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5 / R7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6 / R7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6 / R7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7 / R7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7 / R7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8 / R7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8 / R7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29 / R7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29 / R7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0 / R7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0 / R7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1 / R7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1 / R7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2 / R7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2 / R7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3 / R7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3 / R7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4 / R7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4 / R7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5 / R7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5 / R7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6 / R7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6 / R7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7 / R7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7 / R7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8 / R7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8 / R7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39 / R7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39 / R7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0 / R7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0 / R7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1 / R7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1 / R7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2 / R7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2 / R7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3 / R7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3 / R7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4 / R7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4 / R7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5 / R7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5 / R7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6 / R7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6 / R7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7 / R7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7 / R7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8 / R7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8 / R7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49 / R7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49 / R7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0 / R7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0 / R7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1 / R7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1 / R7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2 / R7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2 / R7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3 / R7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3 / R7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4 / R7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4 / R7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5 / R7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5 / R7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6 / R7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6 / R7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7 / R7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7 / R7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8 / R7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8 / R7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59 / R7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59 / R7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0 / R7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0 / R7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1 / R7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1 / R7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2 / R7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2 / R7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3 / R7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3 / R7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4 / R7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4 / R7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5 / R7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5 / R7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6 / R7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6 / R7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7 / R7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7 / R7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8 / R7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8 / R7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69 / R7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69 / R7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0 / R7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0 / R7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1 / R7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1 / R7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2 / R7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2 / R7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3 / R7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3 / R7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4 / R7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4 / R7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5 / R7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5 / R7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6 / R7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6 / R7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7 / R7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7 / R7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8 / R7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8 / R7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79 / R7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79 / R7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0 / R7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0 / R7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1 / R7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1 / R7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2 / R7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2 / R7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3 / R7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3 / R7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4 / R7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4 / R7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5 / R7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5 / R7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6 / R7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6 / R7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7 / R7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7 / R7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8 / R7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8 / R7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89 / R7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89 / R7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0 / R7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0 / R7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1 / R7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1 / R7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2 / R7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2 / R7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3 / R7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3 / R7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4 / R7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4 / R7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5 / R7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5 / R7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6 / R7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6 / R7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7 / R7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7 / R7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8 / R7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8 / R7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699 / R7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699 / R7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0 / R7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0 / R7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1 / R7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1 / R7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2 / R7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2 / R7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3 / R7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3 / R7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4 / R7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4 / R7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5 / R7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5 / R7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6 / R7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6 / R7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7 / R7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7 / R7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8 / R7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8 / R7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09 / R7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09 / R7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0 / R7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0 / R7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1 / R7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1 / R7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2 / R7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2 / R7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3 / R7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3 / R7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4 / R7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4 / R7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5 / R7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5 / R7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6 / R7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6 / R7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7 / R7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7 / R7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8 / R7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8 / R7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19 / R7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19 / R7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0 / R7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0 / R7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1 / R7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1 / R7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2 / R7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2 / R7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3 / R7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3 / R7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4 / R7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4 / R7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5 / R7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5 / R7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6 / R7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6 / R7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7 / R7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7 / R7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8 / R7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8 / R7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29 / R7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29 / R7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0 / R7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0 / R7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1 / R7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1 / R7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2 / R7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2 / R7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3 / R7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3 / R7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4 / R7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4 / R7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5 / R7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5 / R7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6 / R7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6 / R7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7 / R7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7 / R7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8 / R7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8 / R7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39 / R7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39 / R7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0 / R7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0 / R7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1 / R7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1 / R7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2 / R7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2 / R7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3 / R7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3 / R7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4 / R7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4 / R7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5 / R7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5 / R7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6 / R7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6 / R7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7 / R7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7 / R7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8 / R7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8 / R7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49 / R7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49 / R7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0 / R7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0 / R7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1 / R7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1 / R7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2 / R7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2 / R7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3 / R7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3 / R7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4 / R7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4 / R7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5 / R7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5 / R7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6 / R7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6 / R7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7 / R7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7 / R7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8 / R7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8 / R7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59 / R7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59 / R7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0 / R7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0 / R7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1 / R7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1 / R7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2 / R7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2 / R7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3 / R7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3 / R7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4 / R7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4 / R7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5 / R7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5 / R7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6 / R7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6 / R7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7 / R7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7 / R7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8 / R7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8 / R7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69 / R7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69 / R7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0 / R7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0 / R7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1 / R7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1 / R7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2 / R7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2 / R7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3 / R7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3 / R7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4 / R7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4 / R7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5 / R7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5 / R7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6 / R7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6 / R7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7 / R7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7 / R7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8 / R7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8 / R7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79 / R7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79 / R7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0 / R7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0 / R7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1 / R7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1 / R7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2 / R7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2 / R7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3 / R7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3 / R7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4 / R7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4 / R7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5 / R7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5 / R7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6 / R7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6 / R7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7 / R7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7 / R7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8 / R7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8 / R7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89 / R7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89 / R7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0 / R7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0 / R7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1 / R7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1 / R7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2 / R7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2 / R7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3 / R7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3 / R7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4 / R7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4 / R7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5 / R7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5 / R7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6 / R7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6 / R7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7 / R7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7 / R7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8 / R7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8 / R7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799 / R7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799 / R7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0 / R7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0 / R7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1 / R7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1 / R7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2 / R7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2 / R7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3 / R7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3 / R7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4 / R7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4 / R7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5 / R7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5 / R7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6 / R7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6 / R7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7 / R7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7 / R7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8 / R7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8 / R7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09 / R7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09 / R7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0 / R7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0 / R7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1 / R7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1 / R7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2 / R7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2 / R7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3 / R7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3 / R7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4 / R7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4 / R7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5 / R7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5 / R7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6 / R7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6 / R7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7 / R7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7 / R7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8 / R7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8 / R7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19 / R7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19 / R7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0 / R7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0 / R7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1 / R7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1 / R7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2 / R7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2 / R7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3 / R7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3 / R7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4 / R7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4 / R7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5 / R7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5 / R7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6 / R7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6 / R7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7 / R7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7 / R7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8 / R7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8 / R7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29 / R7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29 / R7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0 / R7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0 / R7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1 / R7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1 / R7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2 / R7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2 / R7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3 / R7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3 / R7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4 / R7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4 / R7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5 / R7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5 / R7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6 / R7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6 / R7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7 / R7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7 / R7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8 / R7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8 / R7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39 / R7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39 / R7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0 / R7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0 / R7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1 / R7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1 / R7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2 / R7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2 / R7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3 / R7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3 / R7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4 / R7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4 / R7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5 / R7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5 / R7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6 / R7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6 / R7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7 / R7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7 / R7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8 / R7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8 / R7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49 / R7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49 / R7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0 / R7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0 / R7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1 / R7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1 / R7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2 / R7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2 / R7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3 / R7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3 / R7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4 / R7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4 / R7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5 / R7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5 / R7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6 / R7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6 / R7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7 / R7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7 / R7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8 / R7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8 / R7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59 / R7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59 / R7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0 / R7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0 / R7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1 / R7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1 / R7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2 / R7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2 / R7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3 / R7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3 / R7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4 / R7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4 / R7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5 / R7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5 / R7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6 / R7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6 / R7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7 / R7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7 / R7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8 / R7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8 / R7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69 / R7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69 / R7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0 / R7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0 / R7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1 / R7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1 / R7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2 / R7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2 / R7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3 / R7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3 / R7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4 / R7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4 / R7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5 / R7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5 / R7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6 / R7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6 / R7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7 / R7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7 / R7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8 / R7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8 / R7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79 / R7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79 / R7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0 / R7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0 / R7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1 / R7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1 / R7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2 / R7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2 / R7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3 / R7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3 / R7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4 / R7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4 / R7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5 / R7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5 / R7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6 / R7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6 / R7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7 / R7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7 / R7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8 / R7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8 / R7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89 / R7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89 / R7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0 / R7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0 / R7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1 / R7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1 / R7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2 / R7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2 / R7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3 / R7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3 / R7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4 / R7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4 / R7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5 / R7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5 / R7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6 / R7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6 / R7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7 / R7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7 / R7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8 / R7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8 / R7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899 / R7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899 / R7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0 / R7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0 / R7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1 / R7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1 / R7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2 / R7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2 / R7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3 / R7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3 / R7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4 / R7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4 / R7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5 / R7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5 / R7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6 / R7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6 / R7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7 / R7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7 / R7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8 / R7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8 / R7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09 / R7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09 / R7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0 / R7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0 / R7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1 / R7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1 / R7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2 / R7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2 / R7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3 / R7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3 / R7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4 / R7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4 / R7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5 / R7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5 / R7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6 / R7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6 / R7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7 / R7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7 / R7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8 / R7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8 / R7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19 / R7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19 / R7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0 / R7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0 / R7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1 / R7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1 / R7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2 / R7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2 / R7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3 / R7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3 / R7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4 / R7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4 / R7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5 / R7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5 / R7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6 / R7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6 / R7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7 / R7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7 / R7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8 / R7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8 / R7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29 / R7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29 / R7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0 / R7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0 / R7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1 / R7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1 / R7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2 / R7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2 / R7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3 / R7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3 / R7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4 / R7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4 / R7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5 / R7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5 / R7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6 / R7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6 / R7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7 / R7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7 / R7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8 / R7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8 / R7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39 / R7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39 / R7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0 / R7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0 / R7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1 / R7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1 / R7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2 / R7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2 / R7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3 / R7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3 / R7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4 / R7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4 / R7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5 / R7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5 / R7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6 / R7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6 / R7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7 / R7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7 / R7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8 / R7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8 / R7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49 / R7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49 / R7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0 / R7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0 / R7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1 / R7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1 / R7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2 / R7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2 / R7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3 / R7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3 / R7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4 / R7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4 / R7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5 / R7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5 / R7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6 / R7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6 / R7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7 / R7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7 / R7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8 / R7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8 / R7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59 / R7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59 / R7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0 / R7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0 / R7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1 / R7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1 / R7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2 / R7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2 / R7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3 / R7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3 / R7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4 / R7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4 / R7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5 / R7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5 / R7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6 / R7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6 / R7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7 / R7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7 / R7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8 / R7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8 / R7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69 / R7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69 / R7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0 / R7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0 / R7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1 / R7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1 / R7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2 / R7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2 / R7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3 / R7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3 / R7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4 / R7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4 / R7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5 / R7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5 / R7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6 / R7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6 / R7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7 / R7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7 / R7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8 / R7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8 / R7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79 / R7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79 / R7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0 / R7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0 / R7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1 / R7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1 / R7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2 / R7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2 / R7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3 / R7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3 / R7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4 / R7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4 / R7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5 / R7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5 / R7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6 / R7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6 / R7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7 / R7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7 / R7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8 / R7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8 / R7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89 / R7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89 / R7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0 / R7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0 / R7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1 / R7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1 / R7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2 / R7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2 / R7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3 / R7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3 / R7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4 / R7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4 / R7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5 / R7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5 / R7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6 / R7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6 / R7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7 / R7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7 / R7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8 / R7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8 / R7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7999 / R7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7999 / R7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0 / R8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0 / R8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1 / R8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1 / R8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2 / R8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2 / R8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3 / R8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3 / R8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4 / R8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4 / R8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5 / R8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5 / R8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6 / R8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6 / R8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7 / R8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7 / R8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8 / R8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8 / R8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09 / R8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09 / R8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0 / R8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0 / R8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1 / R8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1 / R8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2 / R8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2 / R8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3 / R8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3 / R8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4 / R8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4 / R8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5 / R8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5 / R8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6 / R8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6 / R8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7 / R8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7 / R8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8 / R8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8 / R8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19 / R8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19 / R8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0 / R8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0 / R8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1 / R8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1 / R8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2 / R8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2 / R8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3 / R8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3 / R8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4 / R8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4 / R8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5 / R8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5 / R8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6 / R8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6 / R8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7 / R8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7 / R8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8 / R8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8 / R8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29 / R8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29 / R8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0 / R8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0 / R8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1 / R8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1 / R8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2 / R8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2 / R8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3 / R8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3 / R8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4 / R8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4 / R8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5 / R8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5 / R8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6 / R8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6 / R8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7 / R8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7 / R8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8 / R8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8 / R8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39 / R8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39 / R8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0 / R8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0 / R8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1 / R8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1 / R8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2 / R8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2 / R8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3 / R8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3 / R8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4 / R8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4 / R8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5 / R8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5 / R8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6 / R8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6 / R8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7 / R8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7 / R8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8 / R8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8 / R8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49 / R8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49 / R8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0 / R8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0 / R8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1 / R8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1 / R8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2 / R8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2 / R8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3 / R8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3 / R8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4 / R8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4 / R8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5 / R8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5 / R8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6 / R8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6 / R8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7 / R8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7 / R8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8 / R8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8 / R8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59 / R8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59 / R8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0 / R8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0 / R8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1 / R8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1 / R8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2 / R8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2 / R8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3 / R8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3 / R8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4 / R8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4 / R8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5 / R8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5 / R8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6 / R8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6 / R8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7 / R8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7 / R8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8 / R8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8 / R8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69 / R8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69 / R8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0 / R8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0 / R8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1 / R8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1 / R8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2 / R8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2 / R8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3 / R8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3 / R8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4 / R8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4 / R8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5 / R8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5 / R8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6 / R8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6 / R8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7 / R8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7 / R8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8 / R8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8 / R8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79 / R8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79 / R8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0 / R8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0 / R8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1 / R8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1 / R8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2 / R8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2 / R8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3 / R8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3 / R8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4 / R8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4 / R8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5 / R8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5 / R8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6 / R8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6 / R8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7 / R8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7 / R8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8 / R8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8 / R8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89 / R8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89 / R8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0 / R8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0 / R8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1 / R8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1 / R8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2 / R8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2 / R8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3 / R8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3 / R8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4 / R8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4 / R8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5 / R8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5 / R8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6 / R8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6 / R8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7 / R8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7 / R8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8 / R8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8 / R8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099 / R8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099 / R8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0 / R8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0 / R8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1 / R8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1 / R8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2 / R8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2 / R8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3 / R8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3 / R8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4 / R8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4 / R8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5 / R8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5 / R8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6 / R8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6 / R8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7 / R8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7 / R8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8 / R8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8 / R8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09 / R8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09 / R8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0 / R8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0 / R8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1 / R8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1 / R8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2 / R8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2 / R8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3 / R8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3 / R8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4 / R8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4 / R8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5 / R8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5 / R8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6 / R8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6 / R8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7 / R8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7 / R8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8 / R8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8 / R8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19 / R8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19 / R8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0 / R8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0 / R8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1 / R8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1 / R8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2 / R8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2 / R8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3 / R8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3 / R8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4 / R8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4 / R8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5 / R8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5 / R8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6 / R8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6 / R8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7 / R8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7 / R8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8 / R8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8 / R8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29 / R8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29 / R8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0 / R8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0 / R8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1 / R8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1 / R8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2 / R8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2 / R8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3 / R8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3 / R8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4 / R8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4 / R8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5 / R8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5 / R8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6 / R8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6 / R8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7 / R8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7 / R8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8 / R8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8 / R8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39 / R8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39 / R8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0 / R8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0 / R8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1 / R8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1 / R8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2 / R8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2 / R8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3 / R8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3 / R8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4 / R8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4 / R8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5 / R8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5 / R8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6 / R8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6 / R8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7 / R8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7 / R8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8 / R8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8 / R8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49 / R8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49 / R8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0 / R8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0 / R8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1 / R8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1 / R8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2 / R8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2 / R8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3 / R8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3 / R8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4 / R8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4 / R8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5 / R8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5 / R8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6 / R8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6 / R8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7 / R8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7 / R8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8 / R8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8 / R8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59 / R8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59 / R8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0 / R8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0 / R8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1 / R8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1 / R8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2 / R8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2 / R8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3 / R8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3 / R8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4 / R8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4 / R8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5 / R8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5 / R8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6 / R8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6 / R8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7 / R8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7 / R8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8 / R8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8 / R8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69 / R8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69 / R8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0 / R8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0 / R8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1 / R8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1 / R8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2 / R8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2 / R8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3 / R8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3 / R8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4 / R8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4 / R8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5 / R8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5 / R8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6 / R8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6 / R8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7 / R8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7 / R8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8 / R8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8 / R8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79 / R8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79 / R8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0 / R8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0 / R8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1 / R8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1 / R8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2 / R8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2 / R8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3 / R8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3 / R8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4 / R8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4 / R8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5 / R8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5 / R8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6 / R8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6 / R8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7 / R8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7 / R8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8 / R8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8 / R8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89 / R8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89 / R8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0 / R8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0 / R8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1 / R8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1 / R8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2 / R8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2 / R8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3 / R8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3 / R8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4 / R8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4 / R8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5 / R8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5 / R8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6 / R8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6 / R8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7 / R8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7 / R8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8 / R8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8 / R8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199 / R8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199 / R8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0 / R8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0 / R8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1 / R8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1 / R8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2 / R8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2 / R8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3 / R8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3 / R8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4 / R8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4 / R8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5 / R8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5 / R8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6 / R8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6 / R8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7 / R8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7 / R8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8 / R8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8 / R8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09 / R8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09 / R8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0 / R8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0 / R8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1 / R8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1 / R8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2 / R8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2 / R8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3 / R8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3 / R8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4 / R8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4 / R8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5 / R8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5 / R8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6 / R8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6 / R8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7 / R8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7 / R8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8 / R8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8 / R8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19 / R8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19 / R8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0 / R8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0 / R8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1 / R8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1 / R8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2 / R8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2 / R8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3 / R8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3 / R8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4 / R8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4 / R8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5 / R8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5 / R8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6 / R8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6 / R8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7 / R8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7 / R8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8 / R8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8 / R8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29 / R8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29 / R8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0 / R8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0 / R8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1 / R8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1 / R8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2 / R8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2 / R8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3 / R8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3 / R8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4 / R8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4 / R8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5 / R8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5 / R8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6 / R8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6 / R8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7 / R8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7 / R8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8 / R8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8 / R8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39 / R8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39 / R8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0 / R8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0 / R8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1 / R8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1 / R8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2 / R8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2 / R8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3 / R8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3 / R8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4 / R8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4 / R8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5 / R8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5 / R8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6 / R8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6 / R8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7 / R8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7 / R8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8 / R8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8 / R8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49 / R8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49 / R8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0 / R8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0 / R8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1 / R8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1 / R8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2 / R8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2 / R8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3 / R8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3 / R8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4 / R8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4 / R8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5 / R8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5 / R8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6 / R8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6 / R8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7 / R8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7 / R8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8 / R8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8 / R8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59 / R8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59 / R8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0 / R8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0 / R8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1 / R8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1 / R8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2 / R8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2 / R8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3 / R8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3 / R8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4 / R8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4 / R8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5 / R8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5 / R8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6 / R8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6 / R8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7 / R8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7 / R8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8 / R8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8 / R8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69 / R8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69 / R8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0 / R8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0 / R8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1 / R8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1 / R8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2 / R8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2 / R8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3 / R8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3 / R8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4 / R8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4 / R8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5 / R8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5 / R8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6 / R8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6 / R8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7 / R8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7 / R8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8 / R8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8 / R8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79 / R8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79 / R8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0 / R8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0 / R8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1 / R8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1 / R8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2 / R8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2 / R8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3 / R8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3 / R8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4 / R8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4 / R8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5 / R8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5 / R8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6 / R8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6 / R8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7 / R8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7 / R8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8 / R8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8 / R8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89 / R8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89 / R8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0 / R8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0 / R8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1 / R8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1 / R8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2 / R8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2 / R8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3 / R8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3 / R8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4 / R8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4 / R8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5 / R8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5 / R8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6 / R8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6 / R8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7 / R8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7 / R8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8 / R8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8 / R8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299 / R8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299 / R8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0 / R8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0 / R8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1 / R8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1 / R8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2 / R8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2 / R8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3 / R8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3 / R8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4 / R8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4 / R8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5 / R8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5 / R8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6 / R8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6 / R8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7 / R8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7 / R8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8 / R8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8 / R8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09 / R8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09 / R8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0 / R8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0 / R8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1 / R8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1 / R8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2 / R8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2 / R8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3 / R8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3 / R8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4 / R8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4 / R8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5 / R8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5 / R8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6 / R8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6 / R8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7 / R8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7 / R8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8 / R8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8 / R8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19 / R8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19 / R8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0 / R8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0 / R8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1 / R8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1 / R8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2 / R8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2 / R8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3 / R8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3 / R8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4 / R8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4 / R8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5 / R8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5 / R8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6 / R8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6 / R8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7 / R8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7 / R8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8 / R8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8 / R8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29 / R8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29 / R8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0 / R8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0 / R8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1 / R8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1 / R8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2 / R8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2 / R8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3 / R8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3 / R8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4 / R8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4 / R8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5 / R8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5 / R8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6 / R8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6 / R8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7 / R8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7 / R8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8 / R8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8 / R8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39 / R8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39 / R8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0 / R8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0 / R8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1 / R8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1 / R8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2 / R8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2 / R8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3 / R8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3 / R8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4 / R8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4 / R8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5 / R8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5 / R8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6 / R8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6 / R8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7 / R8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7 / R8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8 / R8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8 / R8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49 / R8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49 / R8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0 / R8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0 / R8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1 / R8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1 / R8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2 / R8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2 / R8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3 / R8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3 / R8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4 / R8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4 / R8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5 / R8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5 / R8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6 / R8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6 / R8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7 / R8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7 / R8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8 / R8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8 / R8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59 / R8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59 / R8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0 / R8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0 / R8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1 / R8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1 / R8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2 / R8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2 / R8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3 / R8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3 / R8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4 / R8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4 / R8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5 / R8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5 / R8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6 / R8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6 / R8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7 / R8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7 / R8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8 / R8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8 / R8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69 / R8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69 / R8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0 / R8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0 / R8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1 / R8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1 / R8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2 / R8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2 / R8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3 / R8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3 / R8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4 / R8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4 / R8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5 / R8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5 / R8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6 / R8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6 / R8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7 / R8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7 / R8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8 / R8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8 / R8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79 / R8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79 / R8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0 / R8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0 / R8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1 / R8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1 / R8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2 / R8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2 / R8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3 / R8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3 / R8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4 / R8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4 / R8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5 / R8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5 / R8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6 / R8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6 / R8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7 / R8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7 / R8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8 / R8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8 / R8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89 / R8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89 / R8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0 / R8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0 / R8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1 / R8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1 / R8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2 / R8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2 / R8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3 / R8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3 / R8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4 / R8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4 / R8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5 / R8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5 / R8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6 / R8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6 / R8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7 / R8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7 / R8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8 / R8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8 / R8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399 / R8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399 / R8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0 / R8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0 / R8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1 / R8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1 / R8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2 / R8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2 / R8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3 / R8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3 / R8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4 / R8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4 / R8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5 / R8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5 / R8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6 / R8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6 / R8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7 / R8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7 / R8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8 / R8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8 / R8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09 / R8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09 / R8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0 / R8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0 / R8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1 / R8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1 / R8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2 / R8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2 / R8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3 / R8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3 / R8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4 / R8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4 / R8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5 / R8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5 / R8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6 / R8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6 / R8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7 / R8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7 / R8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8 / R8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8 / R8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19 / R8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19 / R8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0 / R8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0 / R8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1 / R8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1 / R8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2 / R8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2 / R8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3 / R8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3 / R8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4 / R8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4 / R8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5 / R8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5 / R8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6 / R8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6 / R8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7 / R8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7 / R8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8 / R8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8 / R8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29 / R8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29 / R8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0 / R8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0 / R8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1 / R8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1 / R8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2 / R8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2 / R8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3 / R8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3 / R8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4 / R8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4 / R8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5 / R8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5 / R8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6 / R8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6 / R8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7 / R8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7 / R8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8 / R8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8 / R8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39 / R8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39 / R8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0 / R8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0 / R8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1 / R8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1 / R8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2 / R8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2 / R8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3 / R8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3 / R8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4 / R8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4 / R8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5 / R8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5 / R8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6 / R8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6 / R8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7 / R8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7 / R8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8 / R8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8 / R8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49 / R8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49 / R8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0 / R8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0 / R8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1 / R8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1 / R8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2 / R8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2 / R8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3 / R8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3 / R8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4 / R8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4 / R8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5 / R8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5 / R8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6 / R8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6 / R8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7 / R8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7 / R8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8 / R8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8 / R8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59 / R8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59 / R8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0 / R8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0 / R8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1 / R8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1 / R8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2 / R8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2 / R8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3 / R8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3 / R8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4 / R8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4 / R8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5 / R8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5 / R8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6 / R8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6 / R8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7 / R8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7 / R8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8 / R8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8 / R8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69 / R8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69 / R8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0 / R8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0 / R8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1 / R8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1 / R8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2 / R8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2 / R8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3 / R8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3 / R8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4 / R8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4 / R8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5 / R8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5 / R8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6 / R8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6 / R8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7 / R8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7 / R8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8 / R8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8 / R8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79 / R8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79 / R8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0 / R8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0 / R8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1 / R8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1 / R8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2 / R8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2 / R8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3 / R8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3 / R8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4 / R8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4 / R8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5 / R8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5 / R8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6 / R8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6 / R8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7 / R8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7 / R8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8 / R8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8 / R8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89 / R8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89 / R8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0 / R8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0 / R8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1 / R8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1 / R8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2 / R8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2 / R8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3 / R8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3 / R8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4 / R8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4 / R8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5 / R8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5 / R8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6 / R8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6 / R8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7 / R8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7 / R8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8 / R8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8 / R8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499 / R8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499 / R8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0 / R8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0 / R8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1 / R8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1 / R8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2 / R8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2 / R8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3 / R8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3 / R8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4 / R8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4 / R8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5 / R8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5 / R8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6 / R8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6 / R8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7 / R8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7 / R8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8 / R8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8 / R8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09 / R8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09 / R8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0 / R8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0 / R8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1 / R8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1 / R8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2 / R8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2 / R8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3 / R8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3 / R8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4 / R8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4 / R8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5 / R8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5 / R8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6 / R8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6 / R8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7 / R8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7 / R8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8 / R8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8 / R8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19 / R8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19 / R8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0 / R8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0 / R8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1 / R8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1 / R8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2 / R8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2 / R8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3 / R8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3 / R8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4 / R8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4 / R8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5 / R8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5 / R8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6 / R8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6 / R8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7 / R8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7 / R8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8 / R8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8 / R8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29 / R8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29 / R8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0 / R8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0 / R8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1 / R8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1 / R8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2 / R8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2 / R8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3 / R8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3 / R8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4 / R8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4 / R8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5 / R8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5 / R8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6 / R8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6 / R8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7 / R8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7 / R8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8 / R8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8 / R8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39 / R8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39 / R8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0 / R8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0 / R8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1 / R8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1 / R8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2 / R8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2 / R8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3 / R8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3 / R8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4 / R8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4 / R8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5 / R8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5 / R8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6 / R8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6 / R8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7 / R8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7 / R8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8 / R8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8 / R8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49 / R8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49 / R8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0 / R8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0 / R8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1 / R8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1 / R8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2 / R8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2 / R8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3 / R8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3 / R8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4 / R8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4 / R8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5 / R8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5 / R8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6 / R8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6 / R8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7 / R8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7 / R8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8 / R8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8 / R8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59 / R8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59 / R8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0 / R8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0 / R8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1 / R8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1 / R8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2 / R8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2 / R8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3 / R8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3 / R8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4 / R8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4 / R8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5 / R8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5 / R8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6 / R8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6 / R8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7 / R8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7 / R8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8 / R8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8 / R8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69 / R8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69 / R8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0 / R8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0 / R8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1 / R8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1 / R8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2 / R8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2 / R8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3 / R8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3 / R8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4 / R8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4 / R8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5 / R8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5 / R8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6 / R8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6 / R8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7 / R8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7 / R8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8 / R8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8 / R8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79 / R8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79 / R8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0 / R8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0 / R8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1 / R8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1 / R8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2 / R8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2 / R8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3 / R8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3 / R8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4 / R8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4 / R8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5 / R8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5 / R8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6 / R8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6 / R8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7 / R8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7 / R8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8 / R8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8 / R8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89 / R8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89 / R8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0 / R8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0 / R8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1 / R8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1 / R8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2 / R8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2 / R8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3 / R8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3 / R8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4 / R8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4 / R8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5 / R8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5 / R8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6 / R8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6 / R8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7 / R8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7 / R8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8 / R8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8 / R8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599 / R8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599 / R8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0 / R8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0 / R8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1 / R8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1 / R8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2 / R8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2 / R8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3 / R8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3 / R8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4 / R8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4 / R8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5 / R8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5 / R8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6 / R8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6 / R8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7 / R8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7 / R8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8 / R8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8 / R8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09 / R8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09 / R8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0 / R8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0 / R8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1 / R8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1 / R8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2 / R8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2 / R8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3 / R8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3 / R8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4 / R8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4 / R8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5 / R8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5 / R8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6 / R8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6 / R8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7 / R8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7 / R8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8 / R8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8 / R8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19 / R8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19 / R8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0 / R8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0 / R8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1 / R8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1 / R8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2 / R8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2 / R8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3 / R8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3 / R8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4 / R8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4 / R8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5 / R8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5 / R8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6 / R8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6 / R8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7 / R8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7 / R8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8 / R8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8 / R8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29 / R8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29 / R8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0 / R8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0 / R8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1 / R8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1 / R8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2 / R8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2 / R8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3 / R8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3 / R8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4 / R8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4 / R8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5 / R8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5 / R8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6 / R8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6 / R8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7 / R8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7 / R8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8 / R8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8 / R8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39 / R8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39 / R8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0 / R8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0 / R8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1 / R8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1 / R8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2 / R8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2 / R8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3 / R8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3 / R8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4 / R8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4 / R8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5 / R8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5 / R8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6 / R8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6 / R8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7 / R8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7 / R8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8 / R8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8 / R8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49 / R8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49 / R8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0 / R8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0 / R8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1 / R8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1 / R8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2 / R8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2 / R8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3 / R8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3 / R8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4 / R8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4 / R8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5 / R8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5 / R8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6 / R8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6 / R8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7 / R8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7 / R8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8 / R8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8 / R8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59 / R8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59 / R8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0 / R8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0 / R8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1 / R8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1 / R8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2 / R8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2 / R8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3 / R8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3 / R8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4 / R8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4 / R8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5 / R8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5 / R8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6 / R8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6 / R8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7 / R8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7 / R8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8 / R8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8 / R8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69 / R8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69 / R8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0 / R8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0 / R8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1 / R8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1 / R8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2 / R8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2 / R8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3 / R8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3 / R8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4 / R8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4 / R8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5 / R8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5 / R8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6 / R8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6 / R8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7 / R8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7 / R8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8 / R8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8 / R8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79 / R8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79 / R8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0 / R8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0 / R8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1 / R8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1 / R8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2 / R8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2 / R8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3 / R8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3 / R8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4 / R8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4 / R8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5 / R8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5 / R8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6 / R8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6 / R8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7 / R8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7 / R8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8 / R8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8 / R8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89 / R8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89 / R8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0 / R8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0 / R8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1 / R8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1 / R8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2 / R8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2 / R8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3 / R8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3 / R8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4 / R8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4 / R8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5 / R8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5 / R8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6 / R8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6 / R8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7 / R8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7 / R8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8 / R8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8 / R8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699 / R8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699 / R8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0 / R8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0 / R8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1 / R8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1 / R8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2 / R8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2 / R8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3 / R8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3 / R8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4 / R8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4 / R8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5 / R8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5 / R8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6 / R8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6 / R8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7 / R8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7 / R8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8 / R8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8 / R8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09 / R8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09 / R8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0 / R8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0 / R8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1 / R8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1 / R8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2 / R8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2 / R8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3 / R8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3 / R8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4 / R8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4 / R8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5 / R8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5 / R8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6 / R8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6 / R8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7 / R8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7 / R8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8 / R8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8 / R8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19 / R8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19 / R8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0 / R8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0 / R8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1 / R8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1 / R8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2 / R8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2 / R8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3 / R8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3 / R8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4 / R8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4 / R8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5 / R8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5 / R8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6 / R8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6 / R8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7 / R8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7 / R8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8 / R8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8 / R8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29 / R8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29 / R8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0 / R8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0 / R8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1 / R8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1 / R8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2 / R8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2 / R8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3 / R8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3 / R8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4 / R8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4 / R8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5 / R8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5 / R8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6 / R8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6 / R8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7 / R8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7 / R8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8 / R8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8 / R8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39 / R8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39 / R8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0 / R8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0 / R8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1 / R8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1 / R8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2 / R8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2 / R8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3 / R8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3 / R8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4 / R8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4 / R8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5 / R8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5 / R8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6 / R8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6 / R8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7 / R8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7 / R8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8 / R8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8 / R8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49 / R8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49 / R8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0 / R8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0 / R8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1 / R8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1 / R8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2 / R8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2 / R8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3 / R8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3 / R8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4 / R8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4 / R8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5 / R8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5 / R8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6 / R8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6 / R8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7 / R8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7 / R8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8 / R8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8 / R8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59 / R8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59 / R8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0 / R8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0 / R8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1 / R8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1 / R8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2 / R8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2 / R8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3 / R8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3 / R8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4 / R8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4 / R8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5 / R8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5 / R8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6 / R8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6 / R8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7 / R8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7 / R8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8 / R8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8 / R8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69 / R8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69 / R8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0 / R8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0 / R8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1 / R8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1 / R8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2 / R8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2 / R8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3 / R8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3 / R8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4 / R8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4 / R8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5 / R8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5 / R8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6 / R8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6 / R8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7 / R8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7 / R8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8 / R8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8 / R8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79 / R8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79 / R8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0 / R8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0 / R8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1 / R8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1 / R8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2 / R8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2 / R8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3 / R8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3 / R8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4 / R8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4 / R8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5 / R8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5 / R8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6 / R8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6 / R8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7 / R8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7 / R8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8 / R8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8 / R8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89 / R8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89 / R8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0 / R8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0 / R8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1 / R8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1 / R8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2 / R8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2 / R8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3 / R8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3 / R8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4 / R8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4 / R8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5 / R8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5 / R8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6 / R8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6 / R8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7 / R8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7 / R8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8 / R8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8 / R8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799 / R8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799 / R8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0 / R8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0 / R8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1 / R8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1 / R8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2 / R8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2 / R8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3 / R8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3 / R8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4 / R8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4 / R8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5 / R8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5 / R8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6 / R8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6 / R8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7 / R8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7 / R8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8 / R8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8 / R8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09 / R8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09 / R8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0 / R8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0 / R8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1 / R8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1 / R8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2 / R8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2 / R8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3 / R8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3 / R8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4 / R8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4 / R8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5 / R8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5 / R8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6 / R8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6 / R8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7 / R8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7 / R8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8 / R8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8 / R8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19 / R8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19 / R8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0 / R8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0 / R8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1 / R8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1 / R8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2 / R8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2 / R8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3 / R8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3 / R8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4 / R8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4 / R8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5 / R8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5 / R8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6 / R8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6 / R8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7 / R8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7 / R8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8 / R8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8 / R8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29 / R8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29 / R8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0 / R8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0 / R8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1 / R8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1 / R8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2 / R8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2 / R8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3 / R8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3 / R8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4 / R8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4 / R8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5 / R8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5 / R8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6 / R8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6 / R8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7 / R8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7 / R8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8 / R8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8 / R8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39 / R8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39 / R8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0 / R8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0 / R8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1 / R8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1 / R8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2 / R8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2 / R8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3 / R8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3 / R8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4 / R8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4 / R8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5 / R8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5 / R8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6 / R8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6 / R8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7 / R8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7 / R8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8 / R8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8 / R8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49 / R8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49 / R8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0 / R8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0 / R8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1 / R8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1 / R8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2 / R8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2 / R8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3 / R8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3 / R8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4 / R8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4 / R8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5 / R8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5 / R8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6 / R8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6 / R8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7 / R8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7 / R8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8 / R8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8 / R8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59 / R8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59 / R8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0 / R8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0 / R8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1 / R8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1 / R8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2 / R8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2 / R8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3 / R8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3 / R8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4 / R8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4 / R8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5 / R8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5 / R8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6 / R8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6 / R8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7 / R8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7 / R8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8 / R8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8 / R8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69 / R8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69 / R8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0 / R8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0 / R8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1 / R8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1 / R8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2 / R8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2 / R8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3 / R8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3 / R8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4 / R8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4 / R8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5 / R8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5 / R8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6 / R8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6 / R8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7 / R8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7 / R8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8 / R8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8 / R8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79 / R8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79 / R8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0 / R8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0 / R8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1 / R8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1 / R8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2 / R8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2 / R8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3 / R8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3 / R8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4 / R8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4 / R8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5 / R8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5 / R8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6 / R8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6 / R8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7 / R8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7 / R8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8 / R8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8 / R8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89 / R8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89 / R8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0 / R8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0 / R8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1 / R8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1 / R8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2 / R8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2 / R8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3 / R8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3 / R8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4 / R8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4 / R8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5 / R8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5 / R8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6 / R8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6 / R8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7 / R8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7 / R8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8 / R8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8 / R8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899 / R8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899 / R8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0 / R8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0 / R8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1 / R8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1 / R8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2 / R8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2 / R8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3 / R8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3 / R8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4 / R8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4 / R8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5 / R8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5 / R8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6 / R8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6 / R8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7 / R8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7 / R8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8 / R8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8 / R8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09 / R8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09 / R8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0 / R8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0 / R8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1 / R8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1 / R8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2 / R8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2 / R8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3 / R8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3 / R8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4 / R8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4 / R8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5 / R8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5 / R8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6 / R8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6 / R8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7 / R8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7 / R8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8 / R8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8 / R8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19 / R8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19 / R8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0 / R8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0 / R8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1 / R8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1 / R8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2 / R8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2 / R8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3 / R8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3 / R8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4 / R8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4 / R8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5 / R8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5 / R8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6 / R8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6 / R8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7 / R8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7 / R8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8 / R8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8 / R8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29 / R8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29 / R8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0 / R8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0 / R8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1 / R8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1 / R8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2 / R8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2 / R8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3 / R8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3 / R8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4 / R8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4 / R8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5 / R8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5 / R8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6 / R8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6 / R8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7 / R8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7 / R8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8 / R8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8 / R8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39 / R8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39 / R8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0 / R8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0 / R8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1 / R8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1 / R8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2 / R8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2 / R8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3 / R8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3 / R8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4 / R8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4 / R8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5 / R8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5 / R8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6 / R8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6 / R8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7 / R8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7 / R8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8 / R8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8 / R8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49 / R8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49 / R8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0 / R8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0 / R8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1 / R8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1 / R8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2 / R8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2 / R8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3 / R8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3 / R8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4 / R8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4 / R8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5 / R8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5 / R8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6 / R8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6 / R8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7 / R8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7 / R8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8 / R8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8 / R8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59 / R8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59 / R8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0 / R8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0 / R8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1 / R8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1 / R8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2 / R8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2 / R8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3 / R8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3 / R8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4 / R8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4 / R8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5 / R8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5 / R8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6 / R8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6 / R8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7 / R8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7 / R8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8 / R8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8 / R8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69 / R8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69 / R8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0 / R8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0 / R8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1 / R8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1 / R8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2 / R8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2 / R8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3 / R8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3 / R8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4 / R8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4 / R8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5 / R8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5 / R8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6 / R8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6 / R8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7 / R8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7 / R8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8 / R8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8 / R8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79 / R8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79 / R8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0 / R8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0 / R8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1 / R8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1 / R8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2 / R8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2 / R8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3 / R8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3 / R8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4 / R8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4 / R8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5 / R8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5 / R8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6 / R8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6 / R8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7 / R8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7 / R8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8 / R8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8 / R8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89 / R8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89 / R8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0 / R8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0 / R8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1 / R8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1 / R8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2 / R8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2 / R8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3 / R8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3 / R8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4 / R8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4 / R8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5 / R8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5 / R8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6 / R8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6 / R8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7 / R8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7 / R8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8 / R8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8 / R8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8999 / R8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8999 / R8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0 / R9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0 / R9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1 / R9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1 / R9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2 / R9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2 / R9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3 / R9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3 / R9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4 / R9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4 / R9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5 / R9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5 / R9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6 / R9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6 / R9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7 / R9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7 / R9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8 / R9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8 / R9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09 / R9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09 / R9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0 / R9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0 / R9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1 / R9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1 / R9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2 / R9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2 / R9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3 / R9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3 / R9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4 / R9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4 / R9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5 / R9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5 / R9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6 / R9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6 / R9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7 / R9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7 / R9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8 / R9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8 / R9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19 / R9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19 / R9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0 / R9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0 / R9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1 / R9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1 / R9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2 / R9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2 / R9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3 / R9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3 / R9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4 / R9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4 / R9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5 / R9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5 / R9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6 / R9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6 / R9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7 / R9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7 / R9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8 / R9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8 / R9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29 / R9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29 / R9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0 / R9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0 / R9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1 / R9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1 / R9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2 / R9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2 / R9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3 / R9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3 / R9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4 / R9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4 / R9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5 / R9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5 / R9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6 / R9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6 / R9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7 / R9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7 / R9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8 / R9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8 / R9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39 / R9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39 / R9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0 / R9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0 / R9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1 / R9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1 / R9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2 / R9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2 / R9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3 / R9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3 / R9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4 / R9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4 / R9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5 / R9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5 / R9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6 / R9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6 / R9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7 / R9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7 / R9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8 / R9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8 / R9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49 / R9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49 / R9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0 / R9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0 / R9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1 / R9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1 / R9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2 / R9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2 / R9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3 / R9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3 / R9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4 / R9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4 / R9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5 / R9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5 / R9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6 / R9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6 / R9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7 / R9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7 / R9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8 / R9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8 / R9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59 / R9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59 / R9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0 / R9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0 / R9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1 / R9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1 / R9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2 / R9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2 / R9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3 / R9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3 / R9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4 / R9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4 / R9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5 / R9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5 / R9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6 / R9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6 / R9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7 / R9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7 / R9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8 / R9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8 / R9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69 / R9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69 / R9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0 / R9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0 / R9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1 / R9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1 / R9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2 / R9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2 / R9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3 / R9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3 / R9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4 / R9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4 / R9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5 / R9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5 / R9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6 / R9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6 / R9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7 / R9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7 / R9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8 / R9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8 / R9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79 / R9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79 / R9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0 / R9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0 / R9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1 / R9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1 / R9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2 / R9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2 / R9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3 / R9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3 / R9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4 / R9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4 / R9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5 / R9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5 / R9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6 / R9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6 / R9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7 / R9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7 / R9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8 / R9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8 / R9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89 / R9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89 / R9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0 / R9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0 / R9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1 / R9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1 / R9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2 / R9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2 / R9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3 / R9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3 / R9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4 / R9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4 / R9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5 / R9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5 / R9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6 / R9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6 / R9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7 / R9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7 / R9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8 / R9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8 / R9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099 / R9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099 / R9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0 / R9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0 / R9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1 / R9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1 / R9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2 / R9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2 / R9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3 / R9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3 / R9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4 / R9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4 / R9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5 / R9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5 / R9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6 / R9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6 / R9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7 / R9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7 / R9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8 / R9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8 / R9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09 / R9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09 / R9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0 / R9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0 / R9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1 / R9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1 / R9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2 / R9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2 / R9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3 / R9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3 / R9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4 / R9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4 / R9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5 / R9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5 / R9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6 / R9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6 / R9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7 / R9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7 / R9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8 / R9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8 / R9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19 / R9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19 / R9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0 / R9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0 / R9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1 / R9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1 / R9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2 / R9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2 / R9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3 / R9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3 / R9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4 / R9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4 / R9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5 / R9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5 / R9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6 / R9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6 / R9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7 / R9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7 / R9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8 / R9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8 / R9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29 / R9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29 / R9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0 / R9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0 / R9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1 / R9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1 / R9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2 / R9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2 / R9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3 / R9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3 / R9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4 / R9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4 / R9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5 / R9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5 / R9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6 / R9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6 / R9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7 / R9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7 / R9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8 / R9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8 / R9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39 / R9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39 / R9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0 / R9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0 / R9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1 / R9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1 / R9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2 / R9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2 / R9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3 / R9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3 / R9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4 / R9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4 / R9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5 / R9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5 / R9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6 / R9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6 / R9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7 / R9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7 / R9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8 / R9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8 / R9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49 / R9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49 / R9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0 / R9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0 / R9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1 / R9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1 / R9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2 / R9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2 / R9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3 / R9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3 / R9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4 / R9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4 / R9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5 / R9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5 / R9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6 / R9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6 / R9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7 / R9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7 / R9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8 / R9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8 / R9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59 / R9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59 / R9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0 / R9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0 / R9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1 / R9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1 / R9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2 / R9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2 / R9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3 / R9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3 / R9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4 / R9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4 / R9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5 / R9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5 / R9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6 / R9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6 / R9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7 / R9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7 / R9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8 / R9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8 / R9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69 / R9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69 / R9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0 / R9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0 / R9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1 / R9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1 / R9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2 / R9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2 / R9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3 / R9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3 / R9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4 / R9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4 / R9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5 / R9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5 / R9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6 / R9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6 / R9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7 / R9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7 / R9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8 / R9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8 / R9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79 / R9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79 / R9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0 / R9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0 / R9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1 / R9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1 / R9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2 / R9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2 / R9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3 / R9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3 / R9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4 / R9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4 / R9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5 / R9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5 / R9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6 / R9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6 / R9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7 / R9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7 / R9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8 / R9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8 / R9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89 / R9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89 / R9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0 / R9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0 / R9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1 / R9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1 / R9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2 / R9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2 / R9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3 / R9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3 / R9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4 / R9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4 / R9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5 / R9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5 / R9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6 / R9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6 / R9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7 / R9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7 / R9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8 / R9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8 / R9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199 / R9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199 / R9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0 / R9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0 / R9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1 / R9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1 / R9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2 / R9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2 / R9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3 / R9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3 / R9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4 / R9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4 / R9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5 / R9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5 / R9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6 / R9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6 / R9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7 / R9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7 / R9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8 / R9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8 / R9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09 / R9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09 / R9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0 / R9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0 / R9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1 / R9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1 / R9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2 / R9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2 / R9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3 / R9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3 / R9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4 / R9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4 / R9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5 / R9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5 / R9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6 / R9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6 / R9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7 / R9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7 / R9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8 / R9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8 / R9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19 / R9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19 / R9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0 / R9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0 / R9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1 / R9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1 / R9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2 / R9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2 / R9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3 / R9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3 / R9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4 / R9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4 / R9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5 / R9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5 / R9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6 / R9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6 / R9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7 / R9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7 / R9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8 / R9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8 / R9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29 / R9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29 / R9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0 / R9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0 / R9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1 / R9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1 / R9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2 / R9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2 / R9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3 / R9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3 / R9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4 / R9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4 / R9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5 / R9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5 / R9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6 / R9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6 / R9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7 / R9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7 / R9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8 / R9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8 / R9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39 / R9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39 / R9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0 / R9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0 / R9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1 / R9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1 / R9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2 / R9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2 / R9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3 / R9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3 / R9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4 / R9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4 / R9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5 / R9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5 / R9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6 / R9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6 / R9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7 / R9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7 / R9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8 / R9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8 / R9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49 / R9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49 / R9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0 / R9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0 / R9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1 / R9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1 / R9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2 / R9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2 / R9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3 / R9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3 / R9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4 / R9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4 / R9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5 / R9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5 / R9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6 / R9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6 / R9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7 / R9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7 / R9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8 / R9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8 / R9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59 / R9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59 / R9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0 / R9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0 / R9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1 / R9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1 / R9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2 / R9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2 / R9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3 / R9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3 / R9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4 / R9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4 / R9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5 / R9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5 / R9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6 / R9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6 / R9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7 / R9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7 / R9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8 / R9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8 / R9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69 / R9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69 / R9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0 / R9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0 / R9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1 / R9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1 / R9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2 / R9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2 / R9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3 / R9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3 / R9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4 / R9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4 / R9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5 / R9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5 / R9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6 / R9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6 / R9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7 / R9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7 / R9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8 / R9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8 / R9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79 / R9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79 / R9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0 / R9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0 / R9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1 / R9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1 / R9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2 / R9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2 / R9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3 / R9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3 / R9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4 / R9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4 / R9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5 / R9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5 / R9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6 / R9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6 / R9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7 / R9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7 / R9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8 / R9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8 / R9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89 / R9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89 / R9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0 / R9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0 / R9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1 / R9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1 / R9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2 / R9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2 / R9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3 / R9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3 / R9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4 / R9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4 / R9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5 / R9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5 / R9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6 / R9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6 / R9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7 / R9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7 / R9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8 / R9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8 / R9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299 / R9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299 / R9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0 / R9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0 / R9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1 / R9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1 / R9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2 / R9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2 / R9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3 / R9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3 / R9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4 / R9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4 / R9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5 / R9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5 / R9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6 / R9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6 / R9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7 / R9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7 / R9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8 / R9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8 / R9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09 / R9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09 / R9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0 / R9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0 / R9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1 / R9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1 / R9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2 / R9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2 / R9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3 / R9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3 / R9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4 / R9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4 / R9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5 / R9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5 / R9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6 / R9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6 / R9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7 / R9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7 / R9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8 / R9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8 / R9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19 / R9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19 / R9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0 / R9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0 / R9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1 / R9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1 / R9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2 / R9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2 / R9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3 / R9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3 / R9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4 / R9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4 / R9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5 / R9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5 / R9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6 / R9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6 / R9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7 / R9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7 / R9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8 / R9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8 / R9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29 / R9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29 / R9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0 / R9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0 / R9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1 / R9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1 / R9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2 / R9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2 / R9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3 / R9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3 / R9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4 / R9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4 / R9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5 / R9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5 / R9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6 / R9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6 / R9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7 / R9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7 / R9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8 / R9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8 / R9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39 / R9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39 / R9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0 / R9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0 / R9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1 / R9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1 / R9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2 / R9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2 / R9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3 / R9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3 / R9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4 / R9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4 / R9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5 / R9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5 / R9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6 / R9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6 / R9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7 / R9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7 / R9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8 / R9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8 / R9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49 / R9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49 / R9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0 / R9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0 / R9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1 / R9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1 / R9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2 / R9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2 / R9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3 / R9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3 / R9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4 / R9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4 / R9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5 / R9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5 / R9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6 / R9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6 / R9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7 / R9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7 / R9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8 / R9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8 / R9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59 / R9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59 / R9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0 / R9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0 / R9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1 / R9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1 / R9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2 / R9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2 / R9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3 / R9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3 / R9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4 / R9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4 / R9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5 / R9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5 / R9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6 / R9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6 / R9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7 / R9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7 / R9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8 / R9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8 / R9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69 / R9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69 / R9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0 / R9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0 / R9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1 / R9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1 / R9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2 / R9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2 / R9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3 / R9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3 / R9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4 / R9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4 / R9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5 / R9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5 / R9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6 / R9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6 / R9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7 / R9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7 / R9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8 / R9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8 / R9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79 / R9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79 / R9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0 / R9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0 / R9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1 / R9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1 / R9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2 / R9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2 / R9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3 / R9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3 / R9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4 / R9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4 / R9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5 / R9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5 / R9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6 / R9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6 / R9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7 / R9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7 / R9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8 / R9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8 / R9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89 / R9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89 / R9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0 / R9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0 / R9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1 / R9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1 / R9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2 / R9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2 / R9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3 / R9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3 / R9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4 / R9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4 / R9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5 / R9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5 / R9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6 / R9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6 / R9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7 / R9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7 / R9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8 / R9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8 / R9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399 / R9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399 / R9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0 / R9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0 / R9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1 / R9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1 / R9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2 / R9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2 / R9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3 / R9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3 / R9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4 / R9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4 / R9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5 / R9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5 / R9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6 / R9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6 / R9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7 / R9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7 / R9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8 / R9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8 / R9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09 / R9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09 / R9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0 / R9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0 / R9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1 / R9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1 / R9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2 / R9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2 / R9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3 / R9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3 / R9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4 / R9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4 / R9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5 / R9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5 / R9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6 / R9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6 / R9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7 / R9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7 / R9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8 / R9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8 / R9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19 / R9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19 / R9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0 / R9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0 / R9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1 / R9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1 / R9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2 / R9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2 / R9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3 / R9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3 / R9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4 / R9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4 / R9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5 / R9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5 / R9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6 / R9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6 / R9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7 / R9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7 / R9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8 / R9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8 / R9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29 / R9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29 / R9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0 / R9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0 / R9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1 / R9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1 / R9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2 / R9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2 / R9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3 / R9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3 / R9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4 / R9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4 / R9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5 / R9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5 / R9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6 / R9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6 / R9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7 / R9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7 / R9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8 / R9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8 / R9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39 / R9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39 / R9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0 / R9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0 / R9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1 / R9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1 / R9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2 / R9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2 / R9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3 / R9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3 / R9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4 / R9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4 / R9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5 / R9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5 / R9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6 / R9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6 / R9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7 / R9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7 / R9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8 / R9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8 / R9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49 / R9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49 / R9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0 / R9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0 / R9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1 / R9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1 / R9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2 / R9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2 / R9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3 / R9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3 / R9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4 / R9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4 / R9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5 / R9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5 / R9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6 / R9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6 / R9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7 / R9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7 / R9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8 / R9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8 / R9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59 / R9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59 / R9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0 / R9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0 / R9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1 / R9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1 / R9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2 / R9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2 / R9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3 / R9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3 / R9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4 / R9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4 / R9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5 / R9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5 / R9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6 / R9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6 / R9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7 / R9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7 / R9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8 / R9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8 / R9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69 / R9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69 / R9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0 / R9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0 / R9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1 / R9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1 / R9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2 / R9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2 / R9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3 / R9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3 / R9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4 / R9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4 / R9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5 / R9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5 / R9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6 / R9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6 / R9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7 / R9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7 / R9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8 / R9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8 / R9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79 / R9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79 / R9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0 / R9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0 / R9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1 / R9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1 / R9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2 / R9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2 / R9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3 / R9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3 / R9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4 / R9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4 / R9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5 / R9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5 / R9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6 / R9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6 / R9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7 / R9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7 / R9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8 / R9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8 / R9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89 / R9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89 / R9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0 / R9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0 / R9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1 / R9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1 / R9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2 / R9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2 / R9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3 / R9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3 / R9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4 / R9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4 / R9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5 / R9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5 / R9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6 / R9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6 / R9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7 / R9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7 / R9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8 / R9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8 / R9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499 / R9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499 / R9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0 / R9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0 / R9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1 / R9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1 / R9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2 / R9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2 / R9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3 / R9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3 / R9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4 / R9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4 / R9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5 / R9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5 / R9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6 / R9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6 / R9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7 / R9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7 / R9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8 / R9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8 / R9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09 / R9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09 / R9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0 / R9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0 / R9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1 / R9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1 / R9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2 / R9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2 / R9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3 / R9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3 / R9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4 / R9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4 / R9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5 / R9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5 / R9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6 / R9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6 / R9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7 / R9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7 / R9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8 / R9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8 / R9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19 / R9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19 / R9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0 / R9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0 / R9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1 / R9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1 / R9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2 / R9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2 / R9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3 / R9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3 / R9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4 / R9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4 / R9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5 / R9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5 / R9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6 / R9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6 / R9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7 / R9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7 / R9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8 / R9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8 / R9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29 / R9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29 / R9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0 / R9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0 / R9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1 / R9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1 / R9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2 / R9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2 / R9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3 / R9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3 / R9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4 / R9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4 / R9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5 / R9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5 / R9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6 / R9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6 / R9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7 / R9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7 / R9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8 / R9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8 / R9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39 / R9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39 / R9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0 / R9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0 / R9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1 / R9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1 / R9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2 / R9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2 / R9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3 / R9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3 / R9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4 / R9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4 / R9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5 / R9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5 / R9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6 / R9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6 / R9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7 / R9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7 / R9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8 / R9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8 / R9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49 / R9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49 / R9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0 / R9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0 / R9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1 / R9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1 / R9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2 / R9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2 / R9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3 / R9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3 / R9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4 / R9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4 / R9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5 / R9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5 / R9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6 / R9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6 / R9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7 / R9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7 / R9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8 / R9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8 / R9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59 / R9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59 / R9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0 / R9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0 / R9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1 / R9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1 / R9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2 / R9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2 / R9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3 / R9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3 / R9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4 / R9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4 / R9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5 / R9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5 / R9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6 / R9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6 / R9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7 / R9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7 / R9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8 / R9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8 / R9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69 / R9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69 / R9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0 / R9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0 / R9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1 / R9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1 / R9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2 / R9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2 / R9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3 / R9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3 / R9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4 / R9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4 / R9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5 / R9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5 / R9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6 / R9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6 / R9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7 / R9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7 / R9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8 / R9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8 / R9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79 / R9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79 / R9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0 / R9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0 / R9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1 / R9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1 / R9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2 / R9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2 / R9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3 / R9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3 / R9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4 / R9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4 / R9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5 / R9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5 / R9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6 / R9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6 / R9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7 / R9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7 / R9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8 / R9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8 / R9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89 / R9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89 / R9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0 / R9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0 / R9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1 / R9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1 / R9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2 / R9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2 / R9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3 / R9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3 / R9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4 / R9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4 / R9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5 / R9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5 / R9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6 / R9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6 / R9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7 / R9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7 / R9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8 / R9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8 / R9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599 / R9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599 / R9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0 / R9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0 / R9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1 / R9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1 / R9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2 / R9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2 / R9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3 / R9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3 / R9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4 / R9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4 / R9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5 / R9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5 / R9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6 / R9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6 / R9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7 / R9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7 / R9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8 / R9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8 / R9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09 / R9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09 / R9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0 / R9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0 / R9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1 / R9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1 / R9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2 / R9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2 / R9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3 / R9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3 / R9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4 / R9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4 / R9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5 / R9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5 / R9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6 / R9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6 / R9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7 / R9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7 / R9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8 / R9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8 / R9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19 / R9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19 / R9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0 / R9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0 / R9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1 / R9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1 / R9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2 / R9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2 / R9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3 / R9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3 / R9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4 / R9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4 / R9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5 / R9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5 / R9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6 / R9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6 / R9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7 / R9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7 / R9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8 / R9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8 / R9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29 / R9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29 / R9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0 / R9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0 / R9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1 / R9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1 / R9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2 / R9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2 / R9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3 / R9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3 / R9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4 / R9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4 / R9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5 / R9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5 / R9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6 / R9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6 / R9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7 / R9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7 / R9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8 / R9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8 / R9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39 / R9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39 / R9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0 / R9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0 / R9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1 / R9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1 / R9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2 / R9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2 / R9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3 / R9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3 / R9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4 / R9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4 / R9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5 / R9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5 / R9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6 / R9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6 / R9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7 / R9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7 / R9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8 / R9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8 / R9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49 / R9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49 / R9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0 / R9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0 / R9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1 / R9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1 / R9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2 / R9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2 / R9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3 / R9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3 / R9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4 / R9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4 / R9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5 / R9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5 / R9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6 / R9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6 / R9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7 / R9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7 / R9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8 / R9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8 / R9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59 / R9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59 / R9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0 / R9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0 / R9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1 / R9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1 / R9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2 / R9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2 / R9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3 / R9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3 / R9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4 / R9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4 / R9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5 / R9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5 / R9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6 / R9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6 / R9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7 / R9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7 / R9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8 / R9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8 / R9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69 / R9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69 / R9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0 / R9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0 / R9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1 / R9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1 / R9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2 / R9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2 / R9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3 / R9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3 / R9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4 / R9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4 / R9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5 / R9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5 / R9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6 / R9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6 / R9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7 / R9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7 / R9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8 / R9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8 / R9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79 / R9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79 / R9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0 / R9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0 / R9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1 / R9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1 / R9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2 / R9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2 / R9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3 / R9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3 / R9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4 / R9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4 / R9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5 / R9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5 / R9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6 / R9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6 / R9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7 / R9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7 / R9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8 / R9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8 / R9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89 / R9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89 / R9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0 / R9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0 / R9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1 / R9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1 / R9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2 / R9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2 / R9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3 / R9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3 / R9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4 / R9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4 / R9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5 / R9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5 / R9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6 / R9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6 / R9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7 / R9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7 / R9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8 / R9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8 / R9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699 / R9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699 / R9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0 / R9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0 / R9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1 / R9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1 / R9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2 / R9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2 / R9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3 / R9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3 / R9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4 / R9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4 / R9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5 / R9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5 / R9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6 / R9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6 / R9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7 / R9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7 / R9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8 / R9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8 / R9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09 / R9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09 / R9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0 / R9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0 / R9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1 / R9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1 / R9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2 / R9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2 / R9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3 / R9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3 / R9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4 / R9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4 / R9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5 / R9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5 / R9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6 / R9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6 / R9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7 / R9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7 / R9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8 / R9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8 / R9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19 / R9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19 / R9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0 / R9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0 / R9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1 / R9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1 / R9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2 / R9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2 / R9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3 / R9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3 / R9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4 / R9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4 / R9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5 / R9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5 / R9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6 / R9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6 / R9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7 / R9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7 / R9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8 / R9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8 / R9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29 / R9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29 / R9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0 / R9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0 / R9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1 / R9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1 / R9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2 / R9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2 / R9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3 / R9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3 / R9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4 / R9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4 / R9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5 / R9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5 / R9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6 / R9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6 / R9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7 / R9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7 / R9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8 / R9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8 / R9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39 / R9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39 / R9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0 / R9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0 / R9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1 / R9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1 / R9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2 / R9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2 / R9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3 / R9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3 / R9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4 / R9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4 / R9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5 / R9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5 / R9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6 / R9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6 / R9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7 / R9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7 / R9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8 / R9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8 / R9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49 / R9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49 / R9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0 / R9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0 / R9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1 / R9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1 / R9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2 / R9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2 / R9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3 / R9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3 / R9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4 / R9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4 / R9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5 / R9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5 / R9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6 / R9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6 / R9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7 / R9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7 / R9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8 / R9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8 / R9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59 / R9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59 / R9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0 / R9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0 / R9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1 / R9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1 / R9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2 / R9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2 / R9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3 / R9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3 / R9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4 / R9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4 / R9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5 / R9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5 / R9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6 / R9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6 / R9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7 / R9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7 / R9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8 / R9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8 / R9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69 / R9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69 / R9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0 / R9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0 / R9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1 / R9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1 / R9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2 / R9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2 / R9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3 / R9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3 / R9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4 / R9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4 / R9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5 / R9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5 / R9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6 / R9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6 / R9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7 / R9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7 / R9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8 / R9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8 / R9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79 / R9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79 / R9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0 / R9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0 / R9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1 / R9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1 / R9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2 / R9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2 / R9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3 / R9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3 / R9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4 / R9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4 / R9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5 / R9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5 / R9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6 / R9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6 / R9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7 / R9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7 / R9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8 / R9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8 / R9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89 / R9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89 / R9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0 / R9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0 / R9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1 / R9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1 / R9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2 / R9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2 / R9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3 / R9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3 / R9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4 / R9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4 / R9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5 / R9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5 / R9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6 / R9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6 / R9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7 / R9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7 / R9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8 / R9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8 / R9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799 / R9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799 / R9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0 / R9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0 / R9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1 / R9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1 / R9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2 / R9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2 / R9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3 / R9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3 / R9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4 / R9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4 / R9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5 / R9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5 / R9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6 / R9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6 / R9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7 / R9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7 / R9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8 / R9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8 / R9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09 / R9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09 / R9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0 / R9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0 / R9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1 / R9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1 / R9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2 / R9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2 / R9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3 / R9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3 / R9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4 / R9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4 / R9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5 / R9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5 / R9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6 / R9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6 / R9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7 / R9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7 / R9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8 / R9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8 / R9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19 / R9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19 / R9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0 / R9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0 / R9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1 / R9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1 / R9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2 / R9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2 / R9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3 / R9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3 / R9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4 / R9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4 / R9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5 / R9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5 / R9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6 / R9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6 / R9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7 / R9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7 / R9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8 / R9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8 / R9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29 / R9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29 / R9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0 / R9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0 / R9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1 / R9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1 / R9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2 / R9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2 / R9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3 / R9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3 / R9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4 / R9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4 / R9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5 / R9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5 / R9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6 / R9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6 / R9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7 / R9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7 / R9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8 / R9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8 / R9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39 / R9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39 / R9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0 / R9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0 / R9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1 / R9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1 / R9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2 / R9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2 / R9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3 / R9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3 / R9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4 / R9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4 / R9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5 / R9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5 / R9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6 / R9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6 / R9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7 / R9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7 / R9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8 / R9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8 / R9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49 / R9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49 / R9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0 / R9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0 / R9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1 / R9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1 / R9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2 / R9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2 / R9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3 / R9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3 / R9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4 / R9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4 / R9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5 / R9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5 / R9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6 / R9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6 / R9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7 / R9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7 / R9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8 / R9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8 / R9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59 / R9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59 / R9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0 / R9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0 / R9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1 / R9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1 / R9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2 / R9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2 / R9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3 / R9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3 / R9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4 / R9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4 / R9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5 / R9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5 / R9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6 / R9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6 / R9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7 / R9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7 / R9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8 / R9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8 / R9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69 / R9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69 / R9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0 / R9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0 / R9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1 / R9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1 / R9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2 / R9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2 / R9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3 / R9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3 / R9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4 / R9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4 / R9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5 / R9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5 / R9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6 / R9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6 / R9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7 / R9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7 / R9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8 / R9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8 / R9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79 / R9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79 / R9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0 / R9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0 / R9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1 / R9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1 / R9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2 / R9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2 / R9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3 / R9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3 / R9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4 / R9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4 / R9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5 / R9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5 / R9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6 / R9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6 / R9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7 / R9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7 / R9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8 / R9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8 / R9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89 / R9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89 / R9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0 / R9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0 / R9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1 / R9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1 / R9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2 / R9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2 / R9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3 / R9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3 / R9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4 / R9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4 / R9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5 / R9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5 / R9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6 / R9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6 / R9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7 / R9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7 / R9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8 / R9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8 / R9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899 / R9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899 / R9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0 / R9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0 / R9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1 / R9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1 / R9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2 / R9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2 / R9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3 / R9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3 / R9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4 / R9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4 / R9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5 / R9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5 / R9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6 / R9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6 / R9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7 / R9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7 / R9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8 / R9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8 / R9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09 / R9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09 / R9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0 / R9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0 / R9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1 / R9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1 / R9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2 / R9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2 / R9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3 / R9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3 / R9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4 / R9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4 / R9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5 / R9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5 / R9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6 / R9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6 / R9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7 / R9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7 / R9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8 / R9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8 / R9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19 / R9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19 / R9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0 / R9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0 / R9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1 / R9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1 / R9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2 / R9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2 / R9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3 / R9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3 / R9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4 / R9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4 / R9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5 / R9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5 / R9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6 / R9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6 / R9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7 / R9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7 / R9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8 / R9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8 / R9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29 / R9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29 / R9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0 / R9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0 / R9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1 / R9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1 / R9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2 / R9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2 / R9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3 / R9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3 / R9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4 / R9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4 / R9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5 / R9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5 / R9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6 / R9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6 / R9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7 / R9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7 / R9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8 / R9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8 / R9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39 / R9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39 / R9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0 / R9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0 / R9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1 / R9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1 / R9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2 / R9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2 / R9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3 / R9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3 / R9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4 / R9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4 / R9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5 / R9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5 / R9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6 / R9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6 / R9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7 / R9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7 / R9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8 / R9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8 / R9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49 / R9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49 / R9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0 / R9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0 / R9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1 / R9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1 / R9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2 / R9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2 / R9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3 / R9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3 / R9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4 / R9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4 / R9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5 / R9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5 / R9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6 / R9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6 / R9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7 / R9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7 / R9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8 / R9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8 / R9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59 / R9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59 / R9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0 / R9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0 / R9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1 / R9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1 / R9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2 / R9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2 / R9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3 / R9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3 / R9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4 / R9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4 / R9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5 / R9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5 / R9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6 / R9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6 / R9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7 / R9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7 / R9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8 / R9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8 / R9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69 / R9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69 / R9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0 / R9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0 / R9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1 / R9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1 / R9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2 / R9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2 / R9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3 / R9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3 / R9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4 / R9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4 / R9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5 / R9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5 / R9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6 / R9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6 / R9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7 / R9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7 / R9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8 / R9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8 / R9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79 / R9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79 / R9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0 / R9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0 / R9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1 / R9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1 / R9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2 / R9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2 / R9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3 / R9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3 / R9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4 / R9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4 / R9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5 / R9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5 / R9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6 / R9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6 / R9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7 / R9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7 / R9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8 / R9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8 / R9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89 / R9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89 / R9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0 / R9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0 / R9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1 / R9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1 / R9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2 / R9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2 / R9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3 / R9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3 / R9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4 / R9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4 / R9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5 / R9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5 / R9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6 / R9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6 / R9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7 / R9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7 / R9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8 / R9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8 / R9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9999 / R9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9999 / R9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0 / R10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0 / R10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1 / R10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1 / R10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2 / R10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2 / R10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3 / R10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3 / R10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4 / R10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4 / R10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5 / R10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5 / R10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6 / R10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6 / R10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7 / R10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7 / R10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8 / R10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8 / R10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09 / R10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09 / R10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0 / R10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0 / R10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1 / R10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1 / R10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2 / R10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2 / R10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3 / R10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3 / R10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4 / R10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4 / R10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5 / R10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5 / R10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6 / R10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6 / R10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7 / R10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7 / R10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8 / R10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8 / R10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19 / R10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19 / R10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0 / R10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0 / R10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1 / R10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1 / R10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2 / R10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2 / R10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3 / R10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3 / R10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4 / R10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4 / R10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5 / R10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5 / R10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6 / R10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6 / R10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7 / R10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7 / R10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8 / R10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8 / R10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29 / R10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29 / R10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0 / R10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0 / R10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1 / R10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1 / R10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2 / R10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2 / R10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3 / R10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3 / R10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4 / R10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4 / R10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5 / R10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5 / R10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6 / R10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6 / R10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7 / R10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7 / R10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8 / R10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8 / R10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39 / R10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39 / R10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0 / R10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0 / R10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1 / R10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1 / R10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2 / R10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2 / R10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3 / R10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3 / R10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4 / R10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4 / R10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5 / R10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5 / R10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6 / R10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6 / R10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7 / R10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7 / R10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8 / R10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8 / R10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49 / R10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49 / R10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0 / R10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0 / R10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1 / R10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1 / R10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2 / R10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2 / R10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3 / R10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3 / R10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4 / R10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4 / R10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5 / R10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5 / R10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6 / R10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6 / R10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7 / R10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7 / R10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8 / R10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8 / R10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59 / R10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59 / R10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0 / R10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0 / R10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1 / R10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1 / R10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2 / R10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2 / R10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3 / R10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3 / R10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4 / R10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4 / R10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5 / R10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5 / R10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6 / R10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6 / R10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7 / R10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7 / R10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8 / R10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8 / R10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69 / R10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69 / R10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0 / R10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0 / R10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1 / R10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1 / R10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2 / R10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2 / R10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3 / R10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3 / R10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4 / R10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4 / R10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5 / R10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5 / R10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6 / R10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6 / R10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7 / R10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7 / R10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8 / R10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8 / R10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79 / R10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79 / R10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0 / R10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0 / R10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1 / R10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1 / R10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2 / R10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2 / R10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3 / R10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3 / R10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4 / R10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4 / R10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5 / R10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5 / R10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6 / R10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6 / R10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7 / R10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7 / R10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8 / R10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8 / R10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89 / R10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89 / R10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0 / R10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0 / R10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1 / R10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1 / R10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2 / R10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2 / R10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3 / R10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3 / R10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4 / R10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4 / R10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5 / R10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5 / R10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6 / R10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6 / R10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7 / R10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7 / R10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8 / R10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8 / R10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099 / R10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099 / R10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0 / R10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0 / R10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1 / R10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1 / R10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2 / R10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2 / R10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3 / R10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3 / R10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4 / R10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4 / R10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5 / R10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5 / R10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6 / R10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6 / R10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7 / R10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7 / R10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8 / R10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8 / R10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09 / R10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09 / R10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0 / R10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0 / R10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1 / R10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1 / R10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2 / R10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2 / R10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3 / R10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3 / R10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4 / R10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4 / R10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5 / R10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5 / R10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6 / R10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6 / R10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7 / R10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7 / R10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8 / R10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8 / R10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19 / R10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19 / R10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0 / R10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0 / R10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1 / R10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1 / R10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2 / R10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2 / R10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3 / R10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3 / R10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4 / R10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4 / R10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5 / R10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5 / R10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6 / R10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6 / R10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7 / R10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7 / R10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8 / R10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8 / R10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29 / R10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29 / R10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0 / R10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0 / R10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1 / R10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1 / R10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2 / R10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2 / R10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3 / R10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3 / R10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4 / R10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4 / R10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5 / R10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5 / R10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6 / R10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6 / R10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7 / R10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7 / R10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8 / R10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8 / R10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39 / R10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39 / R10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0 / R10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0 / R10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1 / R10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1 / R10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2 / R10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2 / R10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3 / R10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3 / R10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4 / R10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4 / R10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5 / R10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5 / R10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6 / R10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6 / R10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7 / R10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7 / R10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8 / R10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8 / R10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49 / R10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49 / R10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0 / R10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0 / R10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1 / R10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1 / R10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2 / R10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2 / R10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3 / R10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3 / R10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4 / R10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4 / R10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5 / R10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5 / R10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6 / R10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6 / R10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7 / R10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7 / R10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8 / R10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8 / R10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59 / R10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59 / R10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0 / R10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0 / R10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1 / R10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1 / R10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2 / R10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2 / R10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3 / R10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3 / R10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4 / R10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4 / R10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5 / R10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5 / R10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6 / R10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6 / R10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7 / R10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7 / R10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8 / R10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8 / R10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69 / R10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69 / R10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0 / R10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0 / R10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1 / R10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1 / R10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2 / R10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2 / R10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3 / R10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3 / R10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4 / R10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4 / R10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5 / R10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5 / R10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6 / R10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6 / R10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7 / R10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7 / R10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8 / R10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8 / R10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79 / R10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79 / R10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0 / R10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0 / R10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1 / R10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1 / R10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2 / R10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2 / R10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3 / R10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3 / R10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4 / R10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4 / R10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5 / R10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5 / R10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6 / R10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6 / R10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7 / R10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7 / R10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8 / R10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8 / R10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89 / R10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89 / R10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0 / R10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0 / R10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1 / R10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1 / R10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2 / R10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2 / R10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3 / R10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3 / R10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4 / R10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4 / R10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5 / R10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5 / R10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6 / R10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6 / R10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7 / R10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7 / R10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8 / R10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8 / R10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199 / R10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199 / R10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0 / R10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0 / R10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1 / R10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1 / R10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2 / R10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2 / R10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3 / R10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3 / R10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4 / R10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4 / R10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5 / R10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5 / R10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6 / R10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6 / R10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7 / R10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7 / R10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8 / R10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8 / R10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09 / R10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09 / R10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0 / R10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0 / R10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1 / R10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1 / R10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2 / R10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2 / R10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3 / R10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3 / R10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4 / R10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4 / R10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5 / R10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5 / R10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6 / R10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6 / R10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7 / R10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7 / R10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8 / R10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8 / R10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19 / R10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19 / R10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0 / R10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0 / R10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1 / R10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1 / R10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2 / R10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2 / R10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3 / R10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3 / R10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4 / R10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4 / R10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5 / R10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5 / R10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6 / R10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6 / R10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7 / R10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7 / R10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8 / R10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8 / R10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29 / R10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29 / R10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0 / R10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0 / R10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1 / R10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1 / R10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2 / R10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2 / R10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3 / R10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3 / R10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4 / R10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4 / R10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5 / R10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5 / R10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6 / R10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6 / R10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7 / R10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7 / R10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8 / R10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8 / R10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39 / R10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39 / R10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0 / R10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0 / R10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1 / R10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1 / R10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2 / R10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2 / R10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3 / R10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3 / R10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4 / R10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4 / R10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5 / R10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5 / R10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6 / R10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6 / R10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7 / R10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7 / R10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8 / R10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8 / R10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49 / R10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49 / R10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0 / R10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0 / R10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1 / R10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1 / R10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2 / R10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2 / R10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3 / R10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3 / R10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4 / R10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4 / R10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5 / R10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5 / R10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6 / R10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6 / R10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7 / R10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7 / R10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8 / R10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8 / R10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59 / R10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59 / R10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0 / R10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0 / R10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1 / R10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1 / R10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2 / R10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2 / R10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3 / R10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3 / R10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4 / R10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4 / R10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5 / R10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5 / R10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6 / R10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6 / R10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7 / R10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7 / R10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8 / R10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8 / R10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69 / R10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69 / R10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0 / R10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0 / R10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1 / R10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1 / R10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2 / R10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2 / R10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3 / R10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3 / R10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4 / R10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4 / R10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5 / R10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5 / R10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6 / R10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6 / R10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7 / R10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7 / R10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8 / R10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8 / R10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79 / R10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79 / R10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0 / R10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0 / R10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1 / R10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1 / R10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2 / R10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2 / R10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3 / R10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3 / R10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4 / R10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4 / R10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5 / R10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5 / R10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6 / R10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6 / R10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7 / R10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7 / R10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8 / R10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8 / R10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89 / R10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89 / R10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0 / R10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0 / R10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1 / R10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1 / R10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2 / R10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2 / R10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3 / R10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3 / R10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4 / R10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4 / R10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5 / R10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5 / R10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6 / R10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6 / R10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7 / R10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7 / R10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8 / R10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8 / R10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299 / R10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299 / R10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0 / R10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0 / R10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1 / R10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1 / R10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2 / R10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2 / R10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3 / R10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3 / R10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4 / R10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4 / R10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5 / R10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5 / R10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6 / R10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6 / R10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7 / R10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7 / R10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8 / R10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8 / R10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09 / R10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09 / R10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0 / R10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0 / R10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1 / R10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1 / R10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2 / R10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2 / R10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3 / R10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3 / R10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4 / R10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4 / R10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5 / R10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5 / R10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6 / R10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6 / R10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7 / R10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7 / R10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8 / R10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8 / R10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19 / R10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19 / R10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0 / R10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0 / R10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1 / R10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1 / R10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2 / R10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2 / R10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3 / R10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3 / R10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4 / R10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4 / R10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5 / R10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5 / R10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6 / R10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6 / R10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7 / R10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7 / R10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8 / R10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8 / R10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29 / R10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29 / R10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0 / R10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0 / R10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1 / R10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1 / R10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2 / R10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2 / R10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3 / R10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3 / R10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4 / R10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4 / R10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5 / R10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5 / R10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6 / R10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6 / R10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7 / R10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7 / R10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8 / R10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8 / R10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39 / R10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39 / R10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0 / R10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0 / R10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1 / R10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1 / R10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2 / R10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2 / R10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3 / R10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3 / R10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4 / R10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4 / R10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5 / R10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5 / R10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6 / R10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6 / R10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7 / R10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7 / R10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8 / R10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8 / R10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49 / R10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49 / R10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0 / R10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0 / R10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1 / R10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1 / R10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2 / R10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2 / R10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3 / R10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3 / R10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4 / R10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4 / R10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5 / R10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5 / R10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6 / R10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6 / R10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7 / R10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7 / R10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8 / R10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8 / R10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59 / R10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59 / R10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0 / R10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0 / R10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1 / R10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1 / R10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2 / R10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2 / R10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3 / R10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3 / R10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4 / R10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4 / R10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5 / R10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5 / R10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6 / R10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6 / R10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7 / R10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7 / R10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8 / R10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8 / R10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69 / R10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69 / R10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0 / R10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0 / R10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1 / R10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1 / R10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2 / R10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2 / R10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3 / R10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3 / R10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4 / R10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4 / R10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5 / R10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5 / R10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6 / R10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6 / R10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7 / R10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7 / R10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8 / R10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8 / R10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79 / R10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79 / R10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0 / R10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0 / R10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1 / R10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1 / R10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2 / R10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2 / R10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3 / R10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3 / R10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4 / R10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4 / R10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5 / R10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5 / R10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6 / R10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6 / R10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7 / R10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7 / R10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8 / R10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8 / R10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89 / R10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89 / R10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0 / R10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0 / R10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1 / R10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1 / R10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2 / R10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2 / R10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3 / R10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3 / R10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4 / R10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4 / R10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5 / R10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5 / R10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6 / R10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6 / R10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7 / R10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7 / R10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8 / R10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8 / R10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399 / R10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399 / R10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0 / R10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0 / R10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1 / R10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1 / R10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2 / R10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2 / R10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3 / R10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3 / R10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4 / R10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4 / R10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5 / R10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5 / R10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6 / R10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6 / R10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7 / R10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7 / R10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8 / R10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8 / R10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09 / R10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09 / R10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0 / R10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0 / R10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1 / R10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1 / R10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2 / R10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2 / R10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3 / R10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3 / R10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4 / R10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4 / R10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5 / R10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5 / R10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6 / R10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6 / R10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7 / R10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7 / R10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8 / R10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8 / R10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19 / R10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19 / R10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0 / R10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0 / R10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1 / R10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1 / R10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2 / R10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2 / R10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3 / R10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3 / R10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4 / R10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4 / R10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5 / R10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5 / R10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6 / R10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6 / R10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7 / R10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7 / R10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8 / R10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8 / R10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29 / R10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29 / R10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0 / R10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0 / R10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1 / R10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1 / R10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2 / R10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2 / R10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3 / R10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3 / R10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4 / R10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4 / R10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5 / R10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5 / R10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6 / R10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6 / R10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7 / R10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7 / R10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8 / R10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8 / R10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39 / R10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39 / R10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0 / R10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0 / R10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1 / R10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1 / R10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2 / R10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2 / R10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3 / R10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3 / R10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4 / R10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4 / R10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5 / R10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5 / R10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6 / R10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6 / R10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7 / R10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7 / R10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8 / R10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8 / R10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49 / R10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49 / R10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0 / R10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0 / R10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1 / R10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1 / R10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2 / R10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2 / R10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3 / R10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3 / R10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4 / R10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4 / R10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5 / R10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5 / R10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6 / R10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6 / R10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7 / R10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7 / R10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8 / R10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8 / R10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59 / R10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59 / R10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0 / R10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0 / R10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1 / R10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1 / R10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2 / R10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2 / R10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3 / R10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3 / R10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4 / R10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4 / R10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5 / R10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5 / R10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6 / R10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6 / R10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7 / R10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7 / R10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8 / R10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8 / R10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69 / R10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69 / R10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0 / R10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0 / R10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1 / R10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1 / R10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2 / R10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2 / R10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3 / R10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3 / R10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4 / R10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4 / R10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5 / R10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5 / R10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6 / R10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6 / R10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7 / R10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7 / R10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8 / R10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8 / R10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79 / R10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79 / R10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0 / R10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0 / R10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1 / R10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1 / R10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2 / R10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2 / R10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3 / R10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3 / R10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4 / R10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4 / R10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5 / R10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5 / R10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6 / R10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6 / R10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7 / R10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7 / R10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8 / R10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8 / R10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89 / R10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89 / R10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0 / R10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0 / R10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1 / R10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1 / R10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2 / R10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2 / R10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3 / R10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3 / R10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4 / R10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4 / R10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5 / R10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5 / R10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6 / R10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6 / R10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7 / R10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7 / R10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8 / R10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8 / R10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499 / R10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499 / R10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0 / R10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0 / R10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1 / R10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1 / R10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2 / R10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2 / R10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3 / R10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3 / R10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4 / R10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4 / R10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5 / R10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5 / R10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6 / R10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6 / R10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7 / R10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7 / R10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8 / R10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8 / R10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09 / R10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09 / R10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0 / R10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0 / R10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1 / R10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1 / R10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2 / R10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2 / R10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3 / R10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3 / R10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4 / R10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4 / R10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5 / R10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5 / R10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6 / R10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6 / R10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7 / R10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7 / R10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8 / R10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8 / R10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19 / R10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19 / R10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0 / R10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0 / R10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1 / R10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1 / R10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2 / R10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2 / R10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3 / R10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3 / R10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4 / R10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4 / R10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5 / R10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5 / R10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6 / R10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6 / R10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7 / R10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7 / R10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8 / R10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8 / R10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29 / R10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29 / R10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0 / R10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0 / R10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1 / R10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1 / R10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2 / R10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2 / R10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3 / R10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3 / R10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4 / R10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4 / R10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5 / R10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5 / R10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6 / R10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6 / R10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7 / R10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7 / R10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8 / R10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8 / R10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39 / R10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39 / R10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0 / R10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0 / R10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1 / R10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1 / R10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2 / R10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2 / R10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3 / R10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3 / R10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4 / R10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4 / R10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5 / R10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5 / R10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6 / R10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6 / R10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7 / R10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7 / R10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8 / R10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8 / R10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49 / R10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49 / R10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0 / R10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0 / R10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1 / R10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1 / R10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2 / R10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2 / R10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3 / R10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3 / R10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4 / R10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4 / R10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5 / R10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5 / R10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6 / R10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6 / R10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7 / R10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7 / R10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8 / R10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8 / R10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59 / R10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59 / R10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0 / R10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0 / R10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1 / R10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1 / R10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2 / R10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2 / R10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3 / R10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3 / R10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4 / R10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4 / R10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5 / R10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5 / R10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6 / R10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6 / R10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7 / R10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7 / R10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8 / R10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8 / R10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69 / R10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69 / R10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0 / R10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0 / R10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1 / R10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1 / R10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2 / R10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2 / R10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3 / R10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3 / R10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4 / R10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4 / R10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5 / R10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5 / R10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6 / R10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6 / R10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7 / R10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7 / R10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8 / R10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8 / R10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79 / R10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79 / R10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0 / R10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0 / R10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1 / R10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1 / R10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2 / R10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2 / R10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3 / R10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3 / R10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4 / R10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4 / R10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5 / R10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5 / R10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6 / R10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6 / R10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7 / R10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7 / R10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8 / R10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8 / R10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89 / R10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89 / R10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0 / R10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0 / R10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1 / R10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1 / R10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2 / R10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2 / R10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3 / R10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3 / R10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4 / R10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4 / R10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5 / R10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5 / R10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6 / R10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6 / R10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7 / R10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7 / R10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8 / R10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8 / R10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599 / R10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599 / R10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0 / R10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0 / R10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1 / R10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1 / R10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2 / R10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2 / R10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3 / R10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3 / R10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4 / R10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4 / R10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5 / R10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5 / R10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6 / R10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6 / R10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7 / R10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7 / R10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8 / R10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8 / R10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09 / R10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09 / R10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0 / R10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0 / R10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1 / R10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1 / R10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2 / R10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2 / R10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3 / R10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3 / R10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4 / R10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4 / R10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5 / R10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5 / R10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6 / R10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6 / R10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7 / R10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7 / R10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8 / R10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8 / R10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19 / R10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19 / R10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0 / R10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0 / R10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1 / R10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1 / R10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2 / R10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2 / R10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3 / R10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3 / R10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4 / R10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4 / R10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5 / R10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5 / R10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6 / R10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6 / R10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7 / R10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7 / R10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8 / R10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8 / R10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29 / R10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29 / R10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0 / R10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0 / R10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1 / R10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1 / R10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2 / R10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2 / R10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3 / R10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3 / R10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4 / R10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4 / R10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5 / R10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5 / R10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6 / R10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6 / R10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7 / R10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7 / R10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8 / R10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8 / R10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39 / R10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39 / R10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0 / R10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0 / R10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1 / R10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1 / R10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2 / R10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2 / R10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3 / R10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3 / R10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4 / R10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4 / R10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5 / R10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5 / R10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6 / R10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6 / R10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7 / R10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7 / R10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8 / R10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8 / R10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49 / R10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49 / R10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0 / R10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0 / R10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1 / R10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1 / R10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2 / R10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2 / R10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3 / R10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3 / R10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4 / R10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4 / R10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5 / R10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5 / R10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6 / R10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6 / R10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7 / R10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7 / R10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8 / R10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8 / R10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59 / R10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59 / R10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0 / R10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0 / R10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1 / R10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1 / R10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2 / R10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2 / R10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3 / R10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3 / R10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4 / R10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4 / R10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5 / R10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5 / R10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6 / R10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6 / R10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7 / R10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7 / R10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8 / R10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8 / R10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69 / R10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69 / R10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0 / R10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0 / R10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1 / R10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1 / R10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2 / R10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2 / R10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3 / R10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3 / R10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4 / R10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4 / R10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5 / R10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5 / R10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6 / R10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6 / R10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7 / R10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7 / R10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8 / R10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8 / R10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79 / R10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79 / R10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0 / R10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0 / R10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1 / R10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1 / R10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2 / R10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2 / R10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3 / R10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3 / R10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4 / R10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4 / R10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5 / R10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5 / R10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6 / R10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6 / R10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7 / R10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7 / R10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8 / R10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8 / R10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89 / R10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89 / R10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0 / R10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0 / R10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1 / R10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1 / R10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2 / R10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2 / R10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3 / R10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3 / R10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4 / R10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4 / R10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5 / R10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5 / R10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6 / R10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6 / R10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7 / R10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7 / R10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8 / R10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8 / R10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699 / R10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699 / R10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0 / R10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0 / R10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1 / R10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1 / R10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2 / R10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2 / R10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3 / R10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3 / R10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4 / R10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4 / R10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5 / R10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5 / R10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6 / R10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6 / R10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7 / R10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7 / R10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8 / R10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8 / R10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09 / R10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09 / R10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0 / R10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0 / R10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1 / R10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1 / R10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2 / R10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2 / R10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3 / R10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3 / R10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4 / R10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4 / R10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5 / R10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5 / R10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6 / R10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6 / R10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7 / R10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7 / R10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8 / R10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8 / R10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19 / R10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19 / R10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0 / R10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0 / R10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1 / R10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1 / R10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2 / R10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2 / R10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3 / R10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3 / R10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4 / R10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4 / R10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5 / R10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5 / R10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6 / R10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6 / R10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7 / R10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7 / R10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8 / R10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8 / R10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29 / R10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29 / R10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0 / R10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0 / R10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1 / R10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1 / R10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2 / R10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2 / R10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3 / R10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3 / R10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4 / R10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4 / R10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5 / R10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5 / R10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6 / R10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6 / R10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7 / R10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7 / R10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8 / R10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8 / R10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39 / R10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39 / R10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0 / R10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0 / R10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1 / R10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1 / R10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2 / R10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2 / R10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3 / R10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3 / R10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4 / R10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4 / R10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5 / R10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5 / R10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6 / R10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6 / R10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7 / R10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7 / R10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8 / R10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8 / R10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49 / R10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49 / R10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0 / R10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0 / R10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1 / R10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1 / R10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2 / R10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2 / R10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3 / R10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3 / R10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4 / R10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4 / R10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5 / R10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5 / R10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6 / R10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6 / R10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7 / R10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7 / R10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8 / R10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8 / R10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59 / R10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59 / R10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0 / R10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0 / R10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1 / R10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1 / R10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2 / R10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2 / R10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3 / R10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3 / R10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4 / R10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4 / R10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5 / R10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5 / R10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6 / R10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6 / R10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7 / R10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7 / R10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8 / R10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8 / R10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69 / R10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69 / R10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0 / R10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0 / R10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1 / R10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1 / R10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2 / R10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2 / R10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3 / R10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3 / R10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4 / R10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4 / R10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5 / R10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5 / R10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6 / R10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6 / R10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7 / R10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7 / R10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8 / R10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8 / R10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79 / R10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79 / R10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0 / R10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0 / R10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1 / R10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1 / R10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2 / R10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2 / R10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3 / R10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3 / R10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4 / R10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4 / R10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5 / R10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5 / R10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6 / R10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6 / R10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7 / R10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7 / R10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8 / R10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8 / R10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89 / R10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89 / R10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0 / R10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0 / R10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1 / R10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1 / R10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2 / R10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2 / R10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3 / R10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3 / R10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4 / R10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4 / R10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5 / R10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5 / R10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6 / R10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6 / R10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7 / R10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7 / R10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8 / R10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8 / R10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799 / R10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799 / R10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0 / R10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0 / R10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1 / R10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1 / R10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2 / R10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2 / R10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3 / R10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3 / R10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4 / R10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4 / R10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5 / R10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5 / R10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6 / R10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6 / R10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7 / R10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7 / R10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8 / R10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8 / R10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09 / R10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09 / R10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0 / R10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0 / R10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1 / R10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1 / R10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2 / R10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2 / R10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3 / R10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3 / R10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4 / R10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4 / R10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5 / R10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5 / R10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6 / R10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6 / R10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7 / R10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7 / R10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8 / R10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8 / R10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19 / R10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19 / R10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0 / R10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0 / R10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1 / R10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1 / R10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2 / R10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2 / R10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3 / R10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3 / R10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4 / R10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4 / R10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5 / R10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5 / R10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6 / R10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6 / R10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7 / R10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7 / R10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8 / R10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8 / R10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29 / R10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29 / R10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0 / R10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0 / R10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1 / R10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1 / R10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2 / R10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2 / R10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3 / R10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3 / R10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4 / R10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4 / R10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5 / R10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5 / R10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6 / R10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6 / R10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7 / R10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7 / R10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8 / R10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8 / R10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39 / R10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39 / R10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0 / R10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0 / R10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1 / R10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1 / R10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2 / R10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2 / R10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3 / R10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3 / R10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4 / R10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4 / R10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5 / R10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5 / R10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6 / R10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6 / R10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7 / R10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7 / R10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8 / R10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8 / R10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49 / R10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49 / R10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0 / R10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0 / R10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1 / R10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1 / R10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2 / R10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2 / R10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3 / R10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3 / R10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4 / R10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4 / R10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5 / R10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5 / R10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6 / R10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6 / R10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7 / R10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7 / R10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8 / R10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8 / R10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59 / R10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59 / R10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0 / R10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0 / R10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1 / R10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1 / R10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2 / R10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2 / R10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3 / R10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3 / R10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4 / R10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4 / R10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5 / R10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5 / R10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6 / R10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6 / R10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7 / R10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7 / R10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8 / R10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8 / R10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69 / R10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69 / R10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0 / R10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0 / R10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1 / R10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1 / R10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2 / R10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2 / R10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3 / R10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3 / R10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4 / R10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4 / R10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5 / R10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5 / R10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6 / R10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6 / R10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7 / R10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7 / R10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8 / R10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8 / R10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79 / R10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79 / R10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0 / R10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0 / R10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1 / R10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1 / R10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2 / R10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2 / R10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3 / R10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3 / R10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4 / R10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4 / R10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5 / R10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5 / R10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6 / R10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6 / R10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7 / R10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7 / R10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8 / R10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8 / R10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89 / R10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89 / R10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0 / R10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0 / R10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1 / R10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1 / R10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2 / R10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2 / R10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3 / R10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3 / R10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4 / R10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4 / R10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5 / R10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5 / R10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6 / R10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6 / R10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7 / R10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7 / R10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8 / R10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8 / R10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899 / R10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899 / R10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0 / R10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0 / R10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1 / R10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1 / R10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2 / R10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2 / R10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3 / R10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3 / R10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4 / R10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4 / R10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5 / R10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5 / R10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6 / R10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6 / R10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7 / R10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7 / R10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8 / R10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8 / R10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09 / R10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09 / R10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0 / R10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0 / R10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1 / R10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1 / R10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2 / R10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2 / R10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3 / R10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3 / R10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4 / R10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4 / R10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5 / R10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5 / R10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6 / R10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6 / R10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7 / R10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7 / R10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8 / R10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8 / R10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19 / R10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19 / R10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0 / R10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0 / R10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1 / R10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1 / R10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2 / R10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2 / R10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3 / R10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3 / R10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4 / R10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4 / R10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5 / R10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5 / R10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6 / R10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6 / R10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7 / R10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7 / R10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8 / R10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8 / R10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29 / R10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29 / R10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0 / R10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0 / R10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1 / R10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1 / R10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2 / R10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2 / R10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3 / R10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3 / R10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4 / R10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4 / R10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5 / R10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5 / R10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6 / R10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6 / R10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7 / R10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7 / R10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8 / R10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8 / R10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39 / R10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39 / R10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0 / R10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0 / R10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1 / R10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1 / R10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2 / R10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2 / R10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3 / R10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3 / R10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4 / R10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4 / R10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5 / R10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5 / R10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6 / R10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6 / R10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7 / R10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7 / R10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8 / R10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8 / R10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49 / R10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49 / R10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0 / R10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0 / R10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1 / R10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1 / R10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2 / R10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2 / R10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3 / R10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3 / R10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4 / R10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4 / R10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5 / R10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5 / R10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6 / R10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6 / R10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7 / R10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7 / R10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8 / R10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8 / R10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59 / R10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59 / R10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0 / R10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0 / R10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1 / R10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1 / R10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2 / R10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2 / R10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3 / R10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3 / R10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4 / R10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4 / R10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5 / R10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5 / R10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6 / R10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6 / R10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7 / R10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7 / R10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8 / R10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8 / R10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69 / R10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69 / R10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0 / R10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0 / R10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1 / R10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1 / R10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2 / R10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2 / R10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3 / R10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3 / R10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4 / R10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4 / R10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5 / R10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5 / R10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6 / R10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6 / R10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7 / R10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7 / R10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8 / R10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8 / R10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79 / R10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79 / R10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0 / R10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0 / R10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1 / R10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1 / R10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2 / R10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2 / R10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3 / R10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3 / R10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4 / R10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4 / R10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5 / R10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5 / R10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6 / R10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6 / R10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7 / R10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7 / R10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8 / R10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8 / R10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89 / R10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89 / R10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0 / R10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0 / R10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1 / R10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1 / R10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2 / R10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2 / R10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3 / R10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3 / R10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4 / R10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4 / R10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5 / R10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5 / R10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6 / R10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6 / R10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7 / R10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7 / R10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8 / R10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8 / R10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0999 / R10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0999 / R10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0 / R11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0 / R11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1 / R11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1 / R11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2 / R11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2 / R11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3 / R11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3 / R11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4 / R11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4 / R11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5 / R11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5 / R11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6 / R11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6 / R11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7 / R11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7 / R11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8 / R11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8 / R11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09 / R11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09 / R11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0 / R11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0 / R11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1 / R11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1 / R11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2 / R11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2 / R11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3 / R11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3 / R11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4 / R11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4 / R11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5 / R11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5 / R11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6 / R11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6 / R11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7 / R11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7 / R11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8 / R11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8 / R11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19 / R11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19 / R11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0 / R11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0 / R11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1 / R11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1 / R11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2 / R11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2 / R11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3 / R11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3 / R11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4 / R11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4 / R11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5 / R11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5 / R11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6 / R11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6 / R11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7 / R11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7 / R11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8 / R11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8 / R11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29 / R11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29 / R11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0 / R11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0 / R11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1 / R11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1 / R11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2 / R11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2 / R11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3 / R11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3 / R11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4 / R11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4 / R11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5 / R11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5 / R11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6 / R11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6 / R11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7 / R11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7 / R11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8 / R11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8 / R11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39 / R11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39 / R11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0 / R11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0 / R11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1 / R11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1 / R11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2 / R11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2 / R11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3 / R11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3 / R11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4 / R11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4 / R11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5 / R11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5 / R11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6 / R11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6 / R11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7 / R11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7 / R11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8 / R11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8 / R11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49 / R11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49 / R11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0 / R11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0 / R11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1 / R11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1 / R11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2 / R11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2 / R11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3 / R11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3 / R11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4 / R11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4 / R11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5 / R11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5 / R11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6 / R11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6 / R11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7 / R11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7 / R11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8 / R11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8 / R11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59 / R11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59 / R11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0 / R11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0 / R11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1 / R11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1 / R11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2 / R11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2 / R11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3 / R11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3 / R11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4 / R11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4 / R11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5 / R11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5 / R11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6 / R11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6 / R11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7 / R11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7 / R11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8 / R11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8 / R11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69 / R11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69 / R11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0 / R11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0 / R11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1 / R11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1 / R11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2 / R11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2 / R11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3 / R11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3 / R11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4 / R11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4 / R11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5 / R11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5 / R11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6 / R11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6 / R11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7 / R11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7 / R11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8 / R11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8 / R11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79 / R11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79 / R11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0 / R11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0 / R11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1 / R11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1 / R11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2 / R11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2 / R11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3 / R11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3 / R11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4 / R11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4 / R11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5 / R11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5 / R11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6 / R11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6 / R11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7 / R11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7 / R11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8 / R11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8 / R11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89 / R11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89 / R11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0 / R11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0 / R11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1 / R11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1 / R11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2 / R11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2 / R11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3 / R11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3 / R11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4 / R11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4 / R11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5 / R11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5 / R11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6 / R11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6 / R11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7 / R11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7 / R11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8 / R11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8 / R11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099 / R11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099 / R11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0 / R11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0 / R11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1 / R11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1 / R11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2 / R11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2 / R11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3 / R11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3 / R11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4 / R11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4 / R11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5 / R11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5 / R11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6 / R11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6 / R11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7 / R11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7 / R11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8 / R11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8 / R11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09 / R11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09 / R11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0 / R11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0 / R11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1 / R11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1 / R11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2 / R11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2 / R11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3 / R11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3 / R11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4 / R11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4 / R11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5 / R11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5 / R11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6 / R11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6 / R11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7 / R11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7 / R11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8 / R11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8 / R11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19 / R11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19 / R11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0 / R11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0 / R11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1 / R11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1 / R11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2 / R11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2 / R11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3 / R11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3 / R11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4 / R11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4 / R11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5 / R11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5 / R11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6 / R11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6 / R11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7 / R11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7 / R11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8 / R11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8 / R11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29 / R11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29 / R11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0 / R11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0 / R11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1 / R11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1 / R11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2 / R11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2 / R11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3 / R11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3 / R11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4 / R11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4 / R11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5 / R11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5 / R11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6 / R11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6 / R11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7 / R11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7 / R11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8 / R11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8 / R11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39 / R11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39 / R11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0 / R11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0 / R11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1 / R11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1 / R11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2 / R11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2 / R11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3 / R11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3 / R11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4 / R11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4 / R11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5 / R11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5 / R11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6 / R11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6 / R11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7 / R11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7 / R11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8 / R11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8 / R11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49 / R11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49 / R11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0 / R11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0 / R11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1 / R11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1 / R11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2 / R11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2 / R11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3 / R11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3 / R11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4 / R11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4 / R11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5 / R11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5 / R11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6 / R11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6 / R11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7 / R11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7 / R11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8 / R11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8 / R11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59 / R11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59 / R11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0 / R11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0 / R11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1 / R11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1 / R11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2 / R11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2 / R11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3 / R11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3 / R11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4 / R11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4 / R11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5 / R11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5 / R11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6 / R11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6 / R11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7 / R11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7 / R11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8 / R11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8 / R11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69 / R11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69 / R11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0 / R11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0 / R11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1 / R11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1 / R11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2 / R11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2 / R11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3 / R11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3 / R11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4 / R11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4 / R11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5 / R11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5 / R11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6 / R11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6 / R11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7 / R11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7 / R11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8 / R11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8 / R11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79 / R11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79 / R11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0 / R11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0 / R11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1 / R11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1 / R11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2 / R11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2 / R11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3 / R11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3 / R11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4 / R11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4 / R11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5 / R11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5 / R11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6 / R11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6 / R11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7 / R11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7 / R11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8 / R11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8 / R11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89 / R11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89 / R11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0 / R11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0 / R11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1 / R11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1 / R11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2 / R11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2 / R11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3 / R11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3 / R11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4 / R11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4 / R11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5 / R11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5 / R11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6 / R11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6 / R11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7 / R11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7 / R11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8 / R11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8 / R11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199 / R11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199 / R11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0 / R11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0 / R11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1 / R11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1 / R11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2 / R11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2 / R11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3 / R11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3 / R11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4 / R11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4 / R11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5 / R11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5 / R11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6 / R11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6 / R11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7 / R11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7 / R11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8 / R11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8 / R11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09 / R11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09 / R11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0 / R11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0 / R11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1 / R11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1 / R11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2 / R11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2 / R11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3 / R11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3 / R11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4 / R11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4 / R11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5 / R11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5 / R11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6 / R11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6 / R11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7 / R11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7 / R11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8 / R11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8 / R11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19 / R11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19 / R11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0 / R11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0 / R11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1 / R11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1 / R11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2 / R11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2 / R11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3 / R11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3 / R11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4 / R11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4 / R11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5 / R11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5 / R11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6 / R11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6 / R11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7 / R11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7 / R11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8 / R11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8 / R11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29 / R11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29 / R11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0 / R11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0 / R11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1 / R11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1 / R11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2 / R11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2 / R11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3 / R11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3 / R11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4 / R11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4 / R11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5 / R11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5 / R11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6 / R11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6 / R11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7 / R11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7 / R11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8 / R11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8 / R11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39 / R11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39 / R11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0 / R11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0 / R11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1 / R11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1 / R11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2 / R11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2 / R11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3 / R11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3 / R11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4 / R11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4 / R11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5 / R11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5 / R11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6 / R11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6 / R11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7 / R11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7 / R11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8 / R11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8 / R11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49 / R11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49 / R11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0 / R11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0 / R11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1 / R11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1 / R11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2 / R11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2 / R11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3 / R11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3 / R11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4 / R11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4 / R11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5 / R11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5 / R11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6 / R11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6 / R11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7 / R11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7 / R11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8 / R11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8 / R11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59 / R11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59 / R11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0 / R11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0 / R11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1 / R11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1 / R11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2 / R11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2 / R11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3 / R11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3 / R11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4 / R11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4 / R11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5 / R11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5 / R11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6 / R11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6 / R11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7 / R11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7 / R11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8 / R11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8 / R11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69 / R11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69 / R11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0 / R11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0 / R11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1 / R11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1 / R11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2 / R11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2 / R11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3 / R11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3 / R11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4 / R11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4 / R11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5 / R11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5 / R11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6 / R11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6 / R11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7 / R11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7 / R11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8 / R11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8 / R11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79 / R11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79 / R11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0 / R11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0 / R11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1 / R11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1 / R11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2 / R11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2 / R11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3 / R11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3 / R11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4 / R11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4 / R11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5 / R11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5 / R11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6 / R11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6 / R11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7 / R11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7 / R11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8 / R11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8 / R11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89 / R11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89 / R11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0 / R11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0 / R11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1 / R11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1 / R11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2 / R11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2 / R11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3 / R11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3 / R11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4 / R11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4 / R11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5 / R11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5 / R11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6 / R11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6 / R11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7 / R11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7 / R11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8 / R11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8 / R11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299 / R11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299 / R11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0 / R11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0 / R11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1 / R11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1 / R11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2 / R11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2 / R11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3 / R11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3 / R11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4 / R11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4 / R11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5 / R11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5 / R11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6 / R11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6 / R11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7 / R11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7 / R11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8 / R11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8 / R11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09 / R11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09 / R11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0 / R11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0 / R11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1 / R11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1 / R11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2 / R11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2 / R11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3 / R11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3 / R11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4 / R11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4 / R11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5 / R11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5 / R11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6 / R11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6 / R11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7 / R11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7 / R11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8 / R11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8 / R11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19 / R11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19 / R11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0 / R11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0 / R11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1 / R11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1 / R11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2 / R11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2 / R11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3 / R11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3 / R11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4 / R11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4 / R11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5 / R11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5 / R11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6 / R11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6 / R11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7 / R11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7 / R11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8 / R11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8 / R11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29 / R11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29 / R11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0 / R11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0 / R11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1 / R11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1 / R11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2 / R11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2 / R11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3 / R11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3 / R11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4 / R11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4 / R11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5 / R11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5 / R11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6 / R11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6 / R11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7 / R11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7 / R11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8 / R11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8 / R11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39 / R11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39 / R11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0 / R11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0 / R11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1 / R11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1 / R11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2 / R11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2 / R11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3 / R11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3 / R11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4 / R11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4 / R11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5 / R11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5 / R11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6 / R11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6 / R11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7 / R11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7 / R11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8 / R11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8 / R11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49 / R11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49 / R11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0 / R11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0 / R11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1 / R11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1 / R11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2 / R11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2 / R11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3 / R11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3 / R11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4 / R11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4 / R11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5 / R11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5 / R11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6 / R11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6 / R11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7 / R11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7 / R11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8 / R11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8 / R11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59 / R11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59 / R11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0 / R11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0 / R11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1 / R11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1 / R11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2 / R11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2 / R11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3 / R11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3 / R11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4 / R11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4 / R11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5 / R11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5 / R11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6 / R11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6 / R11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7 / R11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7 / R11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8 / R11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8 / R11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69 / R11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69 / R11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0 / R11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0 / R11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1 / R11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1 / R11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2 / R11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2 / R11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3 / R11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3 / R11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4 / R11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4 / R11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5 / R11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5 / R11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6 / R11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6 / R11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7 / R11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7 / R11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8 / R11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8 / R11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79 / R11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79 / R11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0 / R11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0 / R11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1 / R11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1 / R11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2 / R11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2 / R11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3 / R11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3 / R11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4 / R11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4 / R11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5 / R11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5 / R11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6 / R11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6 / R11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7 / R11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7 / R11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8 / R11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8 / R11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89 / R11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89 / R11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0 / R11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0 / R11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1 / R11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1 / R11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2 / R11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2 / R11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3 / R11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3 / R11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4 / R11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4 / R11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5 / R11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5 / R11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6 / R11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6 / R11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7 / R11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7 / R11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8 / R11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8 / R11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399 / R11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399 / R11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0 / R11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0 / R11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1 / R11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1 / R11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2 / R11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2 / R11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3 / R11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3 / R11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4 / R11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4 / R11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5 / R11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5 / R11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6 / R11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6 / R11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7 / R11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7 / R11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8 / R11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8 / R11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09 / R11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09 / R11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0 / R11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0 / R11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1 / R11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1 / R11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2 / R11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2 / R11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3 / R11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3 / R11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4 / R11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4 / R11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5 / R11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5 / R11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6 / R11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6 / R11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7 / R11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7 / R11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8 / R11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8 / R11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19 / R11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19 / R11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0 / R11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0 / R11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1 / R11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1 / R11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2 / R11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2 / R11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3 / R11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3 / R11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4 / R11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4 / R11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5 / R11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5 / R11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6 / R11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6 / R11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7 / R11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7 / R11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8 / R11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8 / R11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29 / R11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29 / R11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0 / R11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0 / R11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1 / R11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1 / R11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2 / R11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2 / R11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3 / R11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3 / R11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4 / R11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4 / R11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5 / R11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5 / R11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6 / R11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6 / R11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7 / R11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7 / R11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8 / R11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8 / R11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39 / R11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39 / R11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0 / R11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0 / R11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1 / R11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1 / R11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2 / R11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2 / R11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3 / R11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3 / R11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4 / R11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4 / R11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5 / R11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5 / R11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6 / R11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6 / R11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7 / R11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7 / R11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8 / R11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8 / R11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49 / R11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49 / R11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0 / R11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0 / R11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1 / R11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1 / R11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2 / R11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2 / R11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3 / R11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3 / R11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4 / R11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4 / R11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5 / R11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5 / R11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6 / R11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6 / R11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7 / R11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7 / R11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8 / R11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8 / R11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59 / R11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59 / R11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0 / R11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0 / R11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1 / R11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1 / R11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2 / R11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2 / R11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3 / R11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3 / R11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4 / R11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4 / R11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5 / R11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5 / R11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6 / R11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6 / R11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7 / R11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7 / R11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8 / R11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8 / R11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69 / R11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69 / R11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0 / R11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0 / R11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1 / R11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1 / R11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2 / R11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2 / R11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3 / R11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3 / R11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4 / R11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4 / R11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5 / R11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5 / R11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6 / R11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6 / R11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7 / R11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7 / R11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8 / R11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8 / R11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79 / R11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79 / R11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0 / R11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0 / R11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1 / R11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1 / R11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2 / R11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2 / R11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3 / R11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3 / R11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4 / R11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4 / R11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5 / R11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5 / R11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6 / R11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6 / R11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7 / R11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7 / R11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8 / R11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8 / R11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89 / R11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89 / R11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0 / R11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0 / R11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1 / R11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1 / R11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2 / R11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2 / R11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3 / R11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3 / R11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4 / R11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4 / R11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5 / R11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5 / R11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6 / R11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6 / R11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7 / R11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7 / R11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8 / R11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8 / R11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499 / R11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499 / R11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0 / R11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0 / R11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1 / R11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1 / R11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2 / R11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2 / R11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3 / R11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3 / R11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4 / R11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4 / R11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5 / R11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5 / R11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6 / R11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6 / R11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7 / R11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7 / R11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8 / R11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8 / R11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09 / R11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09 / R11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0 / R11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0 / R11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1 / R11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1 / R11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2 / R11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2 / R11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3 / R11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3 / R11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4 / R11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4 / R11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5 / R11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5 / R11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6 / R11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6 / R11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7 / R11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7 / R11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8 / R11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8 / R11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19 / R11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19 / R11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0 / R11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0 / R11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1 / R11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1 / R11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2 / R11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2 / R11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3 / R11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3 / R11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4 / R11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4 / R11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5 / R11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5 / R11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6 / R11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6 / R11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7 / R11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7 / R11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8 / R11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8 / R11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29 / R11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29 / R11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0 / R11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0 / R11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1 / R11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1 / R11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2 / R11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2 / R11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3 / R11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3 / R11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4 / R11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4 / R11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5 / R11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5 / R11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6 / R11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6 / R11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7 / R11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7 / R11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8 / R11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8 / R11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39 / R11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39 / R11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0 / R11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0 / R11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1 / R11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1 / R11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2 / R11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2 / R11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3 / R11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3 / R11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4 / R11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4 / R11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5 / R11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5 / R11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6 / R11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6 / R11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7 / R11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7 / R11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8 / R11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8 / R11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49 / R11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49 / R11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0 / R11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0 / R11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1 / R11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1 / R11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2 / R11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2 / R11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3 / R11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3 / R11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4 / R11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4 / R11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5 / R11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5 / R11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6 / R11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6 / R11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7 / R11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7 / R11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8 / R11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8 / R11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59 / R11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59 / R11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0 / R11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0 / R11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1 / R11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1 / R11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2 / R11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2 / R11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3 / R11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3 / R11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4 / R11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4 / R11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5 / R11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5 / R11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6 / R11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6 / R11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7 / R11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7 / R11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8 / R11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8 / R11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69 / R11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69 / R11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0 / R11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0 / R11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1 / R11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1 / R11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2 / R11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2 / R11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3 / R11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3 / R11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4 / R11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4 / R11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5 / R11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5 / R11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6 / R11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6 / R11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7 / R11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7 / R11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8 / R11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8 / R11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79 / R11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79 / R11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0 / R11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0 / R11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1 / R11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1 / R11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2 / R11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2 / R11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3 / R11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3 / R11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4 / R11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4 / R11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5 / R11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5 / R11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6 / R11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6 / R11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7 / R11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7 / R11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8 / R11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8 / R11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89 / R11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89 / R11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0 / R11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0 / R11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1 / R11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1 / R11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2 / R11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2 / R11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3 / R11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3 / R11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4 / R11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4 / R11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5 / R11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5 / R11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6 / R11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6 / R11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7 / R11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7 / R11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8 / R11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8 / R11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599 / R11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599 / R11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0 / R11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0 / R11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1 / R11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1 / R11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2 / R11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2 / R11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3 / R11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3 / R11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4 / R11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4 / R11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5 / R11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5 / R11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6 / R11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6 / R11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7 / R11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7 / R11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8 / R11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8 / R11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09 / R11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09 / R11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0 / R11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0 / R11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1 / R11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1 / R11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2 / R11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2 / R11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3 / R11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3 / R11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4 / R11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4 / R11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5 / R11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5 / R11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6 / R11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6 / R11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7 / R11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7 / R11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8 / R11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8 / R11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19 / R11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19 / R11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0 / R11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0 / R11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1 / R11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1 / R11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2 / R11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2 / R11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3 / R11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3 / R11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4 / R11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4 / R11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5 / R11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5 / R11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6 / R11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6 / R11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7 / R11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7 / R11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8 / R11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8 / R11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29 / R11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29 / R11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0 / R11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0 / R11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1 / R11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1 / R11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2 / R11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2 / R11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3 / R11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3 / R11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4 / R11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4 / R11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5 / R11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5 / R11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6 / R11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6 / R11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7 / R11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7 / R11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8 / R11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8 / R11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39 / R11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39 / R11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0 / R11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0 / R11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1 / R11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1 / R11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2 / R11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2 / R11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3 / R11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3 / R11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4 / R11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4 / R11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5 / R11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5 / R11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6 / R11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6 / R11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7 / R11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7 / R11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8 / R11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8 / R11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49 / R11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49 / R11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0 / R11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0 / R11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1 / R11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1 / R11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2 / R11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2 / R11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3 / R11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3 / R11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4 / R11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4 / R11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5 / R11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5 / R11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6 / R11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6 / R11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7 / R11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7 / R11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8 / R11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8 / R11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59 / R11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59 / R11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0 / R11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0 / R11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1 / R11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1 / R11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2 / R11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2 / R11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3 / R11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3 / R11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4 / R11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4 / R11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5 / R11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5 / R11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6 / R11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6 / R11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7 / R11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7 / R11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8 / R11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8 / R11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69 / R11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69 / R11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0 / R11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0 / R11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1 / R11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1 / R11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2 / R11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2 / R11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3 / R11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3 / R11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4 / R11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4 / R11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5 / R11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5 / R11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6 / R11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6 / R11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7 / R11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7 / R11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8 / R11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8 / R11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79 / R11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79 / R11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0 / R11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0 / R11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1 / R11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1 / R11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2 / R11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2 / R11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3 / R11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3 / R11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4 / R11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4 / R11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5 / R11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5 / R11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6 / R11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6 / R11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7 / R11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7 / R11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8 / R11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8 / R11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89 / R11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89 / R11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0 / R11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0 / R11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1 / R11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1 / R11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2 / R11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2 / R11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3 / R11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3 / R11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4 / R11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4 / R11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5 / R11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5 / R11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6 / R11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6 / R11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7 / R11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7 / R11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8 / R11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8 / R11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699 / R11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699 / R11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0 / R11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0 / R11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1 / R11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1 / R11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2 / R11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2 / R11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3 / R11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3 / R11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4 / R11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4 / R11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5 / R11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5 / R11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6 / R11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6 / R11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7 / R11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7 / R11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8 / R11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8 / R11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09 / R11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09 / R11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0 / R11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0 / R11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1 / R11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1 / R11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2 / R11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2 / R11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3 / R11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3 / R11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4 / R11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4 / R11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5 / R11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5 / R11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6 / R11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6 / R11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7 / R11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7 / R11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8 / R11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8 / R11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19 / R11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19 / R11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0 / R11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0 / R11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1 / R11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1 / R11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2 / R11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2 / R11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3 / R11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3 / R11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4 / R11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4 / R11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5 / R11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5 / R11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6 / R11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6 / R11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7 / R11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7 / R11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8 / R11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8 / R11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29 / R11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29 / R11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0 / R11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0 / R11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1 / R11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1 / R11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2 / R11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2 / R11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3 / R11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3 / R11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4 / R11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4 / R11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5 / R11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5 / R11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6 / R11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6 / R11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7 / R11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7 / R11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8 / R11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8 / R11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39 / R11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39 / R11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0 / R11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0 / R11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1 / R11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1 / R11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2 / R11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2 / R11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3 / R11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3 / R11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4 / R11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4 / R11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5 / R11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5 / R11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6 / R11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6 / R11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7 / R11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7 / R11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8 / R11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8 / R11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49 / R11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49 / R11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0 / R11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0 / R11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1 / R11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1 / R11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2 / R11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2 / R11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3 / R11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3 / R11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4 / R11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4 / R11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5 / R11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5 / R11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6 / R11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6 / R11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7 / R11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7 / R11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8 / R11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8 / R11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59 / R11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59 / R11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0 / R11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0 / R11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1 / R11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1 / R11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2 / R11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2 / R11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3 / R11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3 / R11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4 / R11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4 / R11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5 / R11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5 / R11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6 / R11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6 / R11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7 / R11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7 / R11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8 / R11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8 / R11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69 / R11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69 / R11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0 / R11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0 / R11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1 / R11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1 / R11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2 / R11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2 / R11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3 / R11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3 / R11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4 / R11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4 / R11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5 / R11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5 / R11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6 / R11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6 / R11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7 / R11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7 / R11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8 / R11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8 / R11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79 / R11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79 / R11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0 / R11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0 / R11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1 / R11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1 / R11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2 / R11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2 / R11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3 / R11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3 / R11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4 / R11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4 / R11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5 / R11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5 / R11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6 / R11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6 / R11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7 / R11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7 / R11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8 / R11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8 / R11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89 / R11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89 / R11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0 / R11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0 / R11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1 / R11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1 / R11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2 / R11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2 / R11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3 / R11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3 / R11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4 / R11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4 / R11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5 / R11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5 / R11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6 / R11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6 / R11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7 / R11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7 / R11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8 / R11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8 / R11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799 / R11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799 / R11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0 / R11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0 / R11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1 / R11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1 / R11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2 / R11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2 / R11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3 / R11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3 / R11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4 / R11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4 / R11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5 / R11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5 / R11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6 / R11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6 / R11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7 / R11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7 / R11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8 / R11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8 / R11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09 / R11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09 / R11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0 / R11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0 / R11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1 / R11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1 / R11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2 / R11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2 / R11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3 / R11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3 / R11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4 / R11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4 / R11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5 / R11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5 / R11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6 / R11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6 / R11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7 / R11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7 / R11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8 / R11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8 / R11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19 / R11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19 / R11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0 / R11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0 / R11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1 / R11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1 / R11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2 / R11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2 / R11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3 / R11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3 / R11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4 / R11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4 / R11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5 / R11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5 / R11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6 / R11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6 / R11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7 / R11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7 / R11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8 / R11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8 / R11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29 / R11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29 / R11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0 / R11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0 / R11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1 / R11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1 / R11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2 / R11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2 / R11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3 / R11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3 / R11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4 / R11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4 / R11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5 / R11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5 / R11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6 / R11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6 / R11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7 / R11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7 / R11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8 / R11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8 / R11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39 / R11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39 / R11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0 / R11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0 / R11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1 / R11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1 / R11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2 / R11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2 / R11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3 / R11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3 / R11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4 / R11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4 / R11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5 / R11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5 / R11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6 / R11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6 / R11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7 / R11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7 / R11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8 / R11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8 / R11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49 / R11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49 / R11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0 / R11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0 / R11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1 / R11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1 / R11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2 / R11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2 / R11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3 / R11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3 / R11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4 / R11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4 / R11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5 / R11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5 / R11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6 / R11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6 / R11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7 / R11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7 / R11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8 / R11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8 / R11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59 / R11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59 / R11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0 / R11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0 / R11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1 / R11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1 / R11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2 / R11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2 / R11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3 / R11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3 / R11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4 / R11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4 / R11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5 / R11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5 / R11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6 / R11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6 / R11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7 / R11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7 / R11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8 / R11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8 / R11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69 / R11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69 / R11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0 / R11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0 / R11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1 / R11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1 / R11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2 / R11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2 / R11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3 / R11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3 / R11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4 / R11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4 / R11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5 / R11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5 / R11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6 / R11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6 / R11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7 / R11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7 / R11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8 / R11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8 / R11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79 / R11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79 / R11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0 / R11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0 / R11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1 / R11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1 / R11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2 / R11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2 / R11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3 / R11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3 / R11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4 / R11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4 / R11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5 / R11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5 / R11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6 / R11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6 / R11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7 / R11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7 / R11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8 / R11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8 / R11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89 / R11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89 / R11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0 / R11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0 / R11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1 / R11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1 / R11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2 / R11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2 / R11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3 / R11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3 / R11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4 / R11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4 / R11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5 / R11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5 / R11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6 / R11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6 / R11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7 / R11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7 / R11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8 / R11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8 / R11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899 / R11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899 / R11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0 / R11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0 / R11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1 / R11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1 / R11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2 / R11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2 / R11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3 / R11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3 / R11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4 / R11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4 / R11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5 / R11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5 / R11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6 / R11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6 / R11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7 / R11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7 / R11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8 / R11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8 / R11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09 / R11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09 / R11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0 / R11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0 / R11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1 / R11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1 / R11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2 / R11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2 / R11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3 / R11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3 / R11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4 / R11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4 / R11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5 / R11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5 / R11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6 / R11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6 / R11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7 / R11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7 / R11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8 / R11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8 / R11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19 / R11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19 / R11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0 / R11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0 / R11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1 / R11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1 / R11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2 / R11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2 / R11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3 / R11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3 / R11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4 / R11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4 / R11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5 / R11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5 / R11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6 / R11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6 / R11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7 / R11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7 / R11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8 / R11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8 / R11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29 / R11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29 / R11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0 / R11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0 / R11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1 / R11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1 / R11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2 / R11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2 / R11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3 / R11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3 / R11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4 / R11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4 / R11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5 / R11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5 / R11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6 / R11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6 / R11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7 / R11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7 / R11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8 / R11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8 / R11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39 / R11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39 / R11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0 / R11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0 / R11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1 / R11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1 / R11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2 / R11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2 / R11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3 / R11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3 / R11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4 / R11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4 / R11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5 / R11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5 / R11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6 / R11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6 / R11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7 / R11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7 / R11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8 / R11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8 / R11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49 / R11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49 / R11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0 / R11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0 / R11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1 / R11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1 / R11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2 / R11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2 / R11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3 / R11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3 / R11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4 / R11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4 / R11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5 / R11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5 / R11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6 / R11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6 / R11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7 / R11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7 / R11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8 / R11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8 / R11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59 / R11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59 / R11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0 / R11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0 / R11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1 / R11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1 / R11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2 / R11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2 / R11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3 / R11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3 / R11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4 / R11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4 / R11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5 / R11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5 / R11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6 / R11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6 / R11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7 / R11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7 / R11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8 / R11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8 / R11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69 / R11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69 / R11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0 / R11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0 / R11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1 / R11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1 / R11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2 / R11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2 / R11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3 / R11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3 / R11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4 / R11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4 / R11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5 / R11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5 / R11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6 / R11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6 / R11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7 / R11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7 / R11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8 / R11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8 / R11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79 / R11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79 / R11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0 / R11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0 / R11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1 / R11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1 / R11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2 / R11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2 / R11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3 / R11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3 / R11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4 / R11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4 / R11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5 / R11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5 / R11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6 / R11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6 / R11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7 / R11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7 / R11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8 / R11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8 / R11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89 / R11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89 / R11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0 / R11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0 / R11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1 / R11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1 / R11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2 / R11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2 / R11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3 / R11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3 / R11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4 / R11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4 / R11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5 / R11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5 / R11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6 / R11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6 / R11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7 / R11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7 / R11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8 / R11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8 / R11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1999 / R11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1999 / R11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0 / R12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0 / R12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1 / R12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1 / R12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2 / R12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2 / R12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3 / R12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3 / R12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4 / R12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4 / R12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5 / R12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5 / R12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6 / R12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6 / R12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7 / R12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7 / R12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8 / R12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8 / R12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09 / R12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09 / R12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0 / R12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0 / R12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1 / R12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1 / R12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2 / R12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2 / R12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3 / R12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3 / R12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4 / R12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4 / R12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5 / R12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5 / R12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6 / R12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6 / R12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7 / R12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7 / R12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8 / R12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8 / R12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19 / R12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19 / R12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0 / R12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0 / R12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1 / R12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1 / R12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2 / R12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2 / R12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3 / R12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3 / R12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4 / R12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4 / R12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5 / R12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5 / R12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6 / R12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6 / R12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7 / R12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7 / R12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8 / R12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8 / R12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29 / R12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29 / R12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0 / R12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0 / R12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1 / R12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1 / R12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2 / R12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2 / R12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3 / R12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3 / R12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4 / R12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4 / R12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5 / R12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5 / R12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6 / R12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6 / R12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7 / R12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7 / R12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8 / R12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8 / R12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39 / R12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39 / R12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0 / R12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0 / R12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1 / R12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1 / R12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2 / R12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2 / R12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3 / R12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3 / R12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4 / R12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4 / R12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5 / R12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5 / R12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6 / R12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6 / R12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7 / R12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7 / R12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8 / R12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8 / R12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49 / R12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49 / R12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0 / R12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0 / R12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1 / R12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1 / R12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2 / R12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2 / R12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3 / R12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3 / R12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4 / R12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4 / R12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5 / R12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5 / R12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6 / R12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6 / R12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7 / R12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7 / R12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8 / R12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8 / R12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59 / R12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59 / R12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0 / R12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0 / R12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1 / R12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1 / R12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2 / R12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2 / R12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3 / R12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3 / R12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4 / R12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4 / R12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5 / R12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5 / R12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6 / R12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6 / R12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7 / R12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7 / R12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8 / R12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8 / R12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69 / R12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69 / R12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0 / R12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0 / R12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1 / R12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1 / R12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2 / R12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2 / R12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3 / R12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3 / R12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4 / R12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4 / R12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5 / R12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5 / R12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6 / R12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6 / R12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7 / R12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7 / R12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8 / R12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8 / R12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79 / R12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79 / R12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0 / R12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0 / R12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1 / R12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1 / R12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2 / R12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2 / R12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3 / R12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3 / R12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4 / R12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4 / R12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5 / R12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5 / R12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6 / R12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6 / R12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7 / R12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7 / R12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8 / R12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8 / R12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89 / R12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89 / R12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0 / R12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0 / R12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1 / R12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1 / R12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2 / R12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2 / R12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3 / R12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3 / R12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4 / R12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4 / R12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5 / R12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5 / R12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6 / R12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6 / R12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7 / R12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7 / R12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8 / R12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8 / R12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099 / R12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099 / R12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0 / R12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0 / R12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1 / R12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1 / R12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2 / R12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2 / R12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3 / R12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3 / R12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4 / R12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4 / R12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5 / R12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5 / R12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6 / R12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6 / R12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7 / R12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7 / R12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8 / R12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8 / R12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09 / R12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09 / R12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0 / R12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0 / R12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1 / R12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1 / R12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2 / R12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2 / R12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3 / R12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3 / R12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4 / R12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4 / R12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5 / R12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5 / R12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6 / R12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6 / R12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7 / R12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7 / R12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8 / R12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8 / R12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19 / R12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19 / R12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0 / R12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0 / R12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1 / R12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1 / R12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2 / R12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2 / R12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3 / R12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3 / R12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4 / R12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4 / R12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5 / R12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5 / R12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6 / R12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6 / R12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7 / R12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7 / R12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8 / R12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8 / R12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29 / R12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29 / R12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0 / R12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0 / R12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1 / R12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1 / R12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2 / R12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2 / R12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3 / R12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3 / R12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4 / R12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4 / R12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5 / R12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5 / R12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6 / R12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6 / R12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7 / R12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7 / R12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8 / R12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8 / R12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39 / R12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39 / R12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0 / R12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0 / R12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1 / R12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1 / R12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2 / R12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2 / R12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3 / R12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3 / R12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4 / R12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4 / R12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5 / R12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5 / R12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6 / R12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6 / R12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7 / R12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7 / R12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8 / R12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8 / R12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49 / R12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49 / R12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0 / R12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0 / R12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1 / R12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1 / R12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2 / R12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2 / R12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3 / R12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3 / R12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4 / R12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4 / R12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5 / R12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5 / R12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6 / R12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6 / R12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7 / R12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7 / R12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8 / R12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8 / R12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59 / R12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59 / R12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0 / R12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0 / R12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1 / R12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1 / R12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2 / R12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2 / R12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3 / R12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3 / R12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4 / R12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4 / R12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5 / R12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5 / R12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6 / R12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6 / R12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7 / R12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7 / R12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8 / R12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8 / R12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69 / R12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69 / R12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0 / R12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0 / R12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1 / R12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1 / R12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2 / R12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2 / R12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3 / R12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3 / R12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4 / R12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4 / R12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5 / R12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5 / R12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6 / R12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6 / R12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7 / R12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7 / R12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8 / R12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8 / R12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79 / R12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79 / R12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0 / R12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0 / R12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1 / R12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1 / R12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2 / R12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2 / R12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3 / R12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3 / R12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4 / R12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4 / R12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5 / R12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5 / R12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6 / R12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6 / R12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7 / R12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7 / R12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8 / R12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8 / R12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89 / R12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89 / R12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0 / R12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0 / R12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1 / R12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1 / R12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2 / R12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2 / R12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3 / R12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3 / R12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4 / R12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4 / R12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5 / R12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5 / R12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6 / R12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6 / R12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7 / R12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7 / R12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8 / R12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8 / R12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199 / R12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199 / R12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0 / R12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0 / R12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1 / R12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1 / R12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2 / R12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2 / R12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3 / R12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3 / R12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4 / R12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4 / R12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5 / R12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5 / R12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6 / R12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6 / R12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7 / R12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7 / R12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8 / R12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8 / R12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09 / R12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09 / R12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0 / R12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0 / R12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1 / R12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1 / R12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2 / R12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2 / R12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3 / R12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3 / R12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4 / R12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4 / R12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5 / R12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5 / R12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6 / R12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6 / R12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7 / R12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7 / R12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8 / R12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8 / R12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19 / R12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19 / R12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0 / R12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0 / R12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1 / R12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1 / R12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2 / R12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2 / R12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3 / R12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3 / R12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4 / R12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4 / R12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5 / R12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5 / R12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6 / R12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6 / R12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7 / R12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7 / R12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8 / R12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8 / R12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29 / R12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29 / R12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0 / R12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0 / R12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1 / R12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1 / R12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2 / R12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2 / R12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3 / R12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3 / R12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4 / R12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4 / R12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5 / R12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5 / R12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6 / R12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6 / R12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7 / R12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7 / R12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8 / R12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8 / R12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39 / R12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39 / R12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0 / R12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0 / R12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1 / R12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1 / R12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2 / R12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2 / R12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3 / R12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3 / R12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4 / R12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4 / R12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5 / R12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5 / R12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6 / R12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6 / R12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7 / R12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7 / R12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8 / R12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8 / R12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49 / R12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49 / R12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0 / R12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0 / R12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1 / R12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1 / R12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2 / R12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2 / R12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3 / R12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3 / R12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4 / R12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4 / R12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5 / R12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5 / R12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6 / R12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6 / R12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7 / R12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7 / R12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8 / R12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8 / R12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59 / R12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59 / R12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0 / R12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0 / R12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1 / R12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1 / R12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2 / R12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2 / R12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3 / R12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3 / R12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4 / R12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4 / R12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5 / R12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5 / R12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6 / R12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6 / R12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7 / R12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7 / R12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8 / R12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8 / R12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69 / R12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69 / R12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0 / R12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0 / R12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1 / R12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1 / R12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2 / R12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2 / R12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3 / R12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3 / R12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4 / R12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4 / R12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5 / R12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5 / R12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6 / R12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6 / R12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7 / R12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7 / R12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8 / R12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8 / R12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79 / R12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79 / R12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0 / R12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0 / R12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1 / R12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1 / R12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2 / R12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2 / R12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3 / R12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3 / R12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4 / R12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4 / R12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5 / R12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5 / R12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6 / R12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6 / R12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7 / R12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7 / R12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8 / R12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8 / R12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89 / R12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89 / R12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0 / R12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0 / R12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1 / R12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1 / R12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2 / R12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2 / R12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3 / R12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3 / R12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4 / R12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4 / R12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5 / R12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5 / R12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6 / R12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6 / R12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7 / R12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7 / R12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8 / R12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8 / R12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299 / R12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299 / R12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0 / R12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0 / R12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1 / R12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1 / R12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2 / R12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2 / R12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3 / R12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3 / R12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4 / R12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4 / R12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5 / R12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5 / R12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6 / R12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6 / R12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7 / R12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7 / R12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8 / R12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8 / R12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09 / R12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09 / R12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0 / R12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0 / R12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1 / R12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1 / R12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2 / R12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2 / R12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3 / R12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3 / R12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4 / R12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4 / R12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5 / R12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5 / R12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6 / R12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6 / R12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7 / R12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7 / R12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8 / R12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8 / R12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19 / R12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19 / R12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0 / R12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0 / R12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1 / R12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1 / R12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2 / R12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2 / R12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3 / R12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3 / R12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4 / R12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4 / R12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5 / R12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5 / R12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6 / R12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6 / R12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7 / R12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7 / R12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8 / R12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8 / R12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29 / R12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29 / R12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0 / R12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0 / R12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1 / R12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1 / R12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2 / R12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2 / R12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3 / R12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3 / R12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4 / R12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4 / R12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5 / R12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5 / R12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6 / R12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6 / R12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7 / R12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7 / R12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8 / R12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8 / R12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39 / R12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39 / R12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0 / R12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0 / R12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1 / R12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1 / R12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2 / R12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2 / R12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3 / R12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3 / R12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4 / R12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4 / R12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5 / R12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5 / R12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6 / R12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6 / R12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7 / R12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7 / R12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8 / R12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8 / R12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49 / R12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49 / R12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0 / R12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0 / R12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1 / R12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1 / R12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2 / R12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2 / R12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3 / R12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3 / R12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4 / R12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4 / R12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5 / R12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5 / R12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6 / R12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6 / R12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7 / R12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7 / R12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8 / R12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8 / R12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59 / R12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59 / R12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0 / R12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0 / R12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1 / R12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1 / R12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2 / R12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2 / R12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3 / R12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3 / R12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4 / R12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4 / R12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5 / R12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5 / R12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6 / R12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6 / R12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7 / R12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7 / R12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8 / R12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8 / R12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69 / R12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69 / R12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0 / R12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0 / R12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1 / R12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1 / R12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2 / R12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2 / R12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3 / R12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3 / R12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4 / R12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4 / R12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5 / R12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5 / R12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6 / R12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6 / R12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7 / R12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7 / R12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8 / R12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8 / R12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79 / R12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79 / R12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0 / R12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0 / R12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1 / R12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1 / R12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2 / R12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2 / R12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3 / R12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3 / R12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4 / R12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4 / R12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5 / R12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5 / R12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6 / R12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6 / R12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7 / R12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7 / R12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8 / R12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8 / R12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89 / R12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89 / R12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0 / R12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0 / R12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1 / R12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1 / R12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2 / R12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2 / R12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3 / R12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3 / R12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4 / R12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4 / R12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5 / R12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5 / R12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6 / R12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6 / R12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7 / R12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7 / R12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8 / R12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8 / R12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399 / R12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399 / R12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0 / R12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0 / R12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1 / R12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1 / R12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2 / R12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2 / R12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3 / R12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3 / R12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4 / R12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4 / R12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5 / R12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5 / R12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6 / R12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6 / R12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7 / R12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7 / R12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8 / R12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8 / R12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09 / R12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09 / R12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0 / R12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0 / R12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1 / R12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1 / R12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2 / R12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2 / R12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3 / R12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3 / R12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4 / R12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4 / R12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5 / R12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5 / R12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6 / R12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6 / R12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7 / R12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7 / R12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8 / R12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8 / R12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19 / R12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19 / R12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0 / R12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0 / R12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1 / R12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1 / R12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2 / R12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2 / R12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3 / R12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3 / R12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4 / R12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4 / R12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5 / R12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5 / R12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6 / R12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6 / R12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7 / R12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7 / R12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8 / R12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8 / R12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29 / R12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29 / R12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0 / R12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0 / R12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1 / R12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1 / R12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2 / R12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2 / R12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3 / R12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3 / R12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4 / R12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4 / R12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5 / R12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5 / R12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6 / R12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6 / R12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7 / R12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7 / R12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8 / R12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8 / R12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39 / R12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39 / R12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0 / R12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0 / R12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1 / R12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1 / R12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2 / R12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2 / R12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3 / R12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3 / R12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4 / R12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4 / R12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5 / R12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5 / R12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6 / R12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6 / R12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7 / R12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7 / R12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8 / R12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8 / R12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49 / R12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49 / R12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0 / R12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0 / R12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1 / R12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1 / R12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2 / R12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2 / R12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3 / R12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3 / R12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4 / R12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4 / R12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5 / R12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5 / R12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6 / R12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6 / R12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7 / R12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7 / R12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8 / R12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8 / R12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59 / R12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59 / R12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0 / R12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0 / R12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1 / R12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1 / R12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2 / R12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2 / R12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3 / R12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3 / R12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4 / R12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4 / R12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5 / R12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5 / R12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6 / R12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6 / R12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7 / R12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7 / R12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8 / R12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8 / R12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69 / R12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69 / R12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0 / R12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0 / R12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1 / R12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1 / R12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2 / R12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2 / R12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3 / R12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3 / R12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4 / R12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4 / R12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5 / R12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5 / R12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6 / R12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6 / R12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7 / R12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7 / R12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8 / R12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8 / R12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79 / R12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79 / R12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0 / R12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0 / R12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1 / R12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1 / R12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2 / R12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2 / R12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3 / R12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3 / R12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4 / R12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4 / R12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5 / R12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5 / R12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6 / R12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6 / R12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7 / R12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7 / R12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8 / R12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8 / R12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89 / R12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89 / R12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0 / R12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0 / R12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1 / R12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1 / R12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2 / R12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2 / R12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3 / R12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3 / R12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4 / R12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4 / R12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5 / R12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5 / R12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6 / R12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6 / R12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7 / R12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7 / R12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8 / R12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8 / R12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499 / R12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499 / R12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0 / R12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0 / R12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1 / R12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1 / R12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2 / R12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2 / R12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3 / R12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3 / R12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4 / R12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4 / R12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5 / R12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5 / R12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6 / R12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6 / R12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7 / R12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7 / R12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8 / R12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8 / R12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09 / R12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09 / R12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0 / R12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0 / R12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1 / R12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1 / R12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2 / R12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2 / R12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3 / R12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3 / R12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4 / R12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4 / R12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5 / R12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5 / R12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6 / R12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6 / R12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7 / R12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7 / R12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8 / R12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8 / R12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19 / R12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19 / R12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0 / R12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0 / R12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1 / R12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1 / R12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2 / R12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2 / R12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3 / R12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3 / R12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4 / R12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4 / R12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5 / R12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5 / R12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6 / R12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6 / R12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7 / R12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7 / R12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8 / R12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8 / R12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29 / R12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29 / R12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0 / R12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0 / R12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1 / R12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1 / R12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2 / R12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2 / R12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3 / R12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3 / R12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4 / R12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4 / R12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5 / R12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5 / R12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6 / R12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6 / R12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7 / R12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7 / R12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8 / R12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8 / R12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39 / R12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39 / R12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0 / R12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0 / R12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1 / R12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1 / R12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2 / R12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2 / R12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3 / R12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3 / R12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4 / R12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4 / R12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5 / R12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5 / R12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6 / R12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6 / R12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7 / R12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7 / R12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8 / R12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8 / R12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49 / R12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49 / R12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0 / R12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0 / R12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1 / R12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1 / R12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2 / R12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2 / R12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3 / R12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3 / R12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4 / R12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4 / R12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5 / R12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5 / R12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6 / R12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6 / R12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7 / R12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7 / R12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8 / R12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8 / R12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59 / R12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59 / R12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0 / R12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0 / R12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1 / R12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1 / R12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2 / R12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2 / R12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3 / R12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3 / R12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4 / R12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4 / R12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5 / R12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5 / R12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6 / R12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6 / R12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7 / R12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7 / R12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8 / R12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8 / R12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69 / R12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69 / R12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0 / R12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0 / R12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1 / R12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1 / R12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2 / R12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2 / R12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3 / R12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3 / R12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4 / R12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4 / R12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5 / R12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5 / R12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6 / R12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6 / R12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7 / R12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7 / R12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8 / R12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8 / R12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79 / R12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79 / R12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0 / R12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0 / R12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1 / R12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1 / R12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2 / R12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2 / R12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3 / R12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3 / R12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4 / R12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4 / R12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5 / R12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5 / R12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6 / R12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6 / R12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7 / R12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7 / R12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8 / R12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8 / R12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89 / R12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89 / R12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0 / R12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0 / R12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1 / R12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1 / R12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2 / R12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2 / R12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3 / R12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3 / R12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4 / R12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4 / R12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5 / R12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5 / R12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6 / R12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6 / R12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7 / R12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7 / R12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8 / R12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8 / R12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599 / R12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599 / R12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0 / R12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0 / R12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1 / R12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1 / R12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2 / R12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2 / R12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3 / R12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3 / R12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4 / R12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4 / R12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5 / R12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5 / R12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6 / R12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6 / R12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7 / R12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7 / R12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8 / R12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8 / R12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09 / R12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09 / R12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0 / R12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0 / R12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1 / R12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1 / R12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2 / R12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2 / R12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3 / R12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3 / R12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4 / R12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4 / R12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5 / R12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5 / R12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6 / R12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6 / R12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7 / R12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7 / R12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8 / R12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8 / R12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19 / R12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19 / R12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0 / R12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0 / R12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1 / R12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1 / R12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2 / R12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2 / R12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3 / R12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3 / R12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4 / R12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4 / R12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5 / R12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5 / R12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6 / R12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6 / R12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7 / R12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7 / R12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8 / R12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8 / R12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29 / R12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29 / R12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0 / R12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0 / R12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1 / R12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1 / R12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2 / R12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2 / R12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3 / R12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3 / R12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4 / R12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4 / R12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5 / R12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5 / R12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6 / R12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6 / R12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7 / R12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7 / R12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8 / R12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8 / R12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39 / R12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39 / R12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0 / R12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0 / R12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1 / R12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1 / R12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2 / R12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2 / R12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3 / R12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3 / R12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4 / R12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4 / R12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5 / R12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5 / R12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6 / R12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6 / R12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7 / R12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7 / R12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8 / R12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8 / R12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49 / R12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49 / R12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0 / R12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0 / R12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1 / R12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1 / R12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2 / R12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2 / R12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3 / R12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3 / R12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4 / R12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4 / R12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5 / R12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5 / R12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6 / R12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6 / R12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7 / R12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7 / R12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8 / R12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8 / R12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59 / R12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59 / R12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0 / R12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0 / R12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1 / R12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1 / R12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2 / R12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2 / R12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3 / R12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3 / R12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4 / R12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4 / R12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5 / R12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5 / R12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6 / R12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6 / R12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7 / R12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7 / R12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8 / R12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8 / R12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69 / R12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69 / R12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0 / R12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0 / R12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1 / R12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1 / R12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2 / R12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2 / R12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3 / R12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3 / R12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4 / R12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4 / R12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5 / R12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5 / R12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6 / R12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6 / R12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7 / R12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7 / R12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8 / R12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8 / R12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79 / R12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79 / R12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0 / R12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0 / R12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1 / R12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1 / R12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2 / R12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2 / R12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3 / R12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3 / R12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4 / R12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4 / R12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5 / R12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5 / R12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6 / R12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6 / R12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7 / R12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7 / R12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8 / R12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8 / R12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89 / R12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89 / R12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0 / R12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0 / R12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1 / R12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1 / R12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2 / R12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2 / R12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3 / R12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3 / R12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4 / R12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4 / R12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5 / R12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5 / R12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6 / R12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6 / R12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7 / R12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7 / R12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8 / R12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8 / R12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699 / R12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699 / R12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0 / R12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0 / R12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1 / R12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1 / R12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2 / R12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2 / R12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3 / R12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3 / R12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4 / R12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4 / R12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5 / R12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5 / R12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6 / R12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6 / R12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7 / R12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7 / R12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8 / R12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8 / R12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09 / R12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09 / R12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0 / R12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0 / R12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1 / R12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1 / R12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2 / R12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2 / R12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3 / R12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3 / R12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4 / R12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4 / R12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5 / R12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5 / R12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6 / R12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6 / R12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7 / R12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7 / R12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8 / R12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8 / R12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19 / R12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19 / R12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0 / R12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0 / R12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1 / R12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1 / R12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2 / R12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2 / R12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3 / R12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3 / R12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4 / R12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4 / R12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5 / R12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5 / R12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6 / R12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6 / R12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7 / R12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7 / R12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8 / R12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8 / R12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29 / R12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29 / R12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0 / R12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0 / R12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1 / R12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1 / R12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2 / R12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2 / R12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3 / R12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3 / R12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4 / R12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4 / R12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5 / R12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5 / R12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6 / R12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6 / R12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7 / R12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7 / R12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8 / R12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8 / R12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39 / R12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39 / R12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0 / R12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0 / R12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1 / R12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1 / R12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2 / R12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2 / R12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3 / R12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3 / R12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4 / R12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4 / R12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5 / R12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5 / R12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6 / R12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6 / R12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7 / R12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7 / R12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8 / R12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8 / R12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49 / R12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49 / R12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0 / R12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0 / R12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1 / R12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1 / R12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2 / R12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2 / R12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3 / R12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3 / R12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4 / R12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4 / R12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5 / R12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5 / R12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6 / R12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6 / R12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7 / R12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7 / R12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8 / R12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8 / R12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59 / R12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59 / R12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0 / R12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0 / R12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1 / R12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1 / R12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2 / R12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2 / R12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3 / R12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3 / R12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4 / R12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4 / R12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5 / R12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5 / R12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6 / R12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6 / R12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7 / R12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7 / R12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8 / R12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8 / R12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69 / R12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69 / R12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0 / R12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0 / R12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1 / R12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1 / R12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2 / R12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2 / R12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3 / R12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3 / R12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4 / R12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4 / R12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5 / R12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5 / R12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6 / R12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6 / R12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7 / R12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7 / R12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8 / R12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8 / R12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79 / R12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79 / R12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0 / R12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0 / R12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1 / R12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1 / R12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2 / R12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2 / R12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3 / R12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3 / R12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4 / R12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4 / R12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5 / R12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5 / R12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6 / R12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6 / R12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7 / R12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7 / R12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8 / R12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8 / R12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89 / R12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89 / R12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0 / R12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0 / R12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1 / R12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1 / R12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2 / R12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2 / R12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3 / R12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3 / R12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4 / R12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4 / R12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5 / R12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5 / R12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6 / R12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6 / R12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7 / R12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7 / R12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8 / R12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8 / R12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799 / R12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799 / R12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0 / R12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0 / R12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1 / R12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1 / R12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2 / R12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2 / R12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3 / R12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3 / R12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4 / R12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4 / R12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5 / R12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5 / R12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6 / R12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6 / R12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7 / R12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7 / R12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8 / R12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8 / R12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09 / R12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09 / R12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0 / R12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0 / R12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1 / R12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1 / R12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2 / R12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2 / R12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3 / R12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3 / R12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4 / R12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4 / R12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5 / R12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5 / R12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6 / R12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6 / R12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7 / R12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7 / R12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8 / R12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8 / R12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19 / R12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19 / R12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0 / R12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0 / R12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1 / R12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1 / R12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2 / R12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2 / R12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3 / R12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3 / R12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4 / R12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4 / R12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5 / R12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5 / R12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6 / R12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6 / R12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7 / R12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7 / R12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8 / R12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8 / R12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29 / R12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29 / R12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0 / R12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0 / R12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1 / R12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1 / R12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2 / R12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2 / R12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3 / R12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3 / R12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4 / R12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4 / R12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5 / R12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5 / R12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6 / R12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6 / R12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7 / R12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7 / R12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8 / R12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8 / R12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39 / R12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39 / R12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0 / R12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0 / R12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1 / R12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1 / R12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2 / R12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2 / R12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3 / R12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3 / R12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4 / R12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4 / R12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5 / R12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5 / R12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6 / R12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6 / R12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7 / R12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7 / R12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8 / R12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8 / R12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49 / R12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49 / R12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0 / R12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0 / R12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1 / R12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1 / R12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2 / R12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2 / R12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3 / R12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3 / R12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4 / R12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4 / R12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5 / R12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5 / R12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6 / R12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6 / R12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7 / R12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7 / R12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8 / R12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8 / R12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59 / R12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59 / R12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0 / R12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0 / R12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1 / R12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1 / R12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2 / R12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2 / R12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3 / R12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3 / R12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4 / R12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4 / R12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5 / R12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5 / R12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6 / R12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6 / R12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7 / R12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7 / R12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8 / R12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8 / R12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69 / R12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69 / R12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0 / R12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0 / R12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1 / R12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1 / R12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2 / R12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2 / R12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3 / R12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3 / R12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4 / R12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4 / R12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5 / R12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5 / R12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6 / R12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6 / R12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7 / R12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7 / R12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8 / R12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8 / R12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79 / R12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79 / R12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0 / R12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0 / R12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1 / R12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1 / R12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2 / R12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2 / R12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3 / R12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3 / R12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4 / R12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4 / R12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5 / R12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5 / R12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6 / R12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6 / R12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7 / R12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7 / R12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8 / R12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8 / R12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89 / R12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89 / R12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0 / R12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0 / R12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1 / R12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1 / R12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2 / R12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2 / R12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3 / R12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3 / R12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4 / R12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4 / R12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5 / R12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5 / R12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6 / R12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6 / R12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7 / R12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7 / R12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8 / R12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8 / R12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899 / R12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899 / R12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0 / R12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0 / R12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1 / R12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1 / R12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2 / R12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2 / R12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3 / R12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3 / R12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4 / R12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4 / R12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5 / R12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5 / R12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6 / R12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6 / R12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7 / R12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7 / R12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8 / R12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8 / R12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09 / R12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09 / R12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0 / R12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0 / R12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1 / R12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1 / R12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2 / R12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2 / R12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3 / R12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3 / R12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4 / R12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4 / R12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5 / R12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5 / R12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6 / R12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6 / R12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7 / R12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7 / R12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8 / R12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8 / R12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19 / R12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19 / R12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0 / R12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0 / R12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1 / R12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1 / R12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2 / R12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2 / R12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3 / R12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3 / R12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4 / R12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4 / R12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5 / R12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5 / R12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6 / R12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6 / R12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7 / R12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7 / R12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8 / R12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8 / R12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29 / R12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29 / R12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0 / R12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0 / R12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1 / R12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1 / R12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2 / R12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2 / R12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3 / R12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3 / R12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4 / R12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4 / R12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5 / R12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5 / R12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6 / R12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6 / R12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7 / R12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7 / R12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8 / R12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8 / R12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39 / R12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39 / R12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0 / R12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0 / R12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1 / R12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1 / R12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2 / R12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2 / R12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3 / R12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3 / R12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4 / R12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4 / R12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5 / R12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5 / R12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6 / R12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6 / R12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7 / R12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7 / R12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8 / R12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8 / R12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49 / R12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49 / R12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0 / R12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0 / R12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1 / R12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1 / R12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2 / R12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2 / R12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3 / R12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3 / R12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4 / R12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4 / R12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5 / R12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5 / R12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6 / R12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6 / R12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7 / R12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7 / R12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8 / R12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8 / R12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59 / R12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59 / R12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0 / R12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0 / R12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1 / R12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1 / R12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2 / R12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2 / R12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3 / R12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3 / R12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4 / R12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4 / R12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5 / R12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5 / R12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6 / R12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6 / R12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7 / R12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7 / R12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8 / R12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8 / R12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69 / R12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69 / R12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0 / R12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0 / R12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1 / R12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1 / R12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2 / R12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2 / R12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3 / R12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3 / R12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4 / R12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4 / R12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5 / R12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5 / R12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6 / R12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6 / R12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7 / R12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7 / R12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8 / R12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8 / R12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79 / R12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79 / R12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0 / R12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0 / R12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1 / R12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1 / R12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2 / R12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2 / R12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3 / R12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3 / R12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4 / R12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4 / R12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5 / R12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5 / R12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6 / R12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6 / R12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7 / R12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7 / R12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8 / R12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8 / R12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89 / R12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89 / R12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0 / R12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0 / R12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1 / R12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1 / R12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2 / R12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2 / R12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3 / R12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3 / R12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4 / R12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4 / R12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5 / R12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5 / R12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6 / R12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6 / R12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7 / R12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7 / R12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8 / R12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8 / R12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2999 / R12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2999 / R12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0 / R13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0 / R13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1 / R13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1 / R13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2 / R13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2 / R13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3 / R13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3 / R13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4 / R13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4 / R13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5 / R13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5 / R13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6 / R13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6 / R13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7 / R13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7 / R13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8 / R13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8 / R13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09 / R13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09 / R13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0 / R13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0 / R13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1 / R13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1 / R13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2 / R13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2 / R13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3 / R13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3 / R13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4 / R13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4 / R13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5 / R13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5 / R13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6 / R13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6 / R13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7 / R13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7 / R13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8 / R13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8 / R13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19 / R13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19 / R13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0 / R13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0 / R13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1 / R13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1 / R13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2 / R13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2 / R13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3 / R13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3 / R13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4 / R13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4 / R13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5 / R13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5 / R13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6 / R13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6 / R13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7 / R13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7 / R13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8 / R13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8 / R13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29 / R13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29 / R13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0 / R13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0 / R13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1 / R13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1 / R13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2 / R13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2 / R13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3 / R13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3 / R13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4 / R13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4 / R13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5 / R13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5 / R13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6 / R13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6 / R13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7 / R13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7 / R13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8 / R13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8 / R13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39 / R13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39 / R13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0 / R13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0 / R13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1 / R13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1 / R13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2 / R13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2 / R13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3 / R13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3 / R13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4 / R13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4 / R13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5 / R13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5 / R13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6 / R13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6 / R13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7 / R13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7 / R13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8 / R13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8 / R13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49 / R13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49 / R13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0 / R13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0 / R13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1 / R13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1 / R13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2 / R13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2 / R13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3 / R13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3 / R13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4 / R13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4 / R13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5 / R13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5 / R13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6 / R13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6 / R13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7 / R13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7 / R13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8 / R13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8 / R13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59 / R13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59 / R13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0 / R13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0 / R13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1 / R13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1 / R13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2 / R13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2 / R13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3 / R13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3 / R13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4 / R13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4 / R13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5 / R13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5 / R13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6 / R13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6 / R13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7 / R13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7 / R13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8 / R13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8 / R13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69 / R13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69 / R13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0 / R13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0 / R13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1 / R13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1 / R13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2 / R13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2 / R13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3 / R13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3 / R13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4 / R13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4 / R13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5 / R13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5 / R13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6 / R13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6 / R13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7 / R13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7 / R13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8 / R13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8 / R13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79 / R13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79 / R13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0 / R13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0 / R13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1 / R13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1 / R13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2 / R13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2 / R13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3 / R13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3 / R13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4 / R13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4 / R13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5 / R13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5 / R13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6 / R13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6 / R13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7 / R13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7 / R13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8 / R13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8 / R13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89 / R13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89 / R13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0 / R13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0 / R13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1 / R13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1 / R13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2 / R13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2 / R13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3 / R13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3 / R13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4 / R13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4 / R13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5 / R13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5 / R13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6 / R13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6 / R13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7 / R13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7 / R13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8 / R13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8 / R13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099 / R13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099 / R13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0 / R13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0 / R13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1 / R13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1 / R13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2 / R13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2 / R13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3 / R13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3 / R13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4 / R13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4 / R13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5 / R13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5 / R13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6 / R13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6 / R13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7 / R13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7 / R13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8 / R13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8 / R13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09 / R13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09 / R13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0 / R13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0 / R13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1 / R13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1 / R13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2 / R13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2 / R13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3 / R13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3 / R13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4 / R13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4 / R13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5 / R13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5 / R13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6 / R13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6 / R13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7 / R13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7 / R13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8 / R13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8 / R13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19 / R13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19 / R13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0 / R13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0 / R13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1 / R13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1 / R13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2 / R13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2 / R13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3 / R13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3 / R13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4 / R13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4 / R13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5 / R13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5 / R13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6 / R13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6 / R13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7 / R13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7 / R13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8 / R13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8 / R13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29 / R13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29 / R13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0 / R13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0 / R13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1 / R13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1 / R13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2 / R13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2 / R13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3 / R13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3 / R13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4 / R13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4 / R13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5 / R13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5 / R13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6 / R13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6 / R13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7 / R13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7 / R13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8 / R13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8 / R13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39 / R13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39 / R13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0 / R13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0 / R13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1 / R13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1 / R13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2 / R13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2 / R13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3 / R13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3 / R13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4 / R13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4 / R13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5 / R13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5 / R13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6 / R13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6 / R13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7 / R13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7 / R13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8 / R13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8 / R13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49 / R13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49 / R13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0 / R13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0 / R13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1 / R13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1 / R13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2 / R13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2 / R13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3 / R13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3 / R13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4 / R13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4 / R13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5 / R13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5 / R13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6 / R13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6 / R13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7 / R13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7 / R13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8 / R13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8 / R13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59 / R13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59 / R13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0 / R13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0 / R13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1 / R13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1 / R13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2 / R13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2 / R13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3 / R13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3 / R13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4 / R13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4 / R13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5 / R13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5 / R13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6 / R13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6 / R13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7 / R13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7 / R13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8 / R13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8 / R13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69 / R13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69 / R13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0 / R13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0 / R13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1 / R13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1 / R13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2 / R13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2 / R13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3 / R13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3 / R13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4 / R13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4 / R13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5 / R13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5 / R13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6 / R13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6 / R13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7 / R13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7 / R13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8 / R13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8 / R13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79 / R13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79 / R13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0 / R13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0 / R13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1 / R13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1 / R13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2 / R13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2 / R13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3 / R13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3 / R13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4 / R13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4 / R13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5 / R13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5 / R13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6 / R13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6 / R13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7 / R13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7 / R13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8 / R13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8 / R13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89 / R13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89 / R13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0 / R13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0 / R13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1 / R13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1 / R13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2 / R13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2 / R13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3 / R13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3 / R13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4 / R13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4 / R13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5 / R13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5 / R13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6 / R13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6 / R13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7 / R13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7 / R13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8 / R13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8 / R13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199 / R13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199 / R13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0 / R13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0 / R13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1 / R13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1 / R13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2 / R13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2 / R13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3 / R13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3 / R13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4 / R13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4 / R13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5 / R13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5 / R13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6 / R13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6 / R13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7 / R13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7 / R13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8 / R13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8 / R13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09 / R13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09 / R13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0 / R13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0 / R13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1 / R13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1 / R13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2 / R13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2 / R13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3 / R13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3 / R13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4 / R13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4 / R13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5 / R13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5 / R13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6 / R13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6 / R13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7 / R13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7 / R13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8 / R13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8 / R13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19 / R13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19 / R13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0 / R13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0 / R13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1 / R13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1 / R13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2 / R13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2 / R13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3 / R13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3 / R13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4 / R13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4 / R13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5 / R13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5 / R13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6 / R13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6 / R13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7 / R13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7 / R13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8 / R13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8 / R13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29 / R13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29 / R13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0 / R13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0 / R13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1 / R13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1 / R13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2 / R13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2 / R13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3 / R13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3 / R13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4 / R13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4 / R13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5 / R13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5 / R13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6 / R13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6 / R13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7 / R13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7 / R13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8 / R13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8 / R13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39 / R13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39 / R13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0 / R13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0 / R13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1 / R13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1 / R13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2 / R13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2 / R13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3 / R13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3 / R13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4 / R13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4 / R13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5 / R13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5 / R13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6 / R13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6 / R13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7 / R13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7 / R13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8 / R13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8 / R13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49 / R13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49 / R13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0 / R13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0 / R13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1 / R13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1 / R13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2 / R13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2 / R13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3 / R13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3 / R13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4 / R13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4 / R13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5 / R13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5 / R13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6 / R13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6 / R13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7 / R13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7 / R13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8 / R13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8 / R13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59 / R13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59 / R13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0 / R13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0 / R13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1 / R13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1 / R13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2 / R13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2 / R13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3 / R13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3 / R13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4 / R13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4 / R13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5 / R13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5 / R13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6 / R13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6 / R13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7 / R13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7 / R13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8 / R13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8 / R13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69 / R13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69 / R13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0 / R13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0 / R13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1 / R13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1 / R13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2 / R13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2 / R13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3 / R13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3 / R13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4 / R13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4 / R13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5 / R13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5 / R13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6 / R13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6 / R13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7 / R13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7 / R13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8 / R13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8 / R13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79 / R13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79 / R13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0 / R13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0 / R13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1 / R13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1 / R13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2 / R13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2 / R13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3 / R13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3 / R13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4 / R13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4 / R13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5 / R13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5 / R13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6 / R13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6 / R13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7 / R13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7 / R13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8 / R13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8 / R13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89 / R13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89 / R13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0 / R13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0 / R13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1 / R13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1 / R13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2 / R13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2 / R13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3 / R13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3 / R13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4 / R13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4 / R13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5 / R13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5 / R13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6 / R13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6 / R13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7 / R13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7 / R13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8 / R13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8 / R13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299 / R13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299 / R13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0 / R13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0 / R13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1 / R13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1 / R13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2 / R13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2 / R13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3 / R13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3 / R13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4 / R13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4 / R13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5 / R13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5 / R13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6 / R13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6 / R13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7 / R13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7 / R13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8 / R13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8 / R13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09 / R13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09 / R13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0 / R13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0 / R13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1 / R13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1 / R13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2 / R13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2 / R13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3 / R13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3 / R13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4 / R13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4 / R13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5 / R13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5 / R13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6 / R13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6 / R13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7 / R13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7 / R13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8 / R13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8 / R13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19 / R13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19 / R13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0 / R13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0 / R13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1 / R13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1 / R13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2 / R13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2 / R13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3 / R13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3 / R13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4 / R13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4 / R13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5 / R13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5 / R13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6 / R13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6 / R13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7 / R13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7 / R13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8 / R13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8 / R13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29 / R13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29 / R13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0 / R13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0 / R13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1 / R13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1 / R13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2 / R13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2 / R13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3 / R13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3 / R13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4 / R13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4 / R13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5 / R13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5 / R13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6 / R13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6 / R13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7 / R13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7 / R13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8 / R13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8 / R13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39 / R13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39 / R13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0 / R13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0 / R13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1 / R13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1 / R13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2 / R13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2 / R13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3 / R13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3 / R13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4 / R13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4 / R13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5 / R13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5 / R13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6 / R13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6 / R13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7 / R13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7 / R13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8 / R13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8 / R13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49 / R13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49 / R13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0 / R13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0 / R13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1 / R13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1 / R13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2 / R13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2 / R13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3 / R13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3 / R13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4 / R13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4 / R13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5 / R13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5 / R13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6 / R13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6 / R13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7 / R13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7 / R13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8 / R13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8 / R13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59 / R13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59 / R13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0 / R13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0 / R13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1 / R13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1 / R13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2 / R13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2 / R13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3 / R13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3 / R13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4 / R13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4 / R13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5 / R13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5 / R13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6 / R13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6 / R13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7 / R13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7 / R13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8 / R13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8 / R13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69 / R13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69 / R13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0 / R13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0 / R13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1 / R13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1 / R13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2 / R13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2 / R13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3 / R13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3 / R13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4 / R13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4 / R13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5 / R13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5 / R13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6 / R13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6 / R13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7 / R13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7 / R13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8 / R13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8 / R13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79 / R13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79 / R13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0 / R13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0 / R13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1 / R13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1 / R13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2 / R13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2 / R13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3 / R13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3 / R13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4 / R13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4 / R13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5 / R13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5 / R13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6 / R13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6 / R13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7 / R13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7 / R13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8 / R13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8 / R13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89 / R13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89 / R13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0 / R13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0 / R13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1 / R13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1 / R13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2 / R13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2 / R13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3 / R13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3 / R13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4 / R13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4 / R13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5 / R13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5 / R13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6 / R13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6 / R13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7 / R13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7 / R13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8 / R13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8 / R13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399 / R13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399 / R13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0 / R13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0 / R13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1 / R13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1 / R13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2 / R13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2 / R13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3 / R13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3 / R13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4 / R13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4 / R13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5 / R13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5 / R13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6 / R13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6 / R13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7 / R13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7 / R13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8 / R13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8 / R13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09 / R13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09 / R13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0 / R13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0 / R13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1 / R13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1 / R13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2 / R13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2 / R13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3 / R13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3 / R13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4 / R13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4 / R13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5 / R13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5 / R13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6 / R13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6 / R13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7 / R13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7 / R13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8 / R13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8 / R13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19 / R13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19 / R13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0 / R13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0 / R13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1 / R13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1 / R13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2 / R13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2 / R13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3 / R13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3 / R13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4 / R13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4 / R13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5 / R13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5 / R13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6 / R13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6 / R13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7 / R13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7 / R13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8 / R13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8 / R13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29 / R13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29 / R13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0 / R13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0 / R13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1 / R13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1 / R13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2 / R13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2 / R13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3 / R13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3 / R13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4 / R13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4 / R13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5 / R13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5 / R13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6 / R13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6 / R13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7 / R13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7 / R13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8 / R13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8 / R13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39 / R13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39 / R13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0 / R13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0 / R13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1 / R13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1 / R13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2 / R13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2 / R13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3 / R13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3 / R13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4 / R13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4 / R13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5 / R13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5 / R13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6 / R13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6 / R13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7 / R13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7 / R13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8 / R13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8 / R13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49 / R13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49 / R13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0 / R13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0 / R13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1 / R13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1 / R13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2 / R13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2 / R13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3 / R13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3 / R13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4 / R13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4 / R13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5 / R13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5 / R13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6 / R13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6 / R13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7 / R13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7 / R13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8 / R13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8 / R13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59 / R13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59 / R13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0 / R13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0 / R13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1 / R13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1 / R13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2 / R13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2 / R13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3 / R13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3 / R13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4 / R13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4 / R13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5 / R13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5 / R13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6 / R13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6 / R13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7 / R13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7 / R13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8 / R13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8 / R13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69 / R13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69 / R13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0 / R13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0 / R13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1 / R13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1 / R13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2 / R13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2 / R13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3 / R13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3 / R13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4 / R13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4 / R13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5 / R13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5 / R13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6 / R13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6 / R13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7 / R13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7 / R13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8 / R13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8 / R13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79 / R13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79 / R13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0 / R13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0 / R13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1 / R13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1 / R13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2 / R13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2 / R13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3 / R13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3 / R13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4 / R13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4 / R13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5 / R13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5 / R13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6 / R13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6 / R13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7 / R13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7 / R13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8 / R13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8 / R13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89 / R13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89 / R13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0 / R13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0 / R13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1 / R13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1 / R13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2 / R13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2 / R13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3 / R13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3 / R13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4 / R13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4 / R13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5 / R13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5 / R13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6 / R13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6 / R13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7 / R13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7 / R13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8 / R13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8 / R13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499 / R13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499 / R13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0 / R13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0 / R13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1 / R13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1 / R13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2 / R13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2 / R13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3 / R13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3 / R13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4 / R13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4 / R13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5 / R13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5 / R13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6 / R13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6 / R13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7 / R13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7 / R13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8 / R13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8 / R13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09 / R13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09 / R13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0 / R13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0 / R13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1 / R13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1 / R13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2 / R13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2 / R13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3 / R13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3 / R13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4 / R13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4 / R13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5 / R13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5 / R13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6 / R13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6 / R13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7 / R13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7 / R13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8 / R13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8 / R13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19 / R13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19 / R13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0 / R13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0 / R13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1 / R13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1 / R13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2 / R13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2 / R13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3 / R13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3 / R13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4 / R13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4 / R13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5 / R13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5 / R13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6 / R13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6 / R13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7 / R13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7 / R13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8 / R13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8 / R13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29 / R13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29 / R13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0 / R13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0 / R13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1 / R13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1 / R13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2 / R13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2 / R13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3 / R13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3 / R13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4 / R13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4 / R13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5 / R13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5 / R13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6 / R13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6 / R13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7 / R13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7 / R13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8 / R13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8 / R13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39 / R13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39 / R13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0 / R13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0 / R13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1 / R13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1 / R13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2 / R13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2 / R13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3 / R13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3 / R13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4 / R13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4 / R13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5 / R13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5 / R13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6 / R13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6 / R13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7 / R13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7 / R13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8 / R13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8 / R13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49 / R13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49 / R13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0 / R13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0 / R13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1 / R13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1 / R13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2 / R13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2 / R13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3 / R13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3 / R13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4 / R13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4 / R13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5 / R13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5 / R13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6 / R13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6 / R13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7 / R13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7 / R13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8 / R13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8 / R13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59 / R13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59 / R13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0 / R13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0 / R13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1 / R13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1 / R13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2 / R13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2 / R13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3 / R13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3 / R13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4 / R13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4 / R13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5 / R13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5 / R13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6 / R13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6 / R13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7 / R13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7 / R13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8 / R13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8 / R13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69 / R13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69 / R13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0 / R13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0 / R13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1 / R13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1 / R13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2 / R13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2 / R13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3 / R13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3 / R13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4 / R13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4 / R13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5 / R13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5 / R13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6 / R13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6 / R13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7 / R13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7 / R13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8 / R13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8 / R13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79 / R13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79 / R13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0 / R13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0 / R13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1 / R13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1 / R13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2 / R13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2 / R13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3 / R13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3 / R13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4 / R13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4 / R13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5 / R13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5 / R13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6 / R13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6 / R13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7 / R13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7 / R13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8 / R13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8 / R13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89 / R13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89 / R13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0 / R13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0 / R13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1 / R13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1 / R13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2 / R13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2 / R13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3 / R13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3 / R13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4 / R13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4 / R13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5 / R13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5 / R13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6 / R13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6 / R13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7 / R13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7 / R13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8 / R13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8 / R13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599 / R13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599 / R13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0 / R13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0 / R13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1 / R13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1 / R13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2 / R13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2 / R13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3 / R13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3 / R13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4 / R13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4 / R13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5 / R13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5 / R13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6 / R13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6 / R13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7 / R13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7 / R13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8 / R13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8 / R13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09 / R13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09 / R13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0 / R13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0 / R13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1 / R13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1 / R13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2 / R13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2 / R13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3 / R13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3 / R13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4 / R13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4 / R13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5 / R13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5 / R13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6 / R13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6 / R13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7 / R13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7 / R13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8 / R13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8 / R13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19 / R13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19 / R13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0 / R13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0 / R13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1 / R13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1 / R13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2 / R13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2 / R13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3 / R13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3 / R13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4 / R13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4 / R13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5 / R13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5 / R13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6 / R13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6 / R13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7 / R13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7 / R13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8 / R13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8 / R13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29 / R13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29 / R13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0 / R13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0 / R13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1 / R13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1 / R13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2 / R13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2 / R13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3 / R13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3 / R13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4 / R13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4 / R13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5 / R13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5 / R13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6 / R13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6 / R13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7 / R13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7 / R13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8 / R13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8 / R13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39 / R13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39 / R13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0 / R13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0 / R13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1 / R13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1 / R13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2 / R13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2 / R13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3 / R13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3 / R13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4 / R13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4 / R13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5 / R13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5 / R13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6 / R13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6 / R13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7 / R13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7 / R13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8 / R13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8 / R13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49 / R13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49 / R13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0 / R13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0 / R13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1 / R13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1 / R13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2 / R13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2 / R13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3 / R13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3 / R13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4 / R13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4 / R13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5 / R13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5 / R13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6 / R13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6 / R13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7 / R13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7 / R13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8 / R13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8 / R13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59 / R13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59 / R13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0 / R13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0 / R13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1 / R13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1 / R13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2 / R13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2 / R13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3 / R13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3 / R13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4 / R13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4 / R13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5 / R13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5 / R13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6 / R13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6 / R13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7 / R13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7 / R13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8 / R13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8 / R13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69 / R13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69 / R13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0 / R13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0 / R13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1 / R13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1 / R13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2 / R13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2 / R13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3 / R13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3 / R13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4 / R13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4 / R13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5 / R13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5 / R13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6 / R13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6 / R13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7 / R13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7 / R13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8 / R13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8 / R13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79 / R13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79 / R13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0 / R13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0 / R13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1 / R13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1 / R13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2 / R13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2 / R13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3 / R13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3 / R13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4 / R13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4 / R13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5 / R13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5 / R13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6 / R13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6 / R13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7 / R13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7 / R13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8 / R13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8 / R13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89 / R13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89 / R13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0 / R13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0 / R13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1 / R13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1 / R13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2 / R13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2 / R13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3 / R13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3 / R13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4 / R13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4 / R13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5 / R13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5 / R13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6 / R13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6 / R13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7 / R13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7 / R13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8 / R13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8 / R13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699 / R13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699 / R13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0 / R13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0 / R13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1 / R13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1 / R13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2 / R13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2 / R13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3 / R13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3 / R13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4 / R13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4 / R13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5 / R13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5 / R13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6 / R13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6 / R13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7 / R13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7 / R13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8 / R13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8 / R13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09 / R13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09 / R13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0 / R13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0 / R13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1 / R13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1 / R13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2 / R13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2 / R13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3 / R13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3 / R13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4 / R13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4 / R13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5 / R13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5 / R13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6 / R13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6 / R13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7 / R13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7 / R13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8 / R13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8 / R13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19 / R13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19 / R13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0 / R13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0 / R13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1 / R13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1 / R13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2 / R13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2 / R13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3 / R13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3 / R13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4 / R13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4 / R13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5 / R13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5 / R13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6 / R13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6 / R13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7 / R13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7 / R13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8 / R13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8 / R13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29 / R13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29 / R13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0 / R13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0 / R13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1 / R13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1 / R13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2 / R13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2 / R13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3 / R13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3 / R13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4 / R13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4 / R13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5 / R13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5 / R13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6 / R13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6 / R13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7 / R13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7 / R13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8 / R13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8 / R13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39 / R13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39 / R13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0 / R13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0 / R13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1 / R13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1 / R13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2 / R13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2 / R13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3 / R13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3 / R13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4 / R13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4 / R13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5 / R13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5 / R13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6 / R13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6 / R13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7 / R13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7 / R13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8 / R13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8 / R13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49 / R13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49 / R13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0 / R13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0 / R13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1 / R13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1 / R13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2 / R13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2 / R13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3 / R13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3 / R13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4 / R13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4 / R13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5 / R13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5 / R13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6 / R13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6 / R13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7 / R13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7 / R13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8 / R13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8 / R13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59 / R13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59 / R13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0 / R13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0 / R13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1 / R13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1 / R13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2 / R13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2 / R13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3 / R13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3 / R13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4 / R13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4 / R13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5 / R13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5 / R13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6 / R13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6 / R13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7 / R13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7 / R13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8 / R13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8 / R13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69 / R13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69 / R13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0 / R13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0 / R13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1 / R13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1 / R13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2 / R13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2 / R13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3 / R13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3 / R13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4 / R13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4 / R13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5 / R13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5 / R13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6 / R13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6 / R13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7 / R13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7 / R13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8 / R13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8 / R13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79 / R13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79 / R13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0 / R13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0 / R13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1 / R13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1 / R13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2 / R13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2 / R13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3 / R13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3 / R13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4 / R13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4 / R13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5 / R13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5 / R13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6 / R13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6 / R13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7 / R13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7 / R13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8 / R13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8 / R13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89 / R13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89 / R13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0 / R13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0 / R13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1 / R13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1 / R13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2 / R13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2 / R13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3 / R13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3 / R13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4 / R13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4 / R13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5 / R13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5 / R13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6 / R13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6 / R13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7 / R13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7 / R13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8 / R13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8 / R13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799 / R13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799 / R13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0 / R13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0 / R13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1 / R13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1 / R13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2 / R13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2 / R13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3 / R13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3 / R13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4 / R13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4 / R13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5 / R13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5 / R13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6 / R13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6 / R13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7 / R13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7 / R13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8 / R13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8 / R13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09 / R13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09 / R13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0 / R13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0 / R13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1 / R13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1 / R13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2 / R13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2 / R13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3 / R13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3 / R13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4 / R13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4 / R13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5 / R13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5 / R13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6 / R13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6 / R13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7 / R13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7 / R13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8 / R13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8 / R13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19 / R13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19 / R13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0 / R13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0 / R13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1 / R13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1 / R13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2 / R13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2 / R13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3 / R13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3 / R13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4 / R13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4 / R13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5 / R13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5 / R13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6 / R13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6 / R13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7 / R13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7 / R13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8 / R13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8 / R13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29 / R13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29 / R13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0 / R13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0 / R13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1 / R13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1 / R13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2 / R13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2 / R13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3 / R13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3 / R13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4 / R13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4 / R13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5 / R13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5 / R13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6 / R13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6 / R13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7 / R13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7 / R13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8 / R13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8 / R13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39 / R13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39 / R13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0 / R13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0 / R13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1 / R13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1 / R13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2 / R13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2 / R13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3 / R13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3 / R13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4 / R13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4 / R13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5 / R13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5 / R13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6 / R13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6 / R13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7 / R13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7 / R13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8 / R13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8 / R13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49 / R13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49 / R13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0 / R13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0 / R13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1 / R13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1 / R13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2 / R13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2 / R13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3 / R13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3 / R13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4 / R13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4 / R13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5 / R13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5 / R13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6 / R13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6 / R13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7 / R13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7 / R13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8 / R13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8 / R13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59 / R13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59 / R13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0 / R13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0 / R13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1 / R13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1 / R13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2 / R13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2 / R13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3 / R13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3 / R13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4 / R13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4 / R13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5 / R13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5 / R13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6 / R13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6 / R13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7 / R13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7 / R13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8 / R13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8 / R13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69 / R13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69 / R13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0 / R13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0 / R13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1 / R13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1 / R13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2 / R13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2 / R13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3 / R13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3 / R13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4 / R13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4 / R13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5 / R13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5 / R13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6 / R13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6 / R13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7 / R13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7 / R13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8 / R13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8 / R13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79 / R13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79 / R13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0 / R13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0 / R13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1 / R13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1 / R13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2 / R13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2 / R13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3 / R13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3 / R13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4 / R13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4 / R13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5 / R13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5 / R13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6 / R13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6 / R13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7 / R13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7 / R13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8 / R13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8 / R13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89 / R13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89 / R13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0 / R13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0 / R13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1 / R13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1 / R13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2 / R13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2 / R13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3 / R13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3 / R13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4 / R13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4 / R13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5 / R13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5 / R13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6 / R13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6 / R13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7 / R13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7 / R13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8 / R13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8 / R13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899 / R13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899 / R13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0 / R13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0 / R13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1 / R13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1 / R13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2 / R13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2 / R13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3 / R13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3 / R13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4 / R13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4 / R13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5 / R13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5 / R13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6 / R13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6 / R13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7 / R13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7 / R13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8 / R13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8 / R13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09 / R13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09 / R13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0 / R13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0 / R13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1 / R13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1 / R13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2 / R13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2 / R13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3 / R13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3 / R13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4 / R13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4 / R13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5 / R13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5 / R13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6 / R13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6 / R13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7 / R13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7 / R13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8 / R13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8 / R13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19 / R13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19 / R13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0 / R13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0 / R13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1 / R13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1 / R13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2 / R13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2 / R13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3 / R13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3 / R13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4 / R13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4 / R13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5 / R13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5 / R13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6 / R13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6 / R13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7 / R13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7 / R13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8 / R13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8 / R13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29 / R13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29 / R13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0 / R13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0 / R13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1 / R13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1 / R13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2 / R13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2 / R13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3 / R13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3 / R13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4 / R13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4 / R13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5 / R13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5 / R13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6 / R13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6 / R13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7 / R13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7 / R13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8 / R13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8 / R13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39 / R13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39 / R13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0 / R13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0 / R13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1 / R13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1 / R13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2 / R13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2 / R13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3 / R13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3 / R13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4 / R13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4 / R13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5 / R13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5 / R13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6 / R13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6 / R13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7 / R13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7 / R13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8 / R13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8 / R13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49 / R13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49 / R13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0 / R13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0 / R13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1 / R13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1 / R13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2 / R13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2 / R13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3 / R13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3 / R13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4 / R13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4 / R13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5 / R13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5 / R13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6 / R13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6 / R13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7 / R13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7 / R13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8 / R13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8 / R13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59 / R13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59 / R13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0 / R13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0 / R13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1 / R13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1 / R13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2 / R13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2 / R13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3 / R13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3 / R13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4 / R13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4 / R13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5 / R13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5 / R13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6 / R13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6 / R13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7 / R13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7 / R13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8 / R13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8 / R13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69 / R13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69 / R13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0 / R13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0 / R13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1 / R13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1 / R13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2 / R13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2 / R13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3 / R13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3 / R13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4 / R13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4 / R13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5 / R13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5 / R13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6 / R13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6 / R13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7 / R13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7 / R13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8 / R13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8 / R13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79 / R13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79 / R13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0 / R13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0 / R13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1 / R13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1 / R13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2 / R13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2 / R13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3 / R13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3 / R13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4 / R13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4 / R13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5 / R13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5 / R13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6 / R13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6 / R13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7 / R13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7 / R13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8 / R13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8 / R13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89 / R13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89 / R13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0 / R13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0 / R13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1 / R13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1 / R13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2 / R13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2 / R13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3 / R13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3 / R13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4 / R13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4 / R13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5 / R13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5 / R13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6 / R13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6 / R13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7 / R13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7 / R13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8 / R13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8 / R13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3999 / R13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3999 / R13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0 / R14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0 / R14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1 / R14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1 / R14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2 / R14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2 / R14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3 / R14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3 / R14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4 / R14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4 / R14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5 / R14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5 / R14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6 / R14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6 / R14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7 / R14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7 / R14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8 / R14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8 / R14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09 / R14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09 / R14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0 / R14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0 / R14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1 / R14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1 / R14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2 / R14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2 / R14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3 / R14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3 / R14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4 / R14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4 / R14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5 / R14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5 / R14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6 / R14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6 / R14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7 / R14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7 / R14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8 / R14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8 / R14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19 / R14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19 / R14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0 / R14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0 / R14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1 / R14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1 / R14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2 / R14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2 / R14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3 / R14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3 / R14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4 / R14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4 / R14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5 / R14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5 / R14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6 / R14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6 / R14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7 / R14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7 / R14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8 / R14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8 / R14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29 / R14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29 / R14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0 / R14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0 / R14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1 / R14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1 / R14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2 / R14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2 / R14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3 / R14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3 / R14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4 / R14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4 / R14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5 / R14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5 / R14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6 / R14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6 / R14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7 / R14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7 / R14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8 / R14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8 / R14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39 / R14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39 / R14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0 / R14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0 / R14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1 / R14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1 / R14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2 / R14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2 / R14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3 / R14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3 / R14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4 / R14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4 / R14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5 / R14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5 / R14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6 / R14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6 / R14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7 / R14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7 / R14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8 / R14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8 / R14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49 / R14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49 / R14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0 / R14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0 / R14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1 / R14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1 / R14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2 / R14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2 / R14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3 / R14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3 / R14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4 / R14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4 / R14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5 / R14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5 / R14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6 / R14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6 / R14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7 / R14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7 / R14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8 / R14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8 / R14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59 / R14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59 / R14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0 / R14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0 / R14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1 / R14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1 / R14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2 / R14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2 / R14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3 / R14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3 / R14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4 / R14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4 / R14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5 / R14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5 / R14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6 / R14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6 / R14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7 / R14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7 / R14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8 / R14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8 / R14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69 / R14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69 / R14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0 / R14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0 / R14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1 / R14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1 / R14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2 / R14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2 / R14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3 / R14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3 / R14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4 / R14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4 / R14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5 / R14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5 / R14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6 / R14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6 / R14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7 / R14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7 / R14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8 / R14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8 / R14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79 / R14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79 / R14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0 / R14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0 / R14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1 / R14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1 / R14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2 / R14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2 / R14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3 / R14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3 / R14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4 / R14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4 / R14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5 / R14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5 / R14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6 / R14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6 / R14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7 / R14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7 / R14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8 / R14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8 / R14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89 / R14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89 / R14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0 / R14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0 / R14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1 / R14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1 / R14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2 / R14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2 / R14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3 / R14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3 / R14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4 / R14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4 / R14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5 / R14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5 / R14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6 / R14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6 / R14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7 / R14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7 / R14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8 / R14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8 / R14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099 / R14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099 / R14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0 / R14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0 / R14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1 / R14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1 / R14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2 / R14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2 / R14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3 / R14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3 / R14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4 / R14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4 / R14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5 / R14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5 / R14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6 / R14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6 / R14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7 / R14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7 / R14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8 / R14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8 / R14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09 / R14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09 / R14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0 / R14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0 / R14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1 / R14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1 / R14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2 / R14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2 / R14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3 / R14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3 / R14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4 / R14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4 / R14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5 / R14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5 / R14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6 / R14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6 / R14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7 / R14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7 / R14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8 / R14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8 / R14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19 / R14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19 / R14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0 / R14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0 / R14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1 / R14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1 / R14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2 / R14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2 / R14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3 / R14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3 / R14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4 / R14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4 / R14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5 / R14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5 / R14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6 / R14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6 / R14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7 / R14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7 / R14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8 / R14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8 / R14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29 / R14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29 / R14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0 / R14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0 / R14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1 / R14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1 / R14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2 / R14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2 / R14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3 / R14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3 / R14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4 / R14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4 / R14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5 / R14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5 / R14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6 / R14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6 / R14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7 / R14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7 / R14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8 / R14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8 / R14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39 / R14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39 / R14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0 / R14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0 / R14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1 / R14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1 / R14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2 / R14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2 / R14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3 / R14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3 / R14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4 / R14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4 / R14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5 / R14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5 / R14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6 / R14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6 / R14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7 / R14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7 / R14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8 / R14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8 / R14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49 / R14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49 / R14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0 / R14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0 / R14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1 / R14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1 / R14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2 / R14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2 / R14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3 / R14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3 / R14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4 / R14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4 / R14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5 / R14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5 / R14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6 / R14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6 / R14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7 / R14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7 / R14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8 / R14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8 / R14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59 / R14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59 / R14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0 / R14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0 / R14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1 / R14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1 / R14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2 / R14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2 / R14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3 / R14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3 / R14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4 / R14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4 / R14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5 / R14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5 / R14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6 / R14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6 / R14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7 / R14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7 / R14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8 / R14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8 / R14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69 / R14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69 / R14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0 / R14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0 / R14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1 / R14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1 / R14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2 / R14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2 / R14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3 / R14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3 / R14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4 / R14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4 / R14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5 / R14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5 / R14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6 / R14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6 / R14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7 / R14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7 / R14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8 / R14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8 / R14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79 / R14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79 / R14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0 / R14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0 / R14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1 / R14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1 / R14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2 / R14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2 / R14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3 / R14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3 / R14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4 / R14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4 / R14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5 / R14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5 / R14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6 / R14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6 / R14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7 / R14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7 / R14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8 / R14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8 / R14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89 / R14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89 / R14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0 / R14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0 / R14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1 / R14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1 / R14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2 / R14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2 / R14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3 / R14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3 / R14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4 / R14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4 / R14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5 / R14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5 / R14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6 / R14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6 / R14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7 / R14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7 / R14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8 / R14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8 / R14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199 / R14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199 / R14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0 / R14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0 / R14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1 / R14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1 / R14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2 / R14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2 / R14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3 / R14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3 / R14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4 / R14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4 / R14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5 / R14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5 / R14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6 / R14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6 / R14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7 / R14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7 / R14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8 / R14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8 / R14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09 / R14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09 / R14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0 / R14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0 / R14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1 / R14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1 / R14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2 / R14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2 / R14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3 / R14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3 / R14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4 / R14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4 / R14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5 / R14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5 / R14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6 / R14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6 / R14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7 / R14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7 / R14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8 / R14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8 / R14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19 / R14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19 / R14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0 / R14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0 / R14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1 / R14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1 / R14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2 / R14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2 / R14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3 / R14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3 / R14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4 / R14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4 / R14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5 / R14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5 / R14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6 / R14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6 / R14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7 / R14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7 / R14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8 / R14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8 / R14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29 / R14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29 / R14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0 / R14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0 / R14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1 / R14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1 / R14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2 / R14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2 / R14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3 / R14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3 / R14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4 / R14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4 / R14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5 / R14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5 / R14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6 / R14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6 / R14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7 / R14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7 / R14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8 / R14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8 / R14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39 / R14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39 / R14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0 / R14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0 / R14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1 / R14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1 / R14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2 / R14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2 / R14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3 / R14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3 / R14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4 / R14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4 / R14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5 / R14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5 / R14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6 / R14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6 / R14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7 / R14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7 / R14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8 / R14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8 / R14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49 / R14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49 / R14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0 / R14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0 / R14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1 / R14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1 / R14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2 / R14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2 / R14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3 / R14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3 / R14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4 / R14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4 / R14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5 / R14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5 / R14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6 / R14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6 / R14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7 / R14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7 / R14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8 / R14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8 / R14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59 / R14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59 / R14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0 / R14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0 / R14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1 / R14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1 / R14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2 / R14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2 / R14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3 / R14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3 / R14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4 / R14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4 / R14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5 / R14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5 / R14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6 / R14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6 / R14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7 / R14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7 / R14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8 / R14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8 / R14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69 / R14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69 / R14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0 / R14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0 / R14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1 / R14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1 / R14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2 / R14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2 / R14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3 / R14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3 / R14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4 / R14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4 / R14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5 / R14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5 / R14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6 / R14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6 / R14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7 / R14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7 / R14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8 / R14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8 / R14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79 / R14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79 / R14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0 / R14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0 / R14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1 / R14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1 / R14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2 / R14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2 / R14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3 / R14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3 / R14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4 / R14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4 / R14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5 / R14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5 / R14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6 / R14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6 / R14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7 / R14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7 / R14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8 / R14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8 / R14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89 / R14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89 / R14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0 / R14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0 / R14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1 / R14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1 / R14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2 / R14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2 / R14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3 / R14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3 / R14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4 / R14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4 / R14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5 / R14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5 / R14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6 / R14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6 / R14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7 / R14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7 / R14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8 / R14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8 / R14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299 / R14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299 / R14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0 / R14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0 / R14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1 / R14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1 / R14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2 / R14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2 / R14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3 / R14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3 / R14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4 / R14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4 / R14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5 / R14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5 / R14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6 / R14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6 / R14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7 / R14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7 / R14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8 / R14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8 / R14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09 / R14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09 / R14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0 / R14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0 / R14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1 / R14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1 / R14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2 / R14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2 / R14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3 / R14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3 / R14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4 / R14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4 / R14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5 / R14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5 / R14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6 / R14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6 / R14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7 / R14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7 / R14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8 / R14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8 / R14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19 / R14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19 / R14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0 / R14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0 / R14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1 / R14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1 / R14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2 / R14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2 / R14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3 / R14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3 / R14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4 / R14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4 / R14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5 / R14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5 / R14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6 / R14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6 / R14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7 / R14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7 / R14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8 / R14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8 / R14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29 / R14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29 / R14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0 / R14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0 / R14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1 / R14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1 / R14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2 / R14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2 / R14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3 / R14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3 / R14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4 / R14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4 / R14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5 / R14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5 / R14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6 / R14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6 / R14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7 / R14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7 / R14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8 / R14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8 / R14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39 / R14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39 / R14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0 / R14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0 / R14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1 / R14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1 / R14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2 / R14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2 / R14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3 / R14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3 / R14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4 / R14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4 / R14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5 / R14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5 / R14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6 / R14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6 / R14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7 / R14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7 / R14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8 / R14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8 / R14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49 / R14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49 / R14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0 / R14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0 / R14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1 / R14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1 / R14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2 / R14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2 / R14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3 / R14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3 / R14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4 / R14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4 / R14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5 / R14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5 / R14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6 / R14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6 / R14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7 / R14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7 / R14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8 / R14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8 / R14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59 / R14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59 / R14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0 / R14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0 / R14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1 / R14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1 / R14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2 / R14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2 / R14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3 / R14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3 / R14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4 / R14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4 / R14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5 / R14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5 / R14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6 / R14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6 / R14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7 / R14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7 / R14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8 / R14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8 / R14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69 / R14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69 / R14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0 / R14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0 / R14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1 / R14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1 / R14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2 / R14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2 / R14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3 / R14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3 / R14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4 / R14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4 / R14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5 / R14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5 / R14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6 / R14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6 / R14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7 / R14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7 / R14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8 / R14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8 / R14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79 / R14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79 / R14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0 / R14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0 / R14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1 / R14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1 / R14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2 / R14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2 / R14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3 / R14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3 / R14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4 / R14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4 / R14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5 / R14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5 / R14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6 / R14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6 / R14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7 / R14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7 / R14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8 / R14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8 / R14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89 / R14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89 / R14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0 / R14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0 / R14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1 / R14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1 / R14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2 / R14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2 / R14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3 / R14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3 / R14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4 / R14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4 / R14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5 / R14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5 / R14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6 / R14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6 / R14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7 / R14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7 / R14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8 / R14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8 / R14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399 / R14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399 / R14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0 / R14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0 / R14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1 / R14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1 / R14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2 / R14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2 / R14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3 / R14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3 / R14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4 / R14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4 / R14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5 / R14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5 / R14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6 / R14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6 / R14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7 / R14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7 / R14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8 / R14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8 / R14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09 / R14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09 / R14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0 / R14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0 / R14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1 / R14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1 / R14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2 / R14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2 / R14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3 / R14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3 / R14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4 / R14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4 / R14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5 / R14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5 / R14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6 / R14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6 / R14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7 / R14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7 / R14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8 / R14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8 / R14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19 / R14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19 / R14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0 / R14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0 / R14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1 / R14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1 / R14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2 / R14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2 / R14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3 / R14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3 / R14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4 / R14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4 / R14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5 / R14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5 / R14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6 / R14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6 / R14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7 / R14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7 / R14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8 / R14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8 / R14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29 / R14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29 / R14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0 / R14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0 / R14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1 / R14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1 / R14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2 / R14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2 / R14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3 / R14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3 / R14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4 / R14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4 / R14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5 / R14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5 / R14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6 / R14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6 / R14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7 / R14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7 / R14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8 / R14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8 / R14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39 / R14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39 / R14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0 / R14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0 / R14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1 / R14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1 / R14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2 / R14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2 / R14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3 / R14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3 / R14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4 / R14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4 / R14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5 / R14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5 / R14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6 / R14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6 / R14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7 / R14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7 / R14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8 / R14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8 / R14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49 / R14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49 / R14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0 / R14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0 / R14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1 / R14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1 / R14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2 / R14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2 / R14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3 / R14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3 / R14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4 / R14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4 / R14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5 / R14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5 / R14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6 / R14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6 / R14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7 / R14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7 / R14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8 / R14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8 / R14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59 / R14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59 / R14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0 / R14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0 / R14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1 / R14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1 / R14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2 / R14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2 / R14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3 / R14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3 / R14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4 / R14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4 / R14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5 / R14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5 / R14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6 / R14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6 / R14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7 / R14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7 / R14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8 / R14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8 / R14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69 / R14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69 / R14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0 / R14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0 / R14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1 / R14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1 / R14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2 / R14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2 / R14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3 / R14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3 / R14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4 / R14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4 / R14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5 / R14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5 / R14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6 / R14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6 / R14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7 / R14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7 / R14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8 / R14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8 / R14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79 / R14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79 / R14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0 / R14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0 / R14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1 / R14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1 / R14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2 / R14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2 / R14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3 / R14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3 / R14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4 / R14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4 / R14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5 / R14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5 / R14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6 / R14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6 / R14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7 / R14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7 / R14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8 / R14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8 / R14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89 / R14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89 / R14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0 / R14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0 / R14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1 / R14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1 / R14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2 / R14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2 / R14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3 / R14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3 / R14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4 / R14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4 / R14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5 / R14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5 / R14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6 / R14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6 / R14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7 / R14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7 / R14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8 / R14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8 / R14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499 / R14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499 / R14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0 / R14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0 / R14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1 / R14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1 / R14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2 / R14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2 / R14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3 / R14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3 / R14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4 / R14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4 / R14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5 / R14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5 / R14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6 / R14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6 / R14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7 / R14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7 / R14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8 / R14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8 / R14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09 / R14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09 / R14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0 / R14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0 / R14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1 / R14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1 / R14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2 / R14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2 / R14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3 / R14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3 / R14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4 / R14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4 / R14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5 / R14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5 / R14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6 / R14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6 / R14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7 / R14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7 / R14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8 / R14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8 / R14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19 / R14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19 / R14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0 / R14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0 / R14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1 / R14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1 / R14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2 / R14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2 / R14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3 / R14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3 / R14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4 / R14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4 / R14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5 / R14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5 / R14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6 / R14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6 / R14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7 / R14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7 / R14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8 / R14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8 / R14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29 / R14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29 / R14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0 / R14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0 / R14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1 / R14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1 / R14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2 / R14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2 / R14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3 / R14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3 / R14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4 / R14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4 / R14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5 / R14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5 / R14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6 / R14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6 / R14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7 / R14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7 / R14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8 / R14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8 / R14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39 / R14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39 / R14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0 / R14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0 / R14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1 / R14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1 / R14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2 / R14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2 / R14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3 / R14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3 / R14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4 / R14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4 / R14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5 / R14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5 / R14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6 / R14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6 / R14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7 / R14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7 / R14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8 / R14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8 / R14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49 / R14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49 / R14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0 / R14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0 / R14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1 / R14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1 / R14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2 / R14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2 / R14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3 / R14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3 / R14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4 / R14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4 / R14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5 / R14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5 / R14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6 / R14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6 / R14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7 / R14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7 / R14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8 / R14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8 / R14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59 / R14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59 / R14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0 / R14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0 / R14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1 / R14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1 / R14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2 / R14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2 / R14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3 / R14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3 / R14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4 / R14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4 / R14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5 / R14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5 / R14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6 / R14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6 / R14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7 / R14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7 / R14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8 / R14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8 / R14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69 / R14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69 / R14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0 / R14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0 / R14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1 / R14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1 / R14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2 / R14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2 / R14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3 / R14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3 / R14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4 / R14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4 / R14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5 / R14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5 / R14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6 / R14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6 / R14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7 / R14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7 / R14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8 / R14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8 / R14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79 / R14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79 / R14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0 / R14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0 / R14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1 / R14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1 / R14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2 / R14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2 / R14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3 / R14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3 / R14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4 / R14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4 / R14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5 / R14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5 / R14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6 / R14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6 / R14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7 / R14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7 / R14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8 / R14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8 / R14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89 / R14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89 / R14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0 / R14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0 / R14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1 / R14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1 / R14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2 / R14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2 / R14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3 / R14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3 / R14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4 / R14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4 / R14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5 / R14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5 / R14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6 / R14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6 / R14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7 / R14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7 / R14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8 / R14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8 / R14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599 / R14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599 / R14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0 / R14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0 / R14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1 / R14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1 / R14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2 / R14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2 / R14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3 / R14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3 / R14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4 / R14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4 / R14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5 / R14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5 / R14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6 / R14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6 / R14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7 / R14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7 / R14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8 / R14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8 / R14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09 / R14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09 / R14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0 / R14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0 / R14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1 / R14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1 / R14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2 / R14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2 / R14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3 / R14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3 / R14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4 / R14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4 / R14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5 / R14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5 / R14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6 / R14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6 / R14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7 / R14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7 / R14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8 / R14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8 / R14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19 / R14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19 / R14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0 / R14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0 / R14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1 / R14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1 / R14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2 / R14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2 / R14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3 / R14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3 / R14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4 / R14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4 / R14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5 / R14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5 / R14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6 / R14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6 / R14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7 / R14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7 / R14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8 / R14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8 / R14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29 / R14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29 / R14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0 / R14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0 / R14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1 / R14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1 / R14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2 / R14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2 / R14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3 / R14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3 / R14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4 / R14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4 / R14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5 / R14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5 / R14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6 / R14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6 / R14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7 / R14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7 / R14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8 / R14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8 / R14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39 / R14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39 / R14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0 / R14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0 / R14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1 / R14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1 / R14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2 / R14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2 / R14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3 / R14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3 / R14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4 / R14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4 / R14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5 / R14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5 / R14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6 / R14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6 / R14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7 / R14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7 / R14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8 / R14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8 / R14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49 / R14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49 / R14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0 / R14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0 / R14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1 / R14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1 / R14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2 / R14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2 / R14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3 / R14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3 / R14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4 / R14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4 / R14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5 / R14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5 / R14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6 / R14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6 / R14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7 / R14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7 / R14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8 / R14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8 / R14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59 / R14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59 / R14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0 / R14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0 / R14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1 / R14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1 / R14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2 / R14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2 / R14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3 / R14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3 / R14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4 / R14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4 / R14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5 / R14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5 / R14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6 / R14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6 / R14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7 / R14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7 / R14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8 / R14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8 / R14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69 / R14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69 / R14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0 / R14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0 / R14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1 / R14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1 / R14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2 / R14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2 / R14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3 / R14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3 / R14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4 / R14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4 / R14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5 / R14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5 / R14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6 / R14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6 / R14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7 / R14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7 / R14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8 / R14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8 / R14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79 / R14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79 / R14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0 / R14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0 / R14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1 / R14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1 / R14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2 / R14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2 / R14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3 / R14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3 / R14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4 / R14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4 / R14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5 / R14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5 / R14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6 / R14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6 / R14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7 / R14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7 / R14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8 / R14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8 / R14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89 / R14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89 / R14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0 / R14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0 / R14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1 / R14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1 / R14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2 / R14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2 / R14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3 / R14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3 / R14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4 / R14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4 / R14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5 / R14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5 / R14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6 / R14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6 / R14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7 / R14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7 / R14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8 / R14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8 / R14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699 / R14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699 / R14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0 / R14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0 / R14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1 / R14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1 / R14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2 / R14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2 / R14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3 / R14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3 / R14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4 / R14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4 / R14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5 / R14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5 / R14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6 / R14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6 / R14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7 / R14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7 / R14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8 / R14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8 / R14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09 / R14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09 / R14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0 / R14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0 / R14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1 / R14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1 / R14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2 / R14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2 / R14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3 / R14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3 / R14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4 / R14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4 / R14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5 / R14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5 / R14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6 / R14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6 / R14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7 / R14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7 / R14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8 / R14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8 / R14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19 / R14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19 / R14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0 / R14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0 / R14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1 / R14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1 / R14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2 / R14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2 / R14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3 / R14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3 / R14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4 / R14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4 / R14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5 / R14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5 / R14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6 / R14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6 / R14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7 / R14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7 / R14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8 / R14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8 / R14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29 / R14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29 / R14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0 / R14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0 / R14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1 / R14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1 / R14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2 / R14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2 / R14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3 / R14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3 / R14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4 / R14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4 / R14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5 / R14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5 / R14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6 / R14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6 / R14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7 / R14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7 / R14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8 / R14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8 / R14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39 / R14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39 / R14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0 / R14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0 / R14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1 / R14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1 / R14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2 / R14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2 / R14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3 / R14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3 / R14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4 / R14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4 / R14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5 / R14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5 / R14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6 / R14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6 / R14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7 / R14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7 / R14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8 / R14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8 / R14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49 / R14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49 / R14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0 / R14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0 / R14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1 / R14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1 / R14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2 / R14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2 / R14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3 / R14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3 / R14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4 / R14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4 / R14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5 / R14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5 / R14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6 / R14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6 / R14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7 / R14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7 / R14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8 / R14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8 / R14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59 / R14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59 / R14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0 / R14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0 / R14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1 / R14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1 / R14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2 / R14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2 / R14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3 / R14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3 / R14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4 / R14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4 / R14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5 / R14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5 / R14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6 / R14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6 / R14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7 / R14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7 / R14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8 / R14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8 / R14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69 / R14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69 / R14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0 / R14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0 / R14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1 / R14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1 / R14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2 / R14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2 / R14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3 / R14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3 / R14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4 / R14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4 / R14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5 / R14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5 / R14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6 / R14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6 / R14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7 / R14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7 / R14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8 / R14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8 / R14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79 / R14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79 / R14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0 / R14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0 / R14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1 / R14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1 / R14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2 / R14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2 / R14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3 / R14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3 / R14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4 / R14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4 / R14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5 / R14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5 / R14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6 / R14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6 / R14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7 / R14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7 / R14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8 / R14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8 / R14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89 / R14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89 / R14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0 / R14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0 / R14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1 / R14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1 / R14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2 / R14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2 / R14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3 / R14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3 / R14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4 / R14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4 / R14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5 / R14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5 / R14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6 / R14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6 / R14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7 / R14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7 / R14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8 / R14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8 / R14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799 / R14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799 / R14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0 / R14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0 / R14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1 / R14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1 / R14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2 / R14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2 / R14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3 / R14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3 / R14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4 / R14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4 / R14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5 / R14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5 / R14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6 / R14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6 / R14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7 / R14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7 / R14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8 / R14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8 / R14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09 / R14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09 / R14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0 / R14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0 / R14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1 / R14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1 / R14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2 / R14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2 / R14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3 / R14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3 / R14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4 / R14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4 / R14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5 / R14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5 / R14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6 / R14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6 / R14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7 / R14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7 / R14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8 / R14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8 / R14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19 / R14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19 / R14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0 / R14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0 / R14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1 / R14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1 / R14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2 / R14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2 / R14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3 / R14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3 / R14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4 / R14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4 / R14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5 / R14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5 / R14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6 / R14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6 / R14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7 / R14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7 / R14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8 / R14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8 / R14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29 / R14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29 / R14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0 / R14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0 / R14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1 / R14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1 / R14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2 / R14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2 / R14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3 / R14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3 / R14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4 / R14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4 / R14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5 / R14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5 / R14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6 / R14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6 / R14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7 / R14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7 / R14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8 / R14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8 / R14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39 / R14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39 / R14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0 / R14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0 / R14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1 / R14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1 / R14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2 / R14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2 / R14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3 / R14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3 / R14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4 / R14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4 / R14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5 / R14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5 / R14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6 / R14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6 / R14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7 / R14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7 / R14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8 / R14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8 / R14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49 / R14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49 / R14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0 / R14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0 / R14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1 / R14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1 / R14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2 / R14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2 / R14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3 / R14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3 / R14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4 / R14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4 / R14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5 / R14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5 / R14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6 / R14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6 / R14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7 / R14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7 / R14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8 / R14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8 / R14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59 / R14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59 / R14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0 / R14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0 / R14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1 / R14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1 / R14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2 / R14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2 / R14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3 / R14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3 / R14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4 / R14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4 / R14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5 / R14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5 / R14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6 / R14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6 / R14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7 / R14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7 / R14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8 / R14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8 / R14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69 / R14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69 / R14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0 / R14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0 / R14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1 / R14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1 / R14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2 / R14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2 / R14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3 / R14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3 / R14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4 / R14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4 / R14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5 / R14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5 / R14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6 / R14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6 / R14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7 / R14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7 / R14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8 / R14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8 / R14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79 / R14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79 / R14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0 / R14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0 / R14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1 / R14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1 / R14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2 / R14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2 / R14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3 / R14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3 / R14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4 / R14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4 / R14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5 / R14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5 / R14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6 / R14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6 / R14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7 / R14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7 / R14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8 / R14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8 / R14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89 / R14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89 / R14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0 / R14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0 / R14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1 / R14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1 / R14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2 / R14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2 / R14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3 / R14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3 / R14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4 / R14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4 / R14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5 / R14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5 / R14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6 / R14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6 / R14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7 / R14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7 / R14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8 / R14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8 / R14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899 / R14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899 / R14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0 / R14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0 / R14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1 / R14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1 / R14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2 / R14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2 / R14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3 / R14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3 / R14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4 / R14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4 / R14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5 / R14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5 / R14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6 / R14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6 / R14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7 / R14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7 / R14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8 / R14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8 / R14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09 / R14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09 / R14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0 / R14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0 / R14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1 / R14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1 / R14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2 / R14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2 / R14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3 / R14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3 / R14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4 / R14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4 / R14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5 / R14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5 / R14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6 / R14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6 / R14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7 / R14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7 / R14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8 / R14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8 / R14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19 / R14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19 / R14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0 / R14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0 / R14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1 / R14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1 / R14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2 / R14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2 / R14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3 / R14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3 / R14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4 / R14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4 / R14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5 / R14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5 / R14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6 / R14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6 / R14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7 / R14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7 / R14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8 / R14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8 / R14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29 / R14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29 / R14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0 / R14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0 / R14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1 / R14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1 / R14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2 / R14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2 / R14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3 / R14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3 / R14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4 / R14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4 / R14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5 / R14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5 / R14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6 / R14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6 / R14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7 / R14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7 / R14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8 / R14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8 / R14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39 / R14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39 / R14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0 / R14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0 / R14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1 / R14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1 / R14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2 / R14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2 / R14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3 / R14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3 / R14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4 / R14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4 / R14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5 / R14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5 / R14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6 / R14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6 / R14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7 / R14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7 / R14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8 / R14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8 / R14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49 / R14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49 / R14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0 / R14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0 / R14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1 / R14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1 / R14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2 / R14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2 / R14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3 / R14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3 / R14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4 / R14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4 / R14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5 / R14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5 / R14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6 / R14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6 / R14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7 / R14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7 / R14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8 / R14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8 / R14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59 / R14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59 / R14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0 / R14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0 / R14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1 / R14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1 / R14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2 / R14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2 / R14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3 / R14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3 / R14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4 / R14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4 / R14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5 / R14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5 / R14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6 / R14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6 / R14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7 / R14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7 / R14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8 / R14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8 / R14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69 / R14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69 / R14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0 / R14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0 / R14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1 / R14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1 / R14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2 / R14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2 / R14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3 / R14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3 / R14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4 / R14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4 / R14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5 / R14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5 / R14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6 / R14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6 / R14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7 / R14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7 / R14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8 / R14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8 / R14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79 / R14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79 / R14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0 / R14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0 / R14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1 / R14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1 / R14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2 / R14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2 / R14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3 / R14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3 / R14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4 / R14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4 / R14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5 / R14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5 / R14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6 / R14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6 / R14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7 / R14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7 / R14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8 / R14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8 / R14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89 / R14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89 / R14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0 / R14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0 / R14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1 / R14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1 / R14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2 / R14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2 / R14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3 / R14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3 / R14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4 / R14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4 / R14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5 / R14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5 / R14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6 / R14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6 / R14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7 / R14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7 / R14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8 / R14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8 / R14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4999 / R14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4999 / R14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0 / R15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0 / R15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1 / R15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1 / R15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2 / R15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2 / R15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3 / R15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3 / R15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4 / R15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4 / R15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5 / R15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5 / R15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6 / R15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6 / R15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7 / R15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7 / R15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8 / R15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8 / R15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09 / R15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09 / R15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0 / R15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0 / R15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1 / R15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1 / R15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2 / R15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2 / R15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3 / R15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3 / R15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4 / R15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4 / R15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5 / R15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5 / R15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6 / R15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6 / R15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7 / R15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7 / R15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8 / R15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8 / R15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19 / R15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19 / R15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0 / R15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0 / R15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1 / R15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1 / R15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2 / R15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2 / R15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3 / R15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3 / R15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4 / R15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4 / R15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5 / R15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5 / R15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6 / R15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6 / R15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7 / R15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7 / R15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8 / R15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8 / R15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29 / R15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29 / R15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0 / R15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0 / R15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1 / R15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1 / R15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2 / R15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2 / R15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3 / R15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3 / R15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4 / R15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4 / R15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5 / R15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5 / R15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6 / R15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6 / R15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7 / R15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7 / R15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8 / R15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8 / R15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39 / R15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39 / R15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0 / R15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0 / R15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1 / R15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1 / R15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2 / R15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2 / R15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3 / R15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3 / R15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4 / R15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4 / R15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5 / R15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5 / R15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6 / R15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6 / R15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7 / R15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7 / R15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8 / R15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8 / R15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49 / R15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49 / R15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0 / R15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0 / R15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1 / R15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1 / R15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2 / R15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2 / R15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3 / R15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3 / R15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4 / R15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4 / R15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5 / R15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5 / R15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6 / R15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6 / R15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7 / R15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7 / R15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8 / R15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8 / R15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59 / R15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59 / R15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0 / R15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0 / R15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1 / R15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1 / R15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2 / R15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2 / R15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3 / R15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3 / R15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4 / R15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4 / R15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5 / R15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5 / R15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6 / R15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6 / R15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7 / R15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7 / R15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8 / R15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8 / R15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69 / R15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69 / R15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0 / R15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0 / R15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1 / R15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1 / R15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2 / R15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2 / R15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3 / R15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3 / R15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4 / R15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4 / R15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5 / R15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5 / R15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6 / R15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6 / R15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7 / R15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7 / R15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8 / R15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8 / R15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79 / R15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79 / R15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0 / R15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0 / R15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1 / R15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1 / R15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2 / R15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2 / R15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3 / R15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3 / R15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4 / R15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4 / R15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5 / R15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5 / R15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6 / R15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6 / R15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7 / R15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7 / R15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8 / R15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8 / R15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89 / R15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89 / R15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0 / R15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0 / R15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1 / R15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1 / R15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2 / R15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2 / R15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3 / R15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3 / R15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4 / R15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4 / R15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5 / R15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5 / R15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6 / R15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6 / R15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7 / R15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7 / R15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8 / R15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8 / R15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099 / R15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099 / R15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0 / R15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0 / R15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1 / R15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1 / R15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2 / R15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2 / R15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3 / R15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3 / R15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4 / R15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4 / R15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5 / R15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5 / R15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6 / R15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6 / R15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7 / R15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7 / R15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8 / R15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8 / R15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09 / R15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09 / R15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0 / R15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0 / R15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1 / R15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1 / R15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2 / R15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2 / R15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3 / R15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3 / R15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4 / R15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4 / R15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5 / R15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5 / R15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6 / R15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6 / R15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7 / R15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7 / R15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8 / R15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8 / R15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19 / R15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19 / R15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0 / R15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0 / R15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1 / R15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1 / R15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2 / R15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2 / R15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3 / R15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3 / R15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4 / R15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4 / R15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5 / R15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5 / R15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6 / R15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6 / R15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7 / R15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7 / R15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8 / R15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8 / R15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29 / R15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29 / R15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0 / R15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0 / R15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1 / R15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1 / R15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2 / R15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2 / R15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3 / R15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3 / R15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4 / R15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4 / R15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5 / R15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5 / R15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6 / R15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6 / R15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7 / R15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7 / R15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8 / R15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8 / R15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39 / R15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39 / R15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0 / R15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0 / R15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1 / R15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1 / R15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2 / R15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2 / R15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3 / R15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3 / R15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4 / R15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4 / R15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5 / R15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5 / R15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6 / R15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6 / R15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7 / R15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7 / R15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8 / R15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8 / R15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49 / R15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49 / R15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0 / R15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0 / R15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1 / R15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1 / R15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2 / R15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2 / R15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3 / R15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3 / R15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4 / R15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4 / R15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5 / R15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5 / R15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6 / R15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6 / R15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7 / R15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7 / R15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8 / R15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8 / R15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59 / R15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59 / R15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0 / R15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0 / R15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1 / R15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1 / R15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2 / R15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2 / R15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3 / R15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3 / R15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4 / R15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4 / R15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5 / R15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5 / R15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6 / R15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6 / R15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7 / R15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7 / R15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8 / R15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8 / R15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69 / R15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69 / R15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0 / R15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0 / R15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1 / R15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1 / R15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2 / R15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2 / R15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3 / R15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3 / R15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4 / R15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4 / R15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5 / R15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5 / R15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6 / R15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6 / R15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7 / R15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7 / R15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8 / R15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8 / R15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79 / R15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79 / R15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0 / R15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0 / R15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1 / R15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1 / R15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2 / R15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2 / R15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3 / R15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3 / R15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4 / R15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4 / R15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5 / R15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5 / R15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6 / R15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6 / R15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7 / R15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7 / R15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8 / R15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8 / R15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89 / R15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89 / R15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0 / R15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0 / R15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1 / R15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1 / R15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2 / R15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2 / R15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3 / R15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3 / R15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4 / R15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4 / R15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5 / R15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5 / R15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6 / R15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6 / R15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7 / R15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7 / R15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8 / R15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8 / R15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199 / R15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199 / R15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0 / R15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0 / R15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1 / R15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1 / R15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2 / R15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2 / R15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3 / R15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3 / R15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4 / R15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4 / R15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5 / R15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5 / R15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6 / R15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6 / R15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7 / R15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7 / R15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8 / R15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8 / R15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09 / R15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09 / R15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0 / R15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0 / R15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1 / R15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1 / R15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2 / R15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2 / R15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3 / R15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3 / R15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4 / R15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4 / R15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5 / R15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5 / R15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6 / R15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6 / R15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7 / R15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7 / R15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8 / R15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8 / R15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19 / R15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19 / R15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0 / R15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0 / R15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1 / R15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1 / R15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2 / R15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2 / R15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3 / R15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3 / R15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4 / R15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4 / R15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5 / R15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5 / R15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6 / R15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6 / R15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7 / R15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7 / R15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8 / R15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8 / R15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29 / R15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29 / R15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0 / R15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0 / R15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1 / R15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1 / R15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2 / R15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2 / R15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3 / R15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3 / R15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4 / R15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4 / R15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5 / R15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5 / R15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6 / R15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6 / R15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7 / R15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7 / R15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8 / R15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8 / R15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39 / R15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39 / R15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0 / R15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0 / R15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1 / R15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1 / R15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2 / R15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2 / R15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3 / R15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3 / R15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4 / R15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4 / R15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5 / R15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5 / R15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6 / R15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6 / R15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7 / R15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7 / R15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8 / R15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8 / R15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49 / R15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49 / R15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0 / R15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0 / R15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1 / R15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1 / R15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2 / R15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2 / R15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3 / R15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3 / R15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4 / R15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4 / R15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5 / R15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5 / R15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6 / R15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6 / R15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7 / R15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7 / R15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8 / R15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8 / R15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59 / R15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59 / R15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0 / R15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0 / R15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1 / R15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1 / R15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2 / R15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2 / R15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3 / R15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3 / R15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4 / R15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4 / R15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5 / R15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5 / R15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6 / R15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6 / R15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7 / R15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7 / R15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8 / R15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8 / R15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69 / R15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69 / R15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0 / R15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0 / R15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1 / R15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1 / R15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2 / R15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2 / R15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3 / R15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3 / R15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4 / R15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4 / R15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5 / R15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5 / R15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6 / R15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6 / R15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7 / R15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7 / R15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8 / R15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8 / R15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79 / R15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79 / R15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0 / R15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0 / R15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1 / R15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1 / R15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2 / R15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2 / R15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3 / R15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3 / R15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4 / R15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4 / R15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5 / R15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5 / R15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6 / R15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6 / R15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7 / R15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7 / R15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8 / R15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8 / R15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89 / R15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89 / R15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0 / R15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0 / R15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1 / R15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1 / R15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2 / R15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2 / R15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3 / R15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3 / R15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4 / R15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4 / R15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5 / R15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5 / R15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6 / R15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6 / R15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7 / R15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7 / R15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8 / R15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8 / R15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299 / R15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299 / R15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0 / R15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0 / R15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1 / R15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1 / R15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2 / R15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2 / R15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3 / R15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3 / R15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4 / R15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4 / R15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5 / R15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5 / R15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6 / R15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6 / R15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7 / R15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7 / R15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8 / R15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8 / R15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09 / R15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09 / R15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0 / R15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0 / R15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1 / R15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1 / R15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2 / R15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2 / R15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3 / R15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3 / R15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4 / R15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4 / R15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5 / R15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5 / R15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6 / R15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6 / R15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7 / R15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7 / R15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8 / R15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8 / R15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19 / R15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19 / R15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0 / R15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0 / R15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1 / R15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1 / R15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2 / R15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2 / R15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3 / R15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3 / R15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4 / R15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4 / R15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5 / R15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5 / R15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6 / R15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6 / R15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7 / R15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7 / R15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8 / R15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8 / R15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29 / R15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29 / R15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0 / R15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0 / R15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1 / R15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1 / R15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2 / R15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2 / R15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3 / R15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3 / R15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4 / R15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4 / R15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5 / R15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5 / R15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6 / R15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6 / R15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7 / R15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7 / R15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8 / R15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8 / R15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39 / R15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39 / R15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0 / R15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0 / R15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1 / R15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1 / R15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2 / R15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2 / R15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3 / R15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3 / R15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4 / R15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4 / R15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5 / R15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5 / R15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6 / R15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6 / R15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7 / R15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7 / R15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8 / R15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8 / R15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49 / R15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49 / R15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0 / R15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0 / R15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1 / R15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1 / R15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2 / R15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2 / R15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3 / R15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3 / R15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4 / R15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4 / R15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5 / R15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5 / R15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6 / R15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6 / R15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7 / R15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7 / R15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8 / R15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8 / R15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59 / R15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59 / R15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0 / R15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0 / R15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1 / R15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1 / R15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2 / R15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2 / R15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3 / R15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3 / R15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4 / R15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4 / R15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5 / R15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5 / R15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6 / R15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6 / R15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7 / R15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7 / R15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8 / R15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8 / R15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69 / R15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69 / R15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0 / R15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0 / R15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1 / R15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1 / R15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2 / R15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2 / R15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3 / R15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3 / R15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4 / R15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4 / R15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5 / R15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5 / R15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6 / R15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6 / R15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7 / R15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7 / R15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8 / R15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8 / R15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79 / R15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79 / R15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0 / R15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0 / R15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1 / R15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1 / R15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2 / R15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2 / R15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3 / R15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3 / R15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4 / R15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4 / R15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5 / R15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5 / R15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6 / R15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6 / R15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7 / R15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7 / R15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8 / R15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8 / R15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89 / R15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89 / R15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0 / R15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0 / R15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1 / R15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1 / R15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2 / R15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2 / R15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3 / R15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3 / R15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4 / R15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4 / R15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5 / R15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5 / R15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6 / R15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6 / R15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7 / R15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7 / R15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8 / R15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8 / R15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399 / R15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399 / R15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0 / R15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0 / R15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1 / R15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1 / R15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2 / R15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2 / R15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3 / R15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3 / R15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4 / R15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4 / R15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5 / R15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5 / R15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6 / R15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6 / R15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7 / R15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7 / R15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8 / R15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8 / R15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09 / R15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09 / R15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0 / R15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0 / R15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1 / R15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1 / R15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2 / R15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2 / R15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3 / R15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3 / R15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4 / R15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4 / R15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5 / R15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5 / R15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6 / R15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6 / R15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7 / R15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7 / R15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8 / R15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8 / R15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19 / R15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19 / R15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0 / R15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0 / R15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1 / R15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1 / R15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2 / R15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2 / R15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3 / R15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3 / R15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4 / R15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4 / R15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5 / R15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5 / R15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6 / R15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6 / R15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7 / R15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7 / R15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8 / R15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8 / R15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29 / R15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29 / R15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0 / R15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0 / R15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1 / R15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1 / R15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2 / R15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2 / R15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3 / R15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3 / R15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4 / R15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4 / R15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5 / R15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5 / R15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6 / R15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6 / R15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7 / R15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7 / R15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8 / R15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8 / R15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39 / R15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39 / R15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0 / R15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0 / R15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1 / R15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1 / R15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2 / R15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2 / R15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3 / R15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3 / R15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4 / R15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4 / R15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5 / R15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5 / R15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6 / R15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6 / R15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7 / R15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7 / R15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8 / R15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8 / R15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49 / R15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49 / R15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0 / R15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0 / R15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1 / R15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1 / R15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2 / R15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2 / R15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3 / R15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3 / R15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4 / R15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4 / R15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5 / R15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5 / R15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6 / R15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6 / R15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7 / R15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7 / R15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8 / R15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8 / R15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59 / R15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59 / R15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0 / R15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0 / R15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1 / R15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1 / R15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2 / R15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2 / R15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3 / R15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3 / R15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4 / R15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4 / R15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5 / R15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5 / R15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6 / R15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6 / R15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7 / R15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7 / R15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8 / R15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8 / R15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69 / R15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69 / R15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0 / R15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0 / R15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1 / R15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1 / R15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2 / R15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2 / R15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3 / R15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3 / R15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4 / R15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4 / R15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5 / R15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5 / R15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6 / R15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6 / R15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7 / R15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7 / R15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8 / R15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8 / R15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79 / R15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79 / R15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0 / R15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0 / R15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1 / R15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1 / R15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2 / R15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2 / R15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3 / R15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3 / R15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4 / R15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4 / R15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5 / R15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5 / R15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6 / R15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6 / R15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7 / R15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7 / R15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8 / R15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8 / R15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89 / R15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89 / R15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0 / R15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0 / R15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1 / R15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1 / R15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2 / R15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2 / R15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3 / R15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3 / R15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4 / R15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4 / R15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5 / R15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5 / R15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6 / R15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6 / R15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7 / R15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7 / R15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8 / R15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8 / R15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499 / R15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499 / R15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0 / R15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0 / R15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1 / R15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1 / R15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2 / R15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2 / R15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3 / R15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3 / R15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4 / R15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4 / R15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5 / R15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5 / R15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6 / R15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6 / R15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7 / R15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7 / R15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8 / R15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8 / R15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09 / R15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09 / R15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0 / R15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0 / R15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1 / R15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1 / R15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2 / R15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2 / R15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3 / R15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3 / R15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4 / R15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4 / R15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5 / R15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5 / R15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6 / R15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6 / R15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7 / R15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7 / R15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8 / R15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8 / R15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19 / R15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19 / R15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0 / R15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0 / R15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1 / R15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1 / R15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2 / R15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2 / R15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3 / R15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3 / R15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4 / R15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4 / R15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5 / R15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5 / R15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6 / R15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6 / R15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7 / R15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7 / R15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8 / R15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8 / R15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29 / R15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29 / R15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0 / R15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0 / R15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1 / R15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1 / R15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2 / R15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2 / R15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3 / R15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3 / R15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4 / R15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4 / R15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5 / R15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5 / R15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6 / R15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6 / R15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7 / R15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7 / R15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8 / R15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8 / R15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39 / R15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39 / R15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0 / R15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0 / R15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1 / R15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1 / R15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2 / R15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2 / R15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3 / R15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3 / R15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4 / R15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4 / R15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5 / R15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5 / R15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6 / R15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6 / R15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7 / R15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7 / R15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8 / R15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8 / R15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49 / R15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49 / R15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0 / R15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0 / R15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1 / R15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1 / R15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2 / R15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2 / R15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3 / R15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3 / R15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4 / R15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4 / R15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5 / R15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5 / R15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6 / R15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6 / R15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7 / R15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7 / R15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8 / R15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8 / R15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59 / R15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59 / R15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0 / R15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0 / R15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1 / R15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1 / R15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2 / R15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2 / R15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3 / R15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3 / R15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4 / R15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4 / R15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5 / R15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5 / R15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6 / R15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6 / R15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7 / R15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7 / R15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8 / R15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8 / R15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69 / R15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69 / R15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0 / R15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0 / R15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1 / R15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1 / R15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2 / R15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2 / R15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3 / R15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3 / R15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4 / R15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4 / R15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5 / R15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5 / R15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6 / R15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6 / R15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7 / R15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7 / R15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8 / R15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8 / R15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79 / R15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79 / R15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0 / R15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0 / R15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1 / R15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1 / R15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2 / R15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2 / R15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3 / R15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3 / R15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4 / R15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4 / R15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5 / R15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5 / R15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6 / R15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6 / R15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7 / R15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7 / R15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8 / R15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8 / R15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89 / R15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89 / R15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0 / R15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0 / R15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1 / R15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1 / R15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2 / R15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2 / R15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3 / R15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3 / R15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4 / R15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4 / R15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5 / R15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5 / R15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6 / R15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6 / R15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7 / R15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7 / R15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8 / R15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8 / R15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599 / R15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599 / R15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0 / R15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0 / R15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1 / R15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1 / R15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2 / R15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2 / R15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3 / R15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3 / R15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4 / R15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4 / R15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5 / R15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5 / R15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6 / R15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6 / R15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7 / R15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7 / R15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8 / R15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8 / R15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09 / R15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09 / R15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0 / R15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0 / R15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1 / R15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1 / R15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2 / R15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2 / R15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3 / R15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3 / R15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4 / R15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4 / R15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5 / R15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5 / R15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6 / R15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6 / R15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7 / R15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7 / R15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8 / R15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8 / R15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19 / R15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19 / R15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0 / R15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0 / R15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1 / R15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1 / R15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2 / R15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2 / R15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3 / R15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3 / R15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4 / R15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4 / R15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5 / R15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5 / R15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6 / R15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6 / R15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7 / R15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7 / R15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8 / R15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8 / R15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29 / R15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29 / R15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0 / R15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0 / R15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1 / R15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1 / R15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2 / R15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2 / R15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3 / R15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3 / R15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4 / R15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4 / R15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5 / R15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5 / R15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6 / R15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6 / R15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7 / R15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7 / R15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8 / R15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8 / R15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39 / R15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39 / R15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0 / R15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0 / R15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1 / R15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1 / R15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2 / R15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2 / R15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3 / R15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3 / R15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4 / R15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4 / R15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5 / R15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5 / R15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6 / R15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6 / R15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7 / R15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7 / R15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8 / R15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8 / R15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49 / R15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49 / R15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0 / R15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0 / R15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1 / R15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1 / R15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2 / R15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2 / R15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3 / R15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3 / R15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4 / R15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4 / R15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5 / R15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5 / R15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6 / R15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6 / R15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7 / R15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7 / R15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8 / R15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8 / R15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59 / R15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59 / R15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0 / R15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0 / R15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1 / R15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1 / R15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2 / R15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2 / R15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3 / R15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3 / R15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4 / R15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4 / R15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5 / R15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5 / R15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6 / R15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6 / R15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7 / R15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7 / R15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8 / R15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8 / R15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69 / R15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69 / R15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0 / R15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0 / R15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1 / R15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1 / R15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2 / R15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2 / R15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3 / R15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3 / R15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4 / R15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4 / R15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5 / R15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5 / R15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6 / R15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6 / R15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7 / R15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7 / R15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8 / R15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8 / R15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79 / R15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79 / R15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0 / R15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0 / R15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1 / R15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1 / R15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2 / R15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2 / R15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3 / R15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3 / R15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4 / R15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4 / R15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5 / R15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5 / R15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6 / R15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6 / R15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7 / R15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7 / R15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8 / R15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8 / R15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89 / R15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89 / R15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0 / R15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0 / R15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1 / R15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1 / R15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2 / R15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2 / R15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3 / R15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3 / R15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4 / R15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4 / R15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5 / R15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5 / R15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6 / R15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6 / R15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7 / R15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7 / R15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8 / R15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8 / R15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699 / R15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699 / R15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0 / R15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0 / R15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1 / R15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1 / R15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2 / R15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2 / R15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3 / R15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3 / R15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4 / R15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4 / R15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5 / R15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5 / R15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6 / R15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6 / R15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7 / R15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7 / R15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8 / R15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8 / R15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09 / R15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09 / R15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0 / R15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0 / R15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1 / R15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1 / R15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2 / R15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2 / R15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3 / R15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3 / R15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4 / R15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4 / R15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5 / R15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5 / R15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6 / R15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6 / R15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7 / R15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7 / R15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8 / R15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8 / R15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19 / R15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19 / R15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0 / R15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0 / R15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1 / R15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1 / R15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2 / R15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2 / R15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3 / R15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3 / R15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4 / R15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4 / R15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5 / R15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5 / R15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6 / R15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6 / R15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7 / R15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7 / R15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8 / R15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8 / R15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29 / R15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29 / R15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0 / R15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0 / R15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1 / R15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1 / R15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2 / R15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2 / R15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3 / R15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3 / R15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4 / R15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4 / R15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5 / R15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5 / R15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6 / R15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6 / R15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7 / R15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7 / R15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8 / R15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8 / R15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39 / R15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39 / R15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0 / R15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0 / R15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1 / R15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1 / R15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2 / R15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2 / R15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3 / R15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3 / R15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4 / R15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4 / R15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5 / R15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5 / R15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6 / R15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6 / R15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7 / R15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7 / R15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8 / R15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8 / R15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49 / R15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49 / R15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0 / R15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0 / R15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1 / R15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1 / R15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2 / R15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2 / R15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3 / R15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3 / R15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4 / R15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4 / R15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5 / R15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5 / R15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6 / R15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6 / R15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7 / R15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7 / R15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8 / R15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8 / R15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59 / R15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59 / R15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0 / R15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0 / R15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1 / R15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1 / R15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2 / R15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2 / R15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3 / R15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3 / R15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4 / R15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4 / R15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5 / R15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5 / R15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6 / R15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6 / R15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7 / R15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7 / R15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8 / R15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8 / R15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69 / R15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69 / R15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0 / R15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0 / R15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1 / R15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1 / R15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2 / R15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2 / R15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3 / R15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3 / R15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4 / R15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4 / R15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5 / R15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5 / R15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6 / R15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6 / R15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7 / R15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7 / R15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8 / R15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8 / R15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79 / R15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79 / R15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0 / R15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0 / R15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1 / R15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1 / R15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2 / R15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2 / R15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3 / R15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3 / R15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4 / R15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4 / R15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5 / R15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5 / R15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6 / R15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6 / R15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7 / R15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7 / R15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8 / R15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8 / R15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89 / R15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89 / R15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0 / R15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0 / R15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1 / R15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1 / R15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2 / R15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2 / R15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3 / R15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3 / R15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4 / R15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4 / R15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5 / R15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5 / R15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6 / R15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6 / R15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7 / R15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7 / R15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8 / R15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8 / R15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799 / R15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799 / R15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0 / R15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0 / R15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1 / R15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1 / R15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2 / R15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2 / R15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3 / R15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3 / R15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4 / R15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4 / R15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5 / R15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5 / R15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6 / R15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6 / R15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7 / R15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7 / R15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8 / R15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8 / R15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09 / R15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09 / R15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0 / R15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0 / R15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1 / R15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1 / R15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2 / R15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2 / R15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3 / R15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3 / R15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4 / R15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4 / R15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5 / R15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5 / R15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6 / R15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6 / R15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7 / R15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7 / R15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8 / R15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8 / R15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19 / R15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19 / R15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0 / R15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0 / R15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1 / R15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1 / R15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2 / R15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2 / R15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3 / R15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3 / R15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4 / R15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4 / R15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5 / R15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5 / R15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6 / R15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6 / R15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7 / R15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7 / R15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8 / R15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8 / R15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29 / R15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29 / R15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0 / R15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0 / R15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1 / R15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1 / R15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2 / R15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2 / R15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3 / R15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3 / R15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4 / R15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4 / R15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5 / R15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5 / R15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6 / R15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6 / R15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7 / R15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7 / R15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8 / R15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8 / R15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39 / R15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39 / R15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0 / R15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0 / R15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1 / R15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1 / R15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2 / R15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2 / R15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3 / R15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3 / R15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4 / R15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4 / R15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5 / R15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5 / R15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6 / R15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6 / R15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7 / R15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7 / R15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8 / R15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8 / R15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49 / R15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49 / R15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0 / R15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0 / R15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1 / R15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1 / R15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2 / R15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2 / R15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3 / R15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3 / R15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4 / R15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4 / R15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5 / R15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5 / R15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6 / R15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6 / R15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7 / R15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7 / R15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8 / R15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8 / R15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59 / R15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59 / R15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0 / R15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0 / R15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1 / R15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1 / R15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2 / R15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2 / R15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3 / R15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3 / R15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4 / R15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4 / R15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5 / R15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5 / R15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6 / R15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6 / R15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7 / R15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7 / R15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8 / R15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8 / R15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69 / R15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69 / R15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0 / R15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0 / R15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1 / R15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1 / R15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2 / R15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2 / R15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3 / R15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3 / R15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4 / R15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4 / R15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5 / R15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5 / R15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6 / R15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6 / R15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7 / R15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7 / R15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8 / R15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8 / R15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79 / R15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79 / R15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0 / R15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0 / R15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1 / R15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1 / R15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2 / R15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2 / R15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3 / R15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3 / R15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4 / R15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4 / R15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5 / R15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5 / R15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6 / R15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6 / R15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7 / R15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7 / R15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8 / R15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8 / R15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89 / R15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89 / R15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0 / R15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0 / R15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1 / R15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1 / R15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2 / R15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2 / R15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3 / R15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3 / R15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4 / R15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4 / R15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5 / R15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5 / R15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6 / R15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6 / R15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7 / R15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7 / R15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8 / R15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8 / R15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899 / R15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899 / R15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0 / R15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0 / R15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1 / R15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1 / R15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2 / R15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2 / R15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3 / R15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3 / R15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4 / R15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4 / R15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5 / R15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5 / R15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6 / R15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6 / R15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7 / R15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7 / R15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8 / R15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8 / R15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09 / R15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09 / R15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0 / R15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0 / R15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1 / R15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1 / R15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2 / R15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2 / R15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3 / R15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3 / R15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4 / R15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4 / R15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5 / R15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5 / R15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6 / R15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6 / R15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7 / R15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7 / R15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8 / R15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8 / R15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19 / R15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19 / R15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0 / R15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0 / R15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1 / R15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1 / R15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2 / R15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2 / R15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3 / R15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3 / R15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4 / R15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4 / R15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5 / R15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5 / R15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6 / R15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6 / R15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7 / R15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7 / R15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8 / R15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8 / R15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29 / R15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29 / R15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0 / R15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0 / R15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1 / R15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1 / R15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2 / R15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2 / R15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3 / R15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3 / R15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4 / R15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4 / R15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5 / R15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5 / R15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6 / R15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6 / R15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7 / R15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7 / R15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8 / R15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8 / R15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39 / R15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39 / R15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0 / R15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0 / R15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1 / R15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1 / R15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2 / R15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2 / R15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3 / R15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3 / R15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4 / R15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4 / R15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5 / R15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5 / R15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6 / R15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6 / R15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7 / R15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7 / R15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8 / R15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8 / R15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49 / R15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49 / R15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0 / R15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0 / R15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1 / R15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1 / R15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2 / R15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2 / R15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3 / R15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3 / R15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4 / R15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4 / R15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5 / R15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5 / R15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6 / R15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6 / R15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7 / R15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7 / R15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8 / R15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8 / R15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59 / R15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59 / R15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0 / R15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0 / R15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1 / R15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1 / R15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2 / R15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2 / R15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3 / R15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3 / R15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4 / R15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4 / R15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5 / R15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5 / R15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6 / R15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6 / R15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7 / R15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7 / R15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8 / R15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8 / R15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69 / R15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69 / R15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0 / R15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0 / R15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1 / R15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1 / R15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2 / R15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2 / R15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3 / R15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3 / R15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4 / R15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4 / R15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5 / R15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5 / R15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6 / R15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6 / R15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7 / R15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7 / R15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8 / R15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8 / R15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79 / R15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79 / R15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0 / R15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0 / R15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1 / R15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1 / R15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2 / R15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2 / R15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3 / R15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3 / R15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4 / R15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4 / R15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5 / R15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5 / R15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6 / R15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6 / R15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7 / R15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7 / R15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8 / R15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8 / R15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89 / R15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89 / R15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0 / R15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0 / R15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1 / R15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1 / R15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2 / R15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2 / R15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3 / R15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3 / R15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4 / R15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4 / R15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5 / R15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5 / R15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6 / R15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6 / R15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7 / R15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7 / R15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8 / R15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8 / R15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5999 / R15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5999 / R15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0 / R16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0 / R16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1 / R16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1 / R16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2 / R16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2 / R16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3 / R16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3 / R16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4 / R16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4 / R16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5 / R16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5 / R16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6 / R16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6 / R16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7 / R16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7 / R16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8 / R16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8 / R16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09 / R16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09 / R16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0 / R16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0 / R16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1 / R16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1 / R16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2 / R16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2 / R16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3 / R16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3 / R16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4 / R16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4 / R16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5 / R16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5 / R16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6 / R16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6 / R16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7 / R16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7 / R16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8 / R16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8 / R16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19 / R16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19 / R16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0 / R16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0 / R16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1 / R16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1 / R16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2 / R16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2 / R16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3 / R16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3 / R16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4 / R16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4 / R16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5 / R16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5 / R16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6 / R16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6 / R16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7 / R16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7 / R16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8 / R16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8 / R16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29 / R16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29 / R16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0 / R16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0 / R16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1 / R16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1 / R16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2 / R16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2 / R16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3 / R16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3 / R16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4 / R16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4 / R16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5 / R16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5 / R16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6 / R16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6 / R16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7 / R16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7 / R16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8 / R16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8 / R16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39 / R16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39 / R16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0 / R16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0 / R16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1 / R16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1 / R16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2 / R16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2 / R16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3 / R16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3 / R16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4 / R16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4 / R16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5 / R16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5 / R16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6 / R16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6 / R16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7 / R16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7 / R16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8 / R16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8 / R16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49 / R16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49 / R16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0 / R16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0 / R16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1 / R16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1 / R16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2 / R16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2 / R16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3 / R16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3 / R16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4 / R16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4 / R16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5 / R16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5 / R16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6 / R16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6 / R16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7 / R16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7 / R16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8 / R16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8 / R16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59 / R16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59 / R16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0 / R16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0 / R16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1 / R16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1 / R16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2 / R16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2 / R16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3 / R16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3 / R16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4 / R16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4 / R16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5 / R16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5 / R16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6 / R16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6 / R16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7 / R16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7 / R16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8 / R16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8 / R16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69 / R16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69 / R16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0 / R16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0 / R16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1 / R16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1 / R16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2 / R16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2 / R16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3 / R16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3 / R16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4 / R16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4 / R16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5 / R16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5 / R16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6 / R16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6 / R16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7 / R16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7 / R16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8 / R16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8 / R16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79 / R16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79 / R16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0 / R16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0 / R16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1 / R16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1 / R16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2 / R16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2 / R16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3 / R16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3 / R16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4 / R16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4 / R16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5 / R16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5 / R16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6 / R16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6 / R16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7 / R16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7 / R16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8 / R16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8 / R16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89 / R16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89 / R16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0 / R16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0 / R16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1 / R16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1 / R16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2 / R16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2 / R16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3 / R16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3 / R16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4 / R16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4 / R16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5 / R16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5 / R16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6 / R16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6 / R16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7 / R16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7 / R16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8 / R16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8 / R16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099 / R16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099 / R16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0 / R16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0 / R16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1 / R16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1 / R16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2 / R16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2 / R16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3 / R16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3 / R16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4 / R16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4 / R16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5 / R16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5 / R16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6 / R16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6 / R16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7 / R16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7 / R16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8 / R16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8 / R16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09 / R16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09 / R16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0 / R16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0 / R16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1 / R16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1 / R16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2 / R16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2 / R16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3 / R16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3 / R16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4 / R16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4 / R16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5 / R16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5 / R16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6 / R16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6 / R16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7 / R16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7 / R16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8 / R16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8 / R16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19 / R16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19 / R16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0 / R16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0 / R16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1 / R16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1 / R16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2 / R16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2 / R16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3 / R16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3 / R16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4 / R16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4 / R16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5 / R16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5 / R16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6 / R16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6 / R16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7 / R16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7 / R16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8 / R16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8 / R16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29 / R16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29 / R16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0 / R16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0 / R16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1 / R16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1 / R16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2 / R16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2 / R16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3 / R16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3 / R16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4 / R16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4 / R16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5 / R16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5 / R16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6 / R16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6 / R16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7 / R16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7 / R16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8 / R16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8 / R16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39 / R16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39 / R16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0 / R16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0 / R16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1 / R16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1 / R16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2 / R16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2 / R16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3 / R16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3 / R16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4 / R16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4 / R16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5 / R16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5 / R16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6 / R16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6 / R16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7 / R16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7 / R16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8 / R16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8 / R16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49 / R16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49 / R16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0 / R16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0 / R16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1 / R16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1 / R16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2 / R16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2 / R16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3 / R16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3 / R16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4 / R16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4 / R16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5 / R16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5 / R16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6 / R16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6 / R16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7 / R16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7 / R16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8 / R16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8 / R16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59 / R16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59 / R16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0 / R16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0 / R16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1 / R16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1 / R16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2 / R16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2 / R16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3 / R16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3 / R16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4 / R16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4 / R16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5 / R16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5 / R16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6 / R16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6 / R16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7 / R16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7 / R16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8 / R16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8 / R16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69 / R16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69 / R16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0 / R16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0 / R16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1 / R16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1 / R16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2 / R16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2 / R16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3 / R16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3 / R16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4 / R16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4 / R16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5 / R16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5 / R16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6 / R16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6 / R16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7 / R16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7 / R16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8 / R16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8 / R16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79 / R16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79 / R16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0 / R16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0 / R16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1 / R16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1 / R16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2 / R16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2 / R16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3 / R16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3 / R16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4 / R16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4 / R16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5 / R16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5 / R16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6 / R16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6 / R16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7 / R16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7 / R16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8 / R16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8 / R16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89 / R16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89 / R16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0 / R16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0 / R16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1 / R16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1 / R16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2 / R16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2 / R16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3 / R16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3 / R16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4 / R16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4 / R16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5 / R16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5 / R16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6 / R16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6 / R16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7 / R16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7 / R16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8 / R16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8 / R16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199 / R16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199 / R16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0 / R16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0 / R16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1 / R16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1 / R16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2 / R16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2 / R16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3 / R16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3 / R16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4 / R16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4 / R16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5 / R16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5 / R16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6 / R16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6 / R16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7 / R16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7 / R16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8 / R16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8 / R16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09 / R16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09 / R16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0 / R16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0 / R16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1 / R16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1 / R16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2 / R16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2 / R16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3 / R16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3 / R16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4 / R16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4 / R16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5 / R16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5 / R16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6 / R16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6 / R16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7 / R16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7 / R16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8 / R16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8 / R16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19 / R16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19 / R16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0 / R16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0 / R16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1 / R16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1 / R16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2 / R16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2 / R16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3 / R16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3 / R16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4 / R16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4 / R16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5 / R16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5 / R16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6 / R16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6 / R16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7 / R16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7 / R16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8 / R16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8 / R16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29 / R16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29 / R16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0 / R16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0 / R16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1 / R16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1 / R16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2 / R16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2 / R16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3 / R16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3 / R16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4 / R16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4 / R16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5 / R16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5 / R16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6 / R16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6 / R16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7 / R16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7 / R16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8 / R16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8 / R16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39 / R16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39 / R16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0 / R16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0 / R16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1 / R16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1 / R16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2 / R16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2 / R16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3 / R16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3 / R16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4 / R16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4 / R16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5 / R16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5 / R16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6 / R16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6 / R16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7 / R16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7 / R16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8 / R16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8 / R16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49 / R16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49 / R16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0 / R16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0 / R16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1 / R16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1 / R16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2 / R16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2 / R16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3 / R16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3 / R16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4 / R16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4 / R16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5 / R16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5 / R16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6 / R16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6 / R16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7 / R16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7 / R16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8 / R16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8 / R16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59 / R16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59 / R16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0 / R16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0 / R16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1 / R16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1 / R16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2 / R16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2 / R16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3 / R16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3 / R16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4 / R16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4 / R16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5 / R16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5 / R16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6 / R16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6 / R16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7 / R16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7 / R16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8 / R16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8 / R16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69 / R16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69 / R16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0 / R16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0 / R16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1 / R16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1 / R16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2 / R16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2 / R16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3 / R16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3 / R16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4 / R16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4 / R16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5 / R16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5 / R16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6 / R16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6 / R16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7 / R16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7 / R16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8 / R16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8 / R16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79 / R16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79 / R16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0 / R16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0 / R16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1 / R16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1 / R16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2 / R16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2 / R16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3 / R16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3 / R16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4 / R16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4 / R16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5 / R16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5 / R16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6 / R16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6 / R16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7 / R16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7 / R16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8 / R16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8 / R16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89 / R16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89 / R16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0 / R16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0 / R16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1 / R16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1 / R16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2 / R16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2 / R16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3 / R16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3 / R16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4 / R16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4 / R16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5 / R16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5 / R16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6 / R16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6 / R16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7 / R16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7 / R16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8 / R16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8 / R16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299 / R16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299 / R16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0 / R16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0 / R16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1 / R16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1 / R16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2 / R16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2 / R16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3 / R16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3 / R16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4 / R16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4 / R16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5 / R16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5 / R16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6 / R16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6 / R16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7 / R16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7 / R16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8 / R16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8 / R16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09 / R16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09 / R16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0 / R16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0 / R16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1 / R16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1 / R16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2 / R16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2 / R16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3 / R16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3 / R16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4 / R16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4 / R16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5 / R16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5 / R16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6 / R16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6 / R16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7 / R16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7 / R16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8 / R16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8 / R16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19 / R16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19 / R16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0 / R16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0 / R16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1 / R16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1 / R16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2 / R16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2 / R16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3 / R16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3 / R16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4 / R16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4 / R16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5 / R16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5 / R16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6 / R16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6 / R16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7 / R16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7 / R16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8 / R16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8 / R16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29 / R16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29 / R16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0 / R16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0 / R16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1 / R16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1 / R16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2 / R16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2 / R16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3 / R16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3 / R16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4 / R16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4 / R16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5 / R16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5 / R16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6 / R16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6 / R16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7 / R16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7 / R16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8 / R16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8 / R16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39 / R16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39 / R16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0 / R16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0 / R16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1 / R16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1 / R16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2 / R16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2 / R16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3 / R16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3 / R16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4 / R16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4 / R16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5 / R16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5 / R16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6 / R16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6 / R16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7 / R16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7 / R16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8 / R16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8 / R16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49 / R16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49 / R16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0 / R16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0 / R16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1 / R16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1 / R16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2 / R16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2 / R16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3 / R16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3 / R16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4 / R16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4 / R16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5 / R16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5 / R16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6 / R16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6 / R16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7 / R16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7 / R16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8 / R16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8 / R16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59 / R16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59 / R16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0 / R16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0 / R16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1 / R16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1 / R16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2 / R16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2 / R16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3 / R16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3 / R16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4 / R16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4 / R16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5 / R16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5 / R16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6 / R16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6 / R16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7 / R16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7 / R16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8 / R16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8 / R16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69 / R16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69 / R16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0 / R16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0 / R16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1 / R16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1 / R16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2 / R16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2 / R16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3 / R16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3 / R16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4 / R16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4 / R16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5 / R16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5 / R16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6 / R16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6 / R16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7 / R16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7 / R16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8 / R16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8 / R16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79 / R16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79 / R16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0 / R16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0 / R16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1 / R16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1 / R16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2 / R16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2 / R16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3 / R16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3 / R16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4 / R16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4 / R16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5 / R16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5 / R16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6 / R16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6 / R16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7 / R16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7 / R16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8 / R16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8 / R16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89 / R16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89 / R16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0 / R16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0 / R16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1 / R16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1 / R16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2 / R16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2 / R16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3 / R16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3 / R16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4 / R16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4 / R16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5 / R16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5 / R16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6 / R16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6 / R16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7 / R16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7 / R16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8 / R16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8 / R16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399 / R16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399 / R16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0 / R16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0 / R16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1 / R16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1 / R16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2 / R16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2 / R16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3 / R16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3 / R16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4 / R16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4 / R16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5 / R16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5 / R16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6 / R16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6 / R16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7 / R16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7 / R16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8 / R16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8 / R16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09 / R16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09 / R16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0 / R16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0 / R16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1 / R16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1 / R16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2 / R16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2 / R16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3 / R16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3 / R16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4 / R16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4 / R16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5 / R16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5 / R16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6 / R16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6 / R16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7 / R16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7 / R16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8 / R16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8 / R16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19 / R16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19 / R16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0 / R16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0 / R16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1 / R16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1 / R16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2 / R16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2 / R16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3 / R16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3 / R16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4 / R16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4 / R16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5 / R16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5 / R16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6 / R16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6 / R16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7 / R16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7 / R16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8 / R16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8 / R16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29 / R16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29 / R16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0 / R16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0 / R16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1 / R16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1 / R16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2 / R16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2 / R16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3 / R16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3 / R16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4 / R16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4 / R16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5 / R16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5 / R16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6 / R16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6 / R16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7 / R16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7 / R16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8 / R16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8 / R16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39 / R16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39 / R16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0 / R16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0 / R16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1 / R16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1 / R16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2 / R16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2 / R16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3 / R16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3 / R16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4 / R16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4 / R16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5 / R16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5 / R16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6 / R16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6 / R16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7 / R16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7 / R16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8 / R16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8 / R16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49 / R16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49 / R16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0 / R16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0 / R16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1 / R16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1 / R16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2 / R16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2 / R16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3 / R16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3 / R16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4 / R16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4 / R16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5 / R16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5 / R16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6 / R16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6 / R16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7 / R16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7 / R16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8 / R16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8 / R16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59 / R16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59 / R16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0 / R16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0 / R16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1 / R16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1 / R16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2 / R16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2 / R16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3 / R16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3 / R16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4 / R16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4 / R16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5 / R16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5 / R16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6 / R16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6 / R16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7 / R16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7 / R16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8 / R16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8 / R16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69 / R16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69 / R16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0 / R16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0 / R16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1 / R16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1 / R16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2 / R16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2 / R16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3 / R16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3 / R16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4 / R16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4 / R16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5 / R16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5 / R16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6 / R16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6 / R16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7 / R16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7 / R16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8 / R16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8 / R16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79 / R16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79 / R16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0 / R16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0 / R16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1 / R16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1 / R16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2 / R16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2 / R16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3 / R16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3 / R16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4 / R16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4 / R16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5 / R16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5 / R16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6 / R16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6 / R16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7 / R16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7 / R16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8 / R16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8 / R16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89 / R16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89 / R16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0 / R16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0 / R16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1 / R16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1 / R16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2 / R16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2 / R16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3 / R16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3 / R16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4 / R16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4 / R16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5 / R16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5 / R16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6 / R16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6 / R16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7 / R16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7 / R16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8 / R16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8 / R16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499 / R16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499 / R16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0 / R16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0 / R16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1 / R16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1 / R16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2 / R16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2 / R16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3 / R16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3 / R16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4 / R16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4 / R16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5 / R16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5 / R16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6 / R16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6 / R16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7 / R16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7 / R16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8 / R16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8 / R16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09 / R16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09 / R16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0 / R16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0 / R16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1 / R16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1 / R16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2 / R16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2 / R16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3 / R16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3 / R16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4 / R16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4 / R16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5 / R16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5 / R16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6 / R16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6 / R16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7 / R16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7 / R16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8 / R16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8 / R16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19 / R16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19 / R16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0 / R16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0 / R16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1 / R16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1 / R16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2 / R16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2 / R16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3 / R16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3 / R16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4 / R16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4 / R16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5 / R16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5 / R16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6 / R16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6 / R16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7 / R16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7 / R16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8 / R16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8 / R16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29 / R16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29 / R16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0 / R16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0 / R16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1 / R16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1 / R16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2 / R16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2 / R16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3 / R16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3 / R16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4 / R16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4 / R16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5 / R16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5 / R16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6 / R16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6 / R16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7 / R16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7 / R16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8 / R16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8 / R16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39 / R16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39 / R16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0 / R16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0 / R16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1 / R16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1 / R16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2 / R16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2 / R16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3 / R16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3 / R16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4 / R16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4 / R16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5 / R16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5 / R16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6 / R16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6 / R16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7 / R16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7 / R16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8 / R16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8 / R16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49 / R16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49 / R16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0 / R16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0 / R16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1 / R16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1 / R16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2 / R16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2 / R16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3 / R16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3 / R16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4 / R16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4 / R16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5 / R16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5 / R16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6 / R16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6 / R16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7 / R16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7 / R16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8 / R16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8 / R16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59 / R16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59 / R16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0 / R16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0 / R16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1 / R16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1 / R16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2 / R16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2 / R16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3 / R16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3 / R16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4 / R16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4 / R16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5 / R16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5 / R16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6 / R16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6 / R16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7 / R16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7 / R16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8 / R16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8 / R16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69 / R16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69 / R16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0 / R16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0 / R16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1 / R16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1 / R16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2 / R16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2 / R16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3 / R16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3 / R16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4 / R16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4 / R16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5 / R16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5 / R16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6 / R16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6 / R16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7 / R16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7 / R16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8 / R16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8 / R16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79 / R16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79 / R16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0 / R16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0 / R16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1 / R16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1 / R16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2 / R16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2 / R16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3 / R16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3 / R16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4 / R16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4 / R16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5 / R16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5 / R16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6 / R16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6 / R16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7 / R16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7 / R16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8 / R16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8 / R16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89 / R16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89 / R16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0 / R16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0 / R16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1 / R16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1 / R16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2 / R16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2 / R16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3 / R16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3 / R16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4 / R16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4 / R16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5 / R16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5 / R16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6 / R16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6 / R16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7 / R16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7 / R16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8 / R16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8 / R16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599 / R16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599 / R16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0 / R16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0 / R16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1 / R16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1 / R16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2 / R16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2 / R16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3 / R16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3 / R16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4 / R16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4 / R16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5 / R16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5 / R16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6 / R16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6 / R16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7 / R16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7 / R16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8 / R16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8 / R16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09 / R16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09 / R16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0 / R16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0 / R16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1 / R16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1 / R16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2 / R16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2 / R16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3 / R16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3 / R16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4 / R16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4 / R16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5 / R16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5 / R16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6 / R16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6 / R16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7 / R16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7 / R16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8 / R16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8 / R16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19 / R16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19 / R16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0 / R16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0 / R16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1 / R16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1 / R16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2 / R16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2 / R16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3 / R16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3 / R16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4 / R16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4 / R16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5 / R16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5 / R16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6 / R16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6 / R16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7 / R16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7 / R16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8 / R16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8 / R16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29 / R16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29 / R16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0 / R16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0 / R16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1 / R16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1 / R16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2 / R16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2 / R16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3 / R16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3 / R16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4 / R16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4 / R16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5 / R16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5 / R16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6 / R16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6 / R16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7 / R16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7 / R16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8 / R16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8 / R16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39 / R16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39 / R16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0 / R16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0 / R16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1 / R16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1 / R16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2 / R16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2 / R16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3 / R16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3 / R16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4 / R16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4 / R16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5 / R16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5 / R16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6 / R16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6 / R16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7 / R16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7 / R16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8 / R16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8 / R16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49 / R16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49 / R16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0 / R16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0 / R16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1 / R16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1 / R16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2 / R16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2 / R16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3 / R16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3 / R16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4 / R16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4 / R16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5 / R16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5 / R16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6 / R16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6 / R16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7 / R16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7 / R16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8 / R16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8 / R16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59 / R16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59 / R16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0 / R16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0 / R16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1 / R16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1 / R16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2 / R16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2 / R16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3 / R16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3 / R16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4 / R16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4 / R16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5 / R16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5 / R16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6 / R16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6 / R16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7 / R16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7 / R16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8 / R16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8 / R16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69 / R16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69 / R16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0 / R16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0 / R16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1 / R16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1 / R16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2 / R16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2 / R16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3 / R16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3 / R16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4 / R16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4 / R16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5 / R16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5 / R16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6 / R16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6 / R16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7 / R16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7 / R16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8 / R16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8 / R16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79 / R16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79 / R16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0 / R16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0 / R16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1 / R16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1 / R16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2 / R16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2 / R16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3 / R16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3 / R16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4 / R16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4 / R16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5 / R16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5 / R16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6 / R16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6 / R16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7 / R16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7 / R16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8 / R16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8 / R16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89 / R16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89 / R16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0 / R16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0 / R16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1 / R16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1 / R16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2 / R16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2 / R16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3 / R16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3 / R16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4 / R16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4 / R16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5 / R16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5 / R16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6 / R16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6 / R16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7 / R16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7 / R16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8 / R16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8 / R16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699 / R16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699 / R16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0 / R16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0 / R16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1 / R16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1 / R16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2 / R16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2 / R16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3 / R16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3 / R16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4 / R16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4 / R16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5 / R16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5 / R16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6 / R16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6 / R16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7 / R16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7 / R16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8 / R16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8 / R16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09 / R16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09 / R16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0 / R16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0 / R16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1 / R16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1 / R16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2 / R16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2 / R16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3 / R16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3 / R16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4 / R16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4 / R16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5 / R16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5 / R16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6 / R16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6 / R16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7 / R16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7 / R16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8 / R16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8 / R16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19 / R16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19 / R16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0 / R16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0 / R16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1 / R16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1 / R16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2 / R16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2 / R16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3 / R16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3 / R16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4 / R16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4 / R16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5 / R16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5 / R16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6 / R16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6 / R16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7 / R16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7 / R16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8 / R16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8 / R16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29 / R16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29 / R16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0 / R16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0 / R16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1 / R16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1 / R16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2 / R16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2 / R16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3 / R16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3 / R16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4 / R16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4 / R16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5 / R16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5 / R16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6 / R16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6 / R16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7 / R16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7 / R16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8 / R16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8 / R16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39 / R16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39 / R16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0 / R16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0 / R16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1 / R16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1 / R16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2 / R16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2 / R16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3 / R16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3 / R16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4 / R16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4 / R16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5 / R16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5 / R16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6 / R16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6 / R16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7 / R16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7 / R16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8 / R16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8 / R16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49 / R16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49 / R16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0 / R16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0 / R16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1 / R16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1 / R16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2 / R16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2 / R16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3 / R16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3 / R16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4 / R16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4 / R16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5 / R16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5 / R16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6 / R16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6 / R16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7 / R16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7 / R16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8 / R16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8 / R16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59 / R16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59 / R16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0 / R16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0 / R16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1 / R16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1 / R16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2 / R16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2 / R16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3 / R16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3 / R16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4 / R16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4 / R16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5 / R16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5 / R16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6 / R16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6 / R16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7 / R16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7 / R16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8 / R16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8 / R16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69 / R16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69 / R16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0 / R16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0 / R16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1 / R16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1 / R16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2 / R16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2 / R16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3 / R16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3 / R16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4 / R16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4 / R16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5 / R16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5 / R16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6 / R16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6 / R16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7 / R16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7 / R16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8 / R16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8 / R16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79 / R16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79 / R16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0 / R16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0 / R16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1 / R16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1 / R16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2 / R16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2 / R16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3 / R16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3 / R16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4 / R16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4 / R16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5 / R16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5 / R16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6 / R16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6 / R16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7 / R16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7 / R16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8 / R16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8 / R16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89 / R16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89 / R16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0 / R16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0 / R16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1 / R16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1 / R16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2 / R16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2 / R16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3 / R16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3 / R16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4 / R16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4 / R16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5 / R16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5 / R16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6 / R16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6 / R16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7 / R16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7 / R16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8 / R16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8 / R16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799 / R16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799 / R16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0 / R16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0 / R16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1 / R16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1 / R16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2 / R16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2 / R16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3 / R16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3 / R16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4 / R16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4 / R16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5 / R16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5 / R16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6 / R16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6 / R16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7 / R16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7 / R16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8 / R16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8 / R16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09 / R16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09 / R16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0 / R16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0 / R16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1 / R16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1 / R16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2 / R16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2 / R16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3 / R16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3 / R16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4 / R16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4 / R16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5 / R16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5 / R16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6 / R16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6 / R16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7 / R16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7 / R16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8 / R16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8 / R16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19 / R16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19 / R16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0 / R16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0 / R16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1 / R16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1 / R16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2 / R16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2 / R16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3 / R16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3 / R16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4 / R16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4 / R16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5 / R16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5 / R16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6 / R16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6 / R16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7 / R16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7 / R16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8 / R16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8 / R16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29 / R16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29 / R16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0 / R16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0 / R16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1 / R16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1 / R16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2 / R16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2 / R16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3 / R16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3 / R16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4 / R16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4 / R16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5 / R16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5 / R16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6 / R16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6 / R16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7 / R16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7 / R16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8 / R16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8 / R16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39 / R16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39 / R16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0 / R16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0 / R16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1 / R16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1 / R16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2 / R16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2 / R16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3 / R16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3 / R16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4 / R16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4 / R16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5 / R16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5 / R16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6 / R16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6 / R16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7 / R16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7 / R16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8 / R16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8 / R16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49 / R16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49 / R16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0 / R16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0 / R16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1 / R16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1 / R16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2 / R16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2 / R16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3 / R16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3 / R16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4 / R16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4 / R16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5 / R16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5 / R16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6 / R16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6 / R16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7 / R16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7 / R16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8 / R16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8 / R16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59 / R16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59 / R16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0 / R16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0 / R16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1 / R16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1 / R16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2 / R16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2 / R16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3 / R16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3 / R16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4 / R16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4 / R16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5 / R16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5 / R16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6 / R16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6 / R16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7 / R16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7 / R16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8 / R16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8 / R16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69 / R16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69 / R16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0 / R16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0 / R16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1 / R16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1 / R16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2 / R16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2 / R16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3 / R16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3 / R16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4 / R16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4 / R16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5 / R16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5 / R16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6 / R16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6 / R16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7 / R16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7 / R16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8 / R16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8 / R16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79 / R16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79 / R16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0 / R16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0 / R16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1 / R16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1 / R16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2 / R16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2 / R16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3 / R16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3 / R16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4 / R16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4 / R16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5 / R16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5 / R16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6 / R16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6 / R16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7 / R16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7 / R16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8 / R16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8 / R16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89 / R16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89 / R16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0 / R16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0 / R16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1 / R16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1 / R16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2 / R16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2 / R16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3 / R16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3 / R16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4 / R16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4 / R16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5 / R16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5 / R16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6 / R16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6 / R16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7 / R16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7 / R16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8 / R16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8 / R16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899 / R16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899 / R16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0 / R16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0 / R16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1 / R16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1 / R16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2 / R16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2 / R16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3 / R16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3 / R16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4 / R16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4 / R16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5 / R16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5 / R16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6 / R16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6 / R16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7 / R16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7 / R16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8 / R16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8 / R16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09 / R16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09 / R16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0 / R16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0 / R16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1 / R16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1 / R16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2 / R16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2 / R16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3 / R16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3 / R16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4 / R16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4 / R16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5 / R16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5 / R16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6 / R16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6 / R16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7 / R16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7 / R16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8 / R16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8 / R16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19 / R16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19 / R16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0 / R16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0 / R16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1 / R16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1 / R16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2 / R16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2 / R16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3 / R16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3 / R16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4 / R16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4 / R16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5 / R16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5 / R16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6 / R16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6 / R16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7 / R16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7 / R16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8 / R16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8 / R16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29 / R16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29 / R16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0 / R16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0 / R16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1 / R16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1 / R16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2 / R16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2 / R16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3 / R16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3 / R16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4 / R16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4 / R16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5 / R16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5 / R16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6 / R16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6 / R16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7 / R16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7 / R16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8 / R16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8 / R16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39 / R16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39 / R16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0 / R16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0 / R16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1 / R16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1 / R16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2 / R16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2 / R16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3 / R16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3 / R16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4 / R16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4 / R16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5 / R16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5 / R16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6 / R16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6 / R16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7 / R16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7 / R16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8 / R16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8 / R16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49 / R16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49 / R16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0 / R16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0 / R16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1 / R16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1 / R16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2 / R16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2 / R16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3 / R16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3 / R16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4 / R16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4 / R16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5 / R16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5 / R16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6 / R16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6 / R16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7 / R16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7 / R16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8 / R16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8 / R16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59 / R16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59 / R16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0 / R16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0 / R16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1 / R16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1 / R16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2 / R16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2 / R16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3 / R16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3 / R16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4 / R16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4 / R16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5 / R16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5 / R16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6 / R16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6 / R16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7 / R16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7 / R16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8 / R16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8 / R16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69 / R16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69 / R16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0 / R16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0 / R16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1 / R16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1 / R16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2 / R16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2 / R16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3 / R16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3 / R16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4 / R16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4 / R16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5 / R16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5 / R16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6 / R16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6 / R16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7 / R16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7 / R16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8 / R16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8 / R16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79 / R16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79 / R16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0 / R16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0 / R16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1 / R16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1 / R16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2 / R16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2 / R16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3 / R16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3 / R16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4 / R16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4 / R16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5 / R16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5 / R16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6 / R16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6 / R16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7 / R16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7 / R16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8 / R16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8 / R16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89 / R16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89 / R16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0 / R16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0 / R16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1 / R16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1 / R16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2 / R16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2 / R16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3 / R16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3 / R16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4 / R16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4 / R16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5 / R16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5 / R16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6 / R16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6 / R16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7 / R16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7 / R16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8 / R16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8 / R16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6999 / R16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6999 / R16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0 / R17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0 / R17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1 / R17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1 / R17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2 / R17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2 / R17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3 / R17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3 / R17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4 / R17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4 / R17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5 / R17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5 / R17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6 / R17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6 / R17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7 / R17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7 / R17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8 / R17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8 / R17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09 / R17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09 / R17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0 / R17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0 / R17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1 / R17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1 / R17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2 / R17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2 / R17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3 / R17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3 / R17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4 / R17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4 / R17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5 / R17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5 / R17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6 / R17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6 / R17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7 / R17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7 / R17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8 / R17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8 / R17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19 / R17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19 / R17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0 / R17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0 / R17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1 / R17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1 / R17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2 / R17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2 / R17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3 / R17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3 / R17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4 / R17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4 / R17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5 / R17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5 / R17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6 / R17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6 / R17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7 / R17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7 / R17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8 / R17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8 / R17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29 / R17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29 / R17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0 / R17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0 / R17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1 / R17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1 / R17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2 / R17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2 / R17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3 / R17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3 / R17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4 / R17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4 / R17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5 / R17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5 / R17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6 / R17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6 / R17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7 / R17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7 / R17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8 / R17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8 / R17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39 / R17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39 / R17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0 / R17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0 / R17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1 / R17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1 / R17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2 / R17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2 / R17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3 / R17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3 / R17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4 / R17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4 / R17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5 / R17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5 / R17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6 / R17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6 / R17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7 / R17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7 / R17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8 / R17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8 / R17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49 / R17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49 / R17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0 / R17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0 / R17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1 / R17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1 / R17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2 / R17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2 / R17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3 / R17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3 / R17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4 / R17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4 / R17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5 / R17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5 / R17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6 / R17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6 / R17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7 / R17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7 / R17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8 / R17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8 / R17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59 / R17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59 / R17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0 / R17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0 / R17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1 / R17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1 / R17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2 / R17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2 / R17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3 / R17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3 / R17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4 / R17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4 / R17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5 / R17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5 / R17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6 / R17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6 / R17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7 / R17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7 / R17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8 / R17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8 / R17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69 / R17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69 / R17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0 / R17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0 / R17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1 / R17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1 / R17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2 / R17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2 / R17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3 / R17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3 / R17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4 / R17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4 / R17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5 / R17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5 / R17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6 / R17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6 / R17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7 / R17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7 / R17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8 / R17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8 / R17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79 / R17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79 / R17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0 / R17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0 / R17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1 / R17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1 / R17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2 / R17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2 / R17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3 / R17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3 / R17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4 / R17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4 / R17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5 / R17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5 / R17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6 / R17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6 / R17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7 / R17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7 / R17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8 / R17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8 / R17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89 / R17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89 / R17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0 / R17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0 / R17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1 / R17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1 / R17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2 / R17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2 / R17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3 / R17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3 / R17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4 / R17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4 / R17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5 / R17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5 / R17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6 / R17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6 / R17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7 / R17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7 / R17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8 / R17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8 / R17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099 / R17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099 / R17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0 / R17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0 / R17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1 / R17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1 / R17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2 / R17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2 / R17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3 / R17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3 / R17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4 / R17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4 / R17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5 / R17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5 / R17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6 / R17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6 / R17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7 / R17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7 / R17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8 / R17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8 / R17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09 / R17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09 / R17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0 / R17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0 / R17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1 / R17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1 / R17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2 / R17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2 / R17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3 / R17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3 / R17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4 / R17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4 / R17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5 / R17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5 / R17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6 / R17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6 / R17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7 / R17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7 / R17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8 / R17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8 / R17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19 / R17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19 / R17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0 / R17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0 / R17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1 / R17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1 / R17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2 / R17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2 / R17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3 / R17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3 / R17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4 / R17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4 / R17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5 / R17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5 / R17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6 / R17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6 / R17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7 / R17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7 / R17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8 / R17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8 / R17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29 / R17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29 / R17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0 / R17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0 / R17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1 / R17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1 / R17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2 / R17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2 / R17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3 / R17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3 / R17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4 / R17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4 / R17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5 / R17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5 / R17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6 / R17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6 / R17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7 / R17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7 / R17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8 / R17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8 / R17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39 / R17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39 / R17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0 / R17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0 / R17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1 / R17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1 / R17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2 / R17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2 / R17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3 / R17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3 / R17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4 / R17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4 / R17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5 / R17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5 / R17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6 / R17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6 / R17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7 / R17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7 / R17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8 / R17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8 / R17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49 / R17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49 / R17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0 / R17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0 / R17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1 / R17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1 / R17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2 / R17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2 / R17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3 / R17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3 / R17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4 / R17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4 / R17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5 / R17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5 / R17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6 / R17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6 / R17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7 / R17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7 / R17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8 / R17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8 / R17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59 / R17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59 / R17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0 / R17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0 / R17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1 / R17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1 / R17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2 / R17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2 / R17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3 / R17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3 / R17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4 / R17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4 / R17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5 / R17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5 / R17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6 / R17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6 / R17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7 / R17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7 / R17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8 / R17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8 / R17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69 / R17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69 / R17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0 / R17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0 / R17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1 / R17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1 / R17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2 / R17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2 / R17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3 / R17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3 / R17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4 / R17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4 / R17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5 / R17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5 / R17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6 / R17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6 / R17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7 / R17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7 / R17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8 / R17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8 / R17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79 / R17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79 / R17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0 / R17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0 / R17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1 / R17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1 / R17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2 / R17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2 / R17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3 / R17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3 / R17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4 / R17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4 / R17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5 / R17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5 / R17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6 / R17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6 / R17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7 / R17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7 / R17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8 / R17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8 / R17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89 / R17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89 / R17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0 / R17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0 / R17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1 / R17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1 / R17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2 / R17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2 / R17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3 / R17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3 / R17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4 / R17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4 / R17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5 / R17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5 / R17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6 / R17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6 / R17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7 / R17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7 / R17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8 / R17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8 / R17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199 / R17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199 / R17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0 / R17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0 / R17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1 / R17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1 / R17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2 / R17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2 / R17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3 / R17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3 / R17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4 / R17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4 / R17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5 / R17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5 / R17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6 / R17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6 / R17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7 / R17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7 / R17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8 / R17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8 / R17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09 / R17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09 / R17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0 / R17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0 / R17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1 / R17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1 / R17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2 / R17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2 / R17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3 / R17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3 / R17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4 / R17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4 / R17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5 / R17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5 / R17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6 / R17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6 / R17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7 / R17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7 / R17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8 / R17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8 / R17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19 / R17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19 / R17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0 / R17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0 / R17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1 / R17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1 / R17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2 / R17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2 / R17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3 / R17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3 / R17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4 / R17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4 / R17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5 / R17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5 / R17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6 / R17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6 / R17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7 / R17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7 / R17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8 / R17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8 / R17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29 / R17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29 / R17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0 / R17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0 / R17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1 / R17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1 / R17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2 / R17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2 / R17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3 / R17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3 / R17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4 / R17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4 / R17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5 / R17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5 / R17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6 / R17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6 / R17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7 / R17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7 / R17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8 / R17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8 / R17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39 / R17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39 / R17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0 / R17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0 / R17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1 / R17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1 / R17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2 / R17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2 / R17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3 / R17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3 / R17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4 / R17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4 / R17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5 / R17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5 / R17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6 / R17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6 / R17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7 / R17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7 / R17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8 / R17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8 / R17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49 / R17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49 / R17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0 / R17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0 / R17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1 / R17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1 / R17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2 / R17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2 / R17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3 / R17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3 / R17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4 / R17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4 / R17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5 / R17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5 / R17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6 / R17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6 / R17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7 / R17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7 / R17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8 / R17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8 / R17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59 / R17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59 / R17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0 / R17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0 / R17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1 / R17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1 / R17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2 / R17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2 / R17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3 / R17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3 / R17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4 / R17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4 / R17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5 / R17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5 / R17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6 / R17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6 / R17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7 / R17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7 / R17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8 / R17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8 / R17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69 / R17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69 / R17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0 / R17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0 / R17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1 / R17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1 / R17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2 / R17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2 / R17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3 / R17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3 / R17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4 / R17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4 / R17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5 / R17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5 / R17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6 / R17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6 / R17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7 / R17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7 / R17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8 / R17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8 / R17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79 / R17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79 / R17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0 / R17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0 / R17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1 / R17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1 / R17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2 / R17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2 / R17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3 / R17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3 / R17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4 / R17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4 / R17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5 / R17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5 / R17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6 / R17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6 / R17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7 / R17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7 / R17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8 / R17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8 / R17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89 / R17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89 / R17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0 / R17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0 / R17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1 / R17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1 / R17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2 / R17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2 / R17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3 / R17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3 / R17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4 / R17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4 / R17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5 / R17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5 / R17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6 / R17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6 / R17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7 / R17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7 / R17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8 / R17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8 / R17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299 / R17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299 / R17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0 / R17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0 / R17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1 / R17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1 / R17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2 / R17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2 / R17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3 / R17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3 / R17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4 / R17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4 / R17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5 / R17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5 / R17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6 / R17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6 / R17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7 / R17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7 / R17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8 / R17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8 / R17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09 / R17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09 / R17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0 / R17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0 / R17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1 / R17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1 / R17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2 / R17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2 / R17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3 / R17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3 / R17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4 / R17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4 / R17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5 / R17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5 / R17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6 / R17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6 / R17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7 / R17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7 / R17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8 / R17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8 / R17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19 / R17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19 / R17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0 / R17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0 / R17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1 / R17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1 / R17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2 / R17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2 / R17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3 / R17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3 / R17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4 / R17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4 / R17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5 / R17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5 / R17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6 / R17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6 / R17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7 / R17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7 / R17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8 / R17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8 / R17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29 / R17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29 / R17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0 / R17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0 / R17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1 / R17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1 / R17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2 / R17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2 / R17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3 / R17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3 / R17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4 / R17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4 / R17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5 / R17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5 / R17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6 / R17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6 / R17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7 / R17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7 / R17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8 / R17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8 / R17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39 / R17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39 / R17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0 / R17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0 / R17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1 / R17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1 / R17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2 / R17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2 / R17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3 / R17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3 / R17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4 / R17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4 / R17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5 / R17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5 / R17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6 / R17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6 / R17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7 / R17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7 / R17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8 / R17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8 / R17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49 / R17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49 / R17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0 / R17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0 / R17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1 / R17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1 / R17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2 / R17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2 / R17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3 / R17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3 / R17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4 / R17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4 / R17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5 / R17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5 / R17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6 / R17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6 / R17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7 / R17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7 / R17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8 / R17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8 / R17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59 / R17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59 / R17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0 / R17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0 / R17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1 / R17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1 / R17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2 / R17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2 / R17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3 / R17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3 / R17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4 / R17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4 / R17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5 / R17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5 / R17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6 / R17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6 / R17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7 / R17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7 / R17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8 / R17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8 / R17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69 / R17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69 / R17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0 / R17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0 / R17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1 / R17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1 / R17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2 / R17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2 / R17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3 / R17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3 / R17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4 / R17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4 / R17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5 / R17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5 / R17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6 / R17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6 / R17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7 / R17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7 / R17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8 / R17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8 / R17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79 / R17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79 / R17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0 / R17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0 / R17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1 / R17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1 / R17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2 / R17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2 / R17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3 / R17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3 / R17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4 / R17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4 / R17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5 / R17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5 / R17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6 / R17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6 / R17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7 / R17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7 / R17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8 / R17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8 / R17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89 / R17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89 / R17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0 / R17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0 / R17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1 / R17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1 / R17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2 / R17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2 / R17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3 / R17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3 / R17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4 / R17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4 / R17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5 / R17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5 / R17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6 / R17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6 / R17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7 / R17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7 / R17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8 / R17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8 / R17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399 / R17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399 / R17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0 / R17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0 / R17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1 / R17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1 / R17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2 / R17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2 / R17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3 / R17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3 / R17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4 / R17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4 / R17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5 / R17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5 / R17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6 / R17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6 / R17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7 / R17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7 / R17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8 / R17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8 / R17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09 / R17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09 / R17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0 / R17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0 / R17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1 / R17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1 / R17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2 / R17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2 / R17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3 / R17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3 / R17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4 / R17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4 / R17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5 / R17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5 / R17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6 / R17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6 / R17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7 / R17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7 / R17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8 / R17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8 / R17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19 / R17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19 / R17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0 / R17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0 / R17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1 / R17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1 / R17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2 / R17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2 / R17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3 / R17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3 / R17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4 / R17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4 / R17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5 / R17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5 / R17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6 / R17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6 / R17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7 / R17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7 / R17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8 / R17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8 / R17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29 / R17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29 / R17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0 / R17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0 / R17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1 / R17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1 / R17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2 / R17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2 / R17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3 / R17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3 / R17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4 / R17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4 / R17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5 / R17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5 / R17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6 / R17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6 / R17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7 / R17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7 / R17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8 / R17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8 / R17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39 / R17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39 / R17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0 / R17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0 / R17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1 / R17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1 / R17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2 / R17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2 / R17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3 / R17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3 / R17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4 / R17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4 / R17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5 / R17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5 / R17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6 / R17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6 / R17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7 / R17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7 / R17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8 / R17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8 / R17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49 / R17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49 / R17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0 / R17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0 / R17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1 / R17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1 / R17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2 / R17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2 / R17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3 / R17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3 / R17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4 / R17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4 / R17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5 / R17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5 / R17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6 / R17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6 / R17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7 / R17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7 / R17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8 / R17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8 / R17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59 / R17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59 / R17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0 / R17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0 / R17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1 / R17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1 / R17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2 / R17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2 / R17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3 / R17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3 / R17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4 / R17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4 / R17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5 / R17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5 / R17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6 / R17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6 / R17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7 / R17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7 / R17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8 / R17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8 / R17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69 / R17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69 / R17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0 / R17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0 / R17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1 / R17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1 / R17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2 / R17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2 / R17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3 / R17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3 / R17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4 / R17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4 / R17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5 / R17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5 / R17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6 / R17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6 / R17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7 / R17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7 / R17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8 / R17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8 / R17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79 / R17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79 / R17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0 / R17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0 / R17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1 / R17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1 / R17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2 / R17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2 / R17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3 / R17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3 / R17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4 / R17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4 / R17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5 / R17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5 / R17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6 / R17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6 / R17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7 / R17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7 / R17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8 / R17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8 / R17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89 / R17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89 / R17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0 / R17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0 / R17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1 / R17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1 / R17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2 / R17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2 / R17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3 / R17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3 / R17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4 / R17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4 / R17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5 / R17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5 / R17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6 / R17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6 / R17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7 / R17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7 / R17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8 / R17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8 / R17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499 / R17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499 / R17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0 / R17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0 / R17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1 / R17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1 / R17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2 / R17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2 / R17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3 / R17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3 / R17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4 / R17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4 / R17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5 / R17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5 / R17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6 / R17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6 / R17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7 / R17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7 / R17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8 / R17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8 / R17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09 / R17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09 / R17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0 / R17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0 / R17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1 / R17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1 / R17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2 / R17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2 / R17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3 / R17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3 / R17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4 / R17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4 / R17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5 / R17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5 / R17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6 / R17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6 / R17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7 / R17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7 / R17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8 / R17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8 / R17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19 / R17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19 / R17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0 / R17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0 / R17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1 / R17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1 / R17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2 / R17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2 / R17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3 / R17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3 / R17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4 / R17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4 / R17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5 / R17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5 / R17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6 / R17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6 / R17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7 / R17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7 / R17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8 / R17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8 / R17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29 / R17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29 / R17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0 / R17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0 / R17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1 / R17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1 / R17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2 / R17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2 / R17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3 / R17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3 / R17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4 / R17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4 / R17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5 / R17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5 / R17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6 / R17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6 / R17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7 / R17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7 / R17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8 / R17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8 / R17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39 / R17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39 / R17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0 / R17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0 / R17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1 / R17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1 / R17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2 / R17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2 / R17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3 / R17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3 / R17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4 / R17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4 / R17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5 / R17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5 / R17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6 / R17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6 / R17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7 / R17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7 / R17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8 / R17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8 / R17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49 / R17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49 / R17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0 / R17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0 / R17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1 / R17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1 / R17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2 / R17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2 / R17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3 / R17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3 / R17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4 / R17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4 / R17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5 / R17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5 / R17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6 / R17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6 / R17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7 / R17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7 / R17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8 / R17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8 / R17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59 / R17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59 / R17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0 / R17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0 / R17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1 / R17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1 / R17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2 / R17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2 / R17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3 / R17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3 / R17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4 / R17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4 / R17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5 / R17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5 / R17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6 / R17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6 / R17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7 / R17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7 / R17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8 / R17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8 / R17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69 / R17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69 / R17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0 / R17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0 / R17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1 / R17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1 / R17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2 / R17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2 / R17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3 / R17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3 / R17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4 / R17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4 / R17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5 / R17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5 / R17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6 / R17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6 / R17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7 / R17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7 / R17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8 / R17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8 / R17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79 / R17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79 / R17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0 / R17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0 / R17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1 / R17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1 / R17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2 / R17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2 / R17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3 / R17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3 / R17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4 / R17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4 / R17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5 / R17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5 / R17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6 / R17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6 / R17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7 / R17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7 / R17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8 / R17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8 / R17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89 / R17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89 / R17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0 / R17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0 / R17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1 / R17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1 / R17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2 / R17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2 / R17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3 / R17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3 / R17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4 / R17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4 / R17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5 / R17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5 / R17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6 / R17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6 / R17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7 / R17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7 / R17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8 / R17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8 / R17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599 / R17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599 / R17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0 / R17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0 / R17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1 / R17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1 / R17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2 / R17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2 / R17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3 / R17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3 / R17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4 / R17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4 / R17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5 / R17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5 / R17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6 / R17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6 / R17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7 / R17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7 / R17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8 / R17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8 / R17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09 / R17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09 / R17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0 / R17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0 / R17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1 / R17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1 / R17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2 / R17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2 / R17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3 / R17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3 / R17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4 / R17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4 / R17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5 / R17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5 / R17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6 / R17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6 / R17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7 / R17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7 / R17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8 / R17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8 / R17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19 / R17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19 / R17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0 / R17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0 / R17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1 / R17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1 / R17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2 / R17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2 / R17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3 / R17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3 / R17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4 / R17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4 / R17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5 / R17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5 / R17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6 / R17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6 / R17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7 / R17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7 / R17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8 / R17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8 / R17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29 / R17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29 / R17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0 / R17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0 / R17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1 / R17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1 / R17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2 / R17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2 / R17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3 / R17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3 / R17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4 / R17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4 / R17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5 / R17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5 / R17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6 / R17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6 / R17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7 / R17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7 / R17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8 / R17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8 / R17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39 / R17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39 / R17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0 / R17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0 / R17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1 / R17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1 / R17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2 / R17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2 / R17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3 / R17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3 / R17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4 / R17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4 / R17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5 / R17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5 / R17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6 / R17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6 / R17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7 / R17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7 / R17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8 / R17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8 / R17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49 / R17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49 / R17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0 / R17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0 / R17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1 / R17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1 / R17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2 / R17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2 / R17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3 / R17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3 / R17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4 / R17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4 / R17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5 / R17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5 / R17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6 / R17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6 / R17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7 / R17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7 / R17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8 / R17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8 / R17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59 / R17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59 / R17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0 / R17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0 / R17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1 / R17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1 / R17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2 / R17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2 / R17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3 / R17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3 / R17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4 / R17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4 / R17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5 / R17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5 / R17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6 / R17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6 / R17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7 / R17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7 / R17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8 / R17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8 / R17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69 / R17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69 / R17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0 / R17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0 / R17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1 / R17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1 / R17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2 / R17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2 / R17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3 / R17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3 / R17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4 / R17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4 / R17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5 / R17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5 / R17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6 / R17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6 / R17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7 / R17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7 / R17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8 / R17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8 / R17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79 / R17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79 / R17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0 / R17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0 / R17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1 / R17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1 / R17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2 / R17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2 / R17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3 / R17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3 / R17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4 / R17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4 / R17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5 / R17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5 / R17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6 / R17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6 / R17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7 / R17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7 / R17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8 / R17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8 / R17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89 / R17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89 / R17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0 / R17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0 / R17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1 / R17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1 / R17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2 / R17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2 / R17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3 / R17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3 / R17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4 / R17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4 / R17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5 / R17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5 / R17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6 / R17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6 / R17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7 / R17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7 / R17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8 / R17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8 / R17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699 / R17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699 / R17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0 / R17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0 / R17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1 / R17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1 / R17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2 / R17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2 / R17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3 / R17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3 / R17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4 / R17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4 / R17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5 / R17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5 / R17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6 / R17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6 / R17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7 / R17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7 / R17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8 / R17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8 / R17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09 / R17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09 / R17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0 / R17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0 / R17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1 / R17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1 / R17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2 / R17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2 / R17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3 / R17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3 / R17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4 / R17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4 / R17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5 / R17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5 / R17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6 / R17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6 / R17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7 / R17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7 / R17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8 / R17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8 / R17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19 / R17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19 / R17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0 / R17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0 / R17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1 / R17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1 / R17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2 / R17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2 / R17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3 / R17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3 / R17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4 / R17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4 / R17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5 / R17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5 / R17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6 / R17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6 / R17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7 / R17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7 / R17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8 / R17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8 / R17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29 / R17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29 / R17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0 / R17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0 / R17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1 / R17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1 / R17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2 / R17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2 / R17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3 / R17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3 / R17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4 / R17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4 / R17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5 / R17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5 / R17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6 / R17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6 / R17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7 / R17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7 / R17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8 / R17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8 / R17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39 / R17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39 / R17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0 / R17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0 / R17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1 / R17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1 / R17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2 / R17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2 / R17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3 / R17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3 / R17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4 / R17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4 / R17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5 / R17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5 / R17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6 / R17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6 / R17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7 / R17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7 / R17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8 / R17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8 / R17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49 / R17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49 / R17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0 / R17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0 / R17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1 / R17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1 / R17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2 / R17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2 / R17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3 / R17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3 / R17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4 / R17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4 / R17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5 / R17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5 / R17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6 / R17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6 / R17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7 / R17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7 / R17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8 / R17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8 / R17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59 / R17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59 / R17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0 / R17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0 / R17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1 / R17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1 / R17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2 / R17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2 / R17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3 / R17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3 / R17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4 / R17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4 / R17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5 / R17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5 / R17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6 / R17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6 / R17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7 / R17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7 / R17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8 / R17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8 / R17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69 / R17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69 / R17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0 / R17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0 / R17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1 / R17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1 / R17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2 / R17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2 / R17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3 / R17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3 / R17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4 / R17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4 / R17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5 / R17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5 / R17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6 / R17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6 / R17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7 / R17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7 / R17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8 / R17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8 / R17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79 / R17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79 / R17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0 / R17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0 / R17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1 / R17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1 / R17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2 / R17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2 / R17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3 / R17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3 / R17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4 / R17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4 / R17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5 / R17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5 / R17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6 / R17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6 / R17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7 / R17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7 / R17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8 / R17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8 / R17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89 / R17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89 / R17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0 / R17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0 / R17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1 / R17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1 / R17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2 / R17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2 / R17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3 / R17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3 / R17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4 / R17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4 / R17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5 / R17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5 / R17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6 / R17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6 / R17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7 / R17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7 / R17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8 / R17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8 / R17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799 / R17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799 / R17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0 / R17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0 / R17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1 / R17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1 / R17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2 / R17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2 / R17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3 / R17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3 / R17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4 / R17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4 / R17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5 / R17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5 / R17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6 / R17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6 / R17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7 / R17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7 / R17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8 / R17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8 / R17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09 / R17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09 / R17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0 / R17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0 / R17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1 / R17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1 / R17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2 / R17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2 / R17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3 / R17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3 / R17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4 / R17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4 / R17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5 / R17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5 / R17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6 / R17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6 / R17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7 / R17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7 / R17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8 / R17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8 / R17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19 / R17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19 / R17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0 / R17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0 / R17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1 / R17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1 / R17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2 / R17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2 / R17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3 / R17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3 / R17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4 / R17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4 / R17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5 / R17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5 / R17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6 / R17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6 / R17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7 / R17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7 / R17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8 / R17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8 / R17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29 / R17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29 / R17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0 / R17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0 / R17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1 / R17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1 / R17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2 / R17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2 / R17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3 / R17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3 / R17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4 / R17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4 / R17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5 / R17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5 / R17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6 / R17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6 / R17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7 / R17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7 / R17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8 / R17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8 / R17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39 / R17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39 / R17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0 / R17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0 / R17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1 / R17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1 / R17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2 / R17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2 / R17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3 / R17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3 / R17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4 / R17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4 / R17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5 / R17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5 / R17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6 / R17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6 / R17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7 / R17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7 / R17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8 / R17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8 / R17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49 / R17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49 / R17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0 / R17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0 / R17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1 / R17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1 / R17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2 / R17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2 / R17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3 / R17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3 / R17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4 / R17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4 / R17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5 / R17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5 / R17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6 / R17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6 / R17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7 / R17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7 / R17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8 / R17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8 / R17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59 / R17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59 / R17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0 / R17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0 / R17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1 / R17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1 / R17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2 / R17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2 / R17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3 / R17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3 / R17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4 / R17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4 / R17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5 / R17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5 / R17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6 / R17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6 / R17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7 / R17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7 / R17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8 / R17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8 / R17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69 / R17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69 / R17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0 / R17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0 / R17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1 / R17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1 / R17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2 / R17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2 / R17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3 / R17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3 / R17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4 / R17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4 / R17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5 / R17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5 / R17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6 / R17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6 / R17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7 / R17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7 / R17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8 / R17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8 / R17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79 / R17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79 / R17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0 / R17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0 / R17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1 / R17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1 / R17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2 / R17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2 / R17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3 / R17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3 / R17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4 / R17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4 / R17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5 / R17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5 / R17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6 / R17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6 / R17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7 / R17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7 / R17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8 / R17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8 / R17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89 / R17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89 / R17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0 / R17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0 / R17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1 / R17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1 / R17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2 / R17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2 / R17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3 / R17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3 / R17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4 / R17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4 / R17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5 / R17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5 / R17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6 / R17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6 / R17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7 / R17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7 / R17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8 / R17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8 / R17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899 / R17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899 / R17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0 / R17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0 / R17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1 / R17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1 / R17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2 / R17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2 / R17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3 / R17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3 / R17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4 / R17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4 / R17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5 / R17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5 / R17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6 / R17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6 / R17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7 / R17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7 / R17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8 / R17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8 / R17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09 / R17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09 / R17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0 / R17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0 / R17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1 / R17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1 / R17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2 / R17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2 / R17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3 / R17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3 / R17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4 / R17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4 / R17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5 / R17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5 / R17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6 / R17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6 / R17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7 / R17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7 / R17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8 / R17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8 / R17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19 / R17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19 / R17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0 / R17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0 / R17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1 / R17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1 / R17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2 / R17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2 / R17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3 / R17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3 / R17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4 / R17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4 / R17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5 / R17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5 / R17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6 / R17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6 / R17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7 / R17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7 / R17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8 / R17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8 / R17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29 / R17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29 / R17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0 / R17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0 / R17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1 / R17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1 / R17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2 / R17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2 / R17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3 / R17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3 / R17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4 / R17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4 / R17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5 / R17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5 / R17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6 / R17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6 / R17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7 / R17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7 / R17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8 / R17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8 / R17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39 / R17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39 / R17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0 / R17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0 / R17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1 / R17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1 / R17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2 / R17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2 / R17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3 / R17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3 / R17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4 / R17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4 / R17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5 / R17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5 / R17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6 / R17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6 / R17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7 / R17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7 / R17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8 / R17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8 / R17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49 / R17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49 / R17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0 / R17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0 / R17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1 / R17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1 / R17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2 / R17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2 / R17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3 / R17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3 / R17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4 / R17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4 / R17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5 / R17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5 / R17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6 / R17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6 / R17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7 / R17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7 / R17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8 / R17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8 / R17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59 / R17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59 / R17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0 / R17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0 / R17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1 / R17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1 / R17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2 / R17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2 / R17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3 / R17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3 / R17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4 / R17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4 / R17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5 / R17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5 / R17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6 / R17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6 / R17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7 / R17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7 / R17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8 / R17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8 / R17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69 / R17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69 / R17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0 / R17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0 / R17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1 / R17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1 / R17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2 / R17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2 / R17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3 / R17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3 / R17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4 / R17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4 / R17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5 / R17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5 / R17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6 / R17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6 / R17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7 / R17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7 / R17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8 / R17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8 / R17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79 / R17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79 / R17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0 / R17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0 / R17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1 / R17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1 / R17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2 / R17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2 / R17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3 / R17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3 / R17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4 / R17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4 / R17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5 / R17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5 / R17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6 / R17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6 / R17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7 / R17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7 / R17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8 / R17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8 / R17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89 / R17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89 / R17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0 / R17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0 / R17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1 / R17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1 / R17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2 / R17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2 / R17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3 / R17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3 / R17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4 / R17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4 / R17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5 / R17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5 / R17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6 / R17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6 / R17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7 / R17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7 / R17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8 / R17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8 / R17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7999 / R17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7999 / R17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0 / R18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0 / R18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1 / R18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1 / R18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2 / R18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2 / R18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3 / R18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3 / R18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4 / R18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4 / R18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5 / R18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5 / R18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6 / R18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6 / R18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7 / R18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7 / R18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8 / R18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8 / R18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09 / R18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09 / R18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0 / R18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0 / R18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1 / R18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1 / R18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2 / R18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2 / R18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3 / R18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3 / R18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4 / R18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4 / R18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5 / R18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5 / R18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6 / R18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6 / R18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7 / R18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7 / R18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8 / R18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8 / R18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19 / R18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19 / R18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0 / R18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0 / R18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1 / R18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1 / R18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2 / R18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2 / R18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3 / R18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3 / R18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4 / R18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4 / R18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5 / R18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5 / R18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6 / R18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6 / R18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7 / R18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7 / R18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8 / R18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8 / R18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29 / R18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29 / R18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0 / R18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0 / R18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1 / R18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1 / R18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2 / R18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2 / R18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3 / R18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3 / R18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4 / R18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4 / R18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5 / R18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5 / R18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6 / R18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6 / R18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7 / R18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7 / R18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8 / R18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8 / R18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39 / R18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39 / R18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0 / R18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0 / R18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1 / R18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1 / R18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2 / R18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2 / R18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3 / R18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3 / R18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4 / R18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4 / R18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5 / R18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5 / R18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6 / R18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6 / R18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7 / R18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7 / R18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8 / R18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8 / R18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49 / R18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49 / R18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0 / R18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0 / R18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1 / R18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1 / R18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2 / R18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2 / R18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3 / R18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3 / R18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4 / R18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4 / R18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5 / R18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5 / R18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6 / R18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6 / R18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7 / R18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7 / R18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8 / R18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8 / R18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59 / R18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59 / R18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0 / R18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0 / R18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1 / R18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1 / R18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2 / R18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2 / R18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3 / R18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3 / R18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4 / R18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4 / R18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5 / R18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5 / R18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6 / R18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6 / R18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7 / R18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7 / R18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8 / R18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8 / R18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69 / R18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69 / R18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0 / R18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0 / R18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1 / R18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1 / R18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2 / R18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2 / R18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3 / R18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3 / R18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4 / R18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4 / R18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5 / R18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5 / R18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6 / R18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6 / R18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7 / R18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7 / R18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8 / R18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8 / R18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79 / R18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79 / R18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0 / R18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0 / R18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1 / R18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1 / R18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2 / R18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2 / R18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3 / R18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3 / R18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4 / R18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4 / R18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5 / R18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5 / R18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6 / R18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6 / R18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7 / R18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7 / R18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8 / R18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8 / R18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89 / R18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89 / R18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0 / R18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0 / R18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1 / R18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1 / R18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2 / R18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2 / R18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3 / R18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3 / R18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4 / R18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4 / R18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5 / R18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5 / R18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6 / R18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6 / R18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7 / R18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7 / R18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8 / R18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8 / R18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099 / R18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099 / R18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0 / R18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0 / R18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1 / R18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1 / R18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2 / R18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2 / R18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3 / R18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3 / R18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4 / R18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4 / R18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5 / R18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5 / R18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6 / R18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6 / R18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7 / R18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7 / R18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8 / R18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8 / R18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09 / R18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09 / R18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0 / R18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0 / R18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1 / R18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1 / R18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2 / R18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2 / R18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3 / R18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3 / R18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4 / R18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4 / R18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5 / R18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5 / R18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6 / R18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6 / R18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7 / R18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7 / R18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8 / R18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8 / R18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19 / R18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19 / R18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0 / R18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0 / R18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1 / R18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1 / R18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2 / R18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2 / R18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3 / R18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3 / R18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4 / R18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4 / R18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5 / R18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5 / R18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6 / R18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6 / R18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7 / R18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7 / R18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8 / R18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8 / R18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29 / R18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29 / R18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0 / R18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0 / R18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1 / R18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1 / R18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2 / R18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2 / R18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3 / R18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3 / R18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4 / R18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4 / R18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5 / R18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5 / R18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6 / R18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6 / R18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7 / R18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7 / R18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8 / R18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8 / R18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39 / R18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39 / R18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0 / R18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0 / R18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1 / R18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1 / R18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2 / R18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2 / R18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3 / R18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3 / R18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4 / R18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4 / R18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5 / R18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5 / R18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6 / R18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6 / R18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7 / R18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7 / R18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8 / R18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8 / R18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49 / R18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49 / R18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0 / R18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0 / R18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1 / R18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1 / R18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2 / R18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2 / R18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3 / R18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3 / R18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4 / R18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4 / R18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5 / R18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5 / R18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6 / R18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6 / R18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7 / R18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7 / R18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8 / R18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8 / R18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59 / R18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59 / R18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0 / R18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0 / R18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1 / R18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1 / R18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2 / R18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2 / R18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3 / R18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3 / R18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4 / R18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4 / R18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5 / R18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5 / R18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6 / R18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6 / R18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7 / R18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7 / R18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8 / R18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8 / R18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69 / R18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69 / R18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0 / R18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0 / R18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1 / R18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1 / R18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2 / R18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2 / R18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3 / R18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3 / R18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4 / R18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4 / R18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5 / R18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5 / R18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6 / R18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6 / R18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7 / R18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7 / R18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8 / R18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8 / R18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79 / R18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79 / R18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0 / R18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0 / R18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1 / R18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1 / R18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2 / R18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2 / R18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3 / R18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3 / R18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4 / R18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4 / R18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5 / R18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5 / R18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6 / R18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6 / R18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7 / R18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7 / R18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8 / R18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8 / R18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89 / R18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89 / R18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0 / R18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0 / R18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1 / R18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1 / R18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2 / R18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2 / R18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3 / R18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3 / R18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4 / R18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4 / R18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5 / R18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5 / R18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6 / R18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6 / R18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7 / R18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7 / R18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8 / R18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8 / R18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199 / R18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199 / R18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0 / R18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0 / R18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1 / R18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1 / R18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2 / R18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2 / R18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3 / R18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3 / R18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4 / R18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4 / R18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5 / R18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5 / R18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6 / R18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6 / R18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7 / R18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7 / R18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8 / R18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8 / R18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09 / R18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09 / R18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0 / R18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0 / R18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1 / R18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1 / R18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2 / R18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2 / R18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3 / R18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3 / R18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4 / R18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4 / R18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5 / R18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5 / R18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6 / R18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6 / R18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7 / R18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7 / R18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8 / R18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8 / R18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19 / R18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19 / R18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0 / R18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0 / R18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1 / R18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1 / R18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2 / R18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2 / R18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3 / R18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3 / R18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4 / R18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4 / R18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5 / R18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5 / R18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6 / R18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6 / R18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7 / R18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7 / R18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8 / R18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8 / R18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29 / R18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29 / R18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0 / R18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0 / R18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1 / R18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1 / R18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2 / R18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2 / R18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3 / R18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3 / R18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4 / R18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4 / R18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5 / R18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5 / R18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6 / R18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6 / R18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7 / R18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7 / R18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8 / R18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8 / R18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39 / R18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39 / R18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0 / R18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0 / R18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1 / R18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1 / R18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2 / R18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2 / R18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3 / R18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3 / R18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4 / R18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4 / R18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5 / R18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5 / R18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6 / R18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6 / R18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7 / R18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7 / R18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8 / R18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8 / R18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49 / R18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49 / R18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0 / R18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0 / R18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1 / R18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1 / R18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2 / R18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2 / R18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3 / R18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3 / R18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4 / R18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4 / R18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5 / R18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5 / R18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6 / R18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6 / R18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7 / R18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7 / R18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8 / R18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8 / R18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59 / R18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59 / R18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0 / R18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0 / R18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1 / R18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1 / R18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2 / R18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2 / R18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3 / R18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3 / R18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4 / R18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4 / R18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5 / R18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5 / R18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6 / R18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6 / R18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7 / R18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7 / R18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8 / R18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8 / R18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69 / R18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69 / R18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0 / R18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0 / R18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1 / R18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1 / R18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2 / R18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2 / R18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3 / R18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3 / R18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4 / R18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4 / R18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5 / R18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5 / R18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6 / R18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6 / R18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7 / R18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7 / R18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8 / R18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8 / R18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79 / R18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79 / R18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0 / R18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0 / R18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1 / R18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1 / R18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2 / R18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2 / R18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3 / R18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3 / R18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4 / R18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4 / R18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5 / R18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5 / R18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6 / R18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6 / R18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7 / R18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7 / R18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8 / R18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8 / R18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89 / R18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89 / R18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0 / R18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0 / R18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1 / R18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1 / R18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2 / R18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2 / R18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3 / R18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3 / R18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4 / R18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4 / R18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5 / R18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5 / R18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6 / R18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6 / R18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7 / R18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7 / R18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8 / R18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8 / R18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299 / R18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299 / R18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0 / R18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0 / R18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1 / R18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1 / R18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2 / R18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2 / R18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3 / R18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3 / R18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4 / R18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4 / R18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5 / R18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5 / R18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6 / R18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6 / R18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7 / R18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7 / R18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8 / R18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8 / R18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09 / R18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09 / R18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0 / R18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0 / R18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1 / R18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1 / R18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2 / R18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2 / R18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3 / R18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3 / R18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4 / R18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4 / R18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5 / R18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5 / R18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6 / R18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6 / R18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7 / R18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7 / R18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8 / R18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8 / R18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19 / R18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19 / R18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0 / R18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0 / R18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1 / R18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1 / R18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2 / R18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2 / R18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3 / R18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3 / R18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4 / R18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4 / R18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5 / R18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5 / R18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6 / R18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6 / R18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7 / R18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7 / R18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8 / R18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8 / R18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29 / R18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29 / R18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0 / R18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0 / R18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1 / R18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1 / R18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2 / R18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2 / R18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3 / R18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3 / R18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4 / R18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4 / R18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5 / R18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5 / R18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6 / R18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6 / R18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7 / R18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7 / R18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8 / R18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8 / R18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39 / R18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39 / R18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0 / R18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0 / R18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1 / R18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1 / R18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2 / R18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2 / R18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3 / R18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3 / R18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4 / R18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4 / R18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5 / R18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5 / R18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6 / R18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6 / R18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7 / R18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7 / R18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8 / R18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8 / R18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49 / R18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49 / R18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0 / R18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0 / R18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1 / R18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1 / R18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2 / R18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2 / R18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3 / R18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3 / R18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4 / R18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4 / R18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5 / R18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5 / R18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6 / R18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6 / R18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7 / R18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7 / R18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8 / R18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8 / R18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59 / R18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59 / R18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0 / R18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0 / R18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1 / R18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1 / R18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2 / R18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2 / R18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3 / R18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3 / R18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4 / R18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4 / R18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5 / R18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5 / R18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6 / R18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6 / R18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7 / R18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7 / R18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8 / R18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8 / R18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69 / R18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69 / R18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0 / R18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0 / R18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1 / R18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1 / R18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2 / R18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2 / R18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3 / R18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3 / R18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4 / R18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4 / R18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5 / R18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5 / R18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6 / R18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6 / R18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7 / R18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7 / R18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8 / R18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8 / R18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79 / R18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79 / R18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0 / R18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0 / R18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1 / R18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1 / R18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2 / R18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2 / R18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3 / R18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3 / R18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4 / R18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4 / R18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5 / R18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5 / R18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6 / R18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6 / R18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7 / R18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7 / R18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8 / R18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8 / R18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89 / R18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89 / R18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0 / R18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0 / R18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1 / R18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1 / R18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2 / R18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2 / R18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3 / R18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3 / R18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4 / R18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4 / R18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5 / R18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5 / R18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6 / R18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6 / R18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7 / R18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7 / R18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8 / R18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8 / R18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399 / R18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399 / R18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0 / R18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0 / R18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1 / R18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1 / R18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2 / R18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2 / R18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3 / R18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3 / R18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4 / R18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4 / R18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5 / R18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5 / R18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6 / R18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6 / R18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7 / R18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7 / R18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8 / R18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8 / R18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09 / R18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09 / R18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0 / R18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0 / R18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1 / R18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1 / R18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2 / R18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2 / R18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3 / R18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3 / R18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4 / R18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4 / R18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5 / R18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5 / R18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6 / R18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6 / R18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7 / R18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7 / R18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8 / R18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8 / R18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19 / R18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19 / R18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0 / R18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0 / R18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1 / R18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1 / R18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2 / R18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2 / R18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3 / R18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3 / R18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4 / R18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4 / R18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5 / R18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5 / R18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6 / R18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6 / R18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7 / R18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7 / R18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8 / R18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8 / R18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29 / R18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29 / R18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0 / R18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0 / R18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1 / R18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1 / R18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2 / R18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2 / R18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3 / R18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3 / R18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4 / R18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4 / R18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5 / R18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5 / R18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6 / R18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6 / R18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7 / R18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7 / R18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8 / R18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8 / R18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39 / R18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39 / R18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0 / R18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0 / R18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1 / R18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1 / R18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2 / R18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2 / R18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3 / R18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3 / R18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4 / R18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4 / R18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5 / R18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5 / R18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6 / R18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6 / R18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7 / R18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7 / R18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8 / R18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8 / R18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49 / R18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49 / R18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0 / R18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0 / R18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1 / R18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1 / R18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2 / R18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2 / R18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3 / R18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3 / R18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4 / R18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4 / R18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5 / R18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5 / R18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6 / R18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6 / R18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7 / R18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7 / R18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8 / R18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8 / R18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59 / R18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59 / R18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0 / R18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0 / R18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1 / R18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1 / R18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2 / R18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2 / R18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3 / R18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3 / R18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4 / R18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4 / R18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5 / R18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5 / R18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6 / R18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6 / R18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7 / R18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7 / R18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8 / R18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8 / R18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69 / R18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69 / R18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0 / R18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0 / R18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1 / R18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1 / R18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2 / R18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2 / R18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3 / R18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3 / R18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4 / R18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4 / R18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5 / R18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5 / R18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6 / R18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6 / R18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7 / R18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7 / R18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8 / R18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8 / R18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79 / R18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79 / R18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0 / R18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0 / R18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1 / R18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1 / R18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2 / R18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2 / R18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3 / R18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3 / R18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4 / R18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4 / R18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5 / R18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5 / R18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6 / R18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6 / R18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7 / R18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7 / R18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8 / R18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8 / R18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89 / R18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89 / R18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0 / R18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0 / R18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1 / R18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1 / R18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2 / R18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2 / R18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3 / R18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3 / R18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4 / R18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4 / R18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5 / R18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5 / R18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6 / R18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6 / R18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7 / R18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7 / R18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8 / R18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8 / R18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499 / R18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499 / R18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0 / R18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0 / R18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1 / R18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1 / R18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2 / R18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2 / R18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3 / R18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3 / R18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4 / R18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4 / R18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5 / R18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5 / R18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6 / R18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6 / R18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7 / R18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7 / R18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8 / R18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8 / R18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09 / R18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09 / R18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0 / R18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0 / R18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1 / R18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1 / R18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2 / R18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2 / R18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3 / R18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3 / R18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4 / R18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4 / R18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5 / R18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5 / R18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6 / R18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6 / R18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7 / R18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7 / R18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8 / R18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8 / R18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19 / R18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19 / R18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0 / R18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0 / R18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1 / R18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1 / R18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2 / R18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2 / R18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3 / R18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3 / R18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4 / R18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4 / R18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5 / R18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5 / R18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6 / R18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6 / R18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7 / R18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7 / R18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8 / R18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8 / R18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29 / R18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29 / R18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0 / R18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0 / R18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1 / R18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1 / R18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2 / R18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2 / R18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3 / R18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3 / R18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4 / R18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4 / R18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5 / R18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5 / R18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6 / R18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6 / R18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7 / R18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7 / R18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8 / R18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8 / R18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39 / R18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39 / R18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0 / R18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0 / R18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1 / R18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1 / R18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2 / R18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2 / R18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3 / R18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3 / R18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4 / R18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4 / R18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5 / R18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5 / R18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6 / R18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6 / R18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7 / R18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7 / R18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8 / R18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8 / R18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49 / R18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49 / R18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0 / R18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0 / R18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1 / R18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1 / R18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2 / R18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2 / R18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3 / R18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3 / R18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4 / R18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4 / R18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5 / R18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5 / R18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6 / R18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6 / R18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7 / R18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7 / R18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8 / R18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8 / R18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59 / R18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59 / R18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0 / R18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0 / R18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1 / R18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1 / R18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2 / R18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2 / R18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3 / R18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3 / R18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4 / R18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4 / R18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5 / R18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5 / R18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6 / R18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6 / R18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7 / R18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7 / R18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8 / R18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8 / R18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69 / R18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69 / R18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0 / R18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0 / R18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1 / R18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1 / R18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2 / R18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2 / R18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3 / R18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3 / R18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4 / R18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4 / R18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5 / R18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5 / R18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6 / R18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6 / R18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7 / R18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7 / R18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8 / R18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8 / R18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79 / R18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79 / R18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0 / R18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0 / R18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1 / R18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1 / R18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2 / R18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2 / R18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3 / R18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3 / R18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4 / R18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4 / R18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5 / R18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5 / R18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6 / R18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6 / R18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7 / R18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7 / R18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8 / R18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8 / R18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89 / R18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89 / R18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0 / R18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0 / R18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1 / R18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1 / R18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2 / R18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2 / R18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3 / R18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3 / R18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4 / R18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4 / R18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5 / R18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5 / R18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6 / R18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6 / R18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7 / R18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7 / R18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8 / R18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8 / R18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599 / R18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599 / R18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0 / R18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0 / R18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1 / R18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1 / R18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2 / R18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2 / R18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3 / R18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3 / R18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4 / R18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4 / R18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5 / R18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5 / R18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6 / R18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6 / R18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7 / R18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7 / R18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8 / R18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8 / R18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09 / R18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09 / R18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0 / R18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0 / R18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1 / R18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1 / R18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2 / R18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2 / R18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3 / R18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3 / R18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4 / R18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4 / R18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5 / R18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5 / R18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6 / R18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6 / R18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7 / R18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7 / R18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8 / R18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8 / R18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19 / R18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19 / R18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0 / R18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0 / R18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1 / R18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1 / R18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2 / R18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2 / R18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3 / R18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3 / R18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4 / R18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4 / R18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5 / R18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5 / R18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6 / R18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6 / R18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7 / R18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7 / R18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8 / R18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8 / R18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29 / R18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29 / R18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0 / R18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0 / R18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1 / R18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1 / R18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2 / R18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2 / R18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3 / R18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3 / R18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4 / R18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4 / R18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5 / R18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5 / R18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6 / R18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6 / R18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7 / R18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7 / R18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8 / R18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8 / R18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39 / R18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39 / R18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0 / R18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0 / R18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1 / R18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1 / R18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2 / R18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2 / R18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3 / R18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3 / R18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4 / R18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4 / R18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5 / R18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5 / R18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6 / R18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6 / R18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7 / R18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7 / R18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8 / R18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8 / R18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49 / R18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49 / R18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0 / R18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0 / R18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1 / R18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1 / R18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2 / R18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2 / R18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3 / R18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3 / R18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4 / R18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4 / R18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5 / R18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5 / R18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6 / R18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6 / R18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7 / R18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7 / R18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8 / R18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8 / R18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59 / R18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59 / R18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0 / R18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0 / R18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1 / R18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1 / R18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2 / R18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2 / R18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3 / R18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3 / R18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4 / R18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4 / R18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5 / R18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5 / R18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6 / R18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6 / R18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7 / R18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7 / R18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8 / R18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8 / R18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69 / R18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69 / R18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0 / R18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0 / R18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1 / R18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1 / R18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2 / R18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2 / R18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3 / R18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3 / R18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4 / R18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4 / R18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5 / R18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5 / R18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6 / R18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6 / R18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7 / R18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7 / R18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8 / R18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8 / R18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79 / R18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79 / R18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0 / R18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0 / R18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1 / R18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1 / R18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2 / R18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2 / R18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3 / R18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3 / R18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4 / R18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4 / R18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5 / R18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5 / R18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6 / R18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6 / R18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7 / R18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7 / R18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8 / R18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8 / R18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89 / R18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89 / R18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0 / R18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0 / R18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1 / R18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1 / R18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2 / R18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2 / R18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3 / R18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3 / R18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4 / R18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4 / R18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5 / R18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5 / R18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6 / R18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6 / R18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7 / R18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7 / R18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8 / R18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8 / R18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699 / R18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699 / R18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0 / R18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0 / R18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1 / R18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1 / R18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2 / R18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2 / R18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3 / R18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3 / R18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4 / R18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4 / R18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5 / R18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5 / R18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6 / R18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6 / R18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7 / R18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7 / R18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8 / R18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8 / R18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09 / R18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09 / R18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0 / R18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0 / R18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1 / R18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1 / R18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2 / R18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2 / R18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3 / R18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3 / R18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4 / R18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4 / R18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5 / R18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5 / R18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6 / R18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6 / R18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7 / R18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7 / R18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8 / R18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8 / R18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19 / R18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19 / R18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0 / R18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0 / R18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1 / R18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1 / R18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2 / R18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2 / R18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3 / R18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3 / R18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4 / R18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4 / R18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5 / R18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5 / R18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6 / R18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6 / R18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7 / R18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7 / R18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8 / R18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8 / R18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29 / R18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29 / R18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0 / R18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0 / R18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1 / R18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1 / R18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2 / R18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2 / R18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3 / R18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3 / R18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4 / R18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4 / R18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5 / R18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5 / R18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6 / R18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6 / R18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7 / R18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7 / R18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8 / R18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8 / R18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39 / R18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39 / R18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0 / R18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0 / R18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1 / R18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1 / R18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2 / R18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2 / R18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3 / R18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3 / R18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4 / R18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4 / R18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5 / R18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5 / R18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6 / R18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6 / R18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7 / R18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7 / R18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8 / R18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8 / R18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49 / R18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49 / R18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0 / R18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0 / R18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1 / R18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1 / R18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2 / R18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2 / R18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3 / R18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3 / R18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4 / R18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4 / R18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5 / R18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5 / R18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6 / R18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6 / R18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7 / R18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7 / R18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8 / R18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8 / R18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59 / R18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59 / R18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0 / R18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0 / R18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1 / R18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1 / R18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2 / R18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2 / R18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3 / R18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3 / R18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4 / R18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4 / R18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5 / R18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5 / R18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6 / R18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6 / R18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7 / R18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7 / R18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8 / R18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8 / R18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69 / R18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69 / R18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0 / R18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0 / R18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1 / R18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1 / R18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2 / R18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2 / R18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3 / R18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3 / R18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4 / R18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4 / R18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5 / R18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5 / R18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6 / R18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6 / R18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7 / R18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7 / R18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8 / R18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8 / R18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79 / R18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79 / R18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0 / R18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0 / R18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1 / R18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1 / R18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2 / R18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2 / R18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3 / R18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3 / R18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4 / R18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4 / R18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5 / R18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5 / R18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6 / R18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6 / R18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7 / R18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7 / R18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8 / R18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8 / R18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89 / R18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89 / R18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0 / R18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0 / R18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1 / R18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1 / R18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2 / R18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2 / R18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3 / R18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3 / R18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4 / R18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4 / R18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5 / R18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5 / R18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6 / R18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6 / R18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7 / R18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7 / R18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8 / R18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8 / R18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799 / R18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799 / R18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0 / R18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0 / R18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1 / R18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1 / R18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2 / R18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2 / R18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3 / R18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3 / R18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4 / R18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4 / R18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5 / R18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5 / R18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6 / R18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6 / R18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7 / R18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7 / R18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8 / R18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8 / R18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09 / R18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09 / R18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0 / R18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0 / R18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1 / R18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1 / R18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2 / R18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2 / R18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3 / R18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3 / R18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4 / R18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4 / R18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5 / R18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5 / R18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6 / R18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6 / R18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7 / R18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7 / R18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8 / R18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8 / R18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19 / R18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19 / R18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0 / R18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0 / R18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1 / R18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1 / R18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2 / R18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2 / R18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3 / R18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3 / R18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4 / R18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4 / R18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5 / R18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5 / R18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6 / R18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6 / R18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7 / R18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7 / R18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8 / R18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8 / R18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29 / R18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29 / R18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0 / R18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0 / R18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1 / R18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1 / R18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2 / R18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2 / R18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3 / R18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3 / R18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4 / R18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4 / R18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5 / R18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5 / R18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6 / R18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6 / R18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7 / R18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7 / R18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8 / R18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8 / R18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39 / R18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39 / R18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0 / R18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0 / R18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1 / R18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1 / R18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2 / R18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2 / R18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3 / R18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3 / R18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4 / R18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4 / R18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5 / R18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5 / R18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6 / R18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6 / R18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7 / R18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7 / R18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8 / R18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8 / R18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49 / R18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49 / R18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0 / R18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0 / R18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1 / R18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1 / R18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2 / R18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2 / R18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3 / R18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3 / R18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4 / R18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4 / R18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5 / R18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5 / R18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6 / R18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6 / R18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7 / R18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7 / R18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8 / R18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8 / R18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59 / R18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59 / R18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0 / R18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0 / R18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1 / R18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1 / R18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2 / R18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2 / R18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3 / R18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3 / R18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4 / R18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4 / R18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5 / R18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5 / R18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6 / R18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6 / R18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7 / R18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7 / R18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8 / R18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8 / R18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69 / R18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69 / R18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0 / R18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0 / R18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1 / R18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1 / R18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2 / R18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2 / R18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3 / R18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3 / R18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4 / R18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4 / R18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5 / R18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5 / R18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6 / R18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6 / R18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7 / R18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7 / R18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8 / R18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8 / R18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79 / R18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79 / R18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0 / R18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0 / R18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1 / R18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1 / R18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2 / R18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2 / R18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3 / R18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3 / R18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4 / R18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4 / R18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5 / R18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5 / R18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6 / R18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6 / R18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7 / R18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7 / R18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8 / R18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8 / R18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89 / R18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89 / R18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0 / R18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0 / R18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1 / R18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1 / R18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2 / R18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2 / R18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3 / R18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3 / R18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4 / R18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4 / R18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5 / R18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5 / R18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6 / R18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6 / R18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7 / R18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7 / R18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8 / R18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8 / R18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899 / R18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899 / R18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0 / R18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0 / R18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1 / R18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1 / R18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2 / R18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2 / R18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3 / R18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3 / R18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4 / R18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4 / R18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5 / R18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5 / R18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6 / R18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6 / R18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7 / R18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7 / R18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8 / R18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8 / R18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09 / R18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09 / R18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0 / R18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0 / R18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1 / R18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1 / R18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2 / R18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2 / R18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3 / R18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3 / R18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4 / R18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4 / R18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5 / R18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5 / R18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6 / R18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6 / R18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7 / R18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7 / R18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8 / R18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8 / R18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19 / R18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19 / R18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0 / R18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0 / R18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1 / R18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1 / R18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2 / R18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2 / R18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3 / R18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3 / R18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4 / R18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4 / R18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5 / R18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5 / R18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6 / R18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6 / R18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7 / R18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7 / R18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8 / R18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8 / R18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29 / R18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29 / R18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0 / R18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0 / R18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1 / R18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1 / R18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2 / R18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2 / R18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3 / R18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3 / R18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4 / R18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4 / R18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5 / R18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5 / R18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6 / R18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6 / R18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7 / R18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7 / R18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8 / R18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8 / R18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39 / R18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39 / R18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0 / R18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0 / R18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1 / R18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1 / R18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2 / R18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2 / R18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3 / R18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3 / R18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4 / R18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4 / R18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5 / R18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5 / R18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6 / R18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6 / R18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7 / R18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7 / R18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8 / R18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8 / R18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49 / R18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49 / R18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0 / R18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0 / R18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1 / R18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1 / R18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2 / R18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2 / R18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3 / R18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3 / R18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4 / R18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4 / R18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5 / R18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5 / R18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6 / R18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6 / R18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7 / R18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7 / R18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8 / R18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8 / R18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59 / R18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59 / R18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0 / R18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0 / R18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1 / R18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1 / R18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2 / R18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2 / R18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3 / R18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3 / R18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4 / R18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4 / R18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5 / R18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5 / R18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6 / R18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6 / R18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7 / R18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7 / R18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8 / R18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8 / R18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69 / R18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69 / R18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0 / R18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0 / R18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1 / R18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1 / R18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2 / R18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2 / R18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3 / R18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3 / R18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4 / R18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4 / R18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5 / R18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5 / R18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6 / R18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6 / R18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7 / R18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7 / R18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8 / R18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8 / R18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79 / R18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79 / R18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0 / R18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0 / R18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1 / R18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1 / R18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2 / R18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2 / R18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3 / R18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3 / R18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4 / R18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4 / R18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5 / R18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5 / R18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6 / R18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6 / R18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7 / R18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7 / R18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8 / R18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8 / R18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89 / R18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89 / R18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0 / R18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0 / R18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1 / R18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1 / R18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2 / R18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2 / R18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3 / R18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3 / R18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4 / R18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4 / R18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5 / R18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5 / R18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6 / R18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6 / R18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7 / R18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7 / R18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8 / R18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8 / R18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8999 / R18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8999 / R18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0 / R19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0 / R19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1 / R19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1 / R19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2 / R19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2 / R19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3 / R19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3 / R19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4 / R19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4 / R19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5 / R19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5 / R19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6 / R19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6 / R19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7 / R19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7 / R19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8 / R19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8 / R19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09 / R19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09 / R19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0 / R19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0 / R19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1 / R19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1 / R19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2 / R19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2 / R19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3 / R19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3 / R19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4 / R19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4 / R19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5 / R19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5 / R19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6 / R19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6 / R19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7 / R19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7 / R19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8 / R19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8 / R19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19 / R19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19 / R19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0 / R19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0 / R19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1 / R19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1 / R19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2 / R19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2 / R19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3 / R19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3 / R19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4 / R19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4 / R19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5 / R19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5 / R19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6 / R19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6 / R19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7 / R19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7 / R19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8 / R19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8 / R19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29 / R19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29 / R19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0 / R19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0 / R19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1 / R19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1 / R19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2 / R19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2 / R19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3 / R19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3 / R19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4 / R19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4 / R19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5 / R19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5 / R19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6 / R19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6 / R19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7 / R19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7 / R19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8 / R19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8 / R19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39 / R19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39 / R19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0 / R19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0 / R19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1 / R19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1 / R19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2 / R19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2 / R19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3 / R19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3 / R19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4 / R19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4 / R19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5 / R19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5 / R19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6 / R19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6 / R19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7 / R19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7 / R19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8 / R19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8 / R19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49 / R19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49 / R19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0 / R19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0 / R19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1 / R19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1 / R19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2 / R19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2 / R19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3 / R19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3 / R19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4 / R19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4 / R19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5 / R19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5 / R19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6 / R19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6 / R19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7 / R19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7 / R19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8 / R19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8 / R19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59 / R19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59 / R19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0 / R19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0 / R19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1 / R19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1 / R19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2 / R19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2 / R19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3 / R19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3 / R19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4 / R19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4 / R19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5 / R19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5 / R19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6 / R19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6 / R19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7 / R19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7 / R19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8 / R19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8 / R19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69 / R19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69 / R19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0 / R19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0 / R19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1 / R19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1 / R19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2 / R19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2 / R19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3 / R19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3 / R19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4 / R19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4 / R19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5 / R19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5 / R19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6 / R19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6 / R19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7 / R19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7 / R19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8 / R19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8 / R19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79 / R19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79 / R19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0 / R19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0 / R19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1 / R19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1 / R19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2 / R19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2 / R19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3 / R19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3 / R19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4 / R19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4 / R19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5 / R19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5 / R19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6 / R19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6 / R19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7 / R19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7 / R19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8 / R19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8 / R19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89 / R19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89 / R19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0 / R19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0 / R19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1 / R19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1 / R19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2 / R19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2 / R19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3 / R19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3 / R19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4 / R19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4 / R19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5 / R19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5 / R19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6 / R19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6 / R19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7 / R19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7 / R19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8 / R19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8 / R19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099 / R19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099 / R19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0 / R19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0 / R19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1 / R19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1 / R19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2 / R19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2 / R19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3 / R19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3 / R19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4 / R19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4 / R19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5 / R19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5 / R19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6 / R19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6 / R19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7 / R19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7 / R19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8 / R19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8 / R19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09 / R19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09 / R19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0 / R19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0 / R19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1 / R19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1 / R19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2 / R19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2 / R19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3 / R19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3 / R19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4 / R19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4 / R19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5 / R19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5 / R19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6 / R19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6 / R19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7 / R19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7 / R19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8 / R19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8 / R19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19 / R19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19 / R19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0 / R19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0 / R19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1 / R19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1 / R19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2 / R19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2 / R19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3 / R19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3 / R19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4 / R19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4 / R19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5 / R19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5 / R19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6 / R19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6 / R19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7 / R19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7 / R19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8 / R19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8 / R19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29 / R19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29 / R19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0 / R19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0 / R19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1 / R19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1 / R19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2 / R19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2 / R19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3 / R19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3 / R19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4 / R19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4 / R19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5 / R19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5 / R19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6 / R19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6 / R19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7 / R19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7 / R19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8 / R19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8 / R19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39 / R19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39 / R19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0 / R19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0 / R19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1 / R19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1 / R19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2 / R19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2 / R19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3 / R19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3 / R19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4 / R19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4 / R19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5 / R19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5 / R19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6 / R19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6 / R19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7 / R19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7 / R19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8 / R19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8 / R19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49 / R19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49 / R19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0 / R19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0 / R19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1 / R19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1 / R19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2 / R19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2 / R19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3 / R19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3 / R19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4 / R19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4 / R19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5 / R19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5 / R19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6 / R19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6 / R19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7 / R19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7 / R19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8 / R19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8 / R19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59 / R19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59 / R19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0 / R19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0 / R19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1 / R19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1 / R19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2 / R19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2 / R19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3 / R19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3 / R19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4 / R19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4 / R19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5 / R19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5 / R19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6 / R19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6 / R19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7 / R19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7 / R19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8 / R19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8 / R19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69 / R19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69 / R19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0 / R19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0 / R19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1 / R19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1 / R19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2 / R19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2 / R19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3 / R19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3 / R19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4 / R19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4 / R19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5 / R19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5 / R19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6 / R19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6 / R19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7 / R19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7 / R19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8 / R19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8 / R19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79 / R19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79 / R19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0 / R19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0 / R19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1 / R19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1 / R19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2 / R19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2 / R19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3 / R19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3 / R19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4 / R19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4 / R19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5 / R19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5 / R19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6 / R19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6 / R19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7 / R19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7 / R19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8 / R19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8 / R19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89 / R19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89 / R19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0 / R19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0 / R19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1 / R19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1 / R19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2 / R19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2 / R19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3 / R19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3 / R19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4 / R19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4 / R19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5 / R19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5 / R19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6 / R19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6 / R19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7 / R19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7 / R19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8 / R19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8 / R19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199 / R19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199 / R19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0 / R19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0 / R19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1 / R19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1 / R19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2 / R19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2 / R19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3 / R19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3 / R19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4 / R19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4 / R19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5 / R19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5 / R19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6 / R19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6 / R19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7 / R19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7 / R19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8 / R19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8 / R19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09 / R19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09 / R19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0 / R19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0 / R19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1 / R19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1 / R19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2 / R19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2 / R19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3 / R19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3 / R19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4 / R19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4 / R19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5 / R19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5 / R19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6 / R19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6 / R19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7 / R19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7 / R19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8 / R19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8 / R19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19 / R19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19 / R19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0 / R19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0 / R19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1 / R19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1 / R19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2 / R19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2 / R192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3 / R192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3 / R192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4 / R192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4 / R192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5 / R192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5 / R192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6 / R192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6 / R192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7 / R192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7 / R192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8 / R192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8 / R192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29 / R192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29 / R192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0 / R192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0 / R192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1 / R192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1 / R192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2 / R192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2 / R192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3 / R192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3 / R192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4 / R192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4 / R192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5 / R192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5 / R192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6 / R192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6 / R192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7 / R192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7 / R192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8 / R192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8 / R192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39 / R192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39 / R192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0 / R192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0 / R192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1 / R192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1 / R192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2 / R192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2 / R192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3 / R192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3 / R192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4 / R192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4 / R192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5 / R192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5 / R192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6 / R192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6 / R192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7 / R192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7 / R192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8 / R192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8 / R192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49 / R192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49 / R192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0 / R192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0 / R192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1 / R192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1 / R192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2 / R192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2 / R192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3 / R192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3 / R192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4 / R192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4 / R192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5 / R192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5 / R192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6 / R192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6 / R192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7 / R192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7 / R192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8 / R192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8 / R192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59 / R192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59 / R192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0 / R192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0 / R192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1 / R192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1 / R192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2 / R192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2 / R192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3 / R192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3 / R192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4 / R192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4 / R192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5 / R192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5 / R192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6 / R192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6 / R192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7 / R192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7 / R192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8 / R192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8 / R192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69 / R192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69 / R192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0 / R192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0 / R192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1 / R192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1 / R192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2 / R192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2 / R192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3 / R192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3 / R192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4 / R192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4 / R192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5 / R192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5 / R192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6 / R192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6 / R192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7 / R192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7 / R192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8 / R192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8 / R192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79 / R192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79 / R192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0 / R192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0 / R192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1 / R192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1 / R192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2 / R192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2 / R192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3 / R192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3 / R192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4 / R192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4 / R192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5 / R192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5 / R192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6 / R192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6 / R192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7 / R192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7 / R192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8 / R192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8 / R192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89 / R192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89 / R192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0 / R192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0 / R192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1 / R192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1 / R192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2 / R192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2 / R192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3 / R192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3 / R192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4 / R192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4 / R192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5 / R192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5 / R192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6 / R192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6 / R192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7 / R192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7 / R192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8 / R192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8 / R192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299 / R192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299 / R192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0 / R193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0 / R193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1 / R193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1 / R193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2 / R193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2 / R193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3 / R193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3 / R193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4 / R193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4 / R193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5 / R193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5 / R193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6 / R193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6 / R193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7 / R193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7 / R193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8 / R193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8 / R193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09 / R193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09 / R193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0 / R193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0 / R193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1 / R193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1 / R193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2 / R193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2 / R193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3 / R193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3 / R193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4 / R193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4 / R193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5 / R193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5 / R193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6 / R193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6 / R193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7 / R193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7 / R193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8 / R193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8 / R193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19 / R193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19 / R193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0 / R193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0 / R193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1 / R193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1 / R193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2 / R193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2 / R193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3 / R193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3 / R193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4 / R193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4 / R193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5 / R193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5 / R193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6 / R193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6 / R193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7 / R193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7 / R193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8 / R193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8 / R193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29 / R193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29 / R193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0 / R193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0 / R193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1 / R193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1 / R193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2 / R193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2 / R193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3 / R193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3 / R193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4 / R193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4 / R193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5 / R193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5 / R193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6 / R193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6 / R193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7 / R193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7 / R193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8 / R193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8 / R193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39 / R193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39 / R193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0 / R193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0 / R193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1 / R193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1 / R193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2 / R193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2 / R193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3 / R193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3 / R193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4 / R193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4 / R193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5 / R193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5 / R193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6 / R193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6 / R193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7 / R193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7 / R193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8 / R193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8 / R193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49 / R193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49 / R193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0 / R193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0 / R193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1 / R193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1 / R193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2 / R193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2 / R193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3 / R193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3 / R193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4 / R193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4 / R193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5 / R193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5 / R193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6 / R193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6 / R193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7 / R193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7 / R193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8 / R193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8 / R193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59 / R193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59 / R193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0 / R193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0 / R193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1 / R193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1 / R193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2 / R193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2 / R193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3 / R193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3 / R193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4 / R193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4 / R193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5 / R193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5 / R193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6 / R193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6 / R193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7 / R193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7 / R193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8 / R193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8 / R193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69 / R193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69 / R193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0 / R193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0 / R193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1 / R193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1 / R193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2 / R193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2 / R193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3 / R193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3 / R193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4 / R193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4 / R193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5 / R193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5 / R193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6 / R193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6 / R193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7 / R193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7 / R193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8 / R193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8 / R193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79 / R193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79 / R193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0 / R193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0 / R193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1 / R193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1 / R193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2 / R193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2 / R193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3 / R193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3 / R193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4 / R193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4 / R193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5 / R193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5 / R193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6 / R193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6 / R193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7 / R193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7 / R193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8 / R193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8 / R193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89 / R193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89 / R193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0 / R193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0 / R193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1 / R193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1 / R193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2 / R193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2 / R193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3 / R193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3 / R193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4 / R193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4 / R193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5 / R193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5 / R193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6 / R193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6 / R193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7 / R193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7 / R193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8 / R193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8 / R193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399 / R193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399 / R193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0 / R194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0 / R194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1 / R194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1 / R194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2 / R194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2 / R194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3 / R194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3 / R194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4 / R194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4 / R194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5 / R194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5 / R194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6 / R194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6 / R194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7 / R194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7 / R194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8 / R194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8 / R194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09 / R194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09 / R194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0 / R194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0 / R194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1 / R194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1 / R194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2 / R194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2 / R194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3 / R194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3 / R194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4 / R194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4 / R194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5 / R194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5 / R194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6 / R194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6 / R194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7 / R194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7 / R194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8 / R194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8 / R194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19 / R194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19 / R194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0 / R194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0 / R194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1 / R194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1 / R194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2 / R194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2 / R194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3 / R194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3 / R194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4 / R194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4 / R194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5 / R194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5 / R194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6 / R194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6 / R194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7 / R194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7 / R194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8 / R194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8 / R194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29 / R194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29 / R194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0 / R194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0 / R194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1 / R194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1 / R194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2 / R194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2 / R194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3 / R194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3 / R194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4 / R194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4 / R194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5 / R194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5 / R194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6 / R194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6 / R194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7 / R194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7 / R194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8 / R194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8 / R194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39 / R194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39 / R194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0 / R194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0 / R194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1 / R194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1 / R194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2 / R194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2 / R194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3 / R194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3 / R194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4 / R194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4 / R194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5 / R194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5 / R194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6 / R194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6 / R194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7 / R194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7 / R194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8 / R194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8 / R194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49 / R194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49 / R194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0 / R194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0 / R194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1 / R194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1 / R194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2 / R194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2 / R194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3 / R194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3 / R194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4 / R194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4 / R194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5 / R194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5 / R194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6 / R194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6 / R194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7 / R194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7 / R194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8 / R194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8 / R194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59 / R194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59 / R194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0 / R194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0 / R194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1 / R194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1 / R194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2 / R194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2 / R194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3 / R194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3 / R194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4 / R194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4 / R194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5 / R194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5 / R194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6 / R194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6 / R194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7 / R194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7 / R194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8 / R194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8 / R194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69 / R194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69 / R194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0 / R194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0 / R194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1 / R194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1 / R194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2 / R194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2 / R194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3 / R194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3 / R194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4 / R194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4 / R194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5 / R194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5 / R194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6 / R194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6 / R194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7 / R194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7 / R194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8 / R194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8 / R194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79 / R194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79 / R194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0 / R194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0 / R194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1 / R194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1 / R194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2 / R194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2 / R194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3 / R194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3 / R194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4 / R194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4 / R194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5 / R194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5 / R194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6 / R194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6 / R194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7 / R194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7 / R194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8 / R194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8 / R194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89 / R194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89 / R194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0 / R194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0 / R194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1 / R194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1 / R194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2 / R194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2 / R194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3 / R194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3 / R194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4 / R194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4 / R194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5 / R194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5 / R194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6 / R194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6 / R194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7 / R194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7 / R194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8 / R194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8 / R194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499 / R194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499 / R194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0 / R195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0 / R195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1 / R195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1 / R195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2 / R195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2 / R195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3 / R195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3 / R195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4 / R195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4 / R195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5 / R195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5 / R195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6 / R195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6 / R195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7 / R195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7 / R195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8 / R195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8 / R195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09 / R195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09 / R195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0 / R195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0 / R195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1 / R195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1 / R195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2 / R195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2 / R195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3 / R195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3 / R195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4 / R195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4 / R195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5 / R195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5 / R195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6 / R195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6 / R195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7 / R195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7 / R195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8 / R195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8 / R195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19 / R195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19 / R195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0 / R195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0 / R195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1 / R195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1 / R195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2 / R195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2 / R195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3 / R195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3 / R195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4 / R195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4 / R195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5 / R195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5 / R195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6 / R195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6 / R195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7 / R195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7 / R195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8 / R195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8 / R195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29 / R195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29 / R195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0 / R195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0 / R195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1 / R195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1 / R195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2 / R195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2 / R195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3 / R195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3 / R195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4 / R195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4 / R195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5 / R195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5 / R195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6 / R195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6 / R195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7 / R195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7 / R195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8 / R195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8 / R195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39 / R195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39 / R195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0 / R195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0 / R195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1 / R195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1 / R195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2 / R195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2 / R195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3 / R195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3 / R195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4 / R195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4 / R195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5 / R195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5 / R195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6 / R195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6 / R195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7 / R195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7 / R195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8 / R195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8 / R195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49 / R195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49 / R195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0 / R195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0 / R195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1 / R195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1 / R195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2 / R195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2 / R195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3 / R195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3 / R195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4 / R195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4 / R195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5 / R195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5 / R195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6 / R195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6 / R195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7 / R195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7 / R195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8 / R195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8 / R195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59 / R195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59 / R195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0 / R195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0 / R195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1 / R195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1 / R195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2 / R195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2 / R195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3 / R195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3 / R195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4 / R195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4 / R195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5 / R195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5 / R195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6 / R195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6 / R195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7 / R195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7 / R195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8 / R195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8 / R195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69 / R195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69 / R195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0 / R195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0 / R195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1 / R195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1 / R195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2 / R195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2 / R195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3 / R195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3 / R195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4 / R195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4 / R195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5 / R195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5 / R195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6 / R195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6 / R195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7 / R195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7 / R195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8 / R195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8 / R195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79 / R195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79 / R195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0 / R195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0 / R195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1 / R195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1 / R195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2 / R195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2 / R195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3 / R195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3 / R195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4 / R195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4 / R195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5 / R195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5 / R195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6 / R195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6 / R195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7 / R195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7 / R195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8 / R195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8 / R195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89 / R195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89 / R195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0 / R195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0 / R195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1 / R195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1 / R195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2 / R195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2 / R195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3 / R195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3 / R195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4 / R195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4 / R195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5 / R195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5 / R195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6 / R195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6 / R195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7 / R195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7 / R195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8 / R195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8 / R195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599 / R195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599 / R195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0 / R196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0 / R196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1 / R196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1 / R196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2 / R196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2 / R196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3 / R196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3 / R196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4 / R196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4 / R196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5 / R196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5 / R196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6 / R196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6 / R196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7 / R196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7 / R196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8 / R196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8 / R196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09 / R196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09 / R196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0 / R196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0 / R196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1 / R196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1 / R196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2 / R196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2 / R196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3 / R196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3 / R196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4 / R196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4 / R196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5 / R196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5 / R196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6 / R196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6 / R196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7 / R196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7 / R196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8 / R196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8 / R196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19 / R196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19 / R196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0 / R196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0 / R196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1 / R196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1 / R196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2 / R196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2 / R196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3 / R196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3 / R196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4 / R196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4 / R196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5 / R196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5 / R196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6 / R196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6 / R196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7 / R196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7 / R196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8 / R196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8 / R196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29 / R196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29 / R196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0 / R196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0 / R196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1 / R196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1 / R196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2 / R196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2 / R196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3 / R196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3 / R196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4 / R196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4 / R196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5 / R196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5 / R196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6 / R196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6 / R196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7 / R196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7 / R196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8 / R196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8 / R196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39 / R196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39 / R196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0 / R196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0 / R196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1 / R196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1 / R196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2 / R196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2 / R196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3 / R196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3 / R196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4 / R196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4 / R196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5 / R196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5 / R196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6 / R196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6 / R196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7 / R196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7 / R196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8 / R196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8 / R196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49 / R196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49 / R196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0 / R196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0 / R196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1 / R196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1 / R196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2 / R196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2 / R196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3 / R196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3 / R196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4 / R196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4 / R196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5 / R196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5 / R196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6 / R196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6 / R196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7 / R196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7 / R196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8 / R196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8 / R196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59 / R196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59 / R196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0 / R196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0 / R196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1 / R196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1 / R196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2 / R196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2 / R196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3 / R196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3 / R196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4 / R196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4 / R196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5 / R196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5 / R196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6 / R196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6 / R196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7 / R196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7 / R196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8 / R196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8 / R196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69 / R196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69 / R196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0 / R196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0 / R196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1 / R196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1 / R196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2 / R196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2 / R196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3 / R196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3 / R196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4 / R196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4 / R196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5 / R196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5 / R196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6 / R196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6 / R196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7 / R196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7 / R196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8 / R196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8 / R196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79 / R196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79 / R196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0 / R196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0 / R196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1 / R196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1 / R196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2 / R196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2 / R196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3 / R196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3 / R196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4 / R196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4 / R196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5 / R196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5 / R196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6 / R196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6 / R196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7 / R196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7 / R196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8 / R196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8 / R196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89 / R196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89 / R196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0 / R196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0 / R196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1 / R196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1 / R196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2 / R196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2 / R196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3 / R196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3 / R196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4 / R196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4 / R196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5 / R196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5 / R196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6 / R196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6 / R196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7 / R196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7 / R196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8 / R196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8 / R196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699 / R196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699 / R196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0 / R197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0 / R197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1 / R197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1 / R197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2 / R197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2 / R197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3 / R197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3 / R197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4 / R197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4 / R197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5 / R197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5 / R197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6 / R197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6 / R197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7 / R197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7 / R197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8 / R197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8 / R197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09 / R197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09 / R197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0 / R197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0 / R197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1 / R197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1 / R197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2 / R197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2 / R197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3 / R197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3 / R197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4 / R197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4 / R197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5 / R197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5 / R197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6 / R197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6 / R197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7 / R197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7 / R197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8 / R197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8 / R197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19 / R197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19 / R197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0 / R197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0 / R197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1 / R197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1 / R197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2 / R197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2 / R197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3 / R197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3 / R197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4 / R197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4 / R197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5 / R197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5 / R197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6 / R197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6 / R197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7 / R197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7 / R197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8 / R197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8 / R197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29 / R197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29 / R197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0 / R197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0 / R197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1 / R197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1 / R197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2 / R197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2 / R197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3 / R197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3 / R197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4 / R197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4 / R197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5 / R197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5 / R197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6 / R197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6 / R197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7 / R197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7 / R197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8 / R197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8 / R197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39 / R197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39 / R197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0 / R197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0 / R197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1 / R197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1 / R197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2 / R197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2 / R197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3 / R197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3 / R197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4 / R197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4 / R197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5 / R197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5 / R197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6 / R197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6 / R197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7 / R197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7 / R197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8 / R197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8 / R197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49 / R197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49 / R197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0 / R197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0 / R197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1 / R197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1 / R197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2 / R197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2 / R197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3 / R197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3 / R197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4 / R197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4 / R197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5 / R197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5 / R197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6 / R197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6 / R197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7 / R197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7 / R197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8 / R197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8 / R197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59 / R197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59 / R197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0 / R197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0 / R197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1 / R197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1 / R197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2 / R197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2 / R197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3 / R197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3 / R197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4 / R197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4 / R197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5 / R197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5 / R197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6 / R197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6 / R197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7 / R197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7 / R197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8 / R197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8 / R197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69 / R197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69 / R197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0 / R197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0 / R197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1 / R197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1 / R197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2 / R197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2 / R197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3 / R197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3 / R197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4 / R197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4 / R197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5 / R197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5 / R197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6 / R197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6 / R197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7 / R197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7 / R197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8 / R197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8 / R197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79 / R197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79 / R197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0 / R197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0 / R197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1 / R197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1 / R197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2 / R197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2 / R197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3 / R197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3 / R197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4 / R197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4 / R197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5 / R197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5 / R197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6 / R197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6 / R197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7 / R197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7 / R197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8 / R197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8 / R197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89 / R197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89 / R197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0 / R197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0 / R197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1 / R197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1 / R197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2 / R197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2 / R197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3 / R197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3 / R197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4 / R197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4 / R197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5 / R197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5 / R197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6 / R197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6 / R197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7 / R197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7 / R197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8 / R197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8 / R197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799 / R197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799 / R197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0 / R198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0 / R198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1 / R198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1 / R198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2 / R198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2 / R198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3 / R198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3 / R198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4 / R198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4 / R198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5 / R198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5 / R198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6 / R198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6 / R198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7 / R198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7 / R198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8 / R198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8 / R198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09 / R198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09 / R198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0 / R198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0 / R198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1 / R198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1 / R198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2 / R198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2 / R198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3 / R198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3 / R198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4 / R198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4 / R198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5 / R198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5 / R198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6 / R198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6 / R198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7 / R198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7 / R198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8 / R198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8 / R198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19 / R198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19 / R198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0 / R198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0 / R198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1 / R198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1 / R198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2 / R198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2 / R198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3 / R198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3 / R198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4 / R198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4 / R198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5 / R198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5 / R198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6 / R198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6 / R198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7 / R198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7 / R198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8 / R198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8 / R198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29 / R198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29 / R198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0 / R198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0 / R198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1 / R198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1 / R198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2 / R198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2 / R198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3 / R198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3 / R198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4 / R198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4 / R198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5 / R198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5 / R198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6 / R198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6 / R198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7 / R198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7 / R198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8 / R198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8 / R198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39 / R198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39 / R198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0 / R198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0 / R198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1 / R198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1 / R198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2 / R198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2 / R198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3 / R198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3 / R198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4 / R198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4 / R198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5 / R198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5 / R198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6 / R198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6 / R198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7 / R198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7 / R198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8 / R198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8 / R198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49 / R198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49 / R198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0 / R198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0 / R198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1 / R198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1 / R198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2 / R198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2 / R198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3 / R198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3 / R198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4 / R198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4 / R198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5 / R198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5 / R198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6 / R198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6 / R198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7 / R198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7 / R198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8 / R198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8 / R198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59 / R198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59 / R198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0 / R198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0 / R198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1 / R198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1 / R198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2 / R198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2 / R198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3 / R198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3 / R198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4 / R198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4 / R198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5 / R198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5 / R198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6 / R198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6 / R198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7 / R198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7 / R198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8 / R198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8 / R198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69 / R198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69 / R198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0 / R198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0 / R198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1 / R198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1 / R198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2 / R198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2 / R198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3 / R198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3 / R198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4 / R198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4 / R198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5 / R198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5 / R198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6 / R198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6 / R198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7 / R198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7 / R198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8 / R198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8 / R198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79 / R198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79 / R198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0 / R198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0 / R198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1 / R198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1 / R198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2 / R198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2 / R198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3 / R198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3 / R198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4 / R198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4 / R198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5 / R198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5 / R198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6 / R198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6 / R198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7 / R198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7 / R198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8 / R198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8 / R198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89 / R198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89 / R198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0 / R198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0 / R198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1 / R198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1 / R198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2 / R198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2 / R198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3 / R198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3 / R198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4 / R198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4 / R198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5 / R198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5 / R198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6 / R198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6 / R198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7 / R198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7 / R198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8 / R198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8 / R198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899 / R198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899 / R198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0 / R199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0 / R199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1 / R199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1 / R199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2 / R199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2 / R199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3 / R199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3 / R199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4 / R199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4 / R199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5 / R199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5 / R199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6 / R199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6 / R199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7 / R199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7 / R199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8 / R199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8 / R199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09 / R199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09 / R199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0 / R199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0 / R199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1 / R199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1 / R199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2 / R199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2 / R199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3 / R199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3 / R199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4 / R199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4 / R199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5 / R199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5 / R199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6 / R199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6 / R199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7 / R199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7 / R199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8 / R199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8 / R199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19 / R199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19 / R199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0 / R199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0 / R199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1 / R199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1 / R199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2 / R199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2 / R199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3 / R199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3 / R199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4 / R199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4 / R199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5 / R199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5 / R199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6 / R199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6 / R199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7 / R199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7 / R199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8 / R199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8 / R199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29 / R199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29 / R199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0 / R199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0 / R199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1 / R199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1 / R199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2 / R199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2 / R199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3 / R199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3 / R199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4 / R199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4 / R199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5 / R199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5 / R199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6 / R199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6 / R199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7 / R199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7 / R199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8 / R199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8 / R199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39 / R199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39 / R199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0 / R199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0 / R199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1 / R199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1 / R199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2 / R199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2 / R199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3 / R199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3 / R199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4 / R199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4 / R199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5 / R199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5 / R199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6 / R199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6 / R199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7 / R199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7 / R199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8 / R199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8 / R199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49 / R199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49 / R199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0 / R199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0 / R199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1 / R199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1 / R199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2 / R199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2 / R199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3 / R199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3 / R199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4 / R199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4 / R199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5 / R199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5 / R199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6 / R199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6 / R199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7 / R199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7 / R199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8 / R199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8 / R199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59 / R199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59 / R199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0 / R199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0 / R199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1 / R199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1 / R199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2 / R199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2 / R199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3 / R199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3 / R199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4 / R199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4 / R199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5 / R199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5 / R199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6 / R199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6 / R199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7 / R199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7 / R199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8 / R199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8 / R199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69 / R199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69 / R199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0 / R199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0 / R199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1 / R199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1 / R199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2 / R199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2 / R199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3 / R199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3 / R199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4 / R199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4 / R199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5 / R199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5 / R199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6 / R199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6 / R199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7 / R199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7 / R199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8 / R199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8 / R199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79 / R199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79 / R199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0 / R199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0 / R199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1 / R199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1 / R199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2 / R199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2 / R199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3 / R199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3 / R199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4 / R199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4 / R199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5 / R199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5 / R199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6 / R199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6 / R199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7 / R199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7 / R199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8 / R199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8 / R199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89 / R199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89 / R199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0 / R199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0 / R199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1 / R199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1 / R199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2 / R199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2 / R199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3 / R199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3 / R199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4 / R199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4 / R199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5 / R199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5 / R199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6 / R199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6 / R199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7 / R199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7 / R199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8 / R199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8 / R199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19999 / R199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19999 / R199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0 / R200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0 / R200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1 / R200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1 / R200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2 / R200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2 / R200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3 / R200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3 / R200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4 / R200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4 / R200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5 / R200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5 / R200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6 / R200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6 / R200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7 / R200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7 / R200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8 / R200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8 / R200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09 / R200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09 / R200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0 / R200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0 / R200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1 / R200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1 / R200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2 / R200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2 / R200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3 / R200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3 / R200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4 / R200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4 / R200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5 / R200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5 / R200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6 / R200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6 / R200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7 / R200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7 / R200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8 / R200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8 / R200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19 / R200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19 / R200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0 / R200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0 / R200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1 / R200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1 / R200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2 / R200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2 / R200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3 / R200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3 / R200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4 / R200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4 / R200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5 / R200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5 / R200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6 / R200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6 / R200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7 / R200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7 / R200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8 / R200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8 / R200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29 / R200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29 / R200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0 / R200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0 / R200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1 / R200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1 / R200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2 / R200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2 / R200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3 / R200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3 / R200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4 / R200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4 / R200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5 / R200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5 / R200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6 / R200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6 / R200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7 / R200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7 / R200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8 / R200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8 / R200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39 / R200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39 / R200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0 / R200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0 / R200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1 / R200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1 / R200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2 / R200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2 / R200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3 / R200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3 / R200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4 / R200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4 / R200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5 / R200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5 / R200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6 / R200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6 / R200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7 / R200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7 / R200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8 / R200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8 / R200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49 / R200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49 / R200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0 / R200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0 / R200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1 / R200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1 / R200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2 / R200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2 / R200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3 / R200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3 / R200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4 / R200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4 / R200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5 / R200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5 / R200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6 / R200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6 / R200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7 / R200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7 / R200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8 / R200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8 / R200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59 / R200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59 / R200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0 / R200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0 / R200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1 / R200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1 / R200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2 / R200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2 / R200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3 / R200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3 / R200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4 / R200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4 / R200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5 / R200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5 / R200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6 / R200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6 / R200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7 / R200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7 / R200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8 / R200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8 / R200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69 / R200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69 / R200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0 / R200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0 / R200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1 / R200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1 / R200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2 / R200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2 / R200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3 / R200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3 / R200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4 / R200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4 / R200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5 / R200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5 / R200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6 / R200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6 / R200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7 / R200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7 / R200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8 / R200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8 / R200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79 / R200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79 / R200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0 / R200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0 / R200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1 / R200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1 / R200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2 / R200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2 / R200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3 / R200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3 / R200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4 / R200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4 / R200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5 / R200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5 / R200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6 / R200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6 / R200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7 / R200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7 / R200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8 / R200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8 / R200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89 / R200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89 / R200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0 / R200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0 / R200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1 / R200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1 / R200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2 / R200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2 / R200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3 / R200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3 / R200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4 / R200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4 / R200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5 / R200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5 / R200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6 / R200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6 / R200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7 / R200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7 / R200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8 / R200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8 / R200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099 / R200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099 / R200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0 / R201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0 / R201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1 / R201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1 / R201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2 / R201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2 / R201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3 / R201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3 / R201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4 / R201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4 / R201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5 / R201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5 / R201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6 / R201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6 / R201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7 / R201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7 / R201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8 / R201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8 / R201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09 / R201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09 / R201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0 / R201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0 / R201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1 / R201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1 / R201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2 / R201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2 / R201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3 / R201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3 / R201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4 / R201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4 / R201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5 / R201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5 / R201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6 / R201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6 / R201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7 / R201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7 / R201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8 / R201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8 / R201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19 / R201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19 / R201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0 / R201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0 / R201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1 / R201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1 / R201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2 / R201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2 / R2012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3 / R2012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3 / R2012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4 / R2012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4 / R2012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5 / R2012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5 / R2012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6 / R2012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6 / R2012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7 / R2012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7 / R2012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8 / R2012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8 / R2012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29 / R2012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29 / R2012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0 / R2013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0 / R2013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1 / R2013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1 / R2013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2 / R2013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2 / R2013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3 / R2013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3 / R2013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4 / R2013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4 / R2013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5 / R2013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5 / R2013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6 / R2013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6 / R2013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7 / R2013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7 / R2013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8 / R2013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8 / R2013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39 / R2013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39 / R2013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0 / R2014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0 / R2014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1 / R2014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1 / R2014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2 / R2014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2 / R2014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3 / R2014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3 / R2014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4 / R2014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4 / R2014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5 / R2014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5 / R2014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6 / R2014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6 / R2014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7 / R2014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7 / R2014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8 / R2014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8 / R2014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49 / R2014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49 / R2014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0 / R2015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0 / R2015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1 / R2015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1 / R2015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2 / R2015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2 / R2015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3 / R2015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3 / R2015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4 / R2015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4 / R2015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5 / R2015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5 / R2015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6 / R2015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6 / R2015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7 / R2015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7 / R2015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8 / R2015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8 / R2015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59 / R2015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59 / R2015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0 / R2016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0 / R2016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1 / R2016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1 / R2016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2 / R2016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2 / R2016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3 / R2016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3 / R2016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4 / R2016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4 / R2016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5 / R2016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5 / R2016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6 / R2016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6 / R2016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7 / R2016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7 / R2016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8 / R2016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8 / R2016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69 / R2016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69 / R2016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0 / R2017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0 / R2017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1 / R2017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1 / R2017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2 / R2017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2 / R2017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3 / R2017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3 / R2017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4 / R2017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4 / R2017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5 / R2017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5 / R2017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6 / R2017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6 / R2017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7 / R2017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7 / R2017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8 / R2017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8 / R2017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79 / R2017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79 / R2017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0 / R2018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0 / R2018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1 / R2018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1 / R2018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2 / R2018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2 / R2018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3 / R2018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3 / R2018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4 / R2018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4 / R2018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5 / R2018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5 / R2018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6 / R2018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6 / R2018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7 / R2018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7 / R2018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8 / R2018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8 / R2018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89 / R2018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89 / R2018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0 / R2019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0 / R2019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1 / R2019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1 / R2019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2 / R2019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2 / R2019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3 / R2019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3 / R2019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4 / R2019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4 / R2019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5 / R2019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5 / R2019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6 / R2019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6 / R2019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7 / R2019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7 / R2019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8 / R2019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8 / R2019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199 / R2019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199 / R2019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0 / R2020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0 / R2020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1 / R2020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1 / R2020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2 / R2020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2 / R2020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3 / R2020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3 / R2020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4 / R2020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4 / R2020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5 / R2020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5 / R2020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6 / R2020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6 / R2020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7 / R2020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7 / R2020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8 / R2020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8 / R2020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09 / R2020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09 / R2020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0 / R2021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0 / R2021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1 / R2021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1 / R2021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2 / R2021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2 / R20212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3 / R20213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3 / R20213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4 / R20214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4 / R20214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5 / R20215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5 / R20215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6 / R20216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6 / R20216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7 / R20217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7 / R20217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8 / R20218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8 / R20218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19 / R20219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19 / R20219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20 / R20220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20 / R20220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21 / R20221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21 / R20221C24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Q20222 / R20222C17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numeric to date X20222 / R20222C24</w:t>
      </w:r>
    </w:p>
    <w:p>
      <w:pPr>
        <w:pStyle w:val="SourceCode"/>
      </w:pPr>
      <w:r>
        <w:rPr>
          <w:rStyle w:val="CommentTok"/>
        </w:rPr>
        <w:t xml:space="preserve">#View(BDa2censo)</w:t>
      </w:r>
    </w:p>
    <w:bookmarkStart w:id="23" w:name="Xff397ffdb8917a301ab7a9de8fcd4973b7cac76"/>
    <w:p>
      <w:pPr>
        <w:pStyle w:val="Heading1"/>
      </w:pPr>
      <w:r>
        <w:t xml:space="preserve">ANÁLISIS ESTADÍSTICO BASE DE DATOS INVERSIONISTAS DE A2CENSO</w:t>
      </w:r>
    </w:p>
    <w:bookmarkStart w:id="22" w:name="Xeefa3cc0bea69c7a6ba037fa12813528620c1bc"/>
    <w:p>
      <w:pPr>
        <w:pStyle w:val="Heading2"/>
      </w:pPr>
      <w:r>
        <w:t xml:space="preserve">Resumen univariado de variables cualitativas</w:t>
      </w:r>
    </w:p>
    <w:bookmarkStart w:id="21" w:name="variable-1-sectorcampaña"/>
    <w:p>
      <w:pPr>
        <w:pStyle w:val="Heading3"/>
      </w:pPr>
      <w:r>
        <w:t xml:space="preserve">Variable 1: SectorCampaña</w:t>
      </w:r>
    </w:p>
    <w:p>
      <w:pPr>
        <w:pStyle w:val="SourceCode"/>
      </w:pPr>
      <w:r>
        <w:rPr>
          <w:rStyle w:val="NormalTok"/>
        </w:rPr>
        <w:t xml:space="preserve">SectorCampaña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a2cen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aña</w:t>
      </w:r>
      <w:r>
        <w:br/>
      </w:r>
      <w:r>
        <w:rPr>
          <w:rStyle w:val="NormalTok"/>
        </w:rPr>
        <w:t xml:space="preserve">SC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torCampaña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C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3, cum_porcentaj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SC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Campaña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3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3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y Materi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4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1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í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2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4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2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lidad y transp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8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0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2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8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1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8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Aliment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1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0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especializa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1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nologí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8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is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a2cen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aña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barras variable Sector Campañ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,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Estadistica_borrado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funding en el Mercado de Capitales Colombiano - Proyecto de Estadística para la Analítica de Datos</dc:title>
  <dc:creator>Sergio Castañeda, Guillermo Castillo, Alexander Guecha</dc:creator>
  <cp:keywords/>
  <dcterms:created xsi:type="dcterms:W3CDTF">2022-04-24T22:44:26Z</dcterms:created>
  <dcterms:modified xsi:type="dcterms:W3CDTF">2022-04-24T22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4/2022</vt:lpwstr>
  </property>
  <property fmtid="{D5CDD505-2E9C-101B-9397-08002B2CF9AE}" pid="3" name="output">
    <vt:lpwstr/>
  </property>
</Properties>
</file>